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7C1AF" w14:textId="08C763A7" w:rsidR="00ED6AF4" w:rsidRDefault="00132600" w:rsidP="002B632D">
      <w:pPr>
        <w:pStyle w:val="NoSpacing"/>
        <w:contextualSpacing/>
        <w:jc w:val="center"/>
        <w:rPr>
          <w:rStyle w:val="Heading1Char"/>
          <w:rFonts w:asciiTheme="majorHAnsi" w:hAnsiTheme="majorHAnsi" w:cstheme="majorHAnsi"/>
          <w:b/>
          <w:bCs/>
          <w:color w:val="000000" w:themeColor="text1"/>
          <w:sz w:val="28"/>
          <w:szCs w:val="28"/>
        </w:rPr>
      </w:pPr>
      <w:r>
        <w:rPr>
          <w:rStyle w:val="Heading1Char"/>
          <w:rFonts w:asciiTheme="majorHAnsi" w:hAnsiTheme="majorHAnsi" w:cstheme="majorHAnsi"/>
          <w:b/>
          <w:bCs/>
          <w:color w:val="000000" w:themeColor="text1"/>
          <w:sz w:val="28"/>
          <w:szCs w:val="28"/>
        </w:rPr>
        <w:t xml:space="preserve">PREDICTIVE MODELING FOR CHRONIC DISEASE </w:t>
      </w:r>
      <w:r w:rsidR="0085358F">
        <w:rPr>
          <w:rStyle w:val="Heading1Char"/>
          <w:rFonts w:asciiTheme="majorHAnsi" w:hAnsiTheme="majorHAnsi" w:cstheme="majorHAnsi"/>
          <w:b/>
          <w:bCs/>
          <w:color w:val="000000" w:themeColor="text1"/>
          <w:sz w:val="28"/>
          <w:szCs w:val="28"/>
        </w:rPr>
        <w:t>RISK ASSESSMENT ON KIDNEY FAILURE , HEART STROKE AND DIABETES</w:t>
      </w:r>
    </w:p>
    <w:p w14:paraId="4AE80D57" w14:textId="77777777" w:rsidR="0085358F" w:rsidRDefault="0085358F" w:rsidP="002B632D">
      <w:pPr>
        <w:pStyle w:val="NoSpacing"/>
        <w:contextualSpacing/>
        <w:jc w:val="center"/>
        <w:rPr>
          <w:rStyle w:val="Heading1Char"/>
          <w:rFonts w:asciiTheme="majorHAnsi" w:hAnsiTheme="majorHAnsi" w:cstheme="majorHAnsi"/>
          <w:b/>
          <w:bCs/>
          <w:color w:val="000000" w:themeColor="text1"/>
          <w:sz w:val="28"/>
          <w:szCs w:val="28"/>
        </w:rPr>
      </w:pPr>
    </w:p>
    <w:p w14:paraId="46ABB749" w14:textId="0973EAAD" w:rsidR="008B5037" w:rsidRPr="0085358F" w:rsidRDefault="004F2243" w:rsidP="0085358F">
      <w:pPr>
        <w:pStyle w:val="NoSpacing"/>
        <w:contextualSpacing/>
        <w:jc w:val="center"/>
        <w:rPr>
          <w:rFonts w:asciiTheme="majorHAnsi" w:hAnsiTheme="majorHAnsi" w:cstheme="majorHAnsi"/>
          <w:b/>
          <w:bCs/>
          <w:color w:val="000000" w:themeColor="text1"/>
          <w:kern w:val="36"/>
          <w:sz w:val="28"/>
          <w:szCs w:val="28"/>
        </w:rPr>
      </w:pPr>
      <w:r w:rsidRPr="009A562B">
        <w:rPr>
          <w:rStyle w:val="Heading1Char"/>
          <w:rFonts w:asciiTheme="majorHAnsi" w:hAnsiTheme="majorHAnsi" w:cstheme="majorHAnsi"/>
          <w:b/>
          <w:bCs/>
          <w:color w:val="000000" w:themeColor="text1"/>
          <w:sz w:val="28"/>
          <w:szCs w:val="28"/>
        </w:rPr>
        <w:t>A MINI PROJECT REPORT</w:t>
      </w:r>
    </w:p>
    <w:p w14:paraId="44A34B34" w14:textId="7BC339E0" w:rsidR="008B5037" w:rsidRPr="00330B50" w:rsidRDefault="008B5037" w:rsidP="002B632D">
      <w:pPr>
        <w:pStyle w:val="NoSpacing"/>
        <w:spacing w:line="480" w:lineRule="auto"/>
        <w:contextualSpacing/>
        <w:jc w:val="center"/>
        <w:rPr>
          <w:rStyle w:val="Heading1Char"/>
          <w:rFonts w:asciiTheme="majorHAnsi" w:hAnsiTheme="majorHAnsi" w:cstheme="majorHAnsi"/>
          <w:color w:val="000000" w:themeColor="text1"/>
        </w:rPr>
      </w:pPr>
      <w:r w:rsidRPr="00330B50">
        <w:rPr>
          <w:rFonts w:asciiTheme="majorHAnsi" w:hAnsiTheme="majorHAnsi" w:cstheme="majorHAnsi"/>
          <w:b/>
          <w:bCs/>
          <w:i/>
          <w:iCs/>
          <w:color w:val="000000" w:themeColor="text1"/>
          <w:sz w:val="28"/>
          <w:szCs w:val="28"/>
        </w:rPr>
        <w:t>Submitted by</w:t>
      </w:r>
    </w:p>
    <w:p w14:paraId="4788E202" w14:textId="77777777" w:rsidR="008B5037" w:rsidRPr="00330B50" w:rsidRDefault="008B5037" w:rsidP="002B632D">
      <w:pPr>
        <w:pStyle w:val="NoSpacing"/>
        <w:contextualSpacing/>
        <w:jc w:val="center"/>
        <w:rPr>
          <w:rStyle w:val="Heading1Char"/>
          <w:rFonts w:asciiTheme="majorHAnsi" w:hAnsiTheme="majorHAnsi" w:cstheme="majorHAnsi"/>
          <w:color w:val="000000" w:themeColor="text1"/>
          <w:sz w:val="2"/>
          <w:szCs w:val="32"/>
        </w:rPr>
      </w:pPr>
    </w:p>
    <w:p w14:paraId="0DADDD4B" w14:textId="77777777" w:rsidR="008B5037" w:rsidRPr="00330B50" w:rsidRDefault="008B5037" w:rsidP="002B632D">
      <w:pPr>
        <w:pStyle w:val="NoSpacing"/>
        <w:contextualSpacing/>
        <w:jc w:val="center"/>
        <w:rPr>
          <w:rStyle w:val="Heading1Char"/>
          <w:rFonts w:asciiTheme="majorHAnsi" w:hAnsiTheme="majorHAnsi" w:cstheme="majorHAnsi"/>
          <w:color w:val="000000" w:themeColor="text1"/>
          <w:sz w:val="2"/>
          <w:szCs w:val="32"/>
        </w:rPr>
      </w:pPr>
    </w:p>
    <w:p w14:paraId="620F48C8" w14:textId="77777777" w:rsidR="008B5037" w:rsidRPr="00330B50" w:rsidRDefault="008B5037" w:rsidP="002B632D">
      <w:pPr>
        <w:pStyle w:val="NoSpacing"/>
        <w:contextualSpacing/>
        <w:jc w:val="center"/>
        <w:rPr>
          <w:rStyle w:val="Heading1Char"/>
          <w:rFonts w:asciiTheme="majorHAnsi" w:hAnsiTheme="majorHAnsi" w:cstheme="majorHAnsi"/>
          <w:color w:val="000000" w:themeColor="text1"/>
          <w:sz w:val="2"/>
          <w:szCs w:val="32"/>
        </w:rPr>
      </w:pPr>
    </w:p>
    <w:p w14:paraId="7F6805E1" w14:textId="77777777" w:rsidR="008B5037" w:rsidRPr="00330B50" w:rsidRDefault="008B5037" w:rsidP="002B632D">
      <w:pPr>
        <w:pStyle w:val="NoSpacing"/>
        <w:contextualSpacing/>
        <w:jc w:val="center"/>
        <w:rPr>
          <w:rStyle w:val="Heading1Char"/>
          <w:rFonts w:asciiTheme="majorHAnsi" w:hAnsiTheme="majorHAnsi" w:cstheme="majorHAnsi"/>
          <w:color w:val="000000" w:themeColor="text1"/>
          <w:sz w:val="2"/>
          <w:szCs w:val="32"/>
        </w:rPr>
      </w:pPr>
    </w:p>
    <w:p w14:paraId="54B69826" w14:textId="77777777" w:rsidR="008B5037" w:rsidRPr="00330B50" w:rsidRDefault="008B5037" w:rsidP="002B632D">
      <w:pPr>
        <w:pStyle w:val="NoSpacing"/>
        <w:contextualSpacing/>
        <w:jc w:val="center"/>
        <w:rPr>
          <w:rStyle w:val="Heading1Char"/>
          <w:rFonts w:asciiTheme="majorHAnsi" w:hAnsiTheme="majorHAnsi" w:cstheme="majorHAnsi"/>
          <w:color w:val="000000" w:themeColor="text1"/>
          <w:sz w:val="2"/>
          <w:szCs w:val="32"/>
        </w:rPr>
      </w:pPr>
    </w:p>
    <w:p w14:paraId="7BF7DCF7" w14:textId="77777777" w:rsidR="008B5037" w:rsidRPr="00330B50" w:rsidRDefault="008B5037" w:rsidP="002B632D">
      <w:pPr>
        <w:pStyle w:val="NoSpacing"/>
        <w:contextualSpacing/>
        <w:jc w:val="center"/>
        <w:rPr>
          <w:rStyle w:val="Heading1Char"/>
          <w:rFonts w:asciiTheme="majorHAnsi" w:hAnsiTheme="majorHAnsi" w:cstheme="majorHAnsi"/>
          <w:color w:val="000000" w:themeColor="text1"/>
          <w:sz w:val="2"/>
          <w:szCs w:val="32"/>
        </w:rPr>
      </w:pPr>
    </w:p>
    <w:p w14:paraId="6EE4F6E6" w14:textId="77777777" w:rsidR="008B5037" w:rsidRPr="00330B50" w:rsidRDefault="008B5037" w:rsidP="002B632D">
      <w:pPr>
        <w:pStyle w:val="NoSpacing"/>
        <w:contextualSpacing/>
        <w:jc w:val="center"/>
        <w:rPr>
          <w:rStyle w:val="Heading1Char"/>
          <w:rFonts w:asciiTheme="majorHAnsi" w:hAnsiTheme="majorHAnsi" w:cstheme="majorHAnsi"/>
          <w:color w:val="000000" w:themeColor="text1"/>
          <w:sz w:val="2"/>
          <w:szCs w:val="32"/>
        </w:rPr>
      </w:pPr>
    </w:p>
    <w:p w14:paraId="69533194" w14:textId="0410FAA7" w:rsidR="008B5037" w:rsidRPr="00330B50" w:rsidRDefault="00ED6AF4" w:rsidP="002B632D">
      <w:pPr>
        <w:spacing w:after="0" w:line="360" w:lineRule="auto"/>
        <w:ind w:firstLine="0"/>
        <w:contextualSpacing/>
        <w:jc w:val="center"/>
        <w:rPr>
          <w:rFonts w:asciiTheme="majorHAnsi" w:hAnsiTheme="majorHAnsi" w:cstheme="majorHAnsi"/>
          <w:b/>
          <w:color w:val="000000" w:themeColor="text1"/>
          <w:sz w:val="32"/>
          <w:szCs w:val="32"/>
        </w:rPr>
      </w:pPr>
      <w:r>
        <w:rPr>
          <w:rFonts w:asciiTheme="majorHAnsi" w:hAnsiTheme="majorHAnsi" w:cstheme="majorHAnsi"/>
          <w:b/>
          <w:color w:val="000000" w:themeColor="text1"/>
          <w:sz w:val="32"/>
          <w:szCs w:val="32"/>
        </w:rPr>
        <w:t>PR</w:t>
      </w:r>
      <w:r w:rsidR="0085358F">
        <w:rPr>
          <w:rFonts w:asciiTheme="majorHAnsi" w:hAnsiTheme="majorHAnsi" w:cstheme="majorHAnsi"/>
          <w:b/>
          <w:color w:val="000000" w:themeColor="text1"/>
          <w:sz w:val="32"/>
          <w:szCs w:val="32"/>
        </w:rPr>
        <w:t>EETHI B</w:t>
      </w:r>
      <w:r w:rsidR="00A02597">
        <w:rPr>
          <w:rFonts w:asciiTheme="majorHAnsi" w:hAnsiTheme="majorHAnsi" w:cstheme="majorHAnsi"/>
          <w:b/>
          <w:color w:val="000000" w:themeColor="text1"/>
          <w:sz w:val="32"/>
          <w:szCs w:val="32"/>
        </w:rPr>
        <w:t xml:space="preserve"> 2122212200</w:t>
      </w:r>
      <w:r w:rsidR="0085358F">
        <w:rPr>
          <w:rFonts w:asciiTheme="majorHAnsi" w:hAnsiTheme="majorHAnsi" w:cstheme="majorHAnsi"/>
          <w:b/>
          <w:color w:val="000000" w:themeColor="text1"/>
          <w:sz w:val="32"/>
          <w:szCs w:val="32"/>
        </w:rPr>
        <w:t>40</w:t>
      </w:r>
    </w:p>
    <w:p w14:paraId="37A1E637" w14:textId="77777777" w:rsidR="008B5037" w:rsidRPr="00330B50" w:rsidRDefault="008B5037" w:rsidP="002B632D">
      <w:pPr>
        <w:autoSpaceDE w:val="0"/>
        <w:autoSpaceDN w:val="0"/>
        <w:adjustRightInd w:val="0"/>
        <w:spacing w:after="0" w:line="360" w:lineRule="auto"/>
        <w:ind w:firstLine="0"/>
        <w:contextualSpacing/>
        <w:jc w:val="center"/>
        <w:rPr>
          <w:rFonts w:asciiTheme="majorHAnsi" w:hAnsiTheme="majorHAnsi" w:cstheme="majorHAnsi"/>
          <w:b/>
          <w:bCs/>
          <w:i/>
          <w:iCs/>
          <w:color w:val="000000" w:themeColor="text1"/>
          <w:sz w:val="32"/>
          <w:szCs w:val="28"/>
        </w:rPr>
      </w:pPr>
    </w:p>
    <w:p w14:paraId="103F3158" w14:textId="77777777" w:rsidR="004F2243" w:rsidRDefault="008B5037" w:rsidP="004F2243">
      <w:pPr>
        <w:autoSpaceDE w:val="0"/>
        <w:autoSpaceDN w:val="0"/>
        <w:adjustRightInd w:val="0"/>
        <w:spacing w:after="0" w:line="480" w:lineRule="auto"/>
        <w:ind w:firstLine="0"/>
        <w:contextualSpacing/>
        <w:jc w:val="center"/>
        <w:rPr>
          <w:rFonts w:asciiTheme="majorHAnsi" w:hAnsiTheme="majorHAnsi" w:cstheme="majorHAnsi"/>
          <w:b/>
          <w:bCs/>
          <w:i/>
          <w:iCs/>
          <w:color w:val="000000" w:themeColor="text1"/>
          <w:sz w:val="28"/>
          <w:szCs w:val="28"/>
        </w:rPr>
      </w:pPr>
      <w:r w:rsidRPr="00330B50">
        <w:rPr>
          <w:rFonts w:asciiTheme="majorHAnsi" w:hAnsiTheme="majorHAnsi" w:cstheme="majorHAnsi"/>
          <w:b/>
          <w:bCs/>
          <w:i/>
          <w:iCs/>
          <w:color w:val="000000" w:themeColor="text1"/>
          <w:sz w:val="28"/>
          <w:szCs w:val="28"/>
        </w:rPr>
        <w:t>in partial fulfillment for the</w:t>
      </w:r>
      <w:r w:rsidR="004F2243">
        <w:rPr>
          <w:rFonts w:asciiTheme="majorHAnsi" w:hAnsiTheme="majorHAnsi" w:cstheme="majorHAnsi"/>
          <w:b/>
          <w:bCs/>
          <w:i/>
          <w:iCs/>
          <w:color w:val="000000" w:themeColor="text1"/>
          <w:sz w:val="28"/>
          <w:szCs w:val="28"/>
        </w:rPr>
        <w:t xml:space="preserve"> award of the</w:t>
      </w:r>
      <w:r w:rsidRPr="00330B50">
        <w:rPr>
          <w:rFonts w:asciiTheme="majorHAnsi" w:hAnsiTheme="majorHAnsi" w:cstheme="majorHAnsi"/>
          <w:b/>
          <w:bCs/>
          <w:i/>
          <w:iCs/>
          <w:color w:val="000000" w:themeColor="text1"/>
          <w:sz w:val="28"/>
          <w:szCs w:val="28"/>
        </w:rPr>
        <w:t xml:space="preserve"> degree </w:t>
      </w:r>
    </w:p>
    <w:p w14:paraId="5F231DE1" w14:textId="6354BB28" w:rsidR="008B5037" w:rsidRPr="00330B50" w:rsidRDefault="008B5037" w:rsidP="004F2243">
      <w:pPr>
        <w:autoSpaceDE w:val="0"/>
        <w:autoSpaceDN w:val="0"/>
        <w:adjustRightInd w:val="0"/>
        <w:spacing w:after="0" w:line="480" w:lineRule="auto"/>
        <w:ind w:firstLine="0"/>
        <w:contextualSpacing/>
        <w:jc w:val="center"/>
        <w:rPr>
          <w:rFonts w:asciiTheme="majorHAnsi" w:hAnsiTheme="majorHAnsi" w:cstheme="majorHAnsi"/>
          <w:b/>
          <w:bCs/>
          <w:i/>
          <w:iCs/>
          <w:color w:val="000000" w:themeColor="text1"/>
          <w:sz w:val="28"/>
          <w:szCs w:val="28"/>
        </w:rPr>
      </w:pPr>
      <w:r w:rsidRPr="00330B50">
        <w:rPr>
          <w:rFonts w:asciiTheme="majorHAnsi" w:hAnsiTheme="majorHAnsi" w:cstheme="majorHAnsi"/>
          <w:b/>
          <w:bCs/>
          <w:i/>
          <w:iCs/>
          <w:color w:val="000000" w:themeColor="text1"/>
          <w:sz w:val="28"/>
          <w:szCs w:val="28"/>
        </w:rPr>
        <w:t>of</w:t>
      </w:r>
    </w:p>
    <w:p w14:paraId="2682F1F5" w14:textId="02E83DCE" w:rsidR="008B5037" w:rsidRDefault="00AE1C97" w:rsidP="004F2243">
      <w:pPr>
        <w:pStyle w:val="NoSpacing"/>
        <w:spacing w:line="480" w:lineRule="auto"/>
        <w:contextualSpacing/>
        <w:jc w:val="cente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BACHELOR OF TECHNOLOGY</w:t>
      </w:r>
    </w:p>
    <w:p w14:paraId="32DFB364" w14:textId="42B88118" w:rsidR="00AE1C97" w:rsidRDefault="00AE1C97" w:rsidP="004F2243">
      <w:pPr>
        <w:pStyle w:val="NoSpacing"/>
        <w:spacing w:line="480" w:lineRule="auto"/>
        <w:contextualSpacing/>
        <w:jc w:val="cente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IN</w:t>
      </w:r>
    </w:p>
    <w:p w14:paraId="3A58902A" w14:textId="7581B9B3" w:rsidR="00AE1C97" w:rsidRPr="004F2243" w:rsidRDefault="002A7A82" w:rsidP="004F2243">
      <w:pPr>
        <w:pStyle w:val="NoSpacing"/>
        <w:spacing w:line="480" w:lineRule="auto"/>
        <w:contextualSpacing/>
        <w:jc w:val="center"/>
        <w:rPr>
          <w:rFonts w:asciiTheme="majorHAnsi" w:hAnsiTheme="majorHAnsi" w:cstheme="majorHAnsi"/>
          <w:b/>
          <w:bCs/>
          <w:color w:val="000000" w:themeColor="text1"/>
          <w:sz w:val="28"/>
          <w:szCs w:val="28"/>
        </w:rPr>
      </w:pPr>
      <w:r>
        <w:rPr>
          <w:noProof/>
        </w:rPr>
        <w:drawing>
          <wp:anchor distT="0" distB="0" distL="0" distR="0" simplePos="0" relativeHeight="251829248" behindDoc="1" locked="0" layoutInCell="1" allowOverlap="1" wp14:anchorId="27B2D672" wp14:editId="60F9C020">
            <wp:simplePos x="0" y="0"/>
            <wp:positionH relativeFrom="page">
              <wp:posOffset>3369310</wp:posOffset>
            </wp:positionH>
            <wp:positionV relativeFrom="paragraph">
              <wp:posOffset>394970</wp:posOffset>
            </wp:positionV>
            <wp:extent cx="1219020" cy="1257300"/>
            <wp:effectExtent l="0" t="0" r="0" b="0"/>
            <wp:wrapTopAndBottom/>
            <wp:docPr id="1511999598" name="Picture 15119995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1219020" cy="1257300"/>
                    </a:xfrm>
                    <a:prstGeom prst="rect">
                      <a:avLst/>
                    </a:prstGeom>
                  </pic:spPr>
                </pic:pic>
              </a:graphicData>
            </a:graphic>
          </wp:anchor>
        </w:drawing>
      </w:r>
      <w:r w:rsidR="00AE1C97" w:rsidRPr="004F2243">
        <w:rPr>
          <w:rFonts w:asciiTheme="majorHAnsi" w:hAnsiTheme="majorHAnsi" w:cstheme="majorHAnsi"/>
          <w:b/>
          <w:bCs/>
          <w:color w:val="000000" w:themeColor="text1"/>
          <w:sz w:val="28"/>
          <w:szCs w:val="28"/>
        </w:rPr>
        <w:t>INFORMATION TECHNOLOGY</w:t>
      </w:r>
    </w:p>
    <w:p w14:paraId="08890785" w14:textId="4BA43493" w:rsidR="008B5037" w:rsidRPr="00330B50" w:rsidRDefault="008B5037" w:rsidP="002B632D">
      <w:pPr>
        <w:pStyle w:val="NoSpacing"/>
        <w:contextualSpacing/>
        <w:jc w:val="center"/>
        <w:rPr>
          <w:rFonts w:asciiTheme="majorHAnsi" w:hAnsiTheme="majorHAnsi" w:cstheme="majorHAnsi"/>
          <w:b/>
          <w:bCs/>
          <w:color w:val="000000" w:themeColor="text1"/>
          <w:sz w:val="26"/>
          <w:szCs w:val="32"/>
        </w:rPr>
      </w:pPr>
    </w:p>
    <w:p w14:paraId="025E3466" w14:textId="127419A7" w:rsidR="008B5037" w:rsidRPr="004F2243" w:rsidRDefault="00AE1C97" w:rsidP="002B632D">
      <w:pPr>
        <w:pStyle w:val="Heading10"/>
        <w:spacing w:before="0" w:beforeAutospacing="0" w:after="0" w:line="360" w:lineRule="auto"/>
        <w:contextualSpacing/>
        <w:jc w:val="center"/>
        <w:rPr>
          <w:rFonts w:asciiTheme="majorHAnsi" w:hAnsiTheme="majorHAnsi" w:cstheme="majorHAnsi"/>
          <w:b/>
          <w:color w:val="000000" w:themeColor="text1"/>
          <w:sz w:val="28"/>
          <w:szCs w:val="28"/>
        </w:rPr>
      </w:pPr>
      <w:r w:rsidRPr="004F2243">
        <w:rPr>
          <w:rFonts w:asciiTheme="majorHAnsi" w:hAnsiTheme="majorHAnsi" w:cstheme="majorHAnsi"/>
          <w:b/>
          <w:color w:val="000000" w:themeColor="text1"/>
          <w:sz w:val="28"/>
          <w:szCs w:val="28"/>
        </w:rPr>
        <w:t>SAVEETHA ENGINEERING COLLEGE</w:t>
      </w:r>
      <w:r w:rsidR="00743E3D" w:rsidRPr="004F2243">
        <w:rPr>
          <w:rFonts w:asciiTheme="majorHAnsi" w:hAnsiTheme="majorHAnsi" w:cstheme="majorHAnsi"/>
          <w:b/>
          <w:color w:val="000000" w:themeColor="text1"/>
          <w:sz w:val="28"/>
          <w:szCs w:val="28"/>
        </w:rPr>
        <w:t>, KANCHEEPURAM</w:t>
      </w:r>
    </w:p>
    <w:p w14:paraId="5366B371" w14:textId="77777777" w:rsidR="004F2243" w:rsidRDefault="004F2243" w:rsidP="002B632D">
      <w:pPr>
        <w:spacing w:after="0" w:line="360" w:lineRule="auto"/>
        <w:ind w:firstLine="0"/>
        <w:contextualSpacing/>
        <w:jc w:val="center"/>
        <w:rPr>
          <w:rFonts w:asciiTheme="majorHAnsi" w:hAnsiTheme="majorHAnsi" w:cstheme="majorHAnsi"/>
          <w:b/>
          <w:color w:val="000000" w:themeColor="text1"/>
          <w:sz w:val="28"/>
          <w:szCs w:val="28"/>
        </w:rPr>
      </w:pPr>
    </w:p>
    <w:p w14:paraId="25FEE9BE" w14:textId="703D7D64" w:rsidR="004F2243" w:rsidRPr="004F2243" w:rsidRDefault="004F2243" w:rsidP="004F2243">
      <w:pPr>
        <w:pStyle w:val="Heading10"/>
        <w:spacing w:before="0" w:beforeAutospacing="0" w:after="0" w:line="360" w:lineRule="auto"/>
        <w:jc w:val="center"/>
        <w:rPr>
          <w:rFonts w:asciiTheme="majorHAnsi" w:hAnsiTheme="majorHAnsi" w:cstheme="majorHAnsi"/>
          <w:b/>
          <w:color w:val="000000" w:themeColor="text1"/>
          <w:sz w:val="32"/>
          <w:szCs w:val="32"/>
        </w:rPr>
      </w:pPr>
      <w:r w:rsidRPr="004F2243">
        <w:rPr>
          <w:rFonts w:asciiTheme="majorHAnsi" w:hAnsiTheme="majorHAnsi" w:cstheme="majorHAnsi"/>
          <w:b/>
          <w:color w:val="000000" w:themeColor="text1"/>
          <w:sz w:val="32"/>
          <w:szCs w:val="32"/>
        </w:rPr>
        <w:t>ANNA UNIVERSITY</w:t>
      </w:r>
      <w:r w:rsidR="002A7A82">
        <w:rPr>
          <w:rFonts w:asciiTheme="majorHAnsi" w:hAnsiTheme="majorHAnsi" w:cstheme="majorHAnsi"/>
          <w:b/>
          <w:color w:val="000000" w:themeColor="text1"/>
          <w:sz w:val="32"/>
          <w:szCs w:val="32"/>
        </w:rPr>
        <w:t xml:space="preserve"> </w:t>
      </w:r>
      <w:r w:rsidRPr="004F2243">
        <w:rPr>
          <w:rFonts w:asciiTheme="majorHAnsi" w:hAnsiTheme="majorHAnsi" w:cstheme="majorHAnsi"/>
          <w:b/>
          <w:color w:val="000000" w:themeColor="text1"/>
          <w:sz w:val="32"/>
          <w:szCs w:val="32"/>
        </w:rPr>
        <w:t>: CHENNAI 600 025</w:t>
      </w:r>
    </w:p>
    <w:p w14:paraId="21558103" w14:textId="77777777" w:rsidR="004F2243" w:rsidRPr="00743E3D" w:rsidRDefault="004F2243" w:rsidP="004F2243">
      <w:pPr>
        <w:pStyle w:val="Heading10"/>
        <w:spacing w:before="0" w:beforeAutospacing="0" w:after="0" w:line="360" w:lineRule="auto"/>
        <w:jc w:val="center"/>
        <w:rPr>
          <w:rFonts w:asciiTheme="majorHAnsi" w:hAnsiTheme="majorHAnsi" w:cstheme="majorHAnsi"/>
          <w:b/>
          <w:color w:val="000000" w:themeColor="text1"/>
        </w:rPr>
      </w:pPr>
    </w:p>
    <w:p w14:paraId="7F88B628" w14:textId="36F52214" w:rsidR="00E319F0" w:rsidRDefault="00743E3D" w:rsidP="00864F91">
      <w:pPr>
        <w:spacing w:after="0" w:line="360" w:lineRule="auto"/>
        <w:ind w:firstLine="0"/>
        <w:contextualSpacing/>
        <w:jc w:val="center"/>
        <w:rPr>
          <w:rFonts w:asciiTheme="majorHAnsi" w:hAnsiTheme="majorHAnsi" w:cstheme="majorHAnsi"/>
          <w:b/>
          <w:color w:val="000000" w:themeColor="text1"/>
          <w:sz w:val="28"/>
          <w:szCs w:val="28"/>
        </w:rPr>
      </w:pPr>
      <w:r w:rsidRPr="004F2243">
        <w:rPr>
          <w:rFonts w:asciiTheme="majorHAnsi" w:hAnsiTheme="majorHAnsi" w:cstheme="majorHAnsi"/>
          <w:b/>
          <w:color w:val="000000" w:themeColor="text1"/>
          <w:sz w:val="28"/>
          <w:szCs w:val="28"/>
        </w:rPr>
        <w:t>DEC</w:t>
      </w:r>
      <w:r w:rsidR="008B5037" w:rsidRPr="004F2243">
        <w:rPr>
          <w:rFonts w:asciiTheme="majorHAnsi" w:hAnsiTheme="majorHAnsi" w:cstheme="majorHAnsi"/>
          <w:b/>
          <w:color w:val="000000" w:themeColor="text1"/>
          <w:sz w:val="28"/>
          <w:szCs w:val="28"/>
        </w:rPr>
        <w:t xml:space="preserve"> 202</w:t>
      </w:r>
      <w:r w:rsidR="00E319F0">
        <w:rPr>
          <w:rFonts w:asciiTheme="majorHAnsi" w:hAnsiTheme="majorHAnsi" w:cstheme="majorHAnsi"/>
          <w:b/>
          <w:color w:val="000000" w:themeColor="text1"/>
          <w:sz w:val="28"/>
          <w:szCs w:val="28"/>
        </w:rPr>
        <w:t>3</w:t>
      </w:r>
    </w:p>
    <w:p w14:paraId="471AC127" w14:textId="77777777" w:rsidR="0085358F" w:rsidRDefault="0085358F" w:rsidP="00864F91">
      <w:pPr>
        <w:spacing w:after="0" w:line="360" w:lineRule="auto"/>
        <w:ind w:firstLine="0"/>
        <w:contextualSpacing/>
        <w:jc w:val="center"/>
        <w:rPr>
          <w:rFonts w:asciiTheme="majorHAnsi" w:hAnsiTheme="majorHAnsi" w:cstheme="majorHAnsi"/>
          <w:b/>
          <w:color w:val="000000" w:themeColor="text1"/>
          <w:sz w:val="28"/>
          <w:szCs w:val="28"/>
        </w:rPr>
      </w:pPr>
    </w:p>
    <w:p w14:paraId="4C186202" w14:textId="77777777" w:rsidR="0085358F" w:rsidRPr="00330B50" w:rsidRDefault="0085358F" w:rsidP="00864F91">
      <w:pPr>
        <w:spacing w:after="0" w:line="360" w:lineRule="auto"/>
        <w:ind w:firstLine="0"/>
        <w:contextualSpacing/>
        <w:jc w:val="center"/>
        <w:rPr>
          <w:rFonts w:asciiTheme="majorHAnsi" w:hAnsiTheme="majorHAnsi" w:cstheme="majorHAnsi"/>
          <w:b/>
          <w:color w:val="000000" w:themeColor="text1"/>
          <w:sz w:val="28"/>
          <w:szCs w:val="28"/>
        </w:rPr>
      </w:pPr>
    </w:p>
    <w:p w14:paraId="386DFF85" w14:textId="231C2631" w:rsidR="008B5037" w:rsidRPr="00743E3D" w:rsidRDefault="008B5037" w:rsidP="00743E3D">
      <w:pPr>
        <w:pStyle w:val="Heading10"/>
        <w:spacing w:before="0" w:beforeAutospacing="0" w:after="0" w:line="360" w:lineRule="auto"/>
        <w:jc w:val="center"/>
        <w:rPr>
          <w:rFonts w:asciiTheme="majorHAnsi" w:hAnsiTheme="majorHAnsi" w:cstheme="majorHAnsi"/>
          <w:b/>
          <w:color w:val="000000" w:themeColor="text1"/>
        </w:rPr>
      </w:pPr>
      <w:r w:rsidRPr="00743E3D">
        <w:rPr>
          <w:rFonts w:asciiTheme="majorHAnsi" w:hAnsiTheme="majorHAnsi" w:cstheme="majorHAnsi"/>
          <w:b/>
          <w:color w:val="000000" w:themeColor="text1"/>
        </w:rPr>
        <w:lastRenderedPageBreak/>
        <w:t xml:space="preserve">ANNA </w:t>
      </w:r>
      <w:r w:rsidR="00743E3D" w:rsidRPr="00743E3D">
        <w:rPr>
          <w:rFonts w:asciiTheme="majorHAnsi" w:hAnsiTheme="majorHAnsi" w:cstheme="majorHAnsi"/>
          <w:b/>
          <w:color w:val="000000" w:themeColor="text1"/>
        </w:rPr>
        <w:t xml:space="preserve">UNIVERSITY: </w:t>
      </w:r>
      <w:r w:rsidRPr="00743E3D">
        <w:rPr>
          <w:rFonts w:asciiTheme="majorHAnsi" w:hAnsiTheme="majorHAnsi" w:cstheme="majorHAnsi"/>
          <w:b/>
          <w:color w:val="000000" w:themeColor="text1"/>
        </w:rPr>
        <w:t>CHENNAI 600 025</w:t>
      </w:r>
    </w:p>
    <w:p w14:paraId="6EF06383" w14:textId="77777777" w:rsidR="008B5037" w:rsidRPr="00743E3D" w:rsidRDefault="008B5037" w:rsidP="008B5037">
      <w:pPr>
        <w:pStyle w:val="Heading10"/>
        <w:spacing w:before="0" w:beforeAutospacing="0" w:after="0" w:line="360" w:lineRule="auto"/>
        <w:jc w:val="center"/>
        <w:rPr>
          <w:rFonts w:asciiTheme="majorHAnsi" w:hAnsiTheme="majorHAnsi" w:cstheme="majorHAnsi"/>
          <w:color w:val="000000" w:themeColor="text1"/>
          <w:sz w:val="32"/>
          <w:szCs w:val="32"/>
        </w:rPr>
      </w:pPr>
    </w:p>
    <w:p w14:paraId="03A16C8D" w14:textId="712F4794" w:rsidR="00D456BE" w:rsidRPr="00743E3D" w:rsidRDefault="008B5037" w:rsidP="00D456BE">
      <w:pPr>
        <w:spacing w:after="320" w:line="480" w:lineRule="auto"/>
        <w:ind w:firstLine="0"/>
        <w:jc w:val="center"/>
        <w:rPr>
          <w:rFonts w:asciiTheme="majorHAnsi" w:hAnsiTheme="majorHAnsi" w:cstheme="majorHAnsi"/>
          <w:b/>
          <w:bCs/>
          <w:color w:val="000000" w:themeColor="text1"/>
          <w:sz w:val="32"/>
          <w:szCs w:val="32"/>
        </w:rPr>
      </w:pPr>
      <w:r w:rsidRPr="00743E3D">
        <w:rPr>
          <w:rFonts w:asciiTheme="majorHAnsi" w:hAnsiTheme="majorHAnsi" w:cstheme="majorHAnsi"/>
          <w:b/>
          <w:bCs/>
          <w:color w:val="000000" w:themeColor="text1"/>
          <w:sz w:val="32"/>
          <w:szCs w:val="32"/>
        </w:rPr>
        <w:t>BONAFIDE CERTIFICATE</w:t>
      </w:r>
      <w:r w:rsidR="00D456BE" w:rsidRPr="00743E3D">
        <w:rPr>
          <w:rFonts w:asciiTheme="majorHAnsi" w:hAnsiTheme="majorHAnsi" w:cstheme="majorHAnsi"/>
          <w:color w:val="000000" w:themeColor="text1"/>
          <w:sz w:val="32"/>
          <w:szCs w:val="32"/>
        </w:rPr>
        <w:t xml:space="preserve"> </w:t>
      </w:r>
    </w:p>
    <w:p w14:paraId="38F75C23" w14:textId="0F3B84A0" w:rsidR="000F30F4" w:rsidRPr="0085358F" w:rsidRDefault="000F30F4" w:rsidP="0085358F">
      <w:pPr>
        <w:pStyle w:val="NoSpacing"/>
        <w:contextualSpacing/>
        <w:rPr>
          <w:rFonts w:asciiTheme="majorHAnsi" w:hAnsiTheme="majorHAnsi" w:cstheme="majorHAnsi"/>
          <w:b/>
          <w:bCs/>
          <w:color w:val="000000" w:themeColor="text1"/>
          <w:kern w:val="36"/>
          <w:sz w:val="28"/>
          <w:szCs w:val="28"/>
        </w:rPr>
      </w:pPr>
      <w:r w:rsidRPr="00743E3D">
        <w:rPr>
          <w:rFonts w:asciiTheme="majorHAnsi" w:hAnsiTheme="majorHAnsi" w:cstheme="majorHAnsi"/>
          <w:color w:val="000000" w:themeColor="text1"/>
          <w:sz w:val="28"/>
          <w:szCs w:val="28"/>
        </w:rPr>
        <w:t xml:space="preserve">Certified that this report </w:t>
      </w:r>
      <w:r w:rsidR="00ED6AF4" w:rsidRPr="00743E3D">
        <w:rPr>
          <w:rFonts w:asciiTheme="majorHAnsi" w:hAnsiTheme="majorHAnsi" w:cstheme="majorHAnsi"/>
          <w:b/>
          <w:color w:val="000000" w:themeColor="text1"/>
          <w:sz w:val="28"/>
          <w:szCs w:val="28"/>
        </w:rPr>
        <w:t>“</w:t>
      </w:r>
      <w:r w:rsidR="0085358F">
        <w:rPr>
          <w:rStyle w:val="Heading1Char"/>
          <w:rFonts w:asciiTheme="majorHAnsi" w:hAnsiTheme="majorHAnsi" w:cstheme="majorHAnsi"/>
          <w:b/>
          <w:bCs/>
          <w:color w:val="000000" w:themeColor="text1"/>
          <w:sz w:val="28"/>
          <w:szCs w:val="28"/>
        </w:rPr>
        <w:t>PREDICTIVE MODELING FOR CHRONIC DISEASE RISK ASSESSMENT ON KIDNEY FAILURE , HEART STROKE AND DIABETES</w:t>
      </w:r>
      <w:r w:rsidR="00ED6AF4" w:rsidRPr="00743E3D">
        <w:rPr>
          <w:rFonts w:asciiTheme="majorHAnsi" w:hAnsiTheme="majorHAnsi" w:cstheme="majorHAnsi"/>
          <w:b/>
          <w:color w:val="000000" w:themeColor="text1"/>
          <w:sz w:val="28"/>
          <w:szCs w:val="28"/>
        </w:rPr>
        <w:t xml:space="preserve">” </w:t>
      </w:r>
      <w:r w:rsidRPr="00743E3D">
        <w:rPr>
          <w:rFonts w:asciiTheme="majorHAnsi" w:hAnsiTheme="majorHAnsi" w:cstheme="majorHAnsi"/>
          <w:color w:val="000000" w:themeColor="text1"/>
          <w:sz w:val="28"/>
          <w:szCs w:val="28"/>
        </w:rPr>
        <w:t xml:space="preserve">is the bonafied work of </w:t>
      </w:r>
      <w:r w:rsidRPr="00743E3D">
        <w:rPr>
          <w:rFonts w:asciiTheme="majorHAnsi" w:hAnsiTheme="majorHAnsi" w:cstheme="majorHAnsi"/>
          <w:b/>
          <w:color w:val="000000" w:themeColor="text1"/>
          <w:sz w:val="28"/>
          <w:szCs w:val="28"/>
        </w:rPr>
        <w:t>“PR</w:t>
      </w:r>
      <w:r w:rsidR="0085358F">
        <w:rPr>
          <w:rFonts w:asciiTheme="majorHAnsi" w:hAnsiTheme="majorHAnsi" w:cstheme="majorHAnsi"/>
          <w:b/>
          <w:color w:val="000000" w:themeColor="text1"/>
          <w:sz w:val="28"/>
          <w:szCs w:val="28"/>
        </w:rPr>
        <w:t>EETHI B</w:t>
      </w:r>
      <w:r w:rsidRPr="00743E3D">
        <w:rPr>
          <w:rFonts w:asciiTheme="majorHAnsi" w:hAnsiTheme="majorHAnsi" w:cstheme="majorHAnsi"/>
          <w:b/>
          <w:color w:val="000000" w:themeColor="text1"/>
          <w:sz w:val="28"/>
          <w:szCs w:val="28"/>
        </w:rPr>
        <w:t xml:space="preserve"> (2122212200</w:t>
      </w:r>
      <w:r w:rsidR="0085358F">
        <w:rPr>
          <w:rFonts w:asciiTheme="majorHAnsi" w:hAnsiTheme="majorHAnsi" w:cstheme="majorHAnsi"/>
          <w:b/>
          <w:color w:val="000000" w:themeColor="text1"/>
          <w:sz w:val="28"/>
          <w:szCs w:val="28"/>
        </w:rPr>
        <w:t>40</w:t>
      </w:r>
      <w:r w:rsidRPr="00743E3D">
        <w:rPr>
          <w:rFonts w:asciiTheme="majorHAnsi" w:hAnsiTheme="majorHAnsi" w:cstheme="majorHAnsi"/>
          <w:b/>
          <w:color w:val="000000" w:themeColor="text1"/>
          <w:sz w:val="28"/>
          <w:szCs w:val="28"/>
        </w:rPr>
        <w:t xml:space="preserve">)” </w:t>
      </w:r>
      <w:r w:rsidRPr="00743E3D">
        <w:rPr>
          <w:rFonts w:asciiTheme="majorHAnsi" w:hAnsiTheme="majorHAnsi" w:cstheme="majorHAnsi"/>
          <w:color w:val="000000" w:themeColor="text1"/>
          <w:sz w:val="28"/>
          <w:szCs w:val="28"/>
        </w:rPr>
        <w:t>who carried out the project work under our supervision.</w:t>
      </w:r>
    </w:p>
    <w:p w14:paraId="146A28F3" w14:textId="77777777" w:rsidR="000F30F4" w:rsidRPr="000F30F4" w:rsidRDefault="000F30F4" w:rsidP="000F30F4">
      <w:pPr>
        <w:rPr>
          <w:lang w:val="en-GB"/>
        </w:rPr>
      </w:pPr>
    </w:p>
    <w:tbl>
      <w:tblPr>
        <w:tblStyle w:val="TableGrid"/>
        <w:tblpPr w:leftFromText="180" w:rightFromText="180" w:vertAnchor="text" w:horzAnchor="page" w:tblpX="1225" w:tblpY="442"/>
        <w:tblW w:w="100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4908"/>
      </w:tblGrid>
      <w:tr w:rsidR="00F46C9B" w:rsidRPr="00330B50" w14:paraId="7001DCF0" w14:textId="77777777" w:rsidTr="00FC23FD">
        <w:trPr>
          <w:trHeight w:val="3244"/>
        </w:trPr>
        <w:tc>
          <w:tcPr>
            <w:tcW w:w="5107" w:type="dxa"/>
          </w:tcPr>
          <w:p w14:paraId="43700347" w14:textId="1AFA37AC" w:rsidR="00F46C9B" w:rsidRDefault="00EF59F8" w:rsidP="002E64FB">
            <w:pPr>
              <w:tabs>
                <w:tab w:val="left" w:pos="1080"/>
              </w:tabs>
              <w:spacing w:after="0" w:line="360" w:lineRule="auto"/>
              <w:ind w:left="170" w:firstLine="0"/>
              <w:jc w:val="left"/>
              <w:rPr>
                <w:rFonts w:asciiTheme="majorHAnsi" w:hAnsiTheme="majorHAnsi" w:cstheme="majorHAnsi"/>
                <w:b/>
                <w:color w:val="000000" w:themeColor="text1"/>
                <w:sz w:val="26"/>
                <w:szCs w:val="26"/>
              </w:rPr>
            </w:pPr>
            <w:r w:rsidRPr="00330B50">
              <w:rPr>
                <w:rFonts w:asciiTheme="majorHAnsi" w:hAnsiTheme="majorHAnsi" w:cstheme="majorHAnsi"/>
                <w:b/>
                <w:color w:val="000000" w:themeColor="text1"/>
                <w:sz w:val="26"/>
                <w:szCs w:val="26"/>
              </w:rPr>
              <w:t xml:space="preserve">Dr. </w:t>
            </w:r>
            <w:r w:rsidR="00F46C9B">
              <w:rPr>
                <w:rFonts w:asciiTheme="majorHAnsi" w:hAnsiTheme="majorHAnsi" w:cstheme="majorHAnsi"/>
                <w:b/>
                <w:color w:val="000000" w:themeColor="text1"/>
                <w:sz w:val="26"/>
                <w:szCs w:val="26"/>
              </w:rPr>
              <w:t>K. SureshKumar</w:t>
            </w:r>
            <w:r>
              <w:rPr>
                <w:rFonts w:asciiTheme="majorHAnsi" w:hAnsiTheme="majorHAnsi" w:cstheme="majorHAnsi"/>
                <w:b/>
                <w:color w:val="000000" w:themeColor="text1"/>
                <w:sz w:val="26"/>
                <w:szCs w:val="26"/>
              </w:rPr>
              <w:t xml:space="preserve"> </w:t>
            </w:r>
            <w:r w:rsidR="003A2636">
              <w:rPr>
                <w:rFonts w:asciiTheme="majorHAnsi" w:hAnsiTheme="majorHAnsi" w:cstheme="majorHAnsi"/>
                <w:b/>
                <w:color w:val="000000" w:themeColor="text1"/>
                <w:sz w:val="26"/>
                <w:szCs w:val="26"/>
              </w:rPr>
              <w:t>MTech</w:t>
            </w:r>
            <w:r w:rsidR="00F46C9B">
              <w:rPr>
                <w:rFonts w:asciiTheme="majorHAnsi" w:hAnsiTheme="majorHAnsi" w:cstheme="majorHAnsi"/>
                <w:b/>
                <w:color w:val="000000" w:themeColor="text1"/>
                <w:sz w:val="26"/>
                <w:szCs w:val="26"/>
              </w:rPr>
              <w:t>., Ph. D</w:t>
            </w:r>
          </w:p>
          <w:p w14:paraId="2ABCED2A" w14:textId="0859A600" w:rsidR="00EF59F8" w:rsidRPr="00330B50" w:rsidRDefault="00F46C9B" w:rsidP="002E64FB">
            <w:pPr>
              <w:tabs>
                <w:tab w:val="left" w:pos="1080"/>
              </w:tabs>
              <w:spacing w:after="0" w:line="360" w:lineRule="auto"/>
              <w:ind w:left="170" w:firstLine="0"/>
              <w:jc w:val="left"/>
              <w:rPr>
                <w:rFonts w:asciiTheme="majorHAnsi" w:hAnsiTheme="majorHAnsi" w:cstheme="majorHAnsi"/>
                <w:color w:val="000000" w:themeColor="text1"/>
                <w:sz w:val="26"/>
                <w:szCs w:val="26"/>
              </w:rPr>
            </w:pPr>
            <w:r>
              <w:rPr>
                <w:rFonts w:asciiTheme="majorHAnsi" w:hAnsiTheme="majorHAnsi" w:cstheme="majorHAnsi"/>
                <w:b/>
                <w:color w:val="000000" w:themeColor="text1"/>
                <w:sz w:val="26"/>
                <w:szCs w:val="26"/>
              </w:rPr>
              <w:t>Head of the Department</w:t>
            </w:r>
          </w:p>
          <w:p w14:paraId="2CE332C9" w14:textId="156BC672" w:rsidR="00EF59F8" w:rsidRPr="00330B50" w:rsidRDefault="00EF59F8" w:rsidP="002E64FB">
            <w:pPr>
              <w:spacing w:after="0" w:line="360" w:lineRule="auto"/>
              <w:ind w:left="170" w:firstLine="0"/>
              <w:jc w:val="left"/>
              <w:rPr>
                <w:rFonts w:asciiTheme="majorHAnsi" w:hAnsiTheme="majorHAnsi" w:cstheme="majorHAnsi"/>
                <w:color w:val="000000" w:themeColor="text1"/>
                <w:sz w:val="26"/>
                <w:szCs w:val="26"/>
              </w:rPr>
            </w:pPr>
            <w:r w:rsidRPr="00330B50">
              <w:rPr>
                <w:rFonts w:asciiTheme="majorHAnsi" w:hAnsiTheme="majorHAnsi" w:cstheme="majorHAnsi"/>
                <w:color w:val="000000" w:themeColor="text1"/>
                <w:sz w:val="26"/>
                <w:szCs w:val="26"/>
              </w:rPr>
              <w:t>Professor,</w:t>
            </w:r>
          </w:p>
          <w:p w14:paraId="23200A49" w14:textId="082EFC0B" w:rsidR="00EF59F8" w:rsidRPr="00330B50" w:rsidRDefault="00EF59F8" w:rsidP="002E64FB">
            <w:pPr>
              <w:spacing w:after="0" w:line="360" w:lineRule="auto"/>
              <w:ind w:left="170" w:firstLine="0"/>
              <w:jc w:val="left"/>
              <w:rPr>
                <w:rFonts w:asciiTheme="majorHAnsi" w:hAnsiTheme="majorHAnsi" w:cstheme="majorHAnsi"/>
                <w:color w:val="000000" w:themeColor="text1"/>
                <w:sz w:val="26"/>
                <w:szCs w:val="26"/>
              </w:rPr>
            </w:pPr>
            <w:r w:rsidRPr="00330B50">
              <w:rPr>
                <w:rFonts w:asciiTheme="majorHAnsi" w:hAnsiTheme="majorHAnsi" w:cstheme="majorHAnsi"/>
                <w:color w:val="000000" w:themeColor="text1"/>
                <w:sz w:val="26"/>
                <w:szCs w:val="26"/>
              </w:rPr>
              <w:t xml:space="preserve">Department of </w:t>
            </w:r>
            <w:r w:rsidR="00F46C9B">
              <w:rPr>
                <w:rFonts w:asciiTheme="majorHAnsi" w:hAnsiTheme="majorHAnsi" w:cstheme="majorHAnsi"/>
                <w:color w:val="000000" w:themeColor="text1"/>
                <w:sz w:val="26"/>
                <w:szCs w:val="26"/>
              </w:rPr>
              <w:t>Information</w:t>
            </w:r>
            <w:r w:rsidRPr="00330B50">
              <w:rPr>
                <w:rFonts w:asciiTheme="majorHAnsi" w:hAnsiTheme="majorHAnsi" w:cstheme="majorHAnsi"/>
                <w:color w:val="000000" w:themeColor="text1"/>
                <w:sz w:val="26"/>
                <w:szCs w:val="26"/>
              </w:rPr>
              <w:t xml:space="preserve"> Technology,</w:t>
            </w:r>
          </w:p>
          <w:p w14:paraId="1F374E04" w14:textId="27ECD8EA" w:rsidR="00EF59F8" w:rsidRDefault="00F46C9B" w:rsidP="002E64FB">
            <w:pPr>
              <w:tabs>
                <w:tab w:val="left" w:pos="1080"/>
              </w:tabs>
              <w:spacing w:after="0" w:line="360" w:lineRule="auto"/>
              <w:ind w:left="170" w:firstLine="0"/>
              <w:jc w:val="left"/>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Saveetha Engineering College</w:t>
            </w:r>
            <w:r w:rsidR="00EF59F8" w:rsidRPr="00330B50">
              <w:rPr>
                <w:rFonts w:asciiTheme="majorHAnsi" w:hAnsiTheme="majorHAnsi" w:cstheme="majorHAnsi"/>
                <w:color w:val="000000" w:themeColor="text1"/>
                <w:sz w:val="26"/>
                <w:szCs w:val="26"/>
              </w:rPr>
              <w:t>,</w:t>
            </w:r>
          </w:p>
          <w:p w14:paraId="7AAFC565" w14:textId="77777777" w:rsidR="00EF59F8" w:rsidRPr="00F46C9B" w:rsidRDefault="00F46C9B" w:rsidP="002E64FB">
            <w:pPr>
              <w:spacing w:after="0" w:line="360" w:lineRule="auto"/>
              <w:ind w:left="170" w:firstLine="0"/>
              <w:rPr>
                <w:rFonts w:asciiTheme="majorHAnsi" w:hAnsiTheme="majorHAnsi" w:cstheme="majorHAnsi"/>
                <w:bCs/>
                <w:color w:val="000000" w:themeColor="text1"/>
                <w:sz w:val="26"/>
                <w:szCs w:val="26"/>
              </w:rPr>
            </w:pPr>
            <w:r w:rsidRPr="00F46C9B">
              <w:rPr>
                <w:rFonts w:asciiTheme="majorHAnsi" w:hAnsiTheme="majorHAnsi" w:cstheme="majorHAnsi"/>
                <w:bCs/>
                <w:color w:val="000000" w:themeColor="text1"/>
                <w:sz w:val="26"/>
                <w:szCs w:val="26"/>
              </w:rPr>
              <w:t>Saveetha Nagar, Thandalam</w:t>
            </w:r>
          </w:p>
          <w:p w14:paraId="1E025722" w14:textId="77777777" w:rsidR="00F46C9B" w:rsidRDefault="00F46C9B" w:rsidP="002E64FB">
            <w:pPr>
              <w:spacing w:after="0" w:line="360" w:lineRule="auto"/>
              <w:ind w:left="170" w:firstLine="0"/>
              <w:rPr>
                <w:rFonts w:asciiTheme="majorHAnsi" w:hAnsiTheme="majorHAnsi" w:cstheme="majorHAnsi"/>
                <w:bCs/>
                <w:color w:val="000000" w:themeColor="text1"/>
                <w:sz w:val="26"/>
                <w:szCs w:val="26"/>
              </w:rPr>
            </w:pPr>
            <w:r w:rsidRPr="00F46C9B">
              <w:rPr>
                <w:rFonts w:asciiTheme="majorHAnsi" w:hAnsiTheme="majorHAnsi" w:cstheme="majorHAnsi"/>
                <w:bCs/>
                <w:color w:val="000000" w:themeColor="text1"/>
                <w:sz w:val="26"/>
                <w:szCs w:val="26"/>
              </w:rPr>
              <w:t>Chennai-602105</w:t>
            </w:r>
          </w:p>
          <w:p w14:paraId="72970763" w14:textId="44E2DCCB" w:rsidR="00F46C9B" w:rsidRPr="00330B50" w:rsidRDefault="00F46C9B" w:rsidP="002E64FB">
            <w:pPr>
              <w:spacing w:after="0" w:line="360" w:lineRule="auto"/>
              <w:ind w:left="170" w:firstLine="0"/>
              <w:rPr>
                <w:rFonts w:asciiTheme="majorHAnsi" w:hAnsiTheme="majorHAnsi" w:cstheme="majorHAnsi"/>
                <w:b/>
                <w:color w:val="000000" w:themeColor="text1"/>
                <w:sz w:val="26"/>
                <w:szCs w:val="26"/>
              </w:rPr>
            </w:pPr>
          </w:p>
        </w:tc>
        <w:tc>
          <w:tcPr>
            <w:tcW w:w="4908" w:type="dxa"/>
          </w:tcPr>
          <w:p w14:paraId="07CF949A" w14:textId="77777777" w:rsidR="0085358F" w:rsidRDefault="0085358F" w:rsidP="0085358F">
            <w:pPr>
              <w:tabs>
                <w:tab w:val="left" w:pos="1080"/>
              </w:tabs>
              <w:spacing w:after="0" w:line="360" w:lineRule="auto"/>
              <w:ind w:left="170" w:firstLine="0"/>
              <w:jc w:val="left"/>
              <w:rPr>
                <w:rFonts w:asciiTheme="majorHAnsi" w:hAnsiTheme="majorHAnsi" w:cstheme="majorHAnsi"/>
                <w:b/>
                <w:color w:val="000000" w:themeColor="text1"/>
                <w:sz w:val="26"/>
                <w:szCs w:val="26"/>
              </w:rPr>
            </w:pPr>
            <w:r w:rsidRPr="00330B50">
              <w:rPr>
                <w:rFonts w:asciiTheme="majorHAnsi" w:hAnsiTheme="majorHAnsi" w:cstheme="majorHAnsi"/>
                <w:b/>
                <w:color w:val="000000" w:themeColor="text1"/>
                <w:sz w:val="26"/>
                <w:szCs w:val="26"/>
              </w:rPr>
              <w:t xml:space="preserve">Dr. </w:t>
            </w:r>
            <w:r>
              <w:rPr>
                <w:rFonts w:asciiTheme="majorHAnsi" w:hAnsiTheme="majorHAnsi" w:cstheme="majorHAnsi"/>
                <w:b/>
                <w:color w:val="000000" w:themeColor="text1"/>
                <w:sz w:val="26"/>
                <w:szCs w:val="26"/>
              </w:rPr>
              <w:t>K. SureshKumar MTech., Ph. D</w:t>
            </w:r>
          </w:p>
          <w:p w14:paraId="418481E8" w14:textId="77777777" w:rsidR="0085358F" w:rsidRPr="00330B50" w:rsidRDefault="0085358F" w:rsidP="0085358F">
            <w:pPr>
              <w:tabs>
                <w:tab w:val="left" w:pos="1080"/>
              </w:tabs>
              <w:spacing w:after="0" w:line="360" w:lineRule="auto"/>
              <w:ind w:left="170" w:firstLine="0"/>
              <w:jc w:val="left"/>
              <w:rPr>
                <w:rFonts w:asciiTheme="majorHAnsi" w:hAnsiTheme="majorHAnsi" w:cstheme="majorHAnsi"/>
                <w:color w:val="000000" w:themeColor="text1"/>
                <w:sz w:val="26"/>
                <w:szCs w:val="26"/>
              </w:rPr>
            </w:pPr>
            <w:r>
              <w:rPr>
                <w:rFonts w:asciiTheme="majorHAnsi" w:hAnsiTheme="majorHAnsi" w:cstheme="majorHAnsi"/>
                <w:b/>
                <w:color w:val="000000" w:themeColor="text1"/>
                <w:sz w:val="26"/>
                <w:szCs w:val="26"/>
              </w:rPr>
              <w:t>Head of the Department</w:t>
            </w:r>
          </w:p>
          <w:p w14:paraId="13787055" w14:textId="77777777" w:rsidR="0085358F" w:rsidRPr="00330B50" w:rsidRDefault="0085358F" w:rsidP="0085358F">
            <w:pPr>
              <w:spacing w:after="0" w:line="360" w:lineRule="auto"/>
              <w:ind w:left="170" w:firstLine="0"/>
              <w:jc w:val="left"/>
              <w:rPr>
                <w:rFonts w:asciiTheme="majorHAnsi" w:hAnsiTheme="majorHAnsi" w:cstheme="majorHAnsi"/>
                <w:color w:val="000000" w:themeColor="text1"/>
                <w:sz w:val="26"/>
                <w:szCs w:val="26"/>
              </w:rPr>
            </w:pPr>
            <w:r w:rsidRPr="00330B50">
              <w:rPr>
                <w:rFonts w:asciiTheme="majorHAnsi" w:hAnsiTheme="majorHAnsi" w:cstheme="majorHAnsi"/>
                <w:color w:val="000000" w:themeColor="text1"/>
                <w:sz w:val="26"/>
                <w:szCs w:val="26"/>
              </w:rPr>
              <w:t>Professor,</w:t>
            </w:r>
          </w:p>
          <w:p w14:paraId="28DFD5C3" w14:textId="01D88AF6" w:rsidR="00F46C9B" w:rsidRPr="00330B50" w:rsidRDefault="00F46C9B" w:rsidP="0085358F">
            <w:pPr>
              <w:spacing w:after="0" w:line="360" w:lineRule="auto"/>
              <w:ind w:left="170" w:right="-817" w:firstLine="0"/>
              <w:rPr>
                <w:rFonts w:asciiTheme="majorHAnsi" w:hAnsiTheme="majorHAnsi" w:cstheme="majorHAnsi"/>
                <w:color w:val="000000" w:themeColor="text1"/>
                <w:sz w:val="26"/>
                <w:szCs w:val="26"/>
              </w:rPr>
            </w:pPr>
            <w:r w:rsidRPr="00330B50">
              <w:rPr>
                <w:rFonts w:asciiTheme="majorHAnsi" w:hAnsiTheme="majorHAnsi" w:cstheme="majorHAnsi"/>
                <w:color w:val="000000" w:themeColor="text1"/>
                <w:sz w:val="26"/>
                <w:szCs w:val="26"/>
              </w:rPr>
              <w:t xml:space="preserve">Department of </w:t>
            </w:r>
            <w:r>
              <w:rPr>
                <w:rFonts w:asciiTheme="majorHAnsi" w:hAnsiTheme="majorHAnsi" w:cstheme="majorHAnsi"/>
                <w:color w:val="000000" w:themeColor="text1"/>
                <w:sz w:val="26"/>
                <w:szCs w:val="26"/>
              </w:rPr>
              <w:t>Information</w:t>
            </w:r>
            <w:r w:rsidRPr="00330B50">
              <w:rPr>
                <w:rFonts w:asciiTheme="majorHAnsi" w:hAnsiTheme="majorHAnsi" w:cstheme="majorHAnsi"/>
                <w:color w:val="000000" w:themeColor="text1"/>
                <w:sz w:val="26"/>
                <w:szCs w:val="26"/>
              </w:rPr>
              <w:t xml:space="preserve"> Technology,</w:t>
            </w:r>
          </w:p>
          <w:p w14:paraId="2E186106" w14:textId="10B48F05" w:rsidR="00F46C9B" w:rsidRDefault="00F46C9B" w:rsidP="002E64FB">
            <w:pPr>
              <w:tabs>
                <w:tab w:val="left" w:pos="1080"/>
              </w:tabs>
              <w:spacing w:after="0" w:line="360" w:lineRule="auto"/>
              <w:ind w:left="170" w:firstLine="0"/>
              <w:jc w:val="left"/>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Saveetha Engineering College</w:t>
            </w:r>
            <w:r w:rsidRPr="00330B50">
              <w:rPr>
                <w:rFonts w:asciiTheme="majorHAnsi" w:hAnsiTheme="majorHAnsi" w:cstheme="majorHAnsi"/>
                <w:color w:val="000000" w:themeColor="text1"/>
                <w:sz w:val="26"/>
                <w:szCs w:val="26"/>
              </w:rPr>
              <w:t>,</w:t>
            </w:r>
          </w:p>
          <w:p w14:paraId="784EEC15" w14:textId="742A77BE" w:rsidR="00F46C9B" w:rsidRPr="00F46C9B" w:rsidRDefault="00F46C9B" w:rsidP="002E64FB">
            <w:pPr>
              <w:spacing w:after="0" w:line="360" w:lineRule="auto"/>
              <w:ind w:left="170" w:firstLine="0"/>
              <w:rPr>
                <w:rFonts w:asciiTheme="majorHAnsi" w:hAnsiTheme="majorHAnsi" w:cstheme="majorHAnsi"/>
                <w:bCs/>
                <w:color w:val="000000" w:themeColor="text1"/>
                <w:sz w:val="26"/>
                <w:szCs w:val="26"/>
              </w:rPr>
            </w:pPr>
            <w:r w:rsidRPr="00F46C9B">
              <w:rPr>
                <w:rFonts w:asciiTheme="majorHAnsi" w:hAnsiTheme="majorHAnsi" w:cstheme="majorHAnsi"/>
                <w:bCs/>
                <w:color w:val="000000" w:themeColor="text1"/>
                <w:sz w:val="26"/>
                <w:szCs w:val="26"/>
              </w:rPr>
              <w:t>Saveetha</w:t>
            </w:r>
            <w:r>
              <w:rPr>
                <w:rFonts w:asciiTheme="majorHAnsi" w:hAnsiTheme="majorHAnsi" w:cstheme="majorHAnsi"/>
                <w:bCs/>
                <w:color w:val="000000" w:themeColor="text1"/>
                <w:sz w:val="26"/>
                <w:szCs w:val="26"/>
              </w:rPr>
              <w:t xml:space="preserve"> </w:t>
            </w:r>
            <w:r w:rsidRPr="00F46C9B">
              <w:rPr>
                <w:rFonts w:asciiTheme="majorHAnsi" w:hAnsiTheme="majorHAnsi" w:cstheme="majorHAnsi"/>
                <w:bCs/>
                <w:color w:val="000000" w:themeColor="text1"/>
                <w:sz w:val="26"/>
                <w:szCs w:val="26"/>
              </w:rPr>
              <w:t>Nagar, Thandalam</w:t>
            </w:r>
          </w:p>
          <w:p w14:paraId="11E2122C" w14:textId="06C3D7B8" w:rsidR="00F46C9B" w:rsidRPr="00330B50" w:rsidRDefault="00F46C9B" w:rsidP="002E64FB">
            <w:pPr>
              <w:spacing w:after="0" w:line="360" w:lineRule="auto"/>
              <w:ind w:left="170" w:firstLine="0"/>
              <w:rPr>
                <w:rFonts w:asciiTheme="majorHAnsi" w:hAnsiTheme="majorHAnsi" w:cstheme="majorHAnsi"/>
                <w:b/>
                <w:color w:val="000000" w:themeColor="text1"/>
                <w:sz w:val="26"/>
                <w:szCs w:val="26"/>
              </w:rPr>
            </w:pPr>
            <w:r w:rsidRPr="00F46C9B">
              <w:rPr>
                <w:rFonts w:asciiTheme="majorHAnsi" w:hAnsiTheme="majorHAnsi" w:cstheme="majorHAnsi"/>
                <w:bCs/>
                <w:color w:val="000000" w:themeColor="text1"/>
                <w:sz w:val="26"/>
                <w:szCs w:val="26"/>
              </w:rPr>
              <w:t>Chennai-602105</w:t>
            </w:r>
          </w:p>
          <w:p w14:paraId="46381170" w14:textId="79609FCF" w:rsidR="00EF59F8" w:rsidRPr="00330B50" w:rsidRDefault="00EF59F8" w:rsidP="002E64FB">
            <w:pPr>
              <w:spacing w:after="0" w:line="360" w:lineRule="auto"/>
              <w:ind w:left="170" w:firstLine="0"/>
              <w:rPr>
                <w:rFonts w:asciiTheme="majorHAnsi" w:hAnsiTheme="majorHAnsi" w:cstheme="majorHAnsi"/>
                <w:color w:val="000000" w:themeColor="text1"/>
                <w:lang w:val="en-GB"/>
              </w:rPr>
            </w:pPr>
            <w:r>
              <w:rPr>
                <w:rFonts w:asciiTheme="majorHAnsi" w:hAnsiTheme="majorHAnsi" w:cstheme="majorHAnsi"/>
                <w:color w:val="000000" w:themeColor="text1"/>
                <w:sz w:val="26"/>
                <w:szCs w:val="26"/>
              </w:rPr>
              <w:t xml:space="preserve">  </w:t>
            </w:r>
            <w:r w:rsidRPr="00330B50">
              <w:rPr>
                <w:rFonts w:asciiTheme="majorHAnsi" w:hAnsiTheme="majorHAnsi" w:cstheme="majorHAnsi"/>
                <w:b/>
                <w:color w:val="000000" w:themeColor="text1"/>
                <w:sz w:val="26"/>
                <w:szCs w:val="26"/>
              </w:rPr>
              <w:tab/>
            </w:r>
          </w:p>
        </w:tc>
      </w:tr>
    </w:tbl>
    <w:p w14:paraId="6DFCA6E5" w14:textId="77777777" w:rsidR="000F30F4" w:rsidRPr="00330B50" w:rsidRDefault="000F30F4" w:rsidP="00C86917">
      <w:pPr>
        <w:ind w:left="283" w:firstLine="0"/>
        <w:rPr>
          <w:rFonts w:asciiTheme="majorHAnsi" w:hAnsiTheme="majorHAnsi" w:cstheme="majorHAnsi"/>
          <w:color w:val="000000" w:themeColor="text1"/>
          <w:lang w:val="en-GB"/>
        </w:rPr>
      </w:pPr>
    </w:p>
    <w:p w14:paraId="093D9BF3" w14:textId="77777777" w:rsidR="00F46C9B" w:rsidRDefault="00F46C9B" w:rsidP="00C86917">
      <w:pPr>
        <w:framePr w:hSpace="180" w:wrap="around" w:vAnchor="text" w:hAnchor="page" w:x="1225" w:y="442"/>
        <w:spacing w:after="0" w:line="360" w:lineRule="auto"/>
        <w:ind w:left="283" w:firstLine="0"/>
        <w:rPr>
          <w:rFonts w:asciiTheme="majorHAnsi" w:hAnsiTheme="majorHAnsi" w:cstheme="majorHAnsi"/>
          <w:b/>
          <w:bCs/>
          <w:color w:val="000000" w:themeColor="text1"/>
          <w:sz w:val="26"/>
          <w:szCs w:val="26"/>
        </w:rPr>
      </w:pPr>
    </w:p>
    <w:p w14:paraId="38F353F2" w14:textId="77777777" w:rsidR="00FC23FD" w:rsidRDefault="00FC23FD" w:rsidP="00C86917">
      <w:pPr>
        <w:tabs>
          <w:tab w:val="left" w:pos="1080"/>
        </w:tabs>
        <w:spacing w:after="0"/>
        <w:ind w:left="283" w:right="-2299" w:firstLine="0"/>
        <w:rPr>
          <w:rFonts w:asciiTheme="majorHAnsi" w:hAnsiTheme="majorHAnsi" w:cstheme="majorHAnsi"/>
          <w:b/>
          <w:bCs/>
          <w:color w:val="000000" w:themeColor="text1"/>
          <w:sz w:val="26"/>
          <w:szCs w:val="26"/>
        </w:rPr>
      </w:pPr>
    </w:p>
    <w:p w14:paraId="7F2D0F40" w14:textId="77777777" w:rsidR="00FC23FD" w:rsidRDefault="00FC23FD" w:rsidP="00C86917">
      <w:pPr>
        <w:spacing w:after="131"/>
        <w:ind w:right="853" w:firstLine="0"/>
      </w:pPr>
      <w:r>
        <w:rPr>
          <w:rFonts w:ascii="Times New Roman" w:eastAsia="Times New Roman" w:hAnsi="Times New Roman"/>
          <w:sz w:val="28"/>
        </w:rPr>
        <w:t xml:space="preserve">Submitted for VIVA-VOCE held on </w:t>
      </w:r>
      <w:r>
        <w:rPr>
          <w:rFonts w:ascii="Times New Roman" w:eastAsia="Times New Roman" w:hAnsi="Times New Roman"/>
          <w:b/>
          <w:sz w:val="28"/>
        </w:rPr>
        <w:t xml:space="preserve">……………… </w:t>
      </w:r>
    </w:p>
    <w:p w14:paraId="550BB258" w14:textId="77777777" w:rsidR="00FC23FD" w:rsidRDefault="00FC23FD" w:rsidP="00FC23FD">
      <w:pPr>
        <w:tabs>
          <w:tab w:val="left" w:pos="1080"/>
        </w:tabs>
        <w:spacing w:after="0"/>
        <w:ind w:left="-284" w:hanging="993"/>
        <w:rPr>
          <w:rFonts w:asciiTheme="majorHAnsi" w:hAnsiTheme="majorHAnsi" w:cstheme="majorHAnsi"/>
          <w:b/>
          <w:color w:val="000000" w:themeColor="text1"/>
          <w:sz w:val="30"/>
          <w:szCs w:val="30"/>
        </w:rPr>
      </w:pPr>
    </w:p>
    <w:p w14:paraId="65743CE8" w14:textId="77777777" w:rsidR="00A02597" w:rsidRDefault="00A02597" w:rsidP="00FC23FD">
      <w:pPr>
        <w:tabs>
          <w:tab w:val="left" w:pos="1080"/>
        </w:tabs>
        <w:spacing w:after="0"/>
        <w:ind w:left="-284" w:hanging="993"/>
        <w:rPr>
          <w:rFonts w:asciiTheme="majorHAnsi" w:hAnsiTheme="majorHAnsi" w:cstheme="majorHAnsi"/>
          <w:b/>
          <w:color w:val="000000" w:themeColor="text1"/>
          <w:sz w:val="30"/>
          <w:szCs w:val="30"/>
        </w:rPr>
      </w:pPr>
    </w:p>
    <w:p w14:paraId="5BD27BE7" w14:textId="77777777" w:rsidR="00FA1ACE" w:rsidRDefault="00FA1ACE" w:rsidP="00FC23FD">
      <w:pPr>
        <w:tabs>
          <w:tab w:val="left" w:pos="1080"/>
        </w:tabs>
        <w:spacing w:after="0"/>
        <w:ind w:left="-284" w:hanging="993"/>
        <w:rPr>
          <w:rFonts w:asciiTheme="majorHAnsi" w:hAnsiTheme="majorHAnsi" w:cstheme="majorHAnsi"/>
          <w:b/>
          <w:color w:val="000000" w:themeColor="text1"/>
          <w:sz w:val="30"/>
          <w:szCs w:val="30"/>
        </w:rPr>
      </w:pPr>
    </w:p>
    <w:p w14:paraId="26931997" w14:textId="74498EDE" w:rsidR="00A02597" w:rsidRDefault="00FC23FD" w:rsidP="00A02597">
      <w:pPr>
        <w:tabs>
          <w:tab w:val="left" w:pos="1080"/>
        </w:tabs>
        <w:spacing w:after="0"/>
        <w:ind w:left="-284" w:hanging="993"/>
        <w:rPr>
          <w:rFonts w:asciiTheme="majorHAnsi" w:hAnsiTheme="majorHAnsi" w:cstheme="majorHAnsi"/>
          <w:b/>
          <w:color w:val="000000" w:themeColor="text1"/>
          <w:sz w:val="28"/>
          <w:szCs w:val="28"/>
        </w:rPr>
      </w:pPr>
      <w:r>
        <w:rPr>
          <w:rFonts w:asciiTheme="majorHAnsi" w:hAnsiTheme="majorHAnsi" w:cstheme="majorHAnsi"/>
          <w:b/>
          <w:color w:val="000000" w:themeColor="text1"/>
          <w:sz w:val="28"/>
          <w:szCs w:val="28"/>
        </w:rPr>
        <w:t xml:space="preserve">            </w:t>
      </w:r>
    </w:p>
    <w:p w14:paraId="07B53C32" w14:textId="60F36907" w:rsidR="00FC23FD" w:rsidRDefault="00ED6AF4" w:rsidP="002A788A">
      <w:pPr>
        <w:tabs>
          <w:tab w:val="left" w:pos="1080"/>
        </w:tabs>
        <w:spacing w:after="0"/>
        <w:ind w:left="-284" w:hanging="993"/>
        <w:rPr>
          <w:rFonts w:asciiTheme="majorHAnsi" w:hAnsiTheme="majorHAnsi" w:cstheme="majorHAnsi"/>
          <w:b/>
          <w:color w:val="000000" w:themeColor="text1"/>
          <w:sz w:val="28"/>
          <w:szCs w:val="28"/>
        </w:rPr>
      </w:pPr>
      <w:r>
        <w:rPr>
          <w:rFonts w:asciiTheme="majorHAnsi" w:hAnsiTheme="majorHAnsi" w:cstheme="majorHAnsi"/>
          <w:b/>
          <w:color w:val="000000" w:themeColor="text1"/>
          <w:sz w:val="28"/>
          <w:szCs w:val="28"/>
        </w:rPr>
        <w:t xml:space="preserve">              </w:t>
      </w:r>
      <w:r w:rsidR="00FC23FD">
        <w:rPr>
          <w:rFonts w:asciiTheme="majorHAnsi" w:hAnsiTheme="majorHAnsi" w:cstheme="majorHAnsi"/>
          <w:b/>
          <w:color w:val="000000" w:themeColor="text1"/>
          <w:sz w:val="28"/>
          <w:szCs w:val="28"/>
        </w:rPr>
        <w:t xml:space="preserve">  </w:t>
      </w:r>
      <w:r w:rsidR="00C86917">
        <w:rPr>
          <w:rFonts w:asciiTheme="majorHAnsi" w:hAnsiTheme="majorHAnsi" w:cstheme="majorHAnsi"/>
          <w:b/>
          <w:color w:val="000000" w:themeColor="text1"/>
          <w:sz w:val="28"/>
          <w:szCs w:val="28"/>
        </w:rPr>
        <w:t xml:space="preserve">   </w:t>
      </w:r>
      <w:r w:rsidR="00FC23FD" w:rsidRPr="00F46C9B">
        <w:rPr>
          <w:rFonts w:asciiTheme="majorHAnsi" w:hAnsiTheme="majorHAnsi" w:cstheme="majorHAnsi"/>
          <w:b/>
          <w:color w:val="000000" w:themeColor="text1"/>
          <w:sz w:val="28"/>
          <w:szCs w:val="28"/>
        </w:rPr>
        <w:t xml:space="preserve">INTERNAL EXAMINER   </w:t>
      </w:r>
      <w:r w:rsidR="00FC23FD">
        <w:rPr>
          <w:rFonts w:asciiTheme="majorHAnsi" w:hAnsiTheme="majorHAnsi" w:cstheme="majorHAnsi"/>
          <w:b/>
          <w:color w:val="000000" w:themeColor="text1"/>
          <w:sz w:val="28"/>
          <w:szCs w:val="28"/>
        </w:rPr>
        <w:t xml:space="preserve">     </w:t>
      </w:r>
      <w:r w:rsidR="00FC23FD" w:rsidRPr="00F46C9B">
        <w:rPr>
          <w:rFonts w:asciiTheme="majorHAnsi" w:hAnsiTheme="majorHAnsi" w:cstheme="majorHAnsi"/>
          <w:b/>
          <w:color w:val="000000" w:themeColor="text1"/>
          <w:sz w:val="28"/>
          <w:szCs w:val="28"/>
        </w:rPr>
        <w:t xml:space="preserve">  </w:t>
      </w:r>
      <w:r w:rsidR="00FC23FD">
        <w:rPr>
          <w:rFonts w:asciiTheme="majorHAnsi" w:hAnsiTheme="majorHAnsi" w:cstheme="majorHAnsi"/>
          <w:b/>
          <w:color w:val="000000" w:themeColor="text1"/>
          <w:sz w:val="28"/>
          <w:szCs w:val="28"/>
        </w:rPr>
        <w:t xml:space="preserve">                    </w:t>
      </w:r>
      <w:r w:rsidR="00FC23FD" w:rsidRPr="00F46C9B">
        <w:rPr>
          <w:rFonts w:asciiTheme="majorHAnsi" w:hAnsiTheme="majorHAnsi" w:cstheme="majorHAnsi"/>
          <w:b/>
          <w:color w:val="000000" w:themeColor="text1"/>
          <w:sz w:val="28"/>
          <w:szCs w:val="28"/>
        </w:rPr>
        <w:t xml:space="preserve">  </w:t>
      </w:r>
      <w:r w:rsidR="00FC23FD">
        <w:rPr>
          <w:rFonts w:asciiTheme="majorHAnsi" w:hAnsiTheme="majorHAnsi" w:cstheme="majorHAnsi"/>
          <w:b/>
          <w:color w:val="000000" w:themeColor="text1"/>
          <w:sz w:val="28"/>
          <w:szCs w:val="28"/>
        </w:rPr>
        <w:t xml:space="preserve">  </w:t>
      </w:r>
      <w:r w:rsidR="00FC23FD" w:rsidRPr="00F46C9B">
        <w:rPr>
          <w:rFonts w:asciiTheme="majorHAnsi" w:hAnsiTheme="majorHAnsi" w:cstheme="majorHAnsi"/>
          <w:b/>
          <w:color w:val="000000" w:themeColor="text1"/>
          <w:sz w:val="28"/>
          <w:szCs w:val="28"/>
        </w:rPr>
        <w:t xml:space="preserve">  EXTERNAL EXAMINER</w:t>
      </w:r>
    </w:p>
    <w:p w14:paraId="48BCE2EE" w14:textId="77777777" w:rsidR="00864F91" w:rsidRDefault="00864F91" w:rsidP="002A788A">
      <w:pPr>
        <w:tabs>
          <w:tab w:val="left" w:pos="1080"/>
        </w:tabs>
        <w:spacing w:after="0"/>
        <w:ind w:left="-284" w:hanging="993"/>
        <w:rPr>
          <w:rFonts w:asciiTheme="majorHAnsi" w:hAnsiTheme="majorHAnsi" w:cstheme="majorHAnsi"/>
          <w:b/>
          <w:color w:val="000000" w:themeColor="text1"/>
          <w:sz w:val="28"/>
          <w:szCs w:val="28"/>
        </w:rPr>
      </w:pPr>
    </w:p>
    <w:p w14:paraId="5AC2D54D" w14:textId="77777777" w:rsidR="00864F91" w:rsidRDefault="00864F91" w:rsidP="002A788A">
      <w:pPr>
        <w:tabs>
          <w:tab w:val="left" w:pos="1080"/>
        </w:tabs>
        <w:spacing w:after="0"/>
        <w:ind w:left="-284" w:hanging="993"/>
        <w:rPr>
          <w:rFonts w:asciiTheme="majorHAnsi" w:hAnsiTheme="majorHAnsi" w:cstheme="majorHAnsi"/>
          <w:b/>
          <w:color w:val="000000" w:themeColor="text1"/>
          <w:sz w:val="30"/>
          <w:szCs w:val="30"/>
        </w:rPr>
      </w:pPr>
    </w:p>
    <w:p w14:paraId="62F22D45" w14:textId="77777777" w:rsidR="00FC23FD" w:rsidRDefault="00FC23FD" w:rsidP="008B5037">
      <w:pPr>
        <w:tabs>
          <w:tab w:val="left" w:pos="1080"/>
        </w:tabs>
        <w:spacing w:after="0"/>
        <w:ind w:firstLine="0"/>
        <w:jc w:val="center"/>
        <w:rPr>
          <w:rFonts w:asciiTheme="majorHAnsi" w:hAnsiTheme="majorHAnsi" w:cstheme="majorHAnsi"/>
          <w:b/>
          <w:color w:val="000000" w:themeColor="text1"/>
          <w:sz w:val="30"/>
          <w:szCs w:val="30"/>
        </w:rPr>
      </w:pPr>
    </w:p>
    <w:p w14:paraId="5F177ECF" w14:textId="77777777" w:rsidR="0085358F" w:rsidRDefault="00ED6AF4" w:rsidP="00ED6AF4">
      <w:pPr>
        <w:tabs>
          <w:tab w:val="left" w:pos="1080"/>
        </w:tabs>
        <w:spacing w:after="0"/>
        <w:ind w:firstLine="0"/>
        <w:rPr>
          <w:rFonts w:asciiTheme="majorHAnsi" w:hAnsiTheme="majorHAnsi" w:cstheme="majorHAnsi"/>
          <w:b/>
          <w:color w:val="000000" w:themeColor="text1"/>
          <w:sz w:val="30"/>
          <w:szCs w:val="30"/>
        </w:rPr>
      </w:pPr>
      <w:r>
        <w:rPr>
          <w:rFonts w:asciiTheme="majorHAnsi" w:hAnsiTheme="majorHAnsi" w:cstheme="majorHAnsi"/>
          <w:b/>
          <w:color w:val="000000" w:themeColor="text1"/>
          <w:sz w:val="30"/>
          <w:szCs w:val="30"/>
        </w:rPr>
        <w:t xml:space="preserve">                                               </w:t>
      </w:r>
    </w:p>
    <w:p w14:paraId="2954B303" w14:textId="616908A7" w:rsidR="008B5037" w:rsidRPr="00330B50" w:rsidRDefault="0085358F" w:rsidP="00ED6AF4">
      <w:pPr>
        <w:tabs>
          <w:tab w:val="left" w:pos="1080"/>
        </w:tabs>
        <w:spacing w:after="0"/>
        <w:ind w:firstLine="0"/>
        <w:rPr>
          <w:rFonts w:asciiTheme="majorHAnsi" w:hAnsiTheme="majorHAnsi" w:cstheme="majorHAnsi"/>
          <w:b/>
          <w:color w:val="000000" w:themeColor="text1"/>
          <w:sz w:val="30"/>
          <w:szCs w:val="30"/>
        </w:rPr>
      </w:pPr>
      <w:r>
        <w:rPr>
          <w:rFonts w:asciiTheme="majorHAnsi" w:hAnsiTheme="majorHAnsi" w:cstheme="majorHAnsi"/>
          <w:b/>
          <w:color w:val="000000" w:themeColor="text1"/>
          <w:sz w:val="30"/>
          <w:szCs w:val="30"/>
        </w:rPr>
        <w:lastRenderedPageBreak/>
        <w:t xml:space="preserve">                                        </w:t>
      </w:r>
      <w:r w:rsidR="008B5037" w:rsidRPr="00330B50">
        <w:rPr>
          <w:rFonts w:asciiTheme="majorHAnsi" w:hAnsiTheme="majorHAnsi" w:cstheme="majorHAnsi"/>
          <w:b/>
          <w:color w:val="000000" w:themeColor="text1"/>
          <w:sz w:val="30"/>
          <w:szCs w:val="30"/>
        </w:rPr>
        <w:t>ABSTRACT</w:t>
      </w:r>
    </w:p>
    <w:p w14:paraId="31644C10" w14:textId="77777777" w:rsidR="008B5037" w:rsidRDefault="008B5037" w:rsidP="008B5037">
      <w:pPr>
        <w:tabs>
          <w:tab w:val="left" w:pos="1080"/>
        </w:tabs>
        <w:spacing w:after="0"/>
        <w:jc w:val="center"/>
        <w:rPr>
          <w:rFonts w:asciiTheme="majorHAnsi" w:hAnsiTheme="majorHAnsi" w:cstheme="majorHAnsi"/>
          <w:color w:val="000000" w:themeColor="text1"/>
          <w:sz w:val="26"/>
          <w:szCs w:val="24"/>
        </w:rPr>
      </w:pPr>
    </w:p>
    <w:p w14:paraId="6A102795" w14:textId="77777777" w:rsidR="003A2636" w:rsidRDefault="003A2636" w:rsidP="008B5037">
      <w:pPr>
        <w:tabs>
          <w:tab w:val="left" w:pos="1080"/>
        </w:tabs>
        <w:spacing w:after="0"/>
        <w:jc w:val="center"/>
        <w:rPr>
          <w:rFonts w:asciiTheme="majorHAnsi" w:hAnsiTheme="majorHAnsi" w:cstheme="majorHAnsi"/>
          <w:color w:val="000000" w:themeColor="text1"/>
          <w:sz w:val="26"/>
          <w:szCs w:val="24"/>
        </w:rPr>
      </w:pPr>
    </w:p>
    <w:p w14:paraId="7E265C7C" w14:textId="77777777" w:rsidR="003A2636" w:rsidRPr="00330B50" w:rsidRDefault="003A2636" w:rsidP="002E64FB">
      <w:pPr>
        <w:tabs>
          <w:tab w:val="left" w:pos="1080"/>
        </w:tabs>
        <w:spacing w:after="0"/>
        <w:ind w:right="850"/>
        <w:jc w:val="center"/>
        <w:rPr>
          <w:rFonts w:asciiTheme="majorHAnsi" w:hAnsiTheme="majorHAnsi" w:cstheme="majorHAnsi"/>
          <w:color w:val="000000" w:themeColor="text1"/>
          <w:sz w:val="26"/>
          <w:szCs w:val="24"/>
        </w:rPr>
      </w:pPr>
    </w:p>
    <w:p w14:paraId="12A5F4EE" w14:textId="7113DAC3" w:rsidR="00983914" w:rsidRPr="00983914" w:rsidRDefault="0040014B" w:rsidP="00983914">
      <w:pPr>
        <w:tabs>
          <w:tab w:val="left" w:pos="1080"/>
        </w:tabs>
        <w:spacing w:after="320" w:line="360" w:lineRule="auto"/>
        <w:ind w:right="850" w:firstLine="0"/>
        <w:rPr>
          <w:rFonts w:asciiTheme="majorHAnsi" w:hAnsiTheme="majorHAnsi" w:cstheme="majorHAnsi"/>
          <w:color w:val="000000" w:themeColor="text1"/>
          <w:sz w:val="28"/>
          <w:szCs w:val="28"/>
          <w:lang w:val="en-IN"/>
        </w:rPr>
      </w:pPr>
      <w:r w:rsidRPr="0040014B">
        <w:rPr>
          <w:rFonts w:asciiTheme="majorHAnsi" w:hAnsiTheme="majorHAnsi" w:cstheme="majorHAnsi"/>
          <w:color w:val="000000" w:themeColor="text1"/>
          <w:sz w:val="28"/>
          <w:szCs w:val="28"/>
        </w:rPr>
        <w:t xml:space="preserve">In the </w:t>
      </w:r>
      <w:r w:rsidR="00983914" w:rsidRPr="00983914">
        <w:rPr>
          <w:rFonts w:asciiTheme="majorHAnsi" w:hAnsiTheme="majorHAnsi" w:cstheme="majorHAnsi"/>
          <w:color w:val="000000" w:themeColor="text1"/>
          <w:sz w:val="28"/>
          <w:szCs w:val="28"/>
          <w:lang w:val="en-IN"/>
        </w:rPr>
        <w:t>Chronic diseases like kidney failure, diabetes, and heart stroke impose a substantial burden on global healthcare systems and individual well-being. Early identification and prediction of these ailments are pivotal for effective preventive measures and personalized healthcare interventions. This abstract presents an overview of predictive modeling techniques utilized for forecasting the onset and progression of kidney failure, diabetes, and heart stroke.In recent years, machine learning and data-driven approaches have emerged as valuable tools in analyzing vast datasets comprising patient demographics, genetic predispositions, lifestyle factors, and clinical indicators. By employing algorithms like logistic regression, decision trees, random forests, support vector machines, and deep learning methodologies, researchers have made significant strides in predicting the likelihood of individuals developing these chronic conditions.Specifically, for kidney failure, predictive models leverage factors such as estimated glomerular filtration rate (eGFR), proteinuria, blood pressure, diabetes status, and demographic information to forecast the risk of renal dysfunction. Similarly, in diabetes, machine learning algorithms utilize blood glucose levels, HbA1c measurements, BMI, familial history, and lifestyle patterns to predict the likelihood of diabetes onset and progression to complications.</w:t>
      </w:r>
    </w:p>
    <w:p w14:paraId="63754E54" w14:textId="1961A849" w:rsidR="00F815F6" w:rsidRPr="005A3139" w:rsidRDefault="00853770" w:rsidP="005A3139">
      <w:pPr>
        <w:pStyle w:val="body"/>
        <w:rPr>
          <w:rFonts w:asciiTheme="majorHAnsi" w:hAnsiTheme="majorHAnsi" w:cstheme="majorHAnsi"/>
          <w:bCs/>
          <w:color w:val="000000" w:themeColor="text1"/>
          <w:sz w:val="26"/>
          <w:szCs w:val="26"/>
        </w:rPr>
      </w:pPr>
      <w:r w:rsidRPr="00886911">
        <w:rPr>
          <w:rFonts w:asciiTheme="majorHAnsi" w:hAnsiTheme="majorHAnsi" w:cstheme="majorHAnsi"/>
          <w:bCs/>
          <w:color w:val="000000" w:themeColor="text1"/>
          <w:sz w:val="30"/>
          <w:szCs w:val="30"/>
        </w:rPr>
        <w:t>K</w:t>
      </w:r>
      <w:r w:rsidR="00CE6634" w:rsidRPr="00886911">
        <w:rPr>
          <w:rFonts w:asciiTheme="majorHAnsi" w:hAnsiTheme="majorHAnsi" w:cstheme="majorHAnsi"/>
          <w:bCs/>
          <w:color w:val="000000" w:themeColor="text1"/>
          <w:sz w:val="30"/>
          <w:szCs w:val="30"/>
        </w:rPr>
        <w:t>eywords</w:t>
      </w:r>
      <w:r w:rsidRPr="00886911">
        <w:rPr>
          <w:rFonts w:asciiTheme="majorHAnsi" w:hAnsiTheme="majorHAnsi" w:cstheme="majorHAnsi"/>
          <w:bCs/>
          <w:color w:val="000000" w:themeColor="text1"/>
          <w:sz w:val="30"/>
          <w:szCs w:val="30"/>
        </w:rPr>
        <w:t xml:space="preserve"> : </w:t>
      </w:r>
      <w:r w:rsidR="00983914" w:rsidRPr="00983914">
        <w:rPr>
          <w:rStyle w:val="bodyChar"/>
          <w:rFonts w:asciiTheme="majorHAnsi" w:hAnsiTheme="majorHAnsi" w:cstheme="majorHAnsi"/>
          <w:sz w:val="26"/>
          <w:szCs w:val="26"/>
        </w:rPr>
        <w:t>Data analysis</w:t>
      </w:r>
      <w:r w:rsidR="00B37330" w:rsidRPr="00886911">
        <w:rPr>
          <w:rFonts w:asciiTheme="majorHAnsi" w:hAnsiTheme="majorHAnsi" w:cstheme="majorHAnsi"/>
          <w:bCs/>
          <w:color w:val="000000" w:themeColor="text1"/>
          <w:sz w:val="30"/>
          <w:szCs w:val="30"/>
        </w:rPr>
        <w:t xml:space="preserve">- </w:t>
      </w:r>
      <w:r w:rsidR="0085358F">
        <w:rPr>
          <w:rFonts w:asciiTheme="majorHAnsi" w:hAnsiTheme="majorHAnsi" w:cstheme="majorHAnsi"/>
          <w:bCs/>
          <w:color w:val="000000" w:themeColor="text1"/>
          <w:sz w:val="26"/>
          <w:szCs w:val="26"/>
        </w:rPr>
        <w:t>M</w:t>
      </w:r>
      <w:r w:rsidR="00B37330" w:rsidRPr="00983914">
        <w:rPr>
          <w:rFonts w:asciiTheme="majorHAnsi" w:hAnsiTheme="majorHAnsi" w:cstheme="majorHAnsi"/>
          <w:bCs/>
          <w:color w:val="000000" w:themeColor="text1"/>
          <w:sz w:val="26"/>
          <w:szCs w:val="26"/>
        </w:rPr>
        <w:t>achine learning</w:t>
      </w:r>
      <w:r w:rsidR="00B37330" w:rsidRPr="00886911">
        <w:rPr>
          <w:rFonts w:asciiTheme="majorHAnsi" w:hAnsiTheme="majorHAnsi" w:cstheme="majorHAnsi"/>
          <w:bCs/>
          <w:color w:val="000000" w:themeColor="text1"/>
          <w:sz w:val="30"/>
          <w:szCs w:val="30"/>
        </w:rPr>
        <w:t xml:space="preserve"> –</w:t>
      </w:r>
      <w:r w:rsidR="00983914" w:rsidRPr="00983914">
        <w:rPr>
          <w:rStyle w:val="bodyChar"/>
          <w:rFonts w:asciiTheme="majorHAnsi" w:hAnsiTheme="majorHAnsi" w:cstheme="majorHAnsi"/>
          <w:sz w:val="26"/>
          <w:szCs w:val="26"/>
        </w:rPr>
        <w:t>Healthcare technology</w:t>
      </w:r>
      <w:r w:rsidR="00886911">
        <w:rPr>
          <w:rFonts w:asciiTheme="majorHAnsi" w:hAnsiTheme="majorHAnsi" w:cstheme="majorHAnsi"/>
          <w:bCs/>
          <w:color w:val="000000" w:themeColor="text1"/>
          <w:sz w:val="30"/>
          <w:szCs w:val="30"/>
        </w:rPr>
        <w:t>-</w:t>
      </w:r>
      <w:r w:rsidR="00941D9E" w:rsidRPr="00886911">
        <w:rPr>
          <w:rFonts w:asciiTheme="majorHAnsi" w:hAnsiTheme="majorHAnsi" w:cstheme="majorHAnsi"/>
          <w:bCs/>
          <w:color w:val="000000" w:themeColor="text1"/>
          <w:sz w:val="30"/>
          <w:szCs w:val="30"/>
        </w:rPr>
        <w:t xml:space="preserve"> </w:t>
      </w:r>
      <w:r w:rsidR="005A3139" w:rsidRPr="005A3139">
        <w:rPr>
          <w:rFonts w:asciiTheme="majorHAnsi" w:hAnsiTheme="majorHAnsi" w:cstheme="majorHAnsi"/>
          <w:sz w:val="26"/>
          <w:szCs w:val="26"/>
        </w:rPr>
        <w:t>Early identification</w:t>
      </w:r>
    </w:p>
    <w:p w14:paraId="2DCB53C9" w14:textId="77777777" w:rsidR="002A788A" w:rsidRPr="005A3139" w:rsidRDefault="002A788A" w:rsidP="005A3139">
      <w:pPr>
        <w:pStyle w:val="body"/>
        <w:rPr>
          <w:rFonts w:asciiTheme="majorHAnsi" w:hAnsiTheme="majorHAnsi" w:cstheme="majorHAnsi"/>
          <w:bCs/>
          <w:color w:val="000000" w:themeColor="text1"/>
          <w:sz w:val="26"/>
          <w:szCs w:val="26"/>
        </w:rPr>
      </w:pPr>
    </w:p>
    <w:p w14:paraId="2738B1C2" w14:textId="724B1A8C" w:rsidR="009574E5" w:rsidRDefault="009574E5">
      <w:pPr>
        <w:spacing w:after="0" w:line="240" w:lineRule="auto"/>
        <w:ind w:firstLine="0"/>
        <w:jc w:val="left"/>
        <w:rPr>
          <w:rFonts w:asciiTheme="majorHAnsi" w:hAnsiTheme="majorHAnsi" w:cstheme="majorHAnsi"/>
          <w:b/>
          <w:color w:val="000000" w:themeColor="text1"/>
          <w:sz w:val="30"/>
          <w:szCs w:val="30"/>
        </w:rPr>
      </w:pPr>
    </w:p>
    <w:p w14:paraId="055711B8" w14:textId="77777777" w:rsidR="00320A90" w:rsidRDefault="00320A90">
      <w:pPr>
        <w:spacing w:after="0" w:line="240" w:lineRule="auto"/>
        <w:ind w:firstLine="0"/>
        <w:jc w:val="left"/>
        <w:rPr>
          <w:rFonts w:asciiTheme="majorHAnsi" w:hAnsiTheme="majorHAnsi" w:cstheme="majorHAnsi"/>
          <w:b/>
          <w:color w:val="000000" w:themeColor="text1"/>
          <w:sz w:val="30"/>
          <w:szCs w:val="30"/>
        </w:rPr>
      </w:pPr>
    </w:p>
    <w:p w14:paraId="610AFB79" w14:textId="77777777" w:rsidR="005A3139" w:rsidRDefault="0005476F" w:rsidP="0005476F">
      <w:pPr>
        <w:tabs>
          <w:tab w:val="left" w:pos="1080"/>
        </w:tabs>
        <w:spacing w:after="320" w:line="360" w:lineRule="auto"/>
        <w:ind w:firstLine="0"/>
        <w:rPr>
          <w:rFonts w:asciiTheme="majorHAnsi" w:hAnsiTheme="majorHAnsi" w:cstheme="majorHAnsi"/>
          <w:b/>
          <w:color w:val="000000" w:themeColor="text1"/>
          <w:sz w:val="30"/>
          <w:szCs w:val="30"/>
        </w:rPr>
      </w:pPr>
      <w:r>
        <w:rPr>
          <w:rFonts w:asciiTheme="majorHAnsi" w:hAnsiTheme="majorHAnsi" w:cstheme="majorHAnsi"/>
          <w:b/>
          <w:color w:val="000000" w:themeColor="text1"/>
          <w:sz w:val="30"/>
          <w:szCs w:val="30"/>
        </w:rPr>
        <w:t xml:space="preserve">                                     </w:t>
      </w:r>
    </w:p>
    <w:p w14:paraId="3BB74A24" w14:textId="768AA3AC" w:rsidR="008B5037" w:rsidRDefault="005A3139" w:rsidP="0005476F">
      <w:pPr>
        <w:tabs>
          <w:tab w:val="left" w:pos="1080"/>
        </w:tabs>
        <w:spacing w:after="320" w:line="360" w:lineRule="auto"/>
        <w:ind w:firstLine="0"/>
        <w:rPr>
          <w:rFonts w:asciiTheme="majorHAnsi" w:hAnsiTheme="majorHAnsi" w:cstheme="majorHAnsi"/>
          <w:b/>
          <w:color w:val="000000" w:themeColor="text1"/>
          <w:sz w:val="30"/>
          <w:szCs w:val="30"/>
        </w:rPr>
      </w:pPr>
      <w:r>
        <w:rPr>
          <w:rFonts w:asciiTheme="majorHAnsi" w:hAnsiTheme="majorHAnsi" w:cstheme="majorHAnsi"/>
          <w:b/>
          <w:color w:val="000000" w:themeColor="text1"/>
          <w:sz w:val="30"/>
          <w:szCs w:val="30"/>
        </w:rPr>
        <w:lastRenderedPageBreak/>
        <w:t xml:space="preserve">                                   </w:t>
      </w:r>
      <w:r w:rsidR="008B5037" w:rsidRPr="00330B50">
        <w:rPr>
          <w:rFonts w:asciiTheme="majorHAnsi" w:hAnsiTheme="majorHAnsi" w:cstheme="majorHAnsi"/>
          <w:b/>
          <w:color w:val="000000" w:themeColor="text1"/>
          <w:sz w:val="30"/>
          <w:szCs w:val="30"/>
        </w:rPr>
        <w:t>ACKNOWLEDGEMENT</w:t>
      </w:r>
    </w:p>
    <w:p w14:paraId="67173CCB" w14:textId="78432BD0" w:rsidR="00393D62" w:rsidRDefault="00393D62" w:rsidP="00393D62">
      <w:pPr>
        <w:spacing w:after="1" w:line="357" w:lineRule="auto"/>
        <w:ind w:right="853" w:firstLine="0"/>
      </w:pPr>
      <w:r>
        <w:rPr>
          <w:rFonts w:ascii="Times New Roman" w:eastAsia="Times New Roman" w:hAnsi="Times New Roman"/>
          <w:sz w:val="28"/>
        </w:rPr>
        <w:t xml:space="preserve">I wish to express my gratitude to our Founder President </w:t>
      </w:r>
      <w:r>
        <w:rPr>
          <w:rFonts w:ascii="Times New Roman" w:eastAsia="Times New Roman" w:hAnsi="Times New Roman"/>
          <w:b/>
          <w:sz w:val="28"/>
        </w:rPr>
        <w:t>Dr. N.M. Veeraiyan</w:t>
      </w:r>
      <w:r>
        <w:rPr>
          <w:rFonts w:ascii="Times New Roman" w:eastAsia="Times New Roman" w:hAnsi="Times New Roman"/>
          <w:sz w:val="28"/>
        </w:rPr>
        <w:t xml:space="preserve">, Director </w:t>
      </w:r>
      <w:r>
        <w:rPr>
          <w:rFonts w:ascii="Times New Roman" w:eastAsia="Times New Roman" w:hAnsi="Times New Roman"/>
          <w:b/>
          <w:sz w:val="28"/>
        </w:rPr>
        <w:t xml:space="preserve">Dr. S. Rajesh, </w:t>
      </w:r>
      <w:r>
        <w:rPr>
          <w:rFonts w:ascii="Times New Roman" w:eastAsia="Times New Roman" w:hAnsi="Times New Roman"/>
          <w:sz w:val="28"/>
        </w:rPr>
        <w:t xml:space="preserve">Saveetha Engineering College, for their guidance and blessings. </w:t>
      </w:r>
    </w:p>
    <w:p w14:paraId="01841F87" w14:textId="77777777" w:rsidR="00393D62" w:rsidRDefault="00393D62" w:rsidP="00393D62">
      <w:pPr>
        <w:spacing w:after="131"/>
      </w:pPr>
      <w:r>
        <w:rPr>
          <w:rFonts w:ascii="Times New Roman" w:eastAsia="Times New Roman" w:hAnsi="Times New Roman"/>
          <w:sz w:val="28"/>
        </w:rPr>
        <w:t xml:space="preserve"> </w:t>
      </w:r>
    </w:p>
    <w:p w14:paraId="44BA211C" w14:textId="42BE1402" w:rsidR="00393D62" w:rsidRDefault="00393D62" w:rsidP="00393D62">
      <w:pPr>
        <w:spacing w:after="1" w:line="357" w:lineRule="auto"/>
        <w:ind w:left="-5" w:right="853" w:hanging="10"/>
      </w:pPr>
      <w:r>
        <w:rPr>
          <w:rFonts w:ascii="Times New Roman" w:eastAsia="Times New Roman" w:hAnsi="Times New Roman"/>
          <w:sz w:val="28"/>
        </w:rPr>
        <w:t xml:space="preserve">I am very grateful to our Principal </w:t>
      </w:r>
      <w:r>
        <w:rPr>
          <w:rFonts w:ascii="Times New Roman" w:eastAsia="Times New Roman" w:hAnsi="Times New Roman"/>
          <w:b/>
          <w:sz w:val="28"/>
        </w:rPr>
        <w:t xml:space="preserve">Dr. N. Duraipandian M.E., Ph.D., </w:t>
      </w:r>
      <w:r>
        <w:rPr>
          <w:rFonts w:ascii="Times New Roman" w:eastAsia="Times New Roman" w:hAnsi="Times New Roman"/>
          <w:sz w:val="28"/>
        </w:rPr>
        <w:t xml:space="preserve">for providing me with an environment to complete my project successfully. </w:t>
      </w:r>
    </w:p>
    <w:p w14:paraId="33950950" w14:textId="77777777" w:rsidR="00393D62" w:rsidRDefault="00393D62" w:rsidP="00393D62">
      <w:pPr>
        <w:spacing w:after="133"/>
      </w:pPr>
      <w:r>
        <w:rPr>
          <w:rFonts w:ascii="Times New Roman" w:eastAsia="Times New Roman" w:hAnsi="Times New Roman"/>
          <w:sz w:val="28"/>
        </w:rPr>
        <w:t xml:space="preserve"> </w:t>
      </w:r>
    </w:p>
    <w:p w14:paraId="779314B5" w14:textId="212995A0" w:rsidR="00393D62" w:rsidRDefault="00393D62" w:rsidP="00393D62">
      <w:pPr>
        <w:spacing w:after="119" w:line="357" w:lineRule="auto"/>
        <w:ind w:left="-5" w:right="853" w:hanging="10"/>
      </w:pPr>
      <w:r>
        <w:rPr>
          <w:rFonts w:ascii="Times New Roman" w:eastAsia="Times New Roman" w:hAnsi="Times New Roman"/>
          <w:sz w:val="28"/>
        </w:rPr>
        <w:t xml:space="preserve">I am indebted to our </w:t>
      </w:r>
      <w:r w:rsidRPr="00C816DF">
        <w:rPr>
          <w:rFonts w:ascii="Times New Roman" w:eastAsia="Times New Roman" w:hAnsi="Times New Roman"/>
          <w:sz w:val="28"/>
        </w:rPr>
        <w:t>Head of the Department</w:t>
      </w:r>
      <w:r>
        <w:rPr>
          <w:rFonts w:ascii="Times New Roman" w:eastAsia="Times New Roman" w:hAnsi="Times New Roman"/>
          <w:b/>
          <w:sz w:val="28"/>
        </w:rPr>
        <w:t xml:space="preserve">, Dr. K. Suresh Kumar, </w:t>
      </w:r>
      <w:r w:rsidR="003A2636">
        <w:rPr>
          <w:rFonts w:ascii="Times New Roman" w:eastAsia="Times New Roman" w:hAnsi="Times New Roman"/>
          <w:b/>
          <w:sz w:val="28"/>
        </w:rPr>
        <w:t>MTech</w:t>
      </w:r>
      <w:r>
        <w:rPr>
          <w:rFonts w:ascii="Times New Roman" w:eastAsia="Times New Roman" w:hAnsi="Times New Roman"/>
          <w:b/>
          <w:sz w:val="28"/>
        </w:rPr>
        <w:t>., Ph.D., for</w:t>
      </w:r>
      <w:r>
        <w:rPr>
          <w:rFonts w:ascii="Times New Roman" w:eastAsia="Times New Roman" w:hAnsi="Times New Roman"/>
          <w:sz w:val="28"/>
        </w:rPr>
        <w:t xml:space="preserve"> his support during the entire course of this project work. </w:t>
      </w:r>
    </w:p>
    <w:p w14:paraId="608E4B01" w14:textId="77777777" w:rsidR="00393D62" w:rsidRDefault="00393D62" w:rsidP="00393D62">
      <w:pPr>
        <w:spacing w:after="251"/>
      </w:pPr>
      <w:r>
        <w:rPr>
          <w:rFonts w:ascii="Times New Roman" w:eastAsia="Times New Roman" w:hAnsi="Times New Roman"/>
          <w:sz w:val="28"/>
        </w:rPr>
        <w:t xml:space="preserve"> </w:t>
      </w:r>
    </w:p>
    <w:p w14:paraId="4DE04AE4" w14:textId="28DE3AC1" w:rsidR="00393D62" w:rsidRDefault="00393D62" w:rsidP="00393D62">
      <w:pPr>
        <w:spacing w:after="119" w:line="357" w:lineRule="auto"/>
        <w:ind w:left="-5" w:right="853" w:hanging="10"/>
      </w:pPr>
      <w:r>
        <w:rPr>
          <w:rFonts w:ascii="Times New Roman" w:eastAsia="Times New Roman" w:hAnsi="Times New Roman"/>
          <w:sz w:val="28"/>
        </w:rPr>
        <w:t xml:space="preserve">I am indebted to </w:t>
      </w:r>
      <w:r w:rsidR="00CA7DF4">
        <w:rPr>
          <w:rFonts w:ascii="Times New Roman" w:eastAsia="Times New Roman" w:hAnsi="Times New Roman"/>
          <w:sz w:val="28"/>
        </w:rPr>
        <w:t>the</w:t>
      </w:r>
      <w:r>
        <w:rPr>
          <w:rFonts w:ascii="Times New Roman" w:eastAsia="Times New Roman" w:hAnsi="Times New Roman"/>
          <w:sz w:val="28"/>
        </w:rPr>
        <w:t xml:space="preserve"> </w:t>
      </w:r>
      <w:r w:rsidRPr="00C816DF">
        <w:rPr>
          <w:rFonts w:ascii="Times New Roman" w:eastAsia="Times New Roman" w:hAnsi="Times New Roman"/>
          <w:sz w:val="28"/>
        </w:rPr>
        <w:t xml:space="preserve">supervisor </w:t>
      </w:r>
      <w:r w:rsidR="00C816DF">
        <w:rPr>
          <w:rFonts w:ascii="Times New Roman" w:eastAsia="Times New Roman" w:hAnsi="Times New Roman"/>
          <w:b/>
          <w:sz w:val="28"/>
        </w:rPr>
        <w:t>Dr</w:t>
      </w:r>
      <w:r w:rsidR="00B677F3">
        <w:rPr>
          <w:rFonts w:ascii="Times New Roman" w:eastAsia="Times New Roman" w:hAnsi="Times New Roman"/>
          <w:b/>
          <w:sz w:val="28"/>
        </w:rPr>
        <w:t xml:space="preserve"> </w:t>
      </w:r>
      <w:r w:rsidR="00C816DF" w:rsidRPr="00C816DF">
        <w:rPr>
          <w:rFonts w:ascii="Times New Roman" w:eastAsia="Times New Roman" w:hAnsi="Times New Roman"/>
          <w:b/>
          <w:sz w:val="28"/>
        </w:rPr>
        <w:t xml:space="preserve">R.N. Karthika, </w:t>
      </w:r>
      <w:r w:rsidR="003A2636" w:rsidRPr="00C816DF">
        <w:rPr>
          <w:rFonts w:ascii="Times New Roman" w:eastAsia="Times New Roman" w:hAnsi="Times New Roman"/>
          <w:b/>
          <w:sz w:val="28"/>
        </w:rPr>
        <w:t>MTech</w:t>
      </w:r>
      <w:r w:rsidR="00C816DF" w:rsidRPr="00C816DF">
        <w:rPr>
          <w:rFonts w:ascii="Times New Roman" w:eastAsia="Times New Roman" w:hAnsi="Times New Roman"/>
          <w:b/>
          <w:sz w:val="28"/>
        </w:rPr>
        <w:t xml:space="preserve">., Ph.D., </w:t>
      </w:r>
      <w:r>
        <w:rPr>
          <w:rFonts w:ascii="Times New Roman" w:eastAsia="Times New Roman" w:hAnsi="Times New Roman"/>
          <w:sz w:val="28"/>
        </w:rPr>
        <w:t xml:space="preserve">for assisting me in the completion of my project with her exemplary Guidance and for her support during the entire course of this project. </w:t>
      </w:r>
    </w:p>
    <w:p w14:paraId="30A5EB64" w14:textId="77777777" w:rsidR="00393D62" w:rsidRDefault="00393D62" w:rsidP="00393D62">
      <w:pPr>
        <w:spacing w:after="251"/>
      </w:pPr>
      <w:r>
        <w:rPr>
          <w:rFonts w:ascii="Times New Roman" w:eastAsia="Times New Roman" w:hAnsi="Times New Roman"/>
          <w:sz w:val="28"/>
        </w:rPr>
        <w:t xml:space="preserve"> </w:t>
      </w:r>
    </w:p>
    <w:p w14:paraId="684417A5" w14:textId="115A6E4E" w:rsidR="00393D62" w:rsidRDefault="00393D62" w:rsidP="00393D62">
      <w:pPr>
        <w:spacing w:after="119" w:line="357" w:lineRule="auto"/>
        <w:ind w:left="-5" w:right="853" w:hanging="10"/>
      </w:pPr>
      <w:r>
        <w:rPr>
          <w:rFonts w:ascii="Times New Roman" w:eastAsia="Times New Roman" w:hAnsi="Times New Roman"/>
          <w:sz w:val="28"/>
        </w:rPr>
        <w:t>My heartfelt thanks to the</w:t>
      </w:r>
      <w:r w:rsidR="00CA7DF4">
        <w:rPr>
          <w:rFonts w:ascii="Times New Roman" w:eastAsia="Times New Roman" w:hAnsi="Times New Roman"/>
          <w:sz w:val="28"/>
        </w:rPr>
        <w:t xml:space="preserve"> project coordinator </w:t>
      </w:r>
      <w:r w:rsidR="00C816DF" w:rsidRPr="00C816DF">
        <w:rPr>
          <w:rFonts w:ascii="Times New Roman" w:eastAsia="Times New Roman" w:hAnsi="Times New Roman"/>
          <w:b/>
          <w:sz w:val="28"/>
        </w:rPr>
        <w:t>Dr</w:t>
      </w:r>
      <w:r w:rsidR="003A2636">
        <w:rPr>
          <w:rFonts w:ascii="Times New Roman" w:eastAsia="Times New Roman" w:hAnsi="Times New Roman"/>
          <w:b/>
          <w:sz w:val="28"/>
        </w:rPr>
        <w:t xml:space="preserve"> S. </w:t>
      </w:r>
      <w:r w:rsidR="003A2636" w:rsidRPr="00C816DF">
        <w:rPr>
          <w:rFonts w:ascii="Times New Roman" w:eastAsia="Times New Roman" w:hAnsi="Times New Roman"/>
          <w:b/>
          <w:sz w:val="28"/>
        </w:rPr>
        <w:t>Vidhya</w:t>
      </w:r>
      <w:r w:rsidR="00C816DF" w:rsidRPr="00C816DF">
        <w:rPr>
          <w:rFonts w:ascii="Times New Roman" w:eastAsia="Times New Roman" w:hAnsi="Times New Roman"/>
          <w:b/>
          <w:sz w:val="28"/>
        </w:rPr>
        <w:t xml:space="preserve"> </w:t>
      </w:r>
      <w:r w:rsidR="003A2636" w:rsidRPr="00C816DF">
        <w:rPr>
          <w:rFonts w:ascii="Times New Roman" w:eastAsia="Times New Roman" w:hAnsi="Times New Roman"/>
          <w:b/>
          <w:sz w:val="28"/>
        </w:rPr>
        <w:t>MTech</w:t>
      </w:r>
      <w:r w:rsidR="00B677F3">
        <w:rPr>
          <w:rFonts w:ascii="Times New Roman" w:eastAsia="Times New Roman" w:hAnsi="Times New Roman"/>
          <w:b/>
          <w:sz w:val="28"/>
        </w:rPr>
        <w:t>.,</w:t>
      </w:r>
      <w:r w:rsidR="003A2636">
        <w:rPr>
          <w:rFonts w:ascii="Times New Roman" w:eastAsia="Times New Roman" w:hAnsi="Times New Roman"/>
          <w:b/>
          <w:sz w:val="28"/>
        </w:rPr>
        <w:t xml:space="preserve"> </w:t>
      </w:r>
      <w:r w:rsidR="003A2636" w:rsidRPr="00C816DF">
        <w:rPr>
          <w:rFonts w:ascii="Times New Roman" w:eastAsia="Times New Roman" w:hAnsi="Times New Roman"/>
          <w:b/>
          <w:sz w:val="28"/>
        </w:rPr>
        <w:t>Ph</w:t>
      </w:r>
      <w:r w:rsidR="00B677F3">
        <w:rPr>
          <w:rFonts w:ascii="Times New Roman" w:eastAsia="Times New Roman" w:hAnsi="Times New Roman"/>
          <w:b/>
          <w:sz w:val="28"/>
        </w:rPr>
        <w:t>.</w:t>
      </w:r>
      <w:r w:rsidR="003A2636" w:rsidRPr="00C816DF">
        <w:rPr>
          <w:rFonts w:ascii="Times New Roman" w:eastAsia="Times New Roman" w:hAnsi="Times New Roman"/>
          <w:b/>
          <w:sz w:val="28"/>
        </w:rPr>
        <w:t>D</w:t>
      </w:r>
      <w:r w:rsidR="00C816DF" w:rsidRPr="00C816DF">
        <w:rPr>
          <w:rFonts w:ascii="Times New Roman" w:eastAsia="Times New Roman" w:hAnsi="Times New Roman"/>
          <w:b/>
          <w:sz w:val="28"/>
        </w:rPr>
        <w:t>.,</w:t>
      </w:r>
      <w:r w:rsidR="003A2636">
        <w:rPr>
          <w:rFonts w:ascii="Times New Roman" w:eastAsia="Times New Roman" w:hAnsi="Times New Roman"/>
          <w:b/>
          <w:sz w:val="28"/>
        </w:rPr>
        <w:t xml:space="preserve"> </w:t>
      </w:r>
      <w:r>
        <w:rPr>
          <w:rFonts w:ascii="Times New Roman" w:eastAsia="Times New Roman" w:hAnsi="Times New Roman"/>
          <w:sz w:val="28"/>
        </w:rPr>
        <w:t>Department of Information Technology, Saveetha Engineering College, for unstinted support throughout this project.</w:t>
      </w:r>
      <w:r>
        <w:rPr>
          <w:rFonts w:ascii="Times New Roman" w:eastAsia="Times New Roman" w:hAnsi="Times New Roman"/>
          <w:b/>
          <w:sz w:val="28"/>
        </w:rPr>
        <w:t xml:space="preserve"> </w:t>
      </w:r>
    </w:p>
    <w:p w14:paraId="174BF740" w14:textId="77777777" w:rsidR="00393D62" w:rsidRDefault="00393D62" w:rsidP="00393D62">
      <w:pPr>
        <w:spacing w:after="131"/>
      </w:pPr>
      <w:r>
        <w:rPr>
          <w:rFonts w:ascii="Times New Roman" w:eastAsia="Times New Roman" w:hAnsi="Times New Roman"/>
          <w:sz w:val="28"/>
        </w:rPr>
        <w:t xml:space="preserve"> </w:t>
      </w:r>
    </w:p>
    <w:p w14:paraId="585911B7" w14:textId="58029FBC" w:rsidR="00393D62" w:rsidRDefault="00393D62" w:rsidP="00393D62">
      <w:pPr>
        <w:spacing w:after="1" w:line="357" w:lineRule="auto"/>
        <w:ind w:left="-5" w:right="853" w:hanging="10"/>
      </w:pPr>
      <w:r>
        <w:rPr>
          <w:rFonts w:ascii="Times New Roman" w:eastAsia="Times New Roman" w:hAnsi="Times New Roman"/>
          <w:sz w:val="28"/>
        </w:rPr>
        <w:t xml:space="preserve">I also thank all the </w:t>
      </w:r>
      <w:r w:rsidR="00CA7DF4">
        <w:rPr>
          <w:rFonts w:ascii="Times New Roman" w:eastAsia="Times New Roman" w:hAnsi="Times New Roman"/>
          <w:sz w:val="28"/>
        </w:rPr>
        <w:t>reviewers from the SCOFT team and our faculty</w:t>
      </w:r>
      <w:r>
        <w:rPr>
          <w:rFonts w:ascii="Times New Roman" w:eastAsia="Times New Roman" w:hAnsi="Times New Roman"/>
          <w:sz w:val="28"/>
        </w:rPr>
        <w:t xml:space="preserve"> members of our department for their help in making this project successful. </w:t>
      </w:r>
    </w:p>
    <w:p w14:paraId="6441190C" w14:textId="77777777" w:rsidR="00393D62" w:rsidRDefault="00393D62" w:rsidP="008B5037">
      <w:pPr>
        <w:tabs>
          <w:tab w:val="left" w:pos="1080"/>
        </w:tabs>
        <w:spacing w:after="320" w:line="360" w:lineRule="auto"/>
        <w:ind w:firstLine="0"/>
        <w:rPr>
          <w:rFonts w:asciiTheme="majorHAnsi" w:hAnsiTheme="majorHAnsi" w:cstheme="majorHAnsi"/>
          <w:b/>
          <w:color w:val="000000" w:themeColor="text1"/>
          <w:sz w:val="30"/>
          <w:szCs w:val="30"/>
        </w:rPr>
      </w:pPr>
    </w:p>
    <w:p w14:paraId="098330B9" w14:textId="77777777" w:rsidR="00210A39" w:rsidRDefault="00210A39" w:rsidP="00393D62">
      <w:pPr>
        <w:spacing w:after="0" w:line="360" w:lineRule="auto"/>
        <w:ind w:firstLine="0"/>
        <w:rPr>
          <w:rFonts w:asciiTheme="majorHAnsi" w:hAnsiTheme="majorHAnsi" w:cstheme="majorHAnsi"/>
          <w:b/>
          <w:color w:val="000000" w:themeColor="text1"/>
          <w:sz w:val="30"/>
          <w:szCs w:val="30"/>
        </w:rPr>
      </w:pPr>
    </w:p>
    <w:p w14:paraId="73D69CB6" w14:textId="77777777" w:rsidR="00320A90" w:rsidRDefault="00320A90" w:rsidP="00393D62">
      <w:pPr>
        <w:spacing w:after="0" w:line="360" w:lineRule="auto"/>
        <w:ind w:firstLine="0"/>
        <w:rPr>
          <w:rFonts w:asciiTheme="majorHAnsi" w:hAnsiTheme="majorHAnsi" w:cstheme="majorHAnsi"/>
          <w:b/>
          <w:color w:val="000000" w:themeColor="text1"/>
          <w:sz w:val="30"/>
          <w:szCs w:val="30"/>
        </w:rPr>
      </w:pPr>
    </w:p>
    <w:p w14:paraId="3C0482F3" w14:textId="77777777" w:rsidR="00320A90" w:rsidRDefault="00320A90" w:rsidP="00393D62">
      <w:pPr>
        <w:spacing w:after="0" w:line="360" w:lineRule="auto"/>
        <w:ind w:firstLine="0"/>
        <w:rPr>
          <w:rFonts w:asciiTheme="majorHAnsi" w:hAnsiTheme="majorHAnsi" w:cstheme="majorHAnsi"/>
          <w:b/>
          <w:bCs/>
          <w:color w:val="000000" w:themeColor="text1"/>
          <w:sz w:val="30"/>
          <w:szCs w:val="30"/>
        </w:rPr>
      </w:pPr>
    </w:p>
    <w:p w14:paraId="4A877CD4" w14:textId="6580AF89" w:rsidR="008B5037" w:rsidRPr="00A02597" w:rsidRDefault="00A02597" w:rsidP="00A02597">
      <w:pPr>
        <w:spacing w:after="0" w:line="360" w:lineRule="auto"/>
        <w:ind w:firstLine="0"/>
        <w:rPr>
          <w:rFonts w:asciiTheme="majorHAnsi" w:hAnsiTheme="majorHAnsi" w:cstheme="majorHAnsi"/>
          <w:b/>
          <w:bCs/>
          <w:color w:val="000000" w:themeColor="text1"/>
          <w:sz w:val="28"/>
          <w:szCs w:val="28"/>
        </w:rPr>
      </w:pPr>
      <w:r>
        <w:rPr>
          <w:rFonts w:asciiTheme="majorHAnsi" w:hAnsiTheme="majorHAnsi" w:cstheme="majorHAnsi"/>
          <w:b/>
          <w:bCs/>
          <w:color w:val="000000" w:themeColor="text1"/>
          <w:sz w:val="28"/>
          <w:szCs w:val="28"/>
        </w:rPr>
        <w:lastRenderedPageBreak/>
        <w:t xml:space="preserve">                                           </w:t>
      </w:r>
      <w:r w:rsidR="008B5037" w:rsidRPr="00A02597">
        <w:rPr>
          <w:rFonts w:asciiTheme="majorHAnsi" w:hAnsiTheme="majorHAnsi" w:cstheme="majorHAnsi"/>
          <w:b/>
          <w:bCs/>
          <w:color w:val="000000" w:themeColor="text1"/>
          <w:sz w:val="28"/>
          <w:szCs w:val="28"/>
        </w:rPr>
        <w:t>TABLE OF CONTENTS</w:t>
      </w:r>
    </w:p>
    <w:p w14:paraId="4ACCAE9A" w14:textId="77777777" w:rsidR="008B5037" w:rsidRPr="00330B50" w:rsidRDefault="008B5037" w:rsidP="008B5037">
      <w:pPr>
        <w:autoSpaceDE w:val="0"/>
        <w:autoSpaceDN w:val="0"/>
        <w:adjustRightInd w:val="0"/>
        <w:spacing w:after="0" w:line="360" w:lineRule="auto"/>
        <w:rPr>
          <w:rFonts w:asciiTheme="majorHAnsi" w:hAnsiTheme="majorHAnsi" w:cstheme="majorHAnsi"/>
          <w:b/>
          <w:bCs/>
          <w:color w:val="000000" w:themeColor="text1"/>
          <w:sz w:val="26"/>
          <w:szCs w:val="26"/>
        </w:rPr>
      </w:pPr>
    </w:p>
    <w:p w14:paraId="29531EC4" w14:textId="77777777" w:rsidR="008B5037" w:rsidRPr="00A02597" w:rsidRDefault="008B5037" w:rsidP="008B5037">
      <w:pPr>
        <w:tabs>
          <w:tab w:val="center" w:pos="4050"/>
          <w:tab w:val="right" w:pos="8107"/>
        </w:tabs>
        <w:autoSpaceDE w:val="0"/>
        <w:autoSpaceDN w:val="0"/>
        <w:adjustRightInd w:val="0"/>
        <w:spacing w:after="0" w:line="360" w:lineRule="auto"/>
        <w:ind w:firstLine="0"/>
        <w:rPr>
          <w:rFonts w:asciiTheme="majorHAnsi" w:hAnsiTheme="majorHAnsi" w:cstheme="majorHAnsi"/>
          <w:b/>
          <w:bCs/>
          <w:color w:val="000000" w:themeColor="text1"/>
          <w:sz w:val="28"/>
          <w:szCs w:val="28"/>
        </w:rPr>
      </w:pPr>
      <w:r w:rsidRPr="00A02597">
        <w:rPr>
          <w:rFonts w:asciiTheme="majorHAnsi" w:hAnsiTheme="majorHAnsi" w:cstheme="majorHAnsi"/>
          <w:b/>
          <w:bCs/>
          <w:color w:val="000000" w:themeColor="text1"/>
          <w:sz w:val="28"/>
          <w:szCs w:val="28"/>
        </w:rPr>
        <w:t xml:space="preserve">CHAPTER NO. </w:t>
      </w:r>
      <w:r w:rsidRPr="00A02597">
        <w:rPr>
          <w:rFonts w:asciiTheme="majorHAnsi" w:hAnsiTheme="majorHAnsi" w:cstheme="majorHAnsi"/>
          <w:b/>
          <w:bCs/>
          <w:color w:val="000000" w:themeColor="text1"/>
          <w:sz w:val="28"/>
          <w:szCs w:val="28"/>
        </w:rPr>
        <w:tab/>
        <w:t xml:space="preserve">TITLE </w:t>
      </w:r>
      <w:r w:rsidRPr="00A02597">
        <w:rPr>
          <w:rFonts w:asciiTheme="majorHAnsi" w:hAnsiTheme="majorHAnsi" w:cstheme="majorHAnsi"/>
          <w:b/>
          <w:bCs/>
          <w:color w:val="000000" w:themeColor="text1"/>
          <w:sz w:val="28"/>
          <w:szCs w:val="28"/>
        </w:rPr>
        <w:tab/>
        <w:t>PAGE NO.</w:t>
      </w:r>
    </w:p>
    <w:p w14:paraId="46FBBE20" w14:textId="77777777" w:rsidR="003A1B7A" w:rsidRPr="00330B50" w:rsidRDefault="003A1B7A" w:rsidP="00210A39">
      <w:pPr>
        <w:tabs>
          <w:tab w:val="left" w:pos="720"/>
        </w:tabs>
        <w:autoSpaceDE w:val="0"/>
        <w:autoSpaceDN w:val="0"/>
        <w:adjustRightInd w:val="0"/>
        <w:spacing w:after="0" w:line="360" w:lineRule="auto"/>
        <w:ind w:firstLine="0"/>
        <w:rPr>
          <w:rFonts w:asciiTheme="majorHAnsi" w:hAnsiTheme="majorHAnsi" w:cstheme="majorHAnsi"/>
          <w:b/>
          <w:bCs/>
          <w:color w:val="000000" w:themeColor="text1"/>
          <w:sz w:val="26"/>
          <w:szCs w:val="26"/>
        </w:rPr>
      </w:pPr>
    </w:p>
    <w:p w14:paraId="38FB6A6F" w14:textId="19737BAB" w:rsidR="003A1B7A" w:rsidRPr="00210A39" w:rsidRDefault="003A1B7A" w:rsidP="00210A39">
      <w:pPr>
        <w:tabs>
          <w:tab w:val="left" w:pos="720"/>
          <w:tab w:val="left" w:pos="1440"/>
          <w:tab w:val="left" w:pos="2160"/>
          <w:tab w:val="left" w:pos="3060"/>
          <w:tab w:val="left" w:pos="4050"/>
          <w:tab w:val="right" w:pos="7920"/>
        </w:tabs>
        <w:autoSpaceDE w:val="0"/>
        <w:autoSpaceDN w:val="0"/>
        <w:adjustRightInd w:val="0"/>
        <w:spacing w:after="0" w:line="360" w:lineRule="auto"/>
        <w:ind w:firstLine="0"/>
        <w:rPr>
          <w:rFonts w:ascii="Times New Roman" w:hAnsi="Times New Roman"/>
          <w:bCs/>
          <w:sz w:val="26"/>
          <w:szCs w:val="26"/>
        </w:rPr>
      </w:pPr>
      <w:r w:rsidRPr="00210A39">
        <w:rPr>
          <w:rFonts w:ascii="Times New Roman" w:hAnsi="Times New Roman"/>
          <w:b/>
          <w:bCs/>
          <w:sz w:val="26"/>
          <w:szCs w:val="26"/>
        </w:rPr>
        <w:tab/>
      </w:r>
      <w:r w:rsidR="00210A39">
        <w:rPr>
          <w:rFonts w:ascii="Times New Roman" w:hAnsi="Times New Roman"/>
          <w:b/>
          <w:bCs/>
          <w:sz w:val="26"/>
          <w:szCs w:val="26"/>
        </w:rPr>
        <w:tab/>
      </w:r>
      <w:r w:rsidRPr="00210A39">
        <w:rPr>
          <w:rFonts w:ascii="Times New Roman" w:hAnsi="Times New Roman"/>
          <w:b/>
          <w:bCs/>
          <w:sz w:val="26"/>
          <w:szCs w:val="26"/>
        </w:rPr>
        <w:t>ABSTRACT</w:t>
      </w:r>
      <w:r w:rsidRPr="00210A39">
        <w:rPr>
          <w:rFonts w:ascii="Times New Roman" w:hAnsi="Times New Roman"/>
          <w:b/>
          <w:bCs/>
          <w:sz w:val="26"/>
          <w:szCs w:val="26"/>
        </w:rPr>
        <w:tab/>
      </w:r>
      <w:r w:rsidRPr="00210A39">
        <w:rPr>
          <w:rFonts w:ascii="Times New Roman" w:hAnsi="Times New Roman"/>
          <w:b/>
          <w:bCs/>
          <w:sz w:val="26"/>
          <w:szCs w:val="26"/>
        </w:rPr>
        <w:tab/>
      </w:r>
      <w:r w:rsidRPr="00210A39">
        <w:rPr>
          <w:rFonts w:ascii="Times New Roman" w:hAnsi="Times New Roman"/>
          <w:b/>
          <w:bCs/>
          <w:sz w:val="26"/>
          <w:szCs w:val="26"/>
        </w:rPr>
        <w:tab/>
        <w:t>iii</w:t>
      </w:r>
    </w:p>
    <w:p w14:paraId="202EFF24" w14:textId="7524F7B5" w:rsidR="003A1B7A" w:rsidRPr="00210A39" w:rsidRDefault="003A1B7A" w:rsidP="00210A39">
      <w:pPr>
        <w:tabs>
          <w:tab w:val="left" w:pos="720"/>
          <w:tab w:val="left" w:pos="1440"/>
          <w:tab w:val="left" w:pos="2160"/>
          <w:tab w:val="left" w:pos="3060"/>
          <w:tab w:val="left" w:pos="4050"/>
          <w:tab w:val="right" w:pos="7920"/>
        </w:tabs>
        <w:autoSpaceDE w:val="0"/>
        <w:autoSpaceDN w:val="0"/>
        <w:adjustRightInd w:val="0"/>
        <w:spacing w:after="0" w:line="360" w:lineRule="auto"/>
        <w:ind w:firstLine="0"/>
        <w:rPr>
          <w:rFonts w:ascii="Times New Roman" w:hAnsi="Times New Roman"/>
          <w:b/>
          <w:bCs/>
          <w:sz w:val="26"/>
          <w:szCs w:val="26"/>
        </w:rPr>
      </w:pPr>
      <w:r w:rsidRPr="00210A39">
        <w:rPr>
          <w:rFonts w:ascii="Times New Roman" w:hAnsi="Times New Roman"/>
          <w:b/>
          <w:bCs/>
          <w:sz w:val="26"/>
          <w:szCs w:val="26"/>
        </w:rPr>
        <w:tab/>
      </w:r>
      <w:r w:rsidR="00210A39">
        <w:rPr>
          <w:rFonts w:ascii="Times New Roman" w:hAnsi="Times New Roman"/>
          <w:b/>
          <w:bCs/>
          <w:sz w:val="26"/>
          <w:szCs w:val="26"/>
        </w:rPr>
        <w:tab/>
      </w:r>
      <w:r w:rsidRPr="00210A39">
        <w:rPr>
          <w:rFonts w:ascii="Times New Roman" w:hAnsi="Times New Roman"/>
          <w:b/>
          <w:bCs/>
          <w:sz w:val="26"/>
          <w:szCs w:val="26"/>
        </w:rPr>
        <w:t>LIST OF TABLES</w:t>
      </w:r>
      <w:r w:rsidRPr="00210A39">
        <w:rPr>
          <w:rFonts w:ascii="Times New Roman" w:hAnsi="Times New Roman"/>
          <w:b/>
          <w:bCs/>
          <w:sz w:val="26"/>
          <w:szCs w:val="26"/>
        </w:rPr>
        <w:tab/>
      </w:r>
      <w:r w:rsidRPr="00210A39">
        <w:rPr>
          <w:rFonts w:ascii="Times New Roman" w:hAnsi="Times New Roman"/>
          <w:b/>
          <w:bCs/>
          <w:sz w:val="26"/>
          <w:szCs w:val="26"/>
        </w:rPr>
        <w:tab/>
      </w:r>
      <w:r w:rsidR="00F76DF5">
        <w:rPr>
          <w:rFonts w:ascii="Times New Roman" w:hAnsi="Times New Roman"/>
          <w:b/>
          <w:bCs/>
          <w:sz w:val="26"/>
          <w:szCs w:val="26"/>
        </w:rPr>
        <w:t>v</w:t>
      </w:r>
    </w:p>
    <w:p w14:paraId="45FEC140" w14:textId="7F08ED9C" w:rsidR="003A1B7A" w:rsidRPr="00210A39" w:rsidRDefault="003A1B7A" w:rsidP="00210A39">
      <w:pPr>
        <w:tabs>
          <w:tab w:val="left" w:pos="720"/>
          <w:tab w:val="left" w:pos="1440"/>
          <w:tab w:val="left" w:pos="2160"/>
          <w:tab w:val="left" w:pos="3060"/>
          <w:tab w:val="left" w:pos="4050"/>
          <w:tab w:val="right" w:pos="7920"/>
        </w:tabs>
        <w:autoSpaceDE w:val="0"/>
        <w:autoSpaceDN w:val="0"/>
        <w:adjustRightInd w:val="0"/>
        <w:spacing w:after="0" w:line="360" w:lineRule="auto"/>
        <w:ind w:firstLine="0"/>
        <w:rPr>
          <w:rFonts w:ascii="Times New Roman" w:hAnsi="Times New Roman"/>
          <w:bCs/>
          <w:sz w:val="26"/>
          <w:szCs w:val="26"/>
        </w:rPr>
      </w:pPr>
      <w:r w:rsidRPr="00210A39">
        <w:rPr>
          <w:rFonts w:ascii="Times New Roman" w:hAnsi="Times New Roman"/>
          <w:b/>
          <w:bCs/>
          <w:sz w:val="26"/>
          <w:szCs w:val="26"/>
        </w:rPr>
        <w:tab/>
      </w:r>
      <w:r w:rsidR="00210A39">
        <w:rPr>
          <w:rFonts w:ascii="Times New Roman" w:hAnsi="Times New Roman"/>
          <w:b/>
          <w:bCs/>
          <w:sz w:val="26"/>
          <w:szCs w:val="26"/>
        </w:rPr>
        <w:tab/>
      </w:r>
      <w:r w:rsidRPr="00210A39">
        <w:rPr>
          <w:rFonts w:ascii="Times New Roman" w:hAnsi="Times New Roman"/>
          <w:b/>
          <w:bCs/>
          <w:sz w:val="26"/>
          <w:szCs w:val="26"/>
        </w:rPr>
        <w:t>LIST OF FIGURES</w:t>
      </w:r>
      <w:r w:rsidRPr="00210A39">
        <w:rPr>
          <w:rFonts w:ascii="Times New Roman" w:hAnsi="Times New Roman"/>
          <w:b/>
          <w:bCs/>
          <w:sz w:val="26"/>
          <w:szCs w:val="26"/>
        </w:rPr>
        <w:tab/>
        <w:t xml:space="preserve">                                                   </w:t>
      </w:r>
      <w:r w:rsidRPr="00210A39">
        <w:rPr>
          <w:rFonts w:ascii="Times New Roman" w:hAnsi="Times New Roman"/>
          <w:b/>
          <w:bCs/>
          <w:sz w:val="26"/>
          <w:szCs w:val="26"/>
        </w:rPr>
        <w:tab/>
      </w:r>
      <w:r w:rsidR="00807BDA">
        <w:rPr>
          <w:rFonts w:ascii="Times New Roman" w:hAnsi="Times New Roman"/>
          <w:b/>
          <w:bCs/>
          <w:sz w:val="26"/>
          <w:szCs w:val="26"/>
        </w:rPr>
        <w:t>vii</w:t>
      </w:r>
    </w:p>
    <w:p w14:paraId="59487E6E" w14:textId="155E6040" w:rsidR="003A1B7A" w:rsidRPr="00210A39" w:rsidRDefault="003A1B7A" w:rsidP="00210A39">
      <w:pPr>
        <w:tabs>
          <w:tab w:val="left" w:pos="720"/>
          <w:tab w:val="left" w:pos="1440"/>
          <w:tab w:val="left" w:pos="2160"/>
          <w:tab w:val="left" w:pos="3060"/>
          <w:tab w:val="left" w:pos="4050"/>
          <w:tab w:val="right" w:pos="7920"/>
        </w:tabs>
        <w:autoSpaceDE w:val="0"/>
        <w:autoSpaceDN w:val="0"/>
        <w:adjustRightInd w:val="0"/>
        <w:spacing w:after="0" w:line="360" w:lineRule="auto"/>
        <w:ind w:firstLine="0"/>
        <w:rPr>
          <w:rFonts w:ascii="Times New Roman" w:hAnsi="Times New Roman"/>
          <w:bCs/>
          <w:sz w:val="26"/>
          <w:szCs w:val="26"/>
        </w:rPr>
      </w:pPr>
      <w:r w:rsidRPr="00210A39">
        <w:rPr>
          <w:rFonts w:ascii="Times New Roman" w:hAnsi="Times New Roman"/>
          <w:b/>
          <w:bCs/>
          <w:sz w:val="26"/>
          <w:szCs w:val="26"/>
        </w:rPr>
        <w:tab/>
      </w:r>
      <w:r w:rsidR="00210A39">
        <w:rPr>
          <w:rFonts w:ascii="Times New Roman" w:hAnsi="Times New Roman"/>
          <w:b/>
          <w:bCs/>
          <w:sz w:val="26"/>
          <w:szCs w:val="26"/>
        </w:rPr>
        <w:tab/>
      </w:r>
      <w:r w:rsidRPr="00210A39">
        <w:rPr>
          <w:rFonts w:ascii="Times New Roman" w:hAnsi="Times New Roman"/>
          <w:b/>
          <w:bCs/>
          <w:sz w:val="26"/>
          <w:szCs w:val="26"/>
        </w:rPr>
        <w:t xml:space="preserve">LIST OF ABBREVIATIONS    </w:t>
      </w:r>
      <w:r w:rsidRPr="00210A39">
        <w:rPr>
          <w:rFonts w:ascii="Times New Roman" w:hAnsi="Times New Roman"/>
          <w:b/>
          <w:bCs/>
          <w:sz w:val="26"/>
          <w:szCs w:val="26"/>
        </w:rPr>
        <w:tab/>
      </w:r>
      <w:r w:rsidR="00F76DF5">
        <w:rPr>
          <w:rFonts w:ascii="Times New Roman" w:hAnsi="Times New Roman"/>
          <w:b/>
          <w:bCs/>
          <w:sz w:val="26"/>
          <w:szCs w:val="26"/>
        </w:rPr>
        <w:t>viii</w:t>
      </w:r>
    </w:p>
    <w:p w14:paraId="4D27150E" w14:textId="77777777" w:rsidR="003A1B7A" w:rsidRPr="00210A39" w:rsidRDefault="003A1B7A"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b/>
          <w:sz w:val="26"/>
          <w:szCs w:val="26"/>
        </w:rPr>
      </w:pPr>
    </w:p>
    <w:p w14:paraId="6F5FA4C8" w14:textId="6AB9D0FF" w:rsidR="003A1B7A" w:rsidRPr="00210A39" w:rsidRDefault="003A1B7A"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b/>
          <w:sz w:val="26"/>
          <w:szCs w:val="26"/>
        </w:rPr>
      </w:pPr>
      <w:r w:rsidRPr="00210A39">
        <w:rPr>
          <w:rFonts w:ascii="Times New Roman" w:hAnsi="Times New Roman"/>
          <w:b/>
          <w:sz w:val="26"/>
          <w:szCs w:val="26"/>
        </w:rPr>
        <w:tab/>
        <w:t>1</w:t>
      </w:r>
      <w:r w:rsidRPr="00210A39">
        <w:rPr>
          <w:rFonts w:ascii="Times New Roman" w:hAnsi="Times New Roman"/>
          <w:b/>
          <w:sz w:val="26"/>
          <w:szCs w:val="26"/>
        </w:rPr>
        <w:tab/>
        <w:t xml:space="preserve">INTRODUCTION </w:t>
      </w:r>
      <w:r w:rsidRPr="00210A39">
        <w:rPr>
          <w:rFonts w:ascii="Times New Roman" w:hAnsi="Times New Roman"/>
          <w:b/>
          <w:sz w:val="26"/>
          <w:szCs w:val="26"/>
        </w:rPr>
        <w:tab/>
      </w:r>
      <w:r w:rsidR="00210A39">
        <w:rPr>
          <w:rFonts w:ascii="Times New Roman" w:hAnsi="Times New Roman"/>
          <w:b/>
          <w:sz w:val="26"/>
          <w:szCs w:val="26"/>
        </w:rPr>
        <w:tab/>
      </w:r>
      <w:r w:rsidR="00516ACD">
        <w:rPr>
          <w:rFonts w:ascii="Times New Roman" w:hAnsi="Times New Roman"/>
          <w:b/>
          <w:sz w:val="26"/>
          <w:szCs w:val="26"/>
        </w:rPr>
        <w:t>1</w:t>
      </w:r>
    </w:p>
    <w:p w14:paraId="0056FE81" w14:textId="30651599" w:rsidR="000A4A6A" w:rsidRDefault="003A1B7A" w:rsidP="000A4A6A">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t>1.1</w:t>
      </w:r>
      <w:r w:rsidRPr="00210A39">
        <w:rPr>
          <w:rFonts w:ascii="Times New Roman" w:hAnsi="Times New Roman"/>
          <w:sz w:val="26"/>
          <w:szCs w:val="26"/>
        </w:rPr>
        <w:tab/>
      </w:r>
      <w:r w:rsidRPr="00210A39">
        <w:rPr>
          <w:rFonts w:ascii="Times New Roman" w:hAnsi="Times New Roman"/>
          <w:vanish/>
          <w:sz w:val="26"/>
          <w:szCs w:val="26"/>
        </w:rPr>
        <w:tab/>
        <w:t>1.1</w:t>
      </w:r>
      <w:r w:rsidRPr="00210A39">
        <w:rPr>
          <w:rFonts w:ascii="Times New Roman" w:hAnsi="Times New Roman"/>
          <w:vanish/>
          <w:sz w:val="26"/>
          <w:szCs w:val="26"/>
        </w:rPr>
        <w:tab/>
      </w:r>
      <w:r w:rsidRPr="00210A39">
        <w:rPr>
          <w:rFonts w:ascii="Times New Roman" w:hAnsi="Times New Roman"/>
          <w:sz w:val="26"/>
          <w:szCs w:val="26"/>
        </w:rPr>
        <w:t xml:space="preserve">OVERVIEW OF </w:t>
      </w:r>
      <w:r w:rsidR="0085358F">
        <w:rPr>
          <w:rFonts w:ascii="Times New Roman" w:hAnsi="Times New Roman"/>
          <w:sz w:val="26"/>
          <w:szCs w:val="26"/>
        </w:rPr>
        <w:t>PREDICTIVE MODEL</w:t>
      </w:r>
    </w:p>
    <w:p w14:paraId="43417FAC" w14:textId="5240ACC8" w:rsidR="003A1B7A" w:rsidRPr="00210A39" w:rsidRDefault="000A4A6A" w:rsidP="000A4A6A">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w:t>
      </w:r>
      <w:r w:rsidRPr="000A4A6A">
        <w:rPr>
          <w:rFonts w:ascii="Times New Roman" w:hAnsi="Times New Roman"/>
          <w:sz w:val="26"/>
          <w:szCs w:val="26"/>
        </w:rPr>
        <w:t>SYSTEM</w:t>
      </w:r>
      <w:r w:rsidR="00210A39">
        <w:rPr>
          <w:rFonts w:ascii="Times New Roman" w:hAnsi="Times New Roman"/>
          <w:sz w:val="26"/>
          <w:szCs w:val="26"/>
        </w:rPr>
        <w:tab/>
      </w:r>
      <w:r w:rsidR="00516ACD">
        <w:rPr>
          <w:rFonts w:ascii="Times New Roman" w:hAnsi="Times New Roman"/>
          <w:sz w:val="26"/>
          <w:szCs w:val="26"/>
        </w:rPr>
        <w:t xml:space="preserve">                                                         </w:t>
      </w:r>
      <w:r w:rsidR="003A1B7A" w:rsidRPr="00210A39">
        <w:rPr>
          <w:rFonts w:ascii="Times New Roman" w:hAnsi="Times New Roman"/>
          <w:sz w:val="26"/>
          <w:szCs w:val="26"/>
        </w:rPr>
        <w:t>1</w:t>
      </w:r>
    </w:p>
    <w:p w14:paraId="7DB7DE38" w14:textId="555D3A04" w:rsidR="003A1B7A" w:rsidRDefault="003A1B7A" w:rsidP="007026E6">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 xml:space="preserve">  </w:t>
      </w:r>
    </w:p>
    <w:p w14:paraId="1836379B" w14:textId="3BE99E20" w:rsidR="002E7229" w:rsidRDefault="002E7229" w:rsidP="007026E6">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w:t>
      </w:r>
      <w:r w:rsidR="008123AA">
        <w:rPr>
          <w:rFonts w:ascii="Times New Roman" w:hAnsi="Times New Roman"/>
          <w:sz w:val="26"/>
          <w:szCs w:val="26"/>
        </w:rPr>
        <w:t xml:space="preserve"> </w:t>
      </w:r>
      <w:r>
        <w:rPr>
          <w:rFonts w:ascii="Times New Roman" w:hAnsi="Times New Roman"/>
          <w:sz w:val="26"/>
          <w:szCs w:val="26"/>
        </w:rPr>
        <w:t>1.2</w:t>
      </w:r>
      <w:r w:rsidR="0085358F">
        <w:rPr>
          <w:rFonts w:ascii="Times New Roman" w:hAnsi="Times New Roman"/>
          <w:sz w:val="26"/>
          <w:szCs w:val="26"/>
        </w:rPr>
        <w:t xml:space="preserve">     </w:t>
      </w:r>
      <w:r>
        <w:rPr>
          <w:rFonts w:ascii="Times New Roman" w:hAnsi="Times New Roman"/>
          <w:sz w:val="26"/>
          <w:szCs w:val="26"/>
        </w:rPr>
        <w:t xml:space="preserve"> </w:t>
      </w:r>
      <w:r w:rsidR="00024D59">
        <w:rPr>
          <w:rFonts w:ascii="Times New Roman" w:hAnsi="Times New Roman"/>
          <w:sz w:val="26"/>
          <w:szCs w:val="26"/>
        </w:rPr>
        <w:t>BEHAVIOR</w:t>
      </w:r>
      <w:r w:rsidRPr="002E7229">
        <w:rPr>
          <w:rFonts w:ascii="Times New Roman" w:hAnsi="Times New Roman"/>
          <w:sz w:val="26"/>
          <w:szCs w:val="26"/>
        </w:rPr>
        <w:t xml:space="preserve"> OF ID</w:t>
      </w:r>
      <w:r w:rsidR="00024D59">
        <w:rPr>
          <w:rFonts w:ascii="Times New Roman" w:hAnsi="Times New Roman"/>
          <w:sz w:val="26"/>
          <w:szCs w:val="26"/>
        </w:rPr>
        <w:t>E</w:t>
      </w:r>
      <w:r>
        <w:rPr>
          <w:rFonts w:ascii="Times New Roman" w:hAnsi="Times New Roman"/>
          <w:sz w:val="26"/>
          <w:szCs w:val="26"/>
        </w:rPr>
        <w:t xml:space="preserve">                                        </w:t>
      </w:r>
      <w:r w:rsidR="0085358F">
        <w:rPr>
          <w:rFonts w:ascii="Times New Roman" w:hAnsi="Times New Roman"/>
          <w:sz w:val="26"/>
          <w:szCs w:val="26"/>
        </w:rPr>
        <w:t xml:space="preserve">     </w:t>
      </w:r>
      <w:r w:rsidR="00E609C8">
        <w:rPr>
          <w:rFonts w:ascii="Times New Roman" w:hAnsi="Times New Roman"/>
          <w:sz w:val="26"/>
          <w:szCs w:val="26"/>
        </w:rPr>
        <w:t xml:space="preserve">     </w:t>
      </w:r>
      <w:r>
        <w:rPr>
          <w:rFonts w:ascii="Times New Roman" w:hAnsi="Times New Roman"/>
          <w:sz w:val="26"/>
          <w:szCs w:val="26"/>
        </w:rPr>
        <w:t xml:space="preserve"> </w:t>
      </w:r>
      <w:r w:rsidR="00516ACD">
        <w:rPr>
          <w:rFonts w:ascii="Times New Roman" w:hAnsi="Times New Roman"/>
          <w:sz w:val="26"/>
          <w:szCs w:val="26"/>
        </w:rPr>
        <w:t xml:space="preserve"> 3</w:t>
      </w:r>
    </w:p>
    <w:p w14:paraId="4FB4DFFC" w14:textId="7E69A241" w:rsidR="002E7229" w:rsidRDefault="002E7229" w:rsidP="002E722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1.3     </w:t>
      </w:r>
      <w:r w:rsidR="00121BB5">
        <w:rPr>
          <w:rFonts w:ascii="Times New Roman" w:hAnsi="Times New Roman"/>
          <w:sz w:val="26"/>
          <w:szCs w:val="26"/>
        </w:rPr>
        <w:t xml:space="preserve"> </w:t>
      </w:r>
      <w:r w:rsidRPr="002E7229">
        <w:rPr>
          <w:rFonts w:ascii="Times New Roman" w:hAnsi="Times New Roman"/>
          <w:sz w:val="26"/>
          <w:szCs w:val="26"/>
        </w:rPr>
        <w:t>PROBLEM STATEMENT</w:t>
      </w:r>
      <w:r>
        <w:rPr>
          <w:rFonts w:ascii="Times New Roman" w:hAnsi="Times New Roman"/>
          <w:sz w:val="26"/>
          <w:szCs w:val="26"/>
        </w:rPr>
        <w:t xml:space="preserve">                                         </w:t>
      </w:r>
      <w:r w:rsidR="00516ACD">
        <w:rPr>
          <w:rFonts w:ascii="Times New Roman" w:hAnsi="Times New Roman"/>
          <w:sz w:val="26"/>
          <w:szCs w:val="26"/>
        </w:rPr>
        <w:t xml:space="preserve">  </w:t>
      </w:r>
      <w:r w:rsidR="00273ABD">
        <w:rPr>
          <w:rFonts w:ascii="Times New Roman" w:hAnsi="Times New Roman"/>
          <w:sz w:val="26"/>
          <w:szCs w:val="26"/>
        </w:rPr>
        <w:t>4</w:t>
      </w:r>
    </w:p>
    <w:p w14:paraId="6901A687" w14:textId="6BAB59D4" w:rsidR="002E7229" w:rsidRDefault="002E7229" w:rsidP="002E722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1.4      </w:t>
      </w:r>
      <w:r w:rsidRPr="002E7229">
        <w:rPr>
          <w:rFonts w:ascii="Times New Roman" w:hAnsi="Times New Roman"/>
          <w:sz w:val="26"/>
          <w:szCs w:val="26"/>
        </w:rPr>
        <w:t>OBJECTIVES</w:t>
      </w:r>
      <w:r>
        <w:rPr>
          <w:rFonts w:ascii="Times New Roman" w:hAnsi="Times New Roman"/>
          <w:sz w:val="26"/>
          <w:szCs w:val="26"/>
        </w:rPr>
        <w:t xml:space="preserve">                                                         </w:t>
      </w:r>
      <w:r w:rsidR="00A7034A">
        <w:rPr>
          <w:rFonts w:ascii="Times New Roman" w:hAnsi="Times New Roman"/>
          <w:sz w:val="26"/>
          <w:szCs w:val="26"/>
        </w:rPr>
        <w:t xml:space="preserve"> </w:t>
      </w:r>
      <w:r>
        <w:rPr>
          <w:rFonts w:ascii="Times New Roman" w:hAnsi="Times New Roman"/>
          <w:sz w:val="26"/>
          <w:szCs w:val="26"/>
        </w:rPr>
        <w:t xml:space="preserve">   </w:t>
      </w:r>
      <w:r w:rsidR="00E37C44">
        <w:rPr>
          <w:rFonts w:ascii="Times New Roman" w:hAnsi="Times New Roman"/>
          <w:sz w:val="26"/>
          <w:szCs w:val="26"/>
        </w:rPr>
        <w:t xml:space="preserve">  </w:t>
      </w:r>
      <w:r w:rsidR="00273ABD">
        <w:rPr>
          <w:rFonts w:ascii="Times New Roman" w:hAnsi="Times New Roman"/>
          <w:sz w:val="26"/>
          <w:szCs w:val="26"/>
        </w:rPr>
        <w:t>5</w:t>
      </w:r>
    </w:p>
    <w:p w14:paraId="1D8836A1" w14:textId="08889026" w:rsidR="002E7229" w:rsidRDefault="002E7229" w:rsidP="002E722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1.5      </w:t>
      </w:r>
      <w:r w:rsidRPr="002E7229">
        <w:rPr>
          <w:rFonts w:ascii="Times New Roman" w:hAnsi="Times New Roman"/>
          <w:sz w:val="26"/>
          <w:szCs w:val="26"/>
        </w:rPr>
        <w:t xml:space="preserve">MAJOR CONTRIBUTION OF THE MINI </w:t>
      </w:r>
      <w:r>
        <w:rPr>
          <w:rFonts w:ascii="Times New Roman" w:hAnsi="Times New Roman"/>
          <w:sz w:val="26"/>
          <w:szCs w:val="26"/>
        </w:rPr>
        <w:t xml:space="preserve">              </w:t>
      </w:r>
      <w:r w:rsidR="00E37C44">
        <w:rPr>
          <w:rFonts w:ascii="Times New Roman" w:hAnsi="Times New Roman"/>
          <w:sz w:val="26"/>
          <w:szCs w:val="26"/>
        </w:rPr>
        <w:t xml:space="preserve">  </w:t>
      </w:r>
      <w:r w:rsidR="00EE4B61">
        <w:rPr>
          <w:rFonts w:ascii="Times New Roman" w:hAnsi="Times New Roman"/>
          <w:sz w:val="26"/>
          <w:szCs w:val="26"/>
        </w:rPr>
        <w:t>6</w:t>
      </w:r>
    </w:p>
    <w:p w14:paraId="7F5E7D07" w14:textId="21790A71" w:rsidR="002E7229" w:rsidRDefault="002E7229" w:rsidP="002E722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w:t>
      </w:r>
      <w:r w:rsidRPr="002E7229">
        <w:rPr>
          <w:rFonts w:ascii="Times New Roman" w:hAnsi="Times New Roman"/>
          <w:sz w:val="26"/>
          <w:szCs w:val="26"/>
        </w:rPr>
        <w:t>PROJECT</w:t>
      </w:r>
      <w:r>
        <w:rPr>
          <w:rFonts w:ascii="Times New Roman" w:hAnsi="Times New Roman"/>
          <w:sz w:val="26"/>
          <w:szCs w:val="26"/>
        </w:rPr>
        <w:t xml:space="preserve">                </w:t>
      </w:r>
    </w:p>
    <w:p w14:paraId="32BFB857" w14:textId="2CDB4A55" w:rsidR="00E23844" w:rsidRDefault="002E7229" w:rsidP="007026E6">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1.</w:t>
      </w:r>
      <w:r w:rsidR="00E23844">
        <w:rPr>
          <w:rFonts w:ascii="Times New Roman" w:hAnsi="Times New Roman"/>
          <w:sz w:val="26"/>
          <w:szCs w:val="26"/>
        </w:rPr>
        <w:t>6</w:t>
      </w:r>
      <w:r>
        <w:rPr>
          <w:rFonts w:ascii="Times New Roman" w:hAnsi="Times New Roman"/>
          <w:sz w:val="26"/>
          <w:szCs w:val="26"/>
        </w:rPr>
        <w:t xml:space="preserve">      </w:t>
      </w:r>
      <w:r w:rsidR="00E23844" w:rsidRPr="00E23844">
        <w:rPr>
          <w:rFonts w:ascii="Times New Roman" w:hAnsi="Times New Roman"/>
          <w:sz w:val="26"/>
          <w:szCs w:val="26"/>
        </w:rPr>
        <w:t>ORGANIZATION OF THE MINI PROJECT</w:t>
      </w:r>
      <w:r w:rsidR="00E23844">
        <w:rPr>
          <w:rFonts w:ascii="Times New Roman" w:hAnsi="Times New Roman"/>
          <w:sz w:val="26"/>
          <w:szCs w:val="26"/>
        </w:rPr>
        <w:t xml:space="preserve">           </w:t>
      </w:r>
      <w:r w:rsidR="00EE4B61">
        <w:rPr>
          <w:rFonts w:ascii="Times New Roman" w:hAnsi="Times New Roman"/>
          <w:sz w:val="26"/>
          <w:szCs w:val="26"/>
        </w:rPr>
        <w:t xml:space="preserve">  </w:t>
      </w:r>
      <w:r w:rsidR="008171D4">
        <w:rPr>
          <w:rFonts w:ascii="Times New Roman" w:hAnsi="Times New Roman"/>
          <w:sz w:val="26"/>
          <w:szCs w:val="26"/>
        </w:rPr>
        <w:t>7</w:t>
      </w:r>
    </w:p>
    <w:p w14:paraId="23F3E470" w14:textId="47376237" w:rsidR="002E7229" w:rsidRPr="00210A39" w:rsidRDefault="002E7229" w:rsidP="007026E6">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w:t>
      </w:r>
    </w:p>
    <w:p w14:paraId="11D50C1F" w14:textId="77777777" w:rsidR="003A1B7A" w:rsidRPr="00210A39" w:rsidRDefault="003A1B7A"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353ECBD1" w14:textId="0F509DD2" w:rsidR="003A1B7A" w:rsidRPr="00210A39" w:rsidRDefault="003A1B7A"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b/>
          <w:sz w:val="26"/>
          <w:szCs w:val="26"/>
        </w:rPr>
        <w:tab/>
        <w:t>2</w:t>
      </w:r>
      <w:r w:rsidRPr="00210A39">
        <w:rPr>
          <w:rFonts w:ascii="Times New Roman" w:hAnsi="Times New Roman"/>
          <w:b/>
          <w:sz w:val="26"/>
          <w:szCs w:val="26"/>
        </w:rPr>
        <w:tab/>
        <w:t>LITERATURE SURVEY</w:t>
      </w:r>
      <w:r w:rsidRPr="00210A39">
        <w:rPr>
          <w:rFonts w:ascii="Times New Roman" w:hAnsi="Times New Roman"/>
          <w:b/>
          <w:sz w:val="26"/>
          <w:szCs w:val="26"/>
        </w:rPr>
        <w:tab/>
      </w:r>
      <w:r w:rsidRPr="00210A39">
        <w:rPr>
          <w:rFonts w:ascii="Times New Roman" w:hAnsi="Times New Roman"/>
          <w:sz w:val="26"/>
          <w:szCs w:val="26"/>
        </w:rPr>
        <w:t xml:space="preserve"> </w:t>
      </w:r>
      <w:r w:rsidR="00EE4B61">
        <w:rPr>
          <w:rFonts w:ascii="Times New Roman" w:hAnsi="Times New Roman"/>
          <w:b/>
          <w:sz w:val="26"/>
          <w:szCs w:val="26"/>
        </w:rPr>
        <w:t>9</w:t>
      </w:r>
    </w:p>
    <w:p w14:paraId="451DE080" w14:textId="4174414F" w:rsidR="003A1B7A" w:rsidRPr="00210A39" w:rsidRDefault="003A1B7A"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t>2.1</w:t>
      </w:r>
      <w:r w:rsidRPr="00210A39">
        <w:rPr>
          <w:rFonts w:ascii="Times New Roman" w:hAnsi="Times New Roman"/>
          <w:sz w:val="26"/>
          <w:szCs w:val="26"/>
        </w:rPr>
        <w:tab/>
        <w:t>OVE</w:t>
      </w:r>
      <w:r w:rsidR="002E7229">
        <w:rPr>
          <w:rFonts w:ascii="Times New Roman" w:hAnsi="Times New Roman"/>
          <w:sz w:val="26"/>
          <w:szCs w:val="26"/>
        </w:rPr>
        <w:t>R</w:t>
      </w:r>
      <w:r w:rsidRPr="00210A39">
        <w:rPr>
          <w:rFonts w:ascii="Times New Roman" w:hAnsi="Times New Roman"/>
          <w:sz w:val="26"/>
          <w:szCs w:val="26"/>
        </w:rPr>
        <w:t>VIEW</w:t>
      </w:r>
      <w:r w:rsidRPr="00210A39">
        <w:rPr>
          <w:rFonts w:ascii="Times New Roman" w:hAnsi="Times New Roman"/>
          <w:sz w:val="26"/>
          <w:szCs w:val="26"/>
        </w:rPr>
        <w:tab/>
      </w:r>
      <w:r w:rsidR="00210A39">
        <w:rPr>
          <w:rFonts w:ascii="Times New Roman" w:hAnsi="Times New Roman"/>
          <w:sz w:val="26"/>
          <w:szCs w:val="26"/>
        </w:rPr>
        <w:tab/>
      </w:r>
      <w:r w:rsidR="00EE4B61">
        <w:rPr>
          <w:rFonts w:ascii="Times New Roman" w:hAnsi="Times New Roman"/>
          <w:sz w:val="26"/>
          <w:szCs w:val="26"/>
        </w:rPr>
        <w:t>9</w:t>
      </w:r>
    </w:p>
    <w:p w14:paraId="486F0EB7" w14:textId="1B2E74C9" w:rsidR="00CB0CE3" w:rsidRPr="00210A39" w:rsidRDefault="003A1B7A"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r>
      <w:r w:rsidR="00CB0CE3" w:rsidRPr="00210A39">
        <w:rPr>
          <w:rFonts w:ascii="Times New Roman" w:hAnsi="Times New Roman"/>
          <w:sz w:val="26"/>
          <w:szCs w:val="26"/>
        </w:rPr>
        <w:t>2.2</w:t>
      </w:r>
      <w:r w:rsidR="00CB0CE3" w:rsidRPr="00210A39">
        <w:rPr>
          <w:rFonts w:ascii="Times New Roman" w:hAnsi="Times New Roman"/>
          <w:sz w:val="26"/>
          <w:szCs w:val="26"/>
        </w:rPr>
        <w:tab/>
      </w:r>
      <w:r w:rsidR="006E20BF" w:rsidRPr="006E20BF">
        <w:rPr>
          <w:rFonts w:ascii="Times New Roman" w:hAnsi="Times New Roman"/>
          <w:sz w:val="26"/>
          <w:szCs w:val="26"/>
        </w:rPr>
        <w:t>LITERATURE SURVEY</w:t>
      </w:r>
      <w:r w:rsidR="00E23844">
        <w:rPr>
          <w:rFonts w:ascii="Times New Roman" w:hAnsi="Times New Roman"/>
          <w:sz w:val="26"/>
          <w:szCs w:val="26"/>
        </w:rPr>
        <w:t xml:space="preserve">                   </w:t>
      </w:r>
      <w:r w:rsidR="00CB0CE3" w:rsidRPr="00210A39">
        <w:rPr>
          <w:rFonts w:ascii="Times New Roman" w:hAnsi="Times New Roman"/>
          <w:sz w:val="26"/>
          <w:szCs w:val="26"/>
        </w:rPr>
        <w:tab/>
      </w:r>
      <w:r w:rsidR="006E20BF">
        <w:rPr>
          <w:rFonts w:ascii="Times New Roman" w:hAnsi="Times New Roman"/>
          <w:sz w:val="26"/>
          <w:szCs w:val="26"/>
        </w:rPr>
        <w:t>10</w:t>
      </w:r>
    </w:p>
    <w:p w14:paraId="67945580" w14:textId="40A0392B" w:rsidR="00CB0CE3" w:rsidRDefault="00CB0CE3"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r>
    </w:p>
    <w:p w14:paraId="4C6495A0" w14:textId="49CD06CC" w:rsidR="00086678" w:rsidRDefault="00086678"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6414E4BD" w14:textId="77777777" w:rsidR="007026E6" w:rsidRDefault="007026E6"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5B68A544" w14:textId="77777777" w:rsidR="007026E6" w:rsidRDefault="007026E6"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598A9A9F" w14:textId="77777777" w:rsidR="00086678" w:rsidRDefault="00086678" w:rsidP="00210A39">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054C0A7F" w14:textId="328B3ECD" w:rsidR="00210A39" w:rsidRDefault="00210A39" w:rsidP="00210A39">
      <w:pPr>
        <w:tabs>
          <w:tab w:val="center" w:pos="4050"/>
          <w:tab w:val="right" w:pos="8107"/>
        </w:tabs>
        <w:autoSpaceDE w:val="0"/>
        <w:autoSpaceDN w:val="0"/>
        <w:adjustRightInd w:val="0"/>
        <w:spacing w:after="0" w:line="360" w:lineRule="auto"/>
        <w:ind w:firstLine="0"/>
        <w:rPr>
          <w:rFonts w:asciiTheme="majorHAnsi" w:hAnsiTheme="majorHAnsi" w:cstheme="majorHAnsi"/>
          <w:b/>
          <w:bCs/>
          <w:color w:val="000000" w:themeColor="text1"/>
          <w:sz w:val="26"/>
          <w:szCs w:val="26"/>
        </w:rPr>
      </w:pPr>
      <w:r w:rsidRPr="00330B50">
        <w:rPr>
          <w:rFonts w:asciiTheme="majorHAnsi" w:hAnsiTheme="majorHAnsi" w:cstheme="majorHAnsi"/>
          <w:b/>
          <w:bCs/>
          <w:color w:val="000000" w:themeColor="text1"/>
          <w:sz w:val="26"/>
          <w:szCs w:val="26"/>
        </w:rPr>
        <w:lastRenderedPageBreak/>
        <w:t xml:space="preserve">CHAPTER NO. </w:t>
      </w:r>
      <w:r w:rsidRPr="00330B50">
        <w:rPr>
          <w:rFonts w:asciiTheme="majorHAnsi" w:hAnsiTheme="majorHAnsi" w:cstheme="majorHAnsi"/>
          <w:b/>
          <w:bCs/>
          <w:color w:val="000000" w:themeColor="text1"/>
          <w:sz w:val="26"/>
          <w:szCs w:val="26"/>
        </w:rPr>
        <w:tab/>
        <w:t xml:space="preserve">TITLE </w:t>
      </w:r>
      <w:r w:rsidRPr="00330B50">
        <w:rPr>
          <w:rFonts w:asciiTheme="majorHAnsi" w:hAnsiTheme="majorHAnsi" w:cstheme="majorHAnsi"/>
          <w:b/>
          <w:bCs/>
          <w:color w:val="000000" w:themeColor="text1"/>
          <w:sz w:val="26"/>
          <w:szCs w:val="26"/>
        </w:rPr>
        <w:tab/>
      </w:r>
      <w:r w:rsidR="002E0AF4">
        <w:rPr>
          <w:rFonts w:asciiTheme="majorHAnsi" w:hAnsiTheme="majorHAnsi" w:cstheme="majorHAnsi"/>
          <w:b/>
          <w:bCs/>
          <w:color w:val="000000" w:themeColor="text1"/>
          <w:sz w:val="26"/>
          <w:szCs w:val="26"/>
        </w:rPr>
        <w:t xml:space="preserve">     </w:t>
      </w:r>
      <w:r w:rsidRPr="00330B50">
        <w:rPr>
          <w:rFonts w:asciiTheme="majorHAnsi" w:hAnsiTheme="majorHAnsi" w:cstheme="majorHAnsi"/>
          <w:b/>
          <w:bCs/>
          <w:color w:val="000000" w:themeColor="text1"/>
          <w:sz w:val="26"/>
          <w:szCs w:val="26"/>
        </w:rPr>
        <w:t>PAGE NO.</w:t>
      </w:r>
    </w:p>
    <w:p w14:paraId="6DE5DD4A" w14:textId="77777777" w:rsidR="00E23844" w:rsidRDefault="00E23844" w:rsidP="00210A39">
      <w:pPr>
        <w:tabs>
          <w:tab w:val="center" w:pos="4050"/>
          <w:tab w:val="right" w:pos="8107"/>
        </w:tabs>
        <w:autoSpaceDE w:val="0"/>
        <w:autoSpaceDN w:val="0"/>
        <w:adjustRightInd w:val="0"/>
        <w:spacing w:after="0" w:line="360" w:lineRule="auto"/>
        <w:ind w:firstLine="0"/>
        <w:rPr>
          <w:rFonts w:asciiTheme="majorHAnsi" w:hAnsiTheme="majorHAnsi" w:cstheme="majorHAnsi"/>
          <w:b/>
          <w:bCs/>
          <w:color w:val="000000" w:themeColor="text1"/>
          <w:sz w:val="26"/>
          <w:szCs w:val="26"/>
        </w:rPr>
      </w:pPr>
    </w:p>
    <w:p w14:paraId="3DC55403" w14:textId="0521BDD8" w:rsidR="00024D59" w:rsidRDefault="00E23844" w:rsidP="00024D59">
      <w:pPr>
        <w:tabs>
          <w:tab w:val="left" w:pos="720"/>
          <w:tab w:val="left" w:pos="1440"/>
          <w:tab w:val="left" w:pos="2160"/>
          <w:tab w:val="left" w:pos="3060"/>
          <w:tab w:val="left" w:pos="4050"/>
          <w:tab w:val="right" w:pos="7920"/>
        </w:tabs>
        <w:spacing w:after="0" w:line="360" w:lineRule="auto"/>
        <w:ind w:firstLine="0"/>
        <w:rPr>
          <w:rStyle w:val="Heading1Char"/>
          <w:rFonts w:asciiTheme="majorHAnsi" w:eastAsia="Calibri" w:hAnsiTheme="majorHAnsi" w:cstheme="majorHAnsi"/>
          <w:b/>
          <w:bCs/>
          <w:color w:val="000000" w:themeColor="text1"/>
          <w:sz w:val="28"/>
          <w:szCs w:val="28"/>
        </w:rPr>
      </w:pPr>
      <w:r w:rsidRPr="00210A39">
        <w:rPr>
          <w:rFonts w:ascii="Times New Roman" w:hAnsi="Times New Roman"/>
          <w:b/>
          <w:sz w:val="26"/>
          <w:szCs w:val="26"/>
        </w:rPr>
        <w:tab/>
      </w:r>
      <w:r w:rsidR="00981ADF">
        <w:rPr>
          <w:rFonts w:ascii="Times New Roman" w:hAnsi="Times New Roman"/>
          <w:b/>
          <w:sz w:val="26"/>
          <w:szCs w:val="26"/>
        </w:rPr>
        <w:t>3</w:t>
      </w:r>
      <w:r w:rsidRPr="00210A39">
        <w:rPr>
          <w:rFonts w:ascii="Times New Roman" w:hAnsi="Times New Roman"/>
          <w:b/>
          <w:sz w:val="26"/>
          <w:szCs w:val="26"/>
        </w:rPr>
        <w:tab/>
      </w:r>
      <w:r w:rsidR="00024D59">
        <w:rPr>
          <w:rStyle w:val="Heading1Char"/>
          <w:rFonts w:asciiTheme="majorHAnsi" w:eastAsia="Calibri" w:hAnsiTheme="majorHAnsi" w:cstheme="majorHAnsi"/>
          <w:b/>
          <w:bCs/>
          <w:color w:val="000000" w:themeColor="text1"/>
          <w:sz w:val="28"/>
          <w:szCs w:val="28"/>
        </w:rPr>
        <w:t>PREDICTIVE MODELING FOR CHRONIC         15</w:t>
      </w:r>
    </w:p>
    <w:p w14:paraId="6F634F0D" w14:textId="5187A91E" w:rsidR="00024D59" w:rsidRPr="00E23844" w:rsidRDefault="00024D59" w:rsidP="00024D59">
      <w:pPr>
        <w:tabs>
          <w:tab w:val="left" w:pos="720"/>
          <w:tab w:val="left" w:pos="1440"/>
          <w:tab w:val="left" w:pos="2160"/>
          <w:tab w:val="left" w:pos="3060"/>
          <w:tab w:val="left" w:pos="4050"/>
          <w:tab w:val="right" w:pos="7920"/>
        </w:tabs>
        <w:spacing w:after="0" w:line="360" w:lineRule="auto"/>
        <w:ind w:firstLine="0"/>
        <w:rPr>
          <w:rFonts w:ascii="Times New Roman" w:hAnsi="Times New Roman"/>
          <w:b/>
          <w:sz w:val="26"/>
          <w:szCs w:val="26"/>
        </w:rPr>
      </w:pPr>
      <w:r>
        <w:rPr>
          <w:rStyle w:val="Heading1Char"/>
          <w:rFonts w:asciiTheme="majorHAnsi" w:eastAsia="Calibri" w:hAnsiTheme="majorHAnsi" w:cstheme="majorHAnsi"/>
          <w:b/>
          <w:bCs/>
          <w:color w:val="000000" w:themeColor="text1"/>
          <w:sz w:val="28"/>
          <w:szCs w:val="28"/>
        </w:rPr>
        <w:t xml:space="preserve">                     DISEASE</w:t>
      </w:r>
    </w:p>
    <w:p w14:paraId="1F2A4A13" w14:textId="43B0808C" w:rsidR="00E23844" w:rsidRPr="00024D59" w:rsidRDefault="00024D59"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b/>
          <w:sz w:val="26"/>
          <w:szCs w:val="26"/>
        </w:rPr>
      </w:pPr>
      <w:r>
        <w:rPr>
          <w:rFonts w:ascii="Times New Roman" w:hAnsi="Times New Roman"/>
          <w:b/>
          <w:sz w:val="26"/>
          <w:szCs w:val="26"/>
        </w:rPr>
        <w:t xml:space="preserve">                      </w:t>
      </w:r>
      <w:r w:rsidR="00E23844">
        <w:rPr>
          <w:rFonts w:ascii="Times New Roman" w:hAnsi="Times New Roman"/>
          <w:sz w:val="26"/>
          <w:szCs w:val="26"/>
        </w:rPr>
        <w:t>3</w:t>
      </w:r>
      <w:r w:rsidR="00E23844" w:rsidRPr="00210A39">
        <w:rPr>
          <w:rFonts w:ascii="Times New Roman" w:hAnsi="Times New Roman"/>
          <w:sz w:val="26"/>
          <w:szCs w:val="26"/>
        </w:rPr>
        <w:t>.1</w:t>
      </w:r>
      <w:r w:rsidR="00E23844" w:rsidRPr="00210A39">
        <w:rPr>
          <w:rFonts w:ascii="Times New Roman" w:hAnsi="Times New Roman"/>
          <w:sz w:val="26"/>
          <w:szCs w:val="26"/>
        </w:rPr>
        <w:tab/>
      </w:r>
      <w:r w:rsidR="00E23844">
        <w:rPr>
          <w:rFonts w:ascii="Times New Roman" w:hAnsi="Times New Roman"/>
          <w:sz w:val="26"/>
          <w:szCs w:val="26"/>
        </w:rPr>
        <w:t>METHODOLOGY</w:t>
      </w:r>
      <w:r w:rsidR="00E23844">
        <w:rPr>
          <w:rFonts w:ascii="Times New Roman" w:hAnsi="Times New Roman"/>
          <w:sz w:val="26"/>
          <w:szCs w:val="26"/>
        </w:rPr>
        <w:tab/>
      </w:r>
      <w:r w:rsidR="00330CD5">
        <w:rPr>
          <w:rFonts w:ascii="Times New Roman" w:hAnsi="Times New Roman"/>
          <w:sz w:val="26"/>
          <w:szCs w:val="26"/>
        </w:rPr>
        <w:t>15</w:t>
      </w:r>
    </w:p>
    <w:p w14:paraId="34687DF7" w14:textId="05E4078C" w:rsidR="00E23844" w:rsidRDefault="00E23844"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r>
      <w:r>
        <w:rPr>
          <w:rFonts w:ascii="Times New Roman" w:hAnsi="Times New Roman"/>
          <w:sz w:val="26"/>
          <w:szCs w:val="26"/>
        </w:rPr>
        <w:t>3</w:t>
      </w:r>
      <w:r w:rsidRPr="00210A39">
        <w:rPr>
          <w:rFonts w:ascii="Times New Roman" w:hAnsi="Times New Roman"/>
          <w:sz w:val="26"/>
          <w:szCs w:val="26"/>
        </w:rPr>
        <w:t>.2</w:t>
      </w:r>
      <w:r w:rsidRPr="00210A39">
        <w:rPr>
          <w:rFonts w:ascii="Times New Roman" w:hAnsi="Times New Roman"/>
          <w:sz w:val="26"/>
          <w:szCs w:val="26"/>
        </w:rPr>
        <w:tab/>
      </w:r>
      <w:r>
        <w:rPr>
          <w:rFonts w:ascii="Times New Roman" w:hAnsi="Times New Roman"/>
          <w:sz w:val="26"/>
          <w:szCs w:val="26"/>
        </w:rPr>
        <w:t xml:space="preserve">PROPOSED SYSTEM                  </w:t>
      </w:r>
      <w:r w:rsidRPr="00210A39">
        <w:rPr>
          <w:rFonts w:ascii="Times New Roman" w:hAnsi="Times New Roman"/>
          <w:sz w:val="26"/>
          <w:szCs w:val="26"/>
        </w:rPr>
        <w:tab/>
      </w:r>
      <w:r w:rsidR="00330CD5">
        <w:rPr>
          <w:rFonts w:ascii="Times New Roman" w:hAnsi="Times New Roman"/>
          <w:sz w:val="26"/>
          <w:szCs w:val="26"/>
        </w:rPr>
        <w:t>16</w:t>
      </w:r>
    </w:p>
    <w:p w14:paraId="7698F01B" w14:textId="4F6C95C2" w:rsidR="00E23844" w:rsidRDefault="00E23844"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r>
      <w:r>
        <w:rPr>
          <w:rFonts w:ascii="Times New Roman" w:hAnsi="Times New Roman"/>
          <w:sz w:val="26"/>
          <w:szCs w:val="26"/>
        </w:rPr>
        <w:t>3</w:t>
      </w:r>
      <w:r w:rsidRPr="00210A39">
        <w:rPr>
          <w:rFonts w:ascii="Times New Roman" w:hAnsi="Times New Roman"/>
          <w:sz w:val="26"/>
          <w:szCs w:val="26"/>
        </w:rPr>
        <w:t>.</w:t>
      </w:r>
      <w:r w:rsidR="006C3883">
        <w:rPr>
          <w:rFonts w:ascii="Times New Roman" w:hAnsi="Times New Roman"/>
          <w:sz w:val="26"/>
          <w:szCs w:val="26"/>
        </w:rPr>
        <w:t>3</w:t>
      </w:r>
      <w:r w:rsidRPr="00210A39">
        <w:rPr>
          <w:rFonts w:ascii="Times New Roman" w:hAnsi="Times New Roman"/>
          <w:sz w:val="26"/>
          <w:szCs w:val="26"/>
        </w:rPr>
        <w:tab/>
      </w:r>
      <w:r w:rsidRPr="00E23844">
        <w:rPr>
          <w:rFonts w:ascii="Times New Roman" w:hAnsi="Times New Roman"/>
          <w:sz w:val="26"/>
          <w:szCs w:val="26"/>
        </w:rPr>
        <w:t>SYSTEM ARCHITECTURE</w:t>
      </w:r>
      <w:r w:rsidRPr="00210A39">
        <w:rPr>
          <w:rFonts w:ascii="Times New Roman" w:hAnsi="Times New Roman"/>
          <w:sz w:val="26"/>
          <w:szCs w:val="26"/>
        </w:rPr>
        <w:tab/>
      </w:r>
      <w:r w:rsidR="00AB6DE7">
        <w:rPr>
          <w:rFonts w:ascii="Times New Roman" w:hAnsi="Times New Roman"/>
          <w:sz w:val="26"/>
          <w:szCs w:val="26"/>
        </w:rPr>
        <w:t>17</w:t>
      </w:r>
    </w:p>
    <w:p w14:paraId="65B181A2" w14:textId="4141EDE6" w:rsidR="00AB6DE7" w:rsidRPr="00210A39" w:rsidRDefault="00AB6DE7"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w:t>
      </w:r>
      <w:r w:rsidR="00537E0D" w:rsidRPr="00537E0D">
        <w:rPr>
          <w:rFonts w:ascii="Times New Roman" w:hAnsi="Times New Roman"/>
          <w:sz w:val="26"/>
          <w:szCs w:val="26"/>
        </w:rPr>
        <w:t xml:space="preserve">3.4 </w:t>
      </w:r>
      <w:r w:rsidR="00537E0D">
        <w:rPr>
          <w:rFonts w:ascii="Times New Roman" w:hAnsi="Times New Roman"/>
          <w:sz w:val="26"/>
          <w:szCs w:val="26"/>
        </w:rPr>
        <w:t xml:space="preserve">     </w:t>
      </w:r>
      <w:r w:rsidR="00537E0D" w:rsidRPr="00537E0D">
        <w:rPr>
          <w:rFonts w:ascii="Times New Roman" w:hAnsi="Times New Roman"/>
          <w:sz w:val="26"/>
          <w:szCs w:val="26"/>
        </w:rPr>
        <w:t>SEQUENCE DIAGRAM</w:t>
      </w:r>
      <w:r w:rsidR="00537E0D">
        <w:rPr>
          <w:rFonts w:ascii="Times New Roman" w:hAnsi="Times New Roman"/>
          <w:sz w:val="26"/>
          <w:szCs w:val="26"/>
        </w:rPr>
        <w:t xml:space="preserve">                                            19</w:t>
      </w:r>
    </w:p>
    <w:p w14:paraId="6440436D" w14:textId="3F5E9BB9" w:rsidR="00E23844" w:rsidRPr="00210A39" w:rsidRDefault="00E23844"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r>
      <w:r>
        <w:rPr>
          <w:rFonts w:ascii="Times New Roman" w:hAnsi="Times New Roman"/>
          <w:sz w:val="26"/>
          <w:szCs w:val="26"/>
        </w:rPr>
        <w:t>3</w:t>
      </w:r>
      <w:r w:rsidRPr="00210A39">
        <w:rPr>
          <w:rFonts w:ascii="Times New Roman" w:hAnsi="Times New Roman"/>
          <w:sz w:val="26"/>
          <w:szCs w:val="26"/>
        </w:rPr>
        <w:t>.</w:t>
      </w:r>
      <w:r w:rsidR="006C3883">
        <w:rPr>
          <w:rFonts w:ascii="Times New Roman" w:hAnsi="Times New Roman"/>
          <w:sz w:val="26"/>
          <w:szCs w:val="26"/>
        </w:rPr>
        <w:t>4</w:t>
      </w:r>
      <w:r w:rsidRPr="00210A39">
        <w:rPr>
          <w:rFonts w:ascii="Times New Roman" w:hAnsi="Times New Roman"/>
          <w:sz w:val="26"/>
          <w:szCs w:val="26"/>
        </w:rPr>
        <w:tab/>
      </w:r>
      <w:r w:rsidRPr="00E23844">
        <w:rPr>
          <w:rFonts w:ascii="Times New Roman" w:hAnsi="Times New Roman"/>
          <w:sz w:val="26"/>
          <w:szCs w:val="26"/>
        </w:rPr>
        <w:t>ALGORITHM</w:t>
      </w:r>
      <w:r>
        <w:rPr>
          <w:rFonts w:ascii="Times New Roman" w:hAnsi="Times New Roman"/>
          <w:sz w:val="26"/>
          <w:szCs w:val="26"/>
        </w:rPr>
        <w:t xml:space="preserve">          </w:t>
      </w:r>
      <w:r w:rsidRPr="00210A39">
        <w:rPr>
          <w:rFonts w:ascii="Times New Roman" w:hAnsi="Times New Roman"/>
          <w:sz w:val="26"/>
          <w:szCs w:val="26"/>
        </w:rPr>
        <w:tab/>
      </w:r>
      <w:r>
        <w:rPr>
          <w:rFonts w:ascii="Times New Roman" w:hAnsi="Times New Roman"/>
          <w:sz w:val="26"/>
          <w:szCs w:val="26"/>
        </w:rPr>
        <w:t>2</w:t>
      </w:r>
      <w:r w:rsidR="00537E0D">
        <w:rPr>
          <w:rFonts w:ascii="Times New Roman" w:hAnsi="Times New Roman"/>
          <w:sz w:val="26"/>
          <w:szCs w:val="26"/>
        </w:rPr>
        <w:t>1</w:t>
      </w:r>
    </w:p>
    <w:p w14:paraId="1067A41D" w14:textId="047B38DB" w:rsidR="00E23844" w:rsidRDefault="00E23844"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r>
      <w:r>
        <w:rPr>
          <w:rFonts w:ascii="Times New Roman" w:hAnsi="Times New Roman"/>
          <w:sz w:val="26"/>
          <w:szCs w:val="26"/>
        </w:rPr>
        <w:t>3</w:t>
      </w:r>
      <w:r w:rsidRPr="00210A39">
        <w:rPr>
          <w:rFonts w:ascii="Times New Roman" w:hAnsi="Times New Roman"/>
          <w:sz w:val="26"/>
          <w:szCs w:val="26"/>
        </w:rPr>
        <w:t>.</w:t>
      </w:r>
      <w:r w:rsidR="006C3883">
        <w:rPr>
          <w:rFonts w:ascii="Times New Roman" w:hAnsi="Times New Roman"/>
          <w:sz w:val="26"/>
          <w:szCs w:val="26"/>
        </w:rPr>
        <w:t>5</w:t>
      </w:r>
      <w:r w:rsidRPr="00210A39">
        <w:rPr>
          <w:rFonts w:ascii="Times New Roman" w:hAnsi="Times New Roman"/>
          <w:sz w:val="26"/>
          <w:szCs w:val="26"/>
        </w:rPr>
        <w:tab/>
      </w:r>
      <w:r w:rsidRPr="00E23844">
        <w:rPr>
          <w:rFonts w:ascii="Times New Roman" w:hAnsi="Times New Roman"/>
          <w:sz w:val="26"/>
          <w:szCs w:val="26"/>
        </w:rPr>
        <w:t>EVALUTION M</w:t>
      </w:r>
      <w:r w:rsidR="00537E0D">
        <w:rPr>
          <w:rFonts w:ascii="Times New Roman" w:hAnsi="Times New Roman"/>
          <w:sz w:val="26"/>
          <w:szCs w:val="26"/>
        </w:rPr>
        <w:t>A</w:t>
      </w:r>
      <w:r w:rsidRPr="00E23844">
        <w:rPr>
          <w:rFonts w:ascii="Times New Roman" w:hAnsi="Times New Roman"/>
          <w:sz w:val="26"/>
          <w:szCs w:val="26"/>
        </w:rPr>
        <w:t>TRIX</w:t>
      </w:r>
      <w:r w:rsidRPr="00210A39">
        <w:rPr>
          <w:rFonts w:ascii="Times New Roman" w:hAnsi="Times New Roman"/>
          <w:sz w:val="26"/>
          <w:szCs w:val="26"/>
        </w:rPr>
        <w:tab/>
      </w:r>
      <w:r w:rsidR="00537E0D">
        <w:rPr>
          <w:rFonts w:ascii="Times New Roman" w:hAnsi="Times New Roman"/>
          <w:sz w:val="26"/>
          <w:szCs w:val="26"/>
        </w:rPr>
        <w:t>22</w:t>
      </w:r>
    </w:p>
    <w:p w14:paraId="0AF59DCD" w14:textId="736140EA" w:rsidR="00B0256B" w:rsidRPr="00210A39" w:rsidRDefault="00B0256B"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w:t>
      </w:r>
      <w:r w:rsidR="00AC7EAA">
        <w:rPr>
          <w:rFonts w:ascii="Times New Roman" w:hAnsi="Times New Roman"/>
          <w:sz w:val="26"/>
          <w:szCs w:val="26"/>
        </w:rPr>
        <w:t xml:space="preserve">3.6      </w:t>
      </w:r>
      <w:r w:rsidR="00AC7EAA" w:rsidRPr="00AC7EAA">
        <w:rPr>
          <w:rFonts w:ascii="Times New Roman" w:hAnsi="Times New Roman"/>
          <w:sz w:val="26"/>
          <w:szCs w:val="26"/>
        </w:rPr>
        <w:t>COMPARISON OF MODELS</w:t>
      </w:r>
      <w:r w:rsidR="00AC7EAA">
        <w:rPr>
          <w:rFonts w:ascii="Times New Roman" w:hAnsi="Times New Roman"/>
          <w:sz w:val="26"/>
          <w:szCs w:val="26"/>
        </w:rPr>
        <w:t xml:space="preserve">                                   24</w:t>
      </w:r>
    </w:p>
    <w:p w14:paraId="40FFDE20" w14:textId="1B2795BD" w:rsidR="00AC7EAA" w:rsidRPr="00210A39" w:rsidRDefault="00E23844"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p>
    <w:p w14:paraId="1FCD0D80" w14:textId="78BB5410" w:rsidR="00981ADF" w:rsidRPr="00E23844" w:rsidRDefault="00981ADF" w:rsidP="00981ADF">
      <w:pPr>
        <w:tabs>
          <w:tab w:val="left" w:pos="720"/>
          <w:tab w:val="left" w:pos="1440"/>
          <w:tab w:val="left" w:pos="2160"/>
          <w:tab w:val="left" w:pos="3060"/>
          <w:tab w:val="left" w:pos="4050"/>
          <w:tab w:val="right" w:pos="7920"/>
        </w:tabs>
        <w:spacing w:after="0" w:line="360" w:lineRule="auto"/>
        <w:ind w:firstLine="0"/>
        <w:rPr>
          <w:rFonts w:ascii="Times New Roman" w:hAnsi="Times New Roman"/>
          <w:b/>
          <w:sz w:val="26"/>
          <w:szCs w:val="26"/>
        </w:rPr>
      </w:pPr>
      <w:r>
        <w:rPr>
          <w:rFonts w:ascii="Times New Roman" w:hAnsi="Times New Roman"/>
          <w:b/>
          <w:sz w:val="26"/>
          <w:szCs w:val="26"/>
        </w:rPr>
        <w:t xml:space="preserve">          3         </w:t>
      </w:r>
      <w:r w:rsidRPr="00981ADF">
        <w:rPr>
          <w:rFonts w:ascii="Times New Roman" w:hAnsi="Times New Roman"/>
          <w:b/>
          <w:sz w:val="26"/>
          <w:szCs w:val="26"/>
        </w:rPr>
        <w:t xml:space="preserve">CONCLUSION AND FUTURE </w:t>
      </w:r>
      <w:r>
        <w:rPr>
          <w:rFonts w:ascii="Times New Roman" w:hAnsi="Times New Roman"/>
          <w:b/>
          <w:sz w:val="26"/>
          <w:szCs w:val="26"/>
        </w:rPr>
        <w:t xml:space="preserve"> </w:t>
      </w:r>
      <w:r w:rsidR="006C3883">
        <w:rPr>
          <w:rFonts w:ascii="Times New Roman" w:hAnsi="Times New Roman"/>
          <w:b/>
          <w:sz w:val="26"/>
          <w:szCs w:val="26"/>
        </w:rPr>
        <w:t>WORK</w:t>
      </w:r>
      <w:r>
        <w:rPr>
          <w:rFonts w:ascii="Times New Roman" w:hAnsi="Times New Roman"/>
          <w:b/>
          <w:sz w:val="26"/>
          <w:szCs w:val="26"/>
        </w:rPr>
        <w:t xml:space="preserve">                        </w:t>
      </w:r>
      <w:r w:rsidR="00AC7EAA">
        <w:rPr>
          <w:rFonts w:ascii="Times New Roman" w:hAnsi="Times New Roman"/>
          <w:b/>
          <w:sz w:val="26"/>
          <w:szCs w:val="26"/>
        </w:rPr>
        <w:t xml:space="preserve">  </w:t>
      </w:r>
      <w:r>
        <w:rPr>
          <w:rFonts w:ascii="Times New Roman" w:hAnsi="Times New Roman"/>
          <w:b/>
          <w:sz w:val="26"/>
          <w:szCs w:val="26"/>
        </w:rPr>
        <w:t xml:space="preserve"> </w:t>
      </w:r>
      <w:r w:rsidR="00AC7EAA">
        <w:rPr>
          <w:rFonts w:ascii="Times New Roman" w:hAnsi="Times New Roman"/>
          <w:b/>
          <w:sz w:val="26"/>
          <w:szCs w:val="26"/>
        </w:rPr>
        <w:t>25</w:t>
      </w:r>
      <w:r w:rsidR="006C3883">
        <w:rPr>
          <w:rFonts w:ascii="Times New Roman" w:hAnsi="Times New Roman"/>
          <w:b/>
          <w:sz w:val="26"/>
          <w:szCs w:val="26"/>
        </w:rPr>
        <w:t xml:space="preserve"> </w:t>
      </w:r>
      <w:r w:rsidRPr="00210A39">
        <w:rPr>
          <w:rFonts w:ascii="Times New Roman" w:hAnsi="Times New Roman"/>
          <w:b/>
          <w:sz w:val="26"/>
          <w:szCs w:val="26"/>
        </w:rPr>
        <w:tab/>
      </w:r>
    </w:p>
    <w:p w14:paraId="188BA5C5" w14:textId="52A5880B" w:rsidR="00981ADF" w:rsidRPr="00210A39" w:rsidRDefault="00981ADF" w:rsidP="00981ADF">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r>
      <w:r>
        <w:rPr>
          <w:rFonts w:ascii="Times New Roman" w:hAnsi="Times New Roman"/>
          <w:sz w:val="26"/>
          <w:szCs w:val="26"/>
        </w:rPr>
        <w:t>4</w:t>
      </w:r>
      <w:r w:rsidRPr="00210A39">
        <w:rPr>
          <w:rFonts w:ascii="Times New Roman" w:hAnsi="Times New Roman"/>
          <w:sz w:val="26"/>
          <w:szCs w:val="26"/>
        </w:rPr>
        <w:t>.1</w:t>
      </w:r>
      <w:r w:rsidRPr="00210A39">
        <w:rPr>
          <w:rFonts w:ascii="Times New Roman" w:hAnsi="Times New Roman"/>
          <w:sz w:val="26"/>
          <w:szCs w:val="26"/>
        </w:rPr>
        <w:tab/>
      </w:r>
      <w:r w:rsidRPr="00981ADF">
        <w:rPr>
          <w:rFonts w:ascii="Times New Roman" w:hAnsi="Times New Roman"/>
          <w:sz w:val="26"/>
          <w:szCs w:val="26"/>
        </w:rPr>
        <w:t>CONCLUSION</w:t>
      </w:r>
      <w:r>
        <w:rPr>
          <w:rFonts w:ascii="Times New Roman" w:hAnsi="Times New Roman"/>
          <w:sz w:val="26"/>
          <w:szCs w:val="26"/>
        </w:rPr>
        <w:t xml:space="preserve">                     </w:t>
      </w:r>
      <w:r>
        <w:rPr>
          <w:rFonts w:ascii="Times New Roman" w:hAnsi="Times New Roman"/>
          <w:sz w:val="26"/>
          <w:szCs w:val="26"/>
        </w:rPr>
        <w:tab/>
      </w:r>
      <w:r w:rsidR="00AC7EAA">
        <w:rPr>
          <w:rFonts w:ascii="Times New Roman" w:hAnsi="Times New Roman"/>
          <w:sz w:val="26"/>
          <w:szCs w:val="26"/>
        </w:rPr>
        <w:t>25</w:t>
      </w:r>
    </w:p>
    <w:p w14:paraId="406327DF" w14:textId="113C518C" w:rsidR="00981ADF" w:rsidRDefault="00981ADF" w:rsidP="00981ADF">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r>
      <w:r>
        <w:rPr>
          <w:rFonts w:ascii="Times New Roman" w:hAnsi="Times New Roman"/>
          <w:sz w:val="26"/>
          <w:szCs w:val="26"/>
        </w:rPr>
        <w:t>4</w:t>
      </w:r>
      <w:r w:rsidRPr="00210A39">
        <w:rPr>
          <w:rFonts w:ascii="Times New Roman" w:hAnsi="Times New Roman"/>
          <w:sz w:val="26"/>
          <w:szCs w:val="26"/>
        </w:rPr>
        <w:t>.2</w:t>
      </w:r>
      <w:r w:rsidRPr="00210A39">
        <w:rPr>
          <w:rFonts w:ascii="Times New Roman" w:hAnsi="Times New Roman"/>
          <w:sz w:val="26"/>
          <w:szCs w:val="26"/>
        </w:rPr>
        <w:tab/>
      </w:r>
      <w:r w:rsidRPr="00981ADF">
        <w:rPr>
          <w:rFonts w:ascii="Times New Roman" w:hAnsi="Times New Roman"/>
          <w:sz w:val="26"/>
          <w:szCs w:val="26"/>
        </w:rPr>
        <w:t>FUTURE WORK</w:t>
      </w:r>
      <w:r>
        <w:rPr>
          <w:rFonts w:ascii="Times New Roman" w:hAnsi="Times New Roman"/>
          <w:sz w:val="26"/>
          <w:szCs w:val="26"/>
        </w:rPr>
        <w:t xml:space="preserve"> </w:t>
      </w:r>
      <w:r w:rsidRPr="00210A39">
        <w:rPr>
          <w:rFonts w:ascii="Times New Roman" w:hAnsi="Times New Roman"/>
          <w:sz w:val="26"/>
          <w:szCs w:val="26"/>
        </w:rPr>
        <w:tab/>
      </w:r>
      <w:r w:rsidR="00AC7EAA">
        <w:rPr>
          <w:rFonts w:ascii="Times New Roman" w:hAnsi="Times New Roman"/>
          <w:sz w:val="26"/>
          <w:szCs w:val="26"/>
        </w:rPr>
        <w:t>25</w:t>
      </w:r>
    </w:p>
    <w:p w14:paraId="36FD5D6B" w14:textId="6AD37092" w:rsidR="00981ADF" w:rsidRPr="00210A39" w:rsidRDefault="00981ADF" w:rsidP="00981ADF">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r>
      <w:r w:rsidR="006C3883">
        <w:rPr>
          <w:rFonts w:ascii="Times New Roman" w:hAnsi="Times New Roman"/>
          <w:sz w:val="26"/>
          <w:szCs w:val="26"/>
        </w:rPr>
        <w:t xml:space="preserve">      </w:t>
      </w:r>
      <w:r>
        <w:rPr>
          <w:rFonts w:ascii="Times New Roman" w:hAnsi="Times New Roman"/>
          <w:sz w:val="26"/>
          <w:szCs w:val="26"/>
        </w:rPr>
        <w:t>4</w:t>
      </w:r>
      <w:r w:rsidRPr="00210A39">
        <w:rPr>
          <w:rFonts w:ascii="Times New Roman" w:hAnsi="Times New Roman"/>
          <w:sz w:val="26"/>
          <w:szCs w:val="26"/>
        </w:rPr>
        <w:t>.</w:t>
      </w:r>
      <w:r>
        <w:rPr>
          <w:rFonts w:ascii="Times New Roman" w:hAnsi="Times New Roman"/>
          <w:sz w:val="26"/>
          <w:szCs w:val="26"/>
        </w:rPr>
        <w:t>2.1</w:t>
      </w:r>
      <w:r w:rsidRPr="00210A39">
        <w:rPr>
          <w:rFonts w:ascii="Times New Roman" w:hAnsi="Times New Roman"/>
          <w:sz w:val="26"/>
          <w:szCs w:val="26"/>
        </w:rPr>
        <w:tab/>
      </w:r>
      <w:r w:rsidRPr="00981ADF">
        <w:rPr>
          <w:rFonts w:ascii="Times New Roman" w:hAnsi="Times New Roman"/>
          <w:sz w:val="26"/>
          <w:szCs w:val="26"/>
        </w:rPr>
        <w:t>IMPROVEMENTS</w:t>
      </w:r>
      <w:r w:rsidRPr="00210A39">
        <w:rPr>
          <w:rFonts w:ascii="Times New Roman" w:hAnsi="Times New Roman"/>
          <w:sz w:val="26"/>
          <w:szCs w:val="26"/>
        </w:rPr>
        <w:tab/>
      </w:r>
      <w:r w:rsidR="002E0AF4">
        <w:rPr>
          <w:rFonts w:ascii="Times New Roman" w:hAnsi="Times New Roman"/>
          <w:sz w:val="26"/>
          <w:szCs w:val="26"/>
        </w:rPr>
        <w:t>25</w:t>
      </w:r>
    </w:p>
    <w:p w14:paraId="30F5AFAF" w14:textId="48CE394D" w:rsidR="00981ADF" w:rsidRPr="00210A39" w:rsidRDefault="00981ADF" w:rsidP="00981ADF">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r w:rsidRPr="00210A39">
        <w:rPr>
          <w:rFonts w:ascii="Times New Roman" w:hAnsi="Times New Roman"/>
          <w:sz w:val="26"/>
          <w:szCs w:val="26"/>
        </w:rPr>
        <w:tab/>
      </w:r>
      <w:r w:rsidRPr="00210A39">
        <w:rPr>
          <w:rFonts w:ascii="Times New Roman" w:hAnsi="Times New Roman"/>
          <w:sz w:val="26"/>
          <w:szCs w:val="26"/>
        </w:rPr>
        <w:tab/>
      </w:r>
      <w:r w:rsidR="006C3883">
        <w:rPr>
          <w:rFonts w:ascii="Times New Roman" w:hAnsi="Times New Roman"/>
          <w:sz w:val="26"/>
          <w:szCs w:val="26"/>
        </w:rPr>
        <w:t xml:space="preserve">      </w:t>
      </w:r>
      <w:r>
        <w:rPr>
          <w:rFonts w:ascii="Times New Roman" w:hAnsi="Times New Roman"/>
          <w:sz w:val="26"/>
          <w:szCs w:val="26"/>
        </w:rPr>
        <w:t xml:space="preserve">4.2.2 </w:t>
      </w:r>
      <w:r w:rsidRPr="00210A39">
        <w:rPr>
          <w:rFonts w:ascii="Times New Roman" w:hAnsi="Times New Roman"/>
          <w:sz w:val="26"/>
          <w:szCs w:val="26"/>
        </w:rPr>
        <w:tab/>
      </w:r>
      <w:r w:rsidR="00024D59">
        <w:rPr>
          <w:rFonts w:ascii="Times New Roman" w:hAnsi="Times New Roman"/>
          <w:sz w:val="26"/>
          <w:szCs w:val="26"/>
        </w:rPr>
        <w:t>COLLABORATION</w:t>
      </w:r>
      <w:r w:rsidRPr="00981ADF">
        <w:rPr>
          <w:rFonts w:ascii="Times New Roman" w:hAnsi="Times New Roman"/>
          <w:sz w:val="26"/>
          <w:szCs w:val="26"/>
        </w:rPr>
        <w:t xml:space="preserve"> WITH </w:t>
      </w:r>
      <w:r w:rsidR="00024D59">
        <w:rPr>
          <w:rFonts w:ascii="Times New Roman" w:hAnsi="Times New Roman"/>
          <w:sz w:val="26"/>
          <w:szCs w:val="26"/>
        </w:rPr>
        <w:t>GENERATIVE</w:t>
      </w:r>
      <w:r w:rsidRPr="00981ADF">
        <w:rPr>
          <w:rFonts w:ascii="Times New Roman" w:hAnsi="Times New Roman"/>
          <w:sz w:val="26"/>
          <w:szCs w:val="26"/>
        </w:rPr>
        <w:t xml:space="preserve"> </w:t>
      </w:r>
      <w:r w:rsidR="0085358F">
        <w:rPr>
          <w:rFonts w:ascii="Times New Roman" w:hAnsi="Times New Roman"/>
          <w:sz w:val="26"/>
          <w:szCs w:val="26"/>
        </w:rPr>
        <w:t>MI</w:t>
      </w:r>
      <w:r w:rsidRPr="00210A39">
        <w:rPr>
          <w:rFonts w:ascii="Times New Roman" w:hAnsi="Times New Roman"/>
          <w:sz w:val="26"/>
          <w:szCs w:val="26"/>
        </w:rPr>
        <w:tab/>
      </w:r>
      <w:r w:rsidR="002E0AF4">
        <w:rPr>
          <w:rFonts w:ascii="Times New Roman" w:hAnsi="Times New Roman"/>
          <w:sz w:val="26"/>
          <w:szCs w:val="26"/>
        </w:rPr>
        <w:t>28</w:t>
      </w:r>
    </w:p>
    <w:p w14:paraId="1A100ACA" w14:textId="77777777" w:rsidR="00981ADF" w:rsidRDefault="00981ADF"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53AAE260" w14:textId="77777777" w:rsidR="00A71E1F" w:rsidRDefault="00A71E1F"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78E0464B" w14:textId="77777777" w:rsidR="00A71E1F" w:rsidRDefault="00A71E1F"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40CAD798" w14:textId="77777777" w:rsidR="00A71E1F" w:rsidRDefault="00A71E1F"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46EA9F64" w14:textId="77777777" w:rsidR="00A71E1F" w:rsidRDefault="00A71E1F"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1F2B9A2A" w14:textId="77777777" w:rsidR="00A71E1F" w:rsidRDefault="00A71E1F"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5274D0AF" w14:textId="77777777" w:rsidR="00A71E1F" w:rsidRDefault="00A71E1F"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71CF3B03" w14:textId="77777777" w:rsidR="00A71E1F" w:rsidRDefault="00A71E1F"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4ACA662A" w14:textId="77777777" w:rsidR="00A71E1F" w:rsidRPr="00210A39" w:rsidRDefault="00A71E1F" w:rsidP="00E23844">
      <w:pPr>
        <w:tabs>
          <w:tab w:val="left" w:pos="720"/>
          <w:tab w:val="left" w:pos="1440"/>
          <w:tab w:val="left" w:pos="2160"/>
          <w:tab w:val="left" w:pos="3060"/>
          <w:tab w:val="left" w:pos="4050"/>
          <w:tab w:val="right" w:pos="7920"/>
        </w:tabs>
        <w:spacing w:after="0" w:line="360" w:lineRule="auto"/>
        <w:ind w:firstLine="0"/>
        <w:rPr>
          <w:rFonts w:ascii="Times New Roman" w:hAnsi="Times New Roman"/>
          <w:sz w:val="26"/>
          <w:szCs w:val="26"/>
        </w:rPr>
      </w:pPr>
    </w:p>
    <w:p w14:paraId="47B5A9B0" w14:textId="44EC9FB3" w:rsidR="002F4C30" w:rsidRDefault="00583A08" w:rsidP="00F92097">
      <w:pPr>
        <w:tabs>
          <w:tab w:val="left" w:pos="720"/>
          <w:tab w:val="left" w:pos="1440"/>
          <w:tab w:val="left" w:pos="2160"/>
          <w:tab w:val="left" w:pos="3060"/>
          <w:tab w:val="left" w:pos="4050"/>
          <w:tab w:val="right" w:pos="7920"/>
        </w:tabs>
        <w:spacing w:after="0" w:line="360" w:lineRule="auto"/>
        <w:ind w:firstLine="0"/>
        <w:rPr>
          <w:rFonts w:ascii="Times New Roman" w:hAnsi="Times New Roman"/>
          <w:b/>
          <w:bCs/>
          <w:sz w:val="26"/>
          <w:szCs w:val="26"/>
        </w:rPr>
      </w:pPr>
      <w:r w:rsidRPr="00210A39">
        <w:rPr>
          <w:rFonts w:ascii="Times New Roman" w:hAnsi="Times New Roman"/>
          <w:b/>
          <w:bCs/>
          <w:sz w:val="26"/>
          <w:szCs w:val="26"/>
        </w:rPr>
        <w:tab/>
      </w:r>
      <w:r w:rsidRPr="00210A39">
        <w:rPr>
          <w:rFonts w:ascii="Times New Roman" w:hAnsi="Times New Roman"/>
          <w:b/>
          <w:bCs/>
          <w:sz w:val="26"/>
          <w:szCs w:val="26"/>
        </w:rPr>
        <w:tab/>
        <w:t>REFERENCES</w:t>
      </w:r>
      <w:r w:rsidRPr="00210A39">
        <w:rPr>
          <w:rFonts w:ascii="Times New Roman" w:hAnsi="Times New Roman"/>
          <w:b/>
          <w:bCs/>
          <w:sz w:val="26"/>
          <w:szCs w:val="26"/>
        </w:rPr>
        <w:tab/>
      </w:r>
      <w:r w:rsidR="00210A39">
        <w:rPr>
          <w:rFonts w:ascii="Times New Roman" w:hAnsi="Times New Roman"/>
          <w:b/>
          <w:bCs/>
          <w:sz w:val="26"/>
          <w:szCs w:val="26"/>
        </w:rPr>
        <w:tab/>
      </w:r>
      <w:r w:rsidR="002E0AF4">
        <w:rPr>
          <w:rFonts w:ascii="Times New Roman" w:hAnsi="Times New Roman"/>
          <w:b/>
          <w:bCs/>
          <w:sz w:val="26"/>
          <w:szCs w:val="26"/>
        </w:rPr>
        <w:t>29</w:t>
      </w:r>
    </w:p>
    <w:p w14:paraId="44A5E165" w14:textId="77777777" w:rsidR="00F210C0" w:rsidRDefault="00F210C0" w:rsidP="00F92097">
      <w:pPr>
        <w:tabs>
          <w:tab w:val="left" w:pos="720"/>
          <w:tab w:val="left" w:pos="1440"/>
          <w:tab w:val="left" w:pos="2160"/>
          <w:tab w:val="left" w:pos="3060"/>
          <w:tab w:val="left" w:pos="4050"/>
          <w:tab w:val="right" w:pos="7920"/>
        </w:tabs>
        <w:spacing w:after="0" w:line="360" w:lineRule="auto"/>
        <w:ind w:firstLine="0"/>
        <w:rPr>
          <w:rFonts w:ascii="Times New Roman" w:hAnsi="Times New Roman"/>
          <w:b/>
          <w:bCs/>
          <w:sz w:val="26"/>
          <w:szCs w:val="26"/>
        </w:rPr>
      </w:pPr>
    </w:p>
    <w:p w14:paraId="1D19F33A" w14:textId="77777777" w:rsidR="00024D59" w:rsidRPr="00F92097" w:rsidRDefault="00024D59" w:rsidP="00F92097">
      <w:pPr>
        <w:tabs>
          <w:tab w:val="left" w:pos="720"/>
          <w:tab w:val="left" w:pos="1440"/>
          <w:tab w:val="left" w:pos="2160"/>
          <w:tab w:val="left" w:pos="3060"/>
          <w:tab w:val="left" w:pos="4050"/>
          <w:tab w:val="right" w:pos="7920"/>
        </w:tabs>
        <w:spacing w:after="0" w:line="360" w:lineRule="auto"/>
        <w:ind w:firstLine="0"/>
        <w:rPr>
          <w:rFonts w:ascii="Times New Roman" w:hAnsi="Times New Roman"/>
          <w:b/>
          <w:bCs/>
          <w:sz w:val="26"/>
          <w:szCs w:val="26"/>
        </w:rPr>
      </w:pPr>
    </w:p>
    <w:p w14:paraId="7C9B34A9" w14:textId="52AB1254" w:rsidR="007805E3" w:rsidRPr="00330B50" w:rsidRDefault="007805E3" w:rsidP="007805E3">
      <w:pPr>
        <w:spacing w:after="0" w:line="360" w:lineRule="auto"/>
        <w:ind w:firstLine="0"/>
        <w:jc w:val="center"/>
        <w:rPr>
          <w:rFonts w:asciiTheme="majorHAnsi" w:hAnsiTheme="majorHAnsi" w:cstheme="majorHAnsi"/>
          <w:b/>
          <w:bCs/>
          <w:color w:val="000000" w:themeColor="text1"/>
          <w:sz w:val="30"/>
          <w:szCs w:val="30"/>
        </w:rPr>
      </w:pPr>
      <w:r>
        <w:rPr>
          <w:rFonts w:asciiTheme="majorHAnsi" w:hAnsiTheme="majorHAnsi" w:cstheme="majorHAnsi"/>
          <w:b/>
          <w:bCs/>
          <w:color w:val="000000" w:themeColor="text1"/>
          <w:sz w:val="30"/>
          <w:szCs w:val="30"/>
        </w:rPr>
        <w:lastRenderedPageBreak/>
        <w:t>LIST OF FIGURES</w:t>
      </w:r>
    </w:p>
    <w:p w14:paraId="6940380B" w14:textId="77777777" w:rsidR="007805E3" w:rsidRPr="00330B50" w:rsidRDefault="007805E3" w:rsidP="007805E3">
      <w:pPr>
        <w:autoSpaceDE w:val="0"/>
        <w:autoSpaceDN w:val="0"/>
        <w:adjustRightInd w:val="0"/>
        <w:spacing w:after="0" w:line="360" w:lineRule="auto"/>
        <w:rPr>
          <w:rFonts w:asciiTheme="majorHAnsi" w:hAnsiTheme="majorHAnsi" w:cstheme="majorHAnsi"/>
          <w:b/>
          <w:bCs/>
          <w:color w:val="000000" w:themeColor="text1"/>
          <w:sz w:val="26"/>
          <w:szCs w:val="26"/>
        </w:rPr>
      </w:pPr>
    </w:p>
    <w:p w14:paraId="5FB2F98D" w14:textId="0727BA6B" w:rsidR="007805E3" w:rsidRDefault="007805E3" w:rsidP="007805E3">
      <w:pPr>
        <w:tabs>
          <w:tab w:val="center" w:pos="4050"/>
          <w:tab w:val="right" w:pos="8107"/>
        </w:tabs>
        <w:autoSpaceDE w:val="0"/>
        <w:autoSpaceDN w:val="0"/>
        <w:adjustRightInd w:val="0"/>
        <w:spacing w:after="0" w:line="360" w:lineRule="auto"/>
        <w:ind w:firstLine="0"/>
        <w:rPr>
          <w:rFonts w:asciiTheme="majorHAnsi" w:hAnsiTheme="majorHAnsi" w:cstheme="majorHAnsi"/>
          <w:b/>
          <w:bCs/>
          <w:color w:val="000000" w:themeColor="text1"/>
          <w:sz w:val="26"/>
          <w:szCs w:val="26"/>
        </w:rPr>
      </w:pPr>
      <w:r>
        <w:rPr>
          <w:rFonts w:asciiTheme="majorHAnsi" w:hAnsiTheme="majorHAnsi" w:cstheme="majorHAnsi"/>
          <w:b/>
          <w:bCs/>
          <w:color w:val="000000" w:themeColor="text1"/>
          <w:sz w:val="26"/>
          <w:szCs w:val="26"/>
        </w:rPr>
        <w:t xml:space="preserve">FIGURE </w:t>
      </w:r>
      <w:r w:rsidRPr="00330B50">
        <w:rPr>
          <w:rFonts w:asciiTheme="majorHAnsi" w:hAnsiTheme="majorHAnsi" w:cstheme="majorHAnsi"/>
          <w:b/>
          <w:bCs/>
          <w:color w:val="000000" w:themeColor="text1"/>
          <w:sz w:val="26"/>
          <w:szCs w:val="26"/>
        </w:rPr>
        <w:t xml:space="preserve">NO. </w:t>
      </w:r>
      <w:r w:rsidRPr="00330B50">
        <w:rPr>
          <w:rFonts w:asciiTheme="majorHAnsi" w:hAnsiTheme="majorHAnsi" w:cstheme="majorHAnsi"/>
          <w:b/>
          <w:bCs/>
          <w:color w:val="000000" w:themeColor="text1"/>
          <w:sz w:val="26"/>
          <w:szCs w:val="26"/>
        </w:rPr>
        <w:tab/>
        <w:t xml:space="preserve">TITLE </w:t>
      </w:r>
      <w:r w:rsidRPr="00330B50">
        <w:rPr>
          <w:rFonts w:asciiTheme="majorHAnsi" w:hAnsiTheme="majorHAnsi" w:cstheme="majorHAnsi"/>
          <w:b/>
          <w:bCs/>
          <w:color w:val="000000" w:themeColor="text1"/>
          <w:sz w:val="26"/>
          <w:szCs w:val="26"/>
        </w:rPr>
        <w:tab/>
      </w:r>
      <w:r w:rsidR="002326A9">
        <w:rPr>
          <w:rFonts w:asciiTheme="majorHAnsi" w:hAnsiTheme="majorHAnsi" w:cstheme="majorHAnsi"/>
          <w:b/>
          <w:bCs/>
          <w:color w:val="000000" w:themeColor="text1"/>
          <w:sz w:val="26"/>
          <w:szCs w:val="26"/>
        </w:rPr>
        <w:t xml:space="preserve">  </w:t>
      </w:r>
      <w:r w:rsidRPr="00330B50">
        <w:rPr>
          <w:rFonts w:asciiTheme="majorHAnsi" w:hAnsiTheme="majorHAnsi" w:cstheme="majorHAnsi"/>
          <w:b/>
          <w:bCs/>
          <w:color w:val="000000" w:themeColor="text1"/>
          <w:sz w:val="26"/>
          <w:szCs w:val="26"/>
        </w:rPr>
        <w:t>PAGE NO.</w:t>
      </w:r>
    </w:p>
    <w:p w14:paraId="270016BF" w14:textId="77777777" w:rsidR="00AA1235" w:rsidRDefault="00AA1235" w:rsidP="00AC30E2">
      <w:pPr>
        <w:tabs>
          <w:tab w:val="left" w:pos="720"/>
          <w:tab w:val="left" w:pos="1620"/>
          <w:tab w:val="right" w:pos="7740"/>
          <w:tab w:val="right" w:pos="7920"/>
        </w:tabs>
        <w:spacing w:after="0" w:line="360" w:lineRule="auto"/>
        <w:ind w:firstLine="0"/>
        <w:rPr>
          <w:rFonts w:ascii="Times New Roman" w:hAnsi="Times New Roman"/>
          <w:sz w:val="26"/>
          <w:szCs w:val="26"/>
        </w:rPr>
      </w:pPr>
    </w:p>
    <w:p w14:paraId="67C02C5E" w14:textId="77777777" w:rsidR="001E6728" w:rsidRDefault="00C816DF" w:rsidP="001E6728">
      <w:pPr>
        <w:pStyle w:val="ListParagraph"/>
        <w:numPr>
          <w:ilvl w:val="1"/>
          <w:numId w:val="20"/>
        </w:numPr>
        <w:tabs>
          <w:tab w:val="left" w:pos="720"/>
          <w:tab w:val="left" w:pos="1620"/>
          <w:tab w:val="right" w:pos="7920"/>
        </w:tabs>
        <w:spacing w:after="0" w:line="360" w:lineRule="auto"/>
        <w:rPr>
          <w:rFonts w:ascii="Times New Roman" w:hAnsi="Times New Roman"/>
          <w:sz w:val="26"/>
          <w:szCs w:val="26"/>
        </w:rPr>
      </w:pPr>
      <w:r>
        <w:t xml:space="preserve">            </w:t>
      </w:r>
      <w:r w:rsidR="00635942">
        <w:rPr>
          <w:rFonts w:ascii="Times New Roman" w:hAnsi="Times New Roman"/>
          <w:sz w:val="26"/>
          <w:szCs w:val="26"/>
        </w:rPr>
        <w:t>PROPOSED  INTRUSIO</w:t>
      </w:r>
      <w:r w:rsidR="001E6728">
        <w:rPr>
          <w:rFonts w:ascii="Times New Roman" w:hAnsi="Times New Roman"/>
          <w:sz w:val="26"/>
          <w:szCs w:val="26"/>
        </w:rPr>
        <w:t>N</w:t>
      </w:r>
    </w:p>
    <w:p w14:paraId="1416CA94" w14:textId="36D5A60C" w:rsidR="001E6728" w:rsidRDefault="001E6728" w:rsidP="001E6728">
      <w:pPr>
        <w:pStyle w:val="ListParagraph"/>
        <w:tabs>
          <w:tab w:val="left" w:pos="720"/>
          <w:tab w:val="left" w:pos="1620"/>
          <w:tab w:val="right" w:pos="7920"/>
        </w:tabs>
        <w:spacing w:after="0" w:line="360" w:lineRule="auto"/>
        <w:ind w:left="1620" w:firstLine="0"/>
        <w:rPr>
          <w:rFonts w:ascii="Times New Roman" w:hAnsi="Times New Roman"/>
          <w:sz w:val="26"/>
          <w:szCs w:val="26"/>
        </w:rPr>
      </w:pPr>
      <w:r>
        <w:rPr>
          <w:rFonts w:ascii="Times New Roman" w:hAnsi="Times New Roman"/>
          <w:sz w:val="26"/>
          <w:szCs w:val="26"/>
        </w:rPr>
        <w:t xml:space="preserve">         </w:t>
      </w:r>
      <w:r w:rsidR="00635942" w:rsidRPr="001E6728">
        <w:rPr>
          <w:rFonts w:ascii="Times New Roman" w:hAnsi="Times New Roman"/>
          <w:sz w:val="26"/>
          <w:szCs w:val="26"/>
        </w:rPr>
        <w:t>DETECTION</w:t>
      </w:r>
      <w:r w:rsidR="00895117" w:rsidRPr="001E6728">
        <w:rPr>
          <w:rFonts w:ascii="Times New Roman" w:hAnsi="Times New Roman"/>
          <w:sz w:val="26"/>
          <w:szCs w:val="26"/>
        </w:rPr>
        <w:t xml:space="preserve"> SYSTEM</w:t>
      </w:r>
      <w:r w:rsidR="00C816DF" w:rsidRPr="001E6728">
        <w:rPr>
          <w:rFonts w:ascii="Times New Roman" w:hAnsi="Times New Roman"/>
          <w:sz w:val="26"/>
          <w:szCs w:val="26"/>
        </w:rPr>
        <w:t xml:space="preserve"> </w:t>
      </w:r>
      <w:r w:rsidR="00672FEC" w:rsidRPr="001E6728">
        <w:rPr>
          <w:rFonts w:ascii="Times New Roman" w:hAnsi="Times New Roman"/>
          <w:sz w:val="26"/>
          <w:szCs w:val="26"/>
        </w:rPr>
        <w:t xml:space="preserve">  </w:t>
      </w:r>
      <w:r>
        <w:rPr>
          <w:rFonts w:ascii="Times New Roman" w:hAnsi="Times New Roman"/>
          <w:sz w:val="26"/>
          <w:szCs w:val="26"/>
        </w:rPr>
        <w:t>TYPES</w:t>
      </w:r>
      <w:r w:rsidR="00672FEC" w:rsidRPr="001E6728">
        <w:rPr>
          <w:rFonts w:ascii="Times New Roman" w:hAnsi="Times New Roman"/>
          <w:sz w:val="26"/>
          <w:szCs w:val="26"/>
        </w:rPr>
        <w:t xml:space="preserve">                            </w:t>
      </w:r>
      <w:r w:rsidR="00E609C8">
        <w:rPr>
          <w:rFonts w:ascii="Times New Roman" w:hAnsi="Times New Roman"/>
          <w:sz w:val="26"/>
          <w:szCs w:val="26"/>
        </w:rPr>
        <w:t xml:space="preserve"> </w:t>
      </w:r>
      <w:r w:rsidR="002326A9">
        <w:rPr>
          <w:rFonts w:ascii="Times New Roman" w:hAnsi="Times New Roman"/>
          <w:sz w:val="26"/>
          <w:szCs w:val="26"/>
        </w:rPr>
        <w:t xml:space="preserve"> </w:t>
      </w:r>
      <w:r w:rsidR="00672FEC" w:rsidRPr="001E6728">
        <w:rPr>
          <w:rFonts w:ascii="Times New Roman" w:hAnsi="Times New Roman"/>
          <w:sz w:val="26"/>
          <w:szCs w:val="26"/>
        </w:rPr>
        <w:t xml:space="preserve"> 2</w:t>
      </w:r>
    </w:p>
    <w:p w14:paraId="7DFF8E11" w14:textId="6247C8FA" w:rsidR="001E6728" w:rsidRDefault="001E6728" w:rsidP="001E6728">
      <w:pPr>
        <w:pStyle w:val="ListParagraph"/>
        <w:numPr>
          <w:ilvl w:val="1"/>
          <w:numId w:val="20"/>
        </w:numPr>
        <w:tabs>
          <w:tab w:val="left" w:pos="720"/>
          <w:tab w:val="left" w:pos="1620"/>
          <w:tab w:val="right" w:pos="7920"/>
        </w:tabs>
        <w:spacing w:after="0" w:line="360" w:lineRule="auto"/>
        <w:rPr>
          <w:rFonts w:ascii="Times New Roman" w:hAnsi="Times New Roman"/>
          <w:sz w:val="26"/>
          <w:szCs w:val="26"/>
        </w:rPr>
      </w:pPr>
      <w:r>
        <w:rPr>
          <w:rFonts w:ascii="Times New Roman" w:hAnsi="Times New Roman"/>
          <w:sz w:val="26"/>
          <w:szCs w:val="26"/>
        </w:rPr>
        <w:t xml:space="preserve">         PROPOSED  </w:t>
      </w:r>
      <w:r w:rsidR="0085358F">
        <w:rPr>
          <w:rFonts w:ascii="Times New Roman" w:hAnsi="Times New Roman"/>
          <w:sz w:val="26"/>
          <w:szCs w:val="26"/>
        </w:rPr>
        <w:t>MODEL</w:t>
      </w:r>
    </w:p>
    <w:p w14:paraId="3FA02933" w14:textId="0C640579" w:rsidR="0085358F" w:rsidRPr="00B334DE" w:rsidRDefault="001E6728" w:rsidP="00B334DE">
      <w:pPr>
        <w:tabs>
          <w:tab w:val="left" w:pos="720"/>
          <w:tab w:val="left" w:pos="1620"/>
          <w:tab w:val="right" w:pos="7920"/>
        </w:tabs>
        <w:spacing w:after="0" w:line="360" w:lineRule="auto"/>
        <w:ind w:firstLine="0"/>
        <w:rPr>
          <w:rFonts w:ascii="Times New Roman" w:hAnsi="Times New Roman"/>
          <w:sz w:val="26"/>
          <w:szCs w:val="26"/>
        </w:rPr>
      </w:pPr>
      <w:r>
        <w:rPr>
          <w:rFonts w:ascii="Times New Roman" w:hAnsi="Times New Roman"/>
          <w:sz w:val="26"/>
          <w:szCs w:val="26"/>
        </w:rPr>
        <w:t xml:space="preserve">                                  </w:t>
      </w:r>
      <w:r w:rsidRPr="001E6728">
        <w:rPr>
          <w:rFonts w:ascii="Times New Roman" w:hAnsi="Times New Roman"/>
          <w:sz w:val="26"/>
          <w:szCs w:val="26"/>
        </w:rPr>
        <w:t xml:space="preserve">DETECTION SYSTEM   </w:t>
      </w:r>
      <w:r>
        <w:rPr>
          <w:rFonts w:ascii="Times New Roman" w:hAnsi="Times New Roman"/>
          <w:sz w:val="26"/>
          <w:szCs w:val="26"/>
        </w:rPr>
        <w:t xml:space="preserve">                                        </w:t>
      </w:r>
      <w:r w:rsidR="00E609C8">
        <w:rPr>
          <w:rFonts w:ascii="Times New Roman" w:hAnsi="Times New Roman"/>
          <w:sz w:val="26"/>
          <w:szCs w:val="26"/>
        </w:rPr>
        <w:t xml:space="preserve"> </w:t>
      </w:r>
      <w:r>
        <w:rPr>
          <w:rFonts w:ascii="Times New Roman" w:hAnsi="Times New Roman"/>
          <w:sz w:val="26"/>
          <w:szCs w:val="26"/>
        </w:rPr>
        <w:t xml:space="preserve"> 17</w:t>
      </w:r>
    </w:p>
    <w:p w14:paraId="598F8234" w14:textId="7866B9D9" w:rsidR="0085358F" w:rsidRPr="0085358F" w:rsidRDefault="00DE4454" w:rsidP="0085358F">
      <w:pPr>
        <w:pStyle w:val="ListParagraph"/>
        <w:numPr>
          <w:ilvl w:val="1"/>
          <w:numId w:val="20"/>
        </w:numPr>
        <w:tabs>
          <w:tab w:val="left" w:pos="720"/>
          <w:tab w:val="left" w:pos="1620"/>
          <w:tab w:val="right" w:pos="7920"/>
        </w:tabs>
        <w:spacing w:after="0" w:line="360" w:lineRule="auto"/>
        <w:rPr>
          <w:rFonts w:ascii="Times New Roman" w:hAnsi="Times New Roman"/>
          <w:sz w:val="26"/>
          <w:szCs w:val="26"/>
        </w:rPr>
      </w:pPr>
      <w:r>
        <w:rPr>
          <w:rFonts w:ascii="Times New Roman" w:hAnsi="Times New Roman"/>
          <w:sz w:val="26"/>
          <w:szCs w:val="26"/>
        </w:rPr>
        <w:t xml:space="preserve">       </w:t>
      </w:r>
      <w:r w:rsidRPr="0085358F">
        <w:rPr>
          <w:rFonts w:ascii="Times New Roman" w:hAnsi="Times New Roman"/>
          <w:sz w:val="26"/>
          <w:szCs w:val="26"/>
        </w:rPr>
        <w:t xml:space="preserve">  </w:t>
      </w:r>
      <w:r w:rsidR="00B04A81" w:rsidRPr="0085358F">
        <w:rPr>
          <w:rFonts w:ascii="Times New Roman" w:hAnsi="Times New Roman"/>
          <w:sz w:val="26"/>
          <w:szCs w:val="26"/>
        </w:rPr>
        <w:t xml:space="preserve">PROPOSED </w:t>
      </w:r>
      <w:r w:rsidR="0092749A" w:rsidRPr="0085358F">
        <w:rPr>
          <w:rFonts w:ascii="Times New Roman" w:hAnsi="Times New Roman"/>
          <w:sz w:val="26"/>
          <w:szCs w:val="26"/>
        </w:rPr>
        <w:t>S</w:t>
      </w:r>
      <w:r w:rsidR="0091696A" w:rsidRPr="0085358F">
        <w:rPr>
          <w:rFonts w:ascii="Times New Roman" w:hAnsi="Times New Roman"/>
          <w:sz w:val="26"/>
          <w:szCs w:val="26"/>
        </w:rPr>
        <w:t>E</w:t>
      </w:r>
      <w:r w:rsidR="0092749A" w:rsidRPr="0085358F">
        <w:rPr>
          <w:rFonts w:ascii="Times New Roman" w:hAnsi="Times New Roman"/>
          <w:sz w:val="26"/>
          <w:szCs w:val="26"/>
        </w:rPr>
        <w:t>QUENCE OF</w:t>
      </w:r>
      <w:r w:rsidR="0085358F" w:rsidRPr="0085358F">
        <w:rPr>
          <w:rFonts w:ascii="Times New Roman" w:hAnsi="Times New Roman"/>
          <w:sz w:val="26"/>
          <w:szCs w:val="26"/>
        </w:rPr>
        <w:t>CHRONIC DIEASES</w:t>
      </w:r>
      <w:r w:rsidR="0085358F">
        <w:rPr>
          <w:rFonts w:ascii="Times New Roman" w:hAnsi="Times New Roman"/>
          <w:sz w:val="26"/>
          <w:szCs w:val="26"/>
        </w:rPr>
        <w:t xml:space="preserve"> 19</w:t>
      </w:r>
    </w:p>
    <w:p w14:paraId="07984ABB" w14:textId="641CAA50" w:rsidR="00F8242E" w:rsidRPr="001B67F6" w:rsidRDefault="00657977" w:rsidP="00F8242E">
      <w:pPr>
        <w:pStyle w:val="ListParagraph"/>
        <w:tabs>
          <w:tab w:val="left" w:pos="720"/>
          <w:tab w:val="left" w:pos="1620"/>
          <w:tab w:val="right" w:pos="7920"/>
        </w:tabs>
        <w:spacing w:after="0" w:line="360" w:lineRule="auto"/>
        <w:ind w:left="1620" w:firstLine="0"/>
        <w:rPr>
          <w:rFonts w:ascii="Times New Roman" w:hAnsi="Times New Roman"/>
          <w:sz w:val="26"/>
          <w:szCs w:val="26"/>
        </w:rPr>
      </w:pPr>
      <w:r>
        <w:rPr>
          <w:rFonts w:ascii="Times New Roman" w:hAnsi="Times New Roman"/>
          <w:sz w:val="26"/>
          <w:szCs w:val="26"/>
        </w:rPr>
        <w:t xml:space="preserve">                               </w:t>
      </w:r>
      <w:r w:rsidR="0085358F">
        <w:rPr>
          <w:rFonts w:ascii="Times New Roman" w:hAnsi="Times New Roman"/>
          <w:sz w:val="26"/>
          <w:szCs w:val="26"/>
        </w:rPr>
        <w:t xml:space="preserve">                                                              </w:t>
      </w:r>
    </w:p>
    <w:p w14:paraId="61327B0E" w14:textId="17D3D7EF" w:rsidR="005C6BCE" w:rsidRDefault="001B67F6" w:rsidP="005C6BCE">
      <w:pPr>
        <w:pStyle w:val="ListParagraph"/>
        <w:numPr>
          <w:ilvl w:val="1"/>
          <w:numId w:val="20"/>
        </w:numPr>
        <w:tabs>
          <w:tab w:val="left" w:pos="720"/>
          <w:tab w:val="left" w:pos="1620"/>
          <w:tab w:val="right" w:pos="7920"/>
        </w:tabs>
        <w:spacing w:after="0" w:line="360" w:lineRule="auto"/>
        <w:rPr>
          <w:rFonts w:ascii="Times New Roman" w:hAnsi="Times New Roman"/>
          <w:sz w:val="26"/>
          <w:szCs w:val="26"/>
        </w:rPr>
      </w:pPr>
      <w:r>
        <w:rPr>
          <w:rFonts w:ascii="Times New Roman" w:hAnsi="Times New Roman"/>
          <w:sz w:val="26"/>
          <w:szCs w:val="26"/>
        </w:rPr>
        <w:t xml:space="preserve">         </w:t>
      </w:r>
      <w:r w:rsidR="00433D85">
        <w:rPr>
          <w:rFonts w:ascii="Times New Roman" w:hAnsi="Times New Roman"/>
          <w:sz w:val="26"/>
          <w:szCs w:val="26"/>
        </w:rPr>
        <w:t>CONFUSION M</w:t>
      </w:r>
      <w:r w:rsidR="003C7576">
        <w:rPr>
          <w:rFonts w:ascii="Times New Roman" w:hAnsi="Times New Roman"/>
          <w:sz w:val="26"/>
          <w:szCs w:val="26"/>
        </w:rPr>
        <w:t>A</w:t>
      </w:r>
      <w:r w:rsidR="00433D85">
        <w:rPr>
          <w:rFonts w:ascii="Times New Roman" w:hAnsi="Times New Roman"/>
          <w:sz w:val="26"/>
          <w:szCs w:val="26"/>
        </w:rPr>
        <w:t>TRICS</w:t>
      </w:r>
      <w:r w:rsidR="0092749A">
        <w:rPr>
          <w:rFonts w:ascii="Times New Roman" w:hAnsi="Times New Roman"/>
          <w:sz w:val="26"/>
          <w:szCs w:val="26"/>
        </w:rPr>
        <w:t xml:space="preserve"> OF</w:t>
      </w:r>
      <w:r w:rsidR="00F8242E">
        <w:rPr>
          <w:rFonts w:ascii="Times New Roman" w:hAnsi="Times New Roman"/>
          <w:sz w:val="26"/>
          <w:szCs w:val="26"/>
        </w:rPr>
        <w:t xml:space="preserve"> PRECISION </w:t>
      </w:r>
    </w:p>
    <w:p w14:paraId="3478D1F9" w14:textId="63A5536D" w:rsidR="002326A9" w:rsidRDefault="002326A9" w:rsidP="002326A9">
      <w:pPr>
        <w:pStyle w:val="ListParagraph"/>
        <w:tabs>
          <w:tab w:val="left" w:pos="720"/>
          <w:tab w:val="left" w:pos="1620"/>
          <w:tab w:val="right" w:pos="7920"/>
        </w:tabs>
        <w:spacing w:after="0" w:line="360" w:lineRule="auto"/>
        <w:ind w:left="1620" w:firstLine="0"/>
        <w:rPr>
          <w:rFonts w:ascii="Times New Roman" w:hAnsi="Times New Roman"/>
          <w:sz w:val="26"/>
          <w:szCs w:val="26"/>
        </w:rPr>
      </w:pPr>
      <w:r>
        <w:rPr>
          <w:rFonts w:ascii="Times New Roman" w:hAnsi="Times New Roman"/>
          <w:sz w:val="26"/>
          <w:szCs w:val="26"/>
        </w:rPr>
        <w:t xml:space="preserve">         AND RECALL                                                           22</w:t>
      </w:r>
    </w:p>
    <w:p w14:paraId="55939877" w14:textId="429196CA" w:rsidR="005059BF" w:rsidRPr="007C44D5" w:rsidRDefault="007C44D5" w:rsidP="007C44D5">
      <w:pPr>
        <w:pStyle w:val="ListParagraph"/>
        <w:numPr>
          <w:ilvl w:val="1"/>
          <w:numId w:val="20"/>
        </w:numPr>
        <w:tabs>
          <w:tab w:val="left" w:pos="1080"/>
          <w:tab w:val="left" w:pos="1800"/>
          <w:tab w:val="left" w:pos="2520"/>
          <w:tab w:val="left" w:pos="3240"/>
          <w:tab w:val="right" w:pos="8107"/>
        </w:tabs>
        <w:spacing w:after="320" w:line="360" w:lineRule="auto"/>
        <w:rPr>
          <w:rFonts w:ascii="Times New Roman" w:hAnsi="Times New Roman"/>
          <w:sz w:val="26"/>
          <w:szCs w:val="26"/>
        </w:rPr>
      </w:pPr>
      <w:r>
        <w:rPr>
          <w:rFonts w:ascii="Times New Roman" w:hAnsi="Times New Roman"/>
          <w:sz w:val="26"/>
          <w:szCs w:val="26"/>
        </w:rPr>
        <w:t xml:space="preserve">                 </w:t>
      </w:r>
      <w:r w:rsidRPr="007C44D5">
        <w:rPr>
          <w:rFonts w:ascii="Times New Roman" w:hAnsi="Times New Roman"/>
          <w:sz w:val="26"/>
          <w:szCs w:val="26"/>
        </w:rPr>
        <w:t xml:space="preserve">COMPARISON OF TRAIN AND TEST </w:t>
      </w:r>
      <w:r w:rsidR="002326A9">
        <w:rPr>
          <w:rFonts w:ascii="Times New Roman" w:hAnsi="Times New Roman"/>
          <w:sz w:val="26"/>
          <w:szCs w:val="26"/>
        </w:rPr>
        <w:t xml:space="preserve"> </w:t>
      </w:r>
    </w:p>
    <w:p w14:paraId="2BEBF864" w14:textId="47384943" w:rsidR="007C44D5" w:rsidRPr="007C44D5" w:rsidRDefault="007C44D5" w:rsidP="007C44D5">
      <w:pPr>
        <w:pStyle w:val="ListParagraph"/>
        <w:tabs>
          <w:tab w:val="left" w:pos="1080"/>
          <w:tab w:val="left" w:pos="1800"/>
          <w:tab w:val="left" w:pos="2520"/>
          <w:tab w:val="left" w:pos="3240"/>
          <w:tab w:val="right" w:pos="8107"/>
        </w:tabs>
        <w:spacing w:after="320" w:line="360" w:lineRule="auto"/>
        <w:ind w:left="1620" w:firstLine="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         </w:t>
      </w:r>
      <w:r w:rsidR="005A1B14">
        <w:rPr>
          <w:rFonts w:asciiTheme="majorHAnsi" w:hAnsiTheme="majorHAnsi" w:cstheme="majorHAnsi"/>
          <w:color w:val="000000" w:themeColor="text1"/>
          <w:sz w:val="26"/>
          <w:szCs w:val="26"/>
        </w:rPr>
        <w:t>SCORE</w:t>
      </w:r>
      <w:r>
        <w:rPr>
          <w:rFonts w:asciiTheme="majorHAnsi" w:hAnsiTheme="majorHAnsi" w:cstheme="majorHAnsi"/>
          <w:color w:val="000000" w:themeColor="text1"/>
          <w:sz w:val="26"/>
          <w:szCs w:val="26"/>
        </w:rPr>
        <w:t xml:space="preserve">               </w:t>
      </w:r>
      <w:r w:rsidR="002326A9">
        <w:rPr>
          <w:rFonts w:asciiTheme="majorHAnsi" w:hAnsiTheme="majorHAnsi" w:cstheme="majorHAnsi"/>
          <w:color w:val="000000" w:themeColor="text1"/>
          <w:sz w:val="26"/>
          <w:szCs w:val="26"/>
        </w:rPr>
        <w:t xml:space="preserve">                                                        2</w:t>
      </w:r>
      <w:r w:rsidR="00203EF9">
        <w:rPr>
          <w:rFonts w:asciiTheme="majorHAnsi" w:hAnsiTheme="majorHAnsi" w:cstheme="majorHAnsi"/>
          <w:color w:val="000000" w:themeColor="text1"/>
          <w:sz w:val="26"/>
          <w:szCs w:val="26"/>
        </w:rPr>
        <w:t>3</w:t>
      </w:r>
    </w:p>
    <w:p w14:paraId="7FE7FC7E" w14:textId="77777777" w:rsidR="0085358F" w:rsidRDefault="005A1B14" w:rsidP="0085358F">
      <w:pPr>
        <w:pStyle w:val="ListParagraph"/>
        <w:numPr>
          <w:ilvl w:val="1"/>
          <w:numId w:val="20"/>
        </w:numPr>
        <w:tabs>
          <w:tab w:val="left" w:pos="720"/>
          <w:tab w:val="left" w:pos="1620"/>
          <w:tab w:val="right" w:pos="7920"/>
        </w:tabs>
        <w:spacing w:after="0" w:line="360" w:lineRule="auto"/>
        <w:rPr>
          <w:rFonts w:ascii="Times New Roman" w:hAnsi="Times New Roman"/>
          <w:sz w:val="26"/>
          <w:szCs w:val="26"/>
        </w:rPr>
      </w:pPr>
      <w:r>
        <w:rPr>
          <w:rFonts w:ascii="Times New Roman" w:hAnsi="Times New Roman"/>
          <w:sz w:val="26"/>
          <w:szCs w:val="26"/>
        </w:rPr>
        <w:t xml:space="preserve">         </w:t>
      </w:r>
      <w:r w:rsidR="00AB5BD1">
        <w:rPr>
          <w:rFonts w:ascii="Times New Roman" w:hAnsi="Times New Roman"/>
          <w:sz w:val="26"/>
          <w:szCs w:val="26"/>
        </w:rPr>
        <w:t>ACCURACY</w:t>
      </w:r>
      <w:r>
        <w:rPr>
          <w:rFonts w:ascii="Times New Roman" w:hAnsi="Times New Roman"/>
          <w:sz w:val="26"/>
          <w:szCs w:val="26"/>
        </w:rPr>
        <w:t xml:space="preserve"> COMPAR</w:t>
      </w:r>
      <w:r w:rsidR="00AB5BD1">
        <w:rPr>
          <w:rFonts w:ascii="Times New Roman" w:hAnsi="Times New Roman"/>
          <w:sz w:val="26"/>
          <w:szCs w:val="26"/>
        </w:rPr>
        <w:t>ISON</w:t>
      </w:r>
      <w:r w:rsidR="009E6DD4">
        <w:rPr>
          <w:rFonts w:ascii="Times New Roman" w:hAnsi="Times New Roman"/>
          <w:sz w:val="26"/>
          <w:szCs w:val="26"/>
        </w:rPr>
        <w:t xml:space="preserve"> OF </w:t>
      </w:r>
      <w:r w:rsidR="0085358F">
        <w:rPr>
          <w:rFonts w:ascii="Times New Roman" w:hAnsi="Times New Roman"/>
          <w:sz w:val="26"/>
          <w:szCs w:val="26"/>
        </w:rPr>
        <w:t>CHRONIC</w:t>
      </w:r>
    </w:p>
    <w:p w14:paraId="3DF7E5D7" w14:textId="0BB2E22F" w:rsidR="00433D85" w:rsidRPr="0085358F" w:rsidRDefault="0085358F" w:rsidP="0085358F">
      <w:pPr>
        <w:pStyle w:val="ListParagraph"/>
        <w:tabs>
          <w:tab w:val="left" w:pos="720"/>
          <w:tab w:val="left" w:pos="1620"/>
          <w:tab w:val="right" w:pos="7920"/>
        </w:tabs>
        <w:spacing w:after="0" w:line="360" w:lineRule="auto"/>
        <w:ind w:left="1620" w:firstLine="0"/>
        <w:rPr>
          <w:rFonts w:ascii="Times New Roman" w:hAnsi="Times New Roman"/>
          <w:sz w:val="26"/>
          <w:szCs w:val="26"/>
        </w:rPr>
      </w:pPr>
      <w:r>
        <w:rPr>
          <w:rFonts w:ascii="Times New Roman" w:hAnsi="Times New Roman"/>
          <w:sz w:val="26"/>
          <w:szCs w:val="26"/>
        </w:rPr>
        <w:t xml:space="preserve">          </w:t>
      </w:r>
      <w:r w:rsidRPr="0085358F">
        <w:rPr>
          <w:rFonts w:ascii="Times New Roman" w:hAnsi="Times New Roman"/>
          <w:sz w:val="26"/>
          <w:szCs w:val="26"/>
        </w:rPr>
        <w:t xml:space="preserve">DIEASES </w:t>
      </w:r>
      <w:r w:rsidR="008B6288" w:rsidRPr="0085358F">
        <w:rPr>
          <w:rFonts w:ascii="Times New Roman" w:hAnsi="Times New Roman"/>
          <w:sz w:val="26"/>
          <w:szCs w:val="26"/>
        </w:rPr>
        <w:t>MODEL</w:t>
      </w:r>
      <w:r w:rsidR="002326A9" w:rsidRPr="0085358F">
        <w:rPr>
          <w:rFonts w:ascii="Times New Roman" w:hAnsi="Times New Roman"/>
          <w:sz w:val="26"/>
          <w:szCs w:val="26"/>
        </w:rPr>
        <w:t xml:space="preserve">          </w:t>
      </w:r>
      <w:r>
        <w:rPr>
          <w:rFonts w:ascii="Times New Roman" w:hAnsi="Times New Roman"/>
          <w:sz w:val="26"/>
          <w:szCs w:val="26"/>
        </w:rPr>
        <w:t xml:space="preserve">                                        </w:t>
      </w:r>
      <w:r w:rsidR="002326A9" w:rsidRPr="0085358F">
        <w:rPr>
          <w:rFonts w:ascii="Times New Roman" w:hAnsi="Times New Roman"/>
          <w:sz w:val="26"/>
          <w:szCs w:val="26"/>
        </w:rPr>
        <w:t xml:space="preserve"> 24</w:t>
      </w:r>
    </w:p>
    <w:p w14:paraId="2FC407D9" w14:textId="6431BCE5" w:rsidR="00AC30E2" w:rsidRDefault="00AC30E2" w:rsidP="007026E6">
      <w:pPr>
        <w:tabs>
          <w:tab w:val="left" w:pos="720"/>
          <w:tab w:val="left" w:pos="1620"/>
          <w:tab w:val="right" w:pos="7920"/>
        </w:tabs>
        <w:spacing w:after="0" w:line="360" w:lineRule="auto"/>
        <w:ind w:firstLine="0"/>
        <w:rPr>
          <w:rFonts w:ascii="Times New Roman" w:hAnsi="Times New Roman"/>
          <w:sz w:val="26"/>
          <w:szCs w:val="26"/>
        </w:rPr>
      </w:pPr>
      <w:r>
        <w:rPr>
          <w:rFonts w:ascii="Times New Roman" w:hAnsi="Times New Roman"/>
          <w:sz w:val="26"/>
          <w:szCs w:val="26"/>
        </w:rPr>
        <w:tab/>
      </w:r>
    </w:p>
    <w:p w14:paraId="264AF2F6"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5065E4B6"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627C3222"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6D205367"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216813E1"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1E8EA2C4"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618D4290"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34C1B85D"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25A78B50"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16307E1E"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37BA19BD" w14:textId="77777777" w:rsidR="007026E6" w:rsidRDefault="007026E6" w:rsidP="007026E6">
      <w:pPr>
        <w:tabs>
          <w:tab w:val="left" w:pos="720"/>
          <w:tab w:val="left" w:pos="1620"/>
          <w:tab w:val="right" w:pos="7920"/>
        </w:tabs>
        <w:spacing w:after="0" w:line="360" w:lineRule="auto"/>
        <w:ind w:firstLine="0"/>
        <w:rPr>
          <w:rFonts w:ascii="Times New Roman" w:hAnsi="Times New Roman"/>
          <w:sz w:val="26"/>
          <w:szCs w:val="26"/>
        </w:rPr>
      </w:pPr>
    </w:p>
    <w:p w14:paraId="43A1072C" w14:textId="77777777" w:rsidR="0064547E" w:rsidRDefault="0064547E" w:rsidP="007026E6">
      <w:pPr>
        <w:tabs>
          <w:tab w:val="left" w:pos="720"/>
          <w:tab w:val="left" w:pos="1620"/>
          <w:tab w:val="right" w:pos="7920"/>
        </w:tabs>
        <w:spacing w:after="0" w:line="360" w:lineRule="auto"/>
        <w:ind w:firstLine="0"/>
        <w:rPr>
          <w:rFonts w:ascii="Times New Roman" w:hAnsi="Times New Roman"/>
          <w:sz w:val="26"/>
          <w:szCs w:val="26"/>
        </w:rPr>
      </w:pPr>
    </w:p>
    <w:p w14:paraId="69C21C8B" w14:textId="417C69F8" w:rsidR="00AC30E2" w:rsidRDefault="00AC30E2" w:rsidP="00AC30E2">
      <w:pPr>
        <w:tabs>
          <w:tab w:val="left" w:pos="720"/>
          <w:tab w:val="left" w:pos="1620"/>
          <w:tab w:val="right" w:pos="7920"/>
        </w:tabs>
        <w:spacing w:after="0" w:line="360" w:lineRule="auto"/>
        <w:ind w:firstLine="0"/>
        <w:jc w:val="center"/>
        <w:rPr>
          <w:rFonts w:ascii="Times New Roman" w:hAnsi="Times New Roman"/>
          <w:b/>
          <w:sz w:val="30"/>
          <w:szCs w:val="26"/>
        </w:rPr>
      </w:pPr>
      <w:r w:rsidRPr="00E370EF">
        <w:rPr>
          <w:rFonts w:ascii="Times New Roman" w:hAnsi="Times New Roman"/>
          <w:b/>
          <w:sz w:val="30"/>
          <w:szCs w:val="26"/>
        </w:rPr>
        <w:lastRenderedPageBreak/>
        <w:t>LIST OF ABBREVIATIONS</w:t>
      </w:r>
    </w:p>
    <w:p w14:paraId="0D2F5586" w14:textId="77777777" w:rsidR="00ED7BBD" w:rsidRPr="00E370EF" w:rsidRDefault="00ED7BBD" w:rsidP="00AC30E2">
      <w:pPr>
        <w:tabs>
          <w:tab w:val="left" w:pos="720"/>
          <w:tab w:val="left" w:pos="1620"/>
          <w:tab w:val="right" w:pos="7920"/>
        </w:tabs>
        <w:spacing w:after="0" w:line="360" w:lineRule="auto"/>
        <w:ind w:firstLine="0"/>
        <w:jc w:val="center"/>
        <w:rPr>
          <w:rFonts w:ascii="Times New Roman" w:hAnsi="Times New Roman"/>
          <w:b/>
          <w:sz w:val="30"/>
          <w:szCs w:val="26"/>
        </w:rPr>
      </w:pPr>
    </w:p>
    <w:tbl>
      <w:tblPr>
        <w:tblW w:w="4897" w:type="pct"/>
        <w:jc w:val="center"/>
        <w:tblLook w:val="01E0" w:firstRow="1" w:lastRow="1" w:firstColumn="1" w:lastColumn="1" w:noHBand="0" w:noVBand="0"/>
      </w:tblPr>
      <w:tblGrid>
        <w:gridCol w:w="1912"/>
        <w:gridCol w:w="710"/>
        <w:gridCol w:w="6818"/>
      </w:tblGrid>
      <w:tr w:rsidR="006023B9" w:rsidRPr="0069171B" w14:paraId="71267CD8" w14:textId="77777777" w:rsidTr="00242DFC">
        <w:trPr>
          <w:jc w:val="center"/>
        </w:trPr>
        <w:tc>
          <w:tcPr>
            <w:tcW w:w="1013" w:type="pct"/>
          </w:tcPr>
          <w:p w14:paraId="248C7B73" w14:textId="77777777" w:rsidR="006023B9" w:rsidRPr="009B722D" w:rsidRDefault="006023B9" w:rsidP="00242DFC">
            <w:pPr>
              <w:tabs>
                <w:tab w:val="left" w:pos="720"/>
                <w:tab w:val="left" w:pos="1620"/>
                <w:tab w:val="right" w:pos="7920"/>
              </w:tabs>
              <w:spacing w:after="0" w:line="360" w:lineRule="auto"/>
              <w:ind w:firstLine="0"/>
              <w:jc w:val="left"/>
              <w:rPr>
                <w:rFonts w:ascii="Times New Roman" w:hAnsi="Times New Roman"/>
                <w:color w:val="000000"/>
                <w:sz w:val="26"/>
                <w:szCs w:val="26"/>
              </w:rPr>
            </w:pPr>
            <w:r>
              <w:rPr>
                <w:rFonts w:ascii="Times New Roman" w:hAnsi="Times New Roman"/>
                <w:color w:val="000000"/>
                <w:sz w:val="26"/>
                <w:szCs w:val="26"/>
              </w:rPr>
              <w:t>FN</w:t>
            </w:r>
          </w:p>
        </w:tc>
        <w:tc>
          <w:tcPr>
            <w:tcW w:w="376" w:type="pct"/>
          </w:tcPr>
          <w:p w14:paraId="3C68BC73" w14:textId="77777777" w:rsidR="006023B9" w:rsidRPr="009B722D" w:rsidRDefault="006023B9" w:rsidP="00242DFC">
            <w:pPr>
              <w:tabs>
                <w:tab w:val="left" w:pos="720"/>
                <w:tab w:val="left" w:pos="1620"/>
                <w:tab w:val="right" w:pos="7920"/>
              </w:tabs>
              <w:spacing w:after="0" w:line="360" w:lineRule="auto"/>
              <w:ind w:firstLine="0"/>
              <w:jc w:val="center"/>
              <w:rPr>
                <w:rFonts w:ascii="Times New Roman" w:hAnsi="Times New Roman"/>
                <w:sz w:val="26"/>
                <w:szCs w:val="26"/>
              </w:rPr>
            </w:pPr>
            <w:r>
              <w:rPr>
                <w:rFonts w:ascii="Times New Roman" w:hAnsi="Times New Roman"/>
                <w:sz w:val="28"/>
                <w:szCs w:val="28"/>
              </w:rPr>
              <w:t>-</w:t>
            </w:r>
          </w:p>
        </w:tc>
        <w:tc>
          <w:tcPr>
            <w:tcW w:w="3611" w:type="pct"/>
          </w:tcPr>
          <w:p w14:paraId="77A394C3" w14:textId="77777777" w:rsidR="006023B9" w:rsidRDefault="006023B9" w:rsidP="00242DFC">
            <w:pPr>
              <w:tabs>
                <w:tab w:val="left" w:pos="720"/>
                <w:tab w:val="left" w:pos="1620"/>
                <w:tab w:val="right" w:pos="7920"/>
              </w:tabs>
              <w:spacing w:after="0" w:line="360" w:lineRule="auto"/>
              <w:ind w:firstLine="0"/>
              <w:jc w:val="left"/>
              <w:rPr>
                <w:rFonts w:ascii="Times New Roman" w:hAnsi="Times New Roman"/>
                <w:sz w:val="28"/>
                <w:szCs w:val="28"/>
              </w:rPr>
            </w:pPr>
            <w:r>
              <w:rPr>
                <w:rFonts w:ascii="Times New Roman" w:hAnsi="Times New Roman"/>
                <w:sz w:val="28"/>
                <w:szCs w:val="28"/>
              </w:rPr>
              <w:t>False Negative</w:t>
            </w:r>
            <w:r w:rsidRPr="00181632">
              <w:rPr>
                <w:rFonts w:ascii="Times New Roman" w:hAnsi="Times New Roman"/>
                <w:sz w:val="28"/>
                <w:szCs w:val="28"/>
              </w:rPr>
              <w:t xml:space="preserve"> </w:t>
            </w:r>
          </w:p>
          <w:p w14:paraId="1912612B" w14:textId="77777777" w:rsidR="00B2395E" w:rsidRPr="00181632" w:rsidRDefault="00B2395E" w:rsidP="00242DFC">
            <w:pPr>
              <w:tabs>
                <w:tab w:val="left" w:pos="720"/>
                <w:tab w:val="left" w:pos="1620"/>
                <w:tab w:val="right" w:pos="7920"/>
              </w:tabs>
              <w:spacing w:after="0" w:line="360" w:lineRule="auto"/>
              <w:ind w:firstLine="0"/>
              <w:jc w:val="left"/>
              <w:rPr>
                <w:rFonts w:ascii="Times New Roman" w:hAnsi="Times New Roman"/>
                <w:sz w:val="28"/>
                <w:szCs w:val="28"/>
              </w:rPr>
            </w:pPr>
          </w:p>
        </w:tc>
      </w:tr>
      <w:tr w:rsidR="006023B9" w:rsidRPr="0069171B" w14:paraId="465814AD" w14:textId="77777777" w:rsidTr="00242DFC">
        <w:trPr>
          <w:jc w:val="center"/>
        </w:trPr>
        <w:tc>
          <w:tcPr>
            <w:tcW w:w="1013" w:type="pct"/>
          </w:tcPr>
          <w:p w14:paraId="6C905C95" w14:textId="77777777" w:rsidR="006023B9" w:rsidRPr="009B722D" w:rsidRDefault="006023B9" w:rsidP="00242DFC">
            <w:pPr>
              <w:tabs>
                <w:tab w:val="left" w:pos="720"/>
                <w:tab w:val="left" w:pos="1620"/>
                <w:tab w:val="right" w:pos="7920"/>
              </w:tabs>
              <w:spacing w:after="0" w:line="360" w:lineRule="auto"/>
              <w:ind w:firstLine="0"/>
              <w:jc w:val="left"/>
              <w:rPr>
                <w:rFonts w:ascii="Times New Roman" w:hAnsi="Times New Roman"/>
                <w:color w:val="000000"/>
                <w:sz w:val="26"/>
                <w:szCs w:val="26"/>
              </w:rPr>
            </w:pPr>
            <w:r>
              <w:rPr>
                <w:rFonts w:ascii="Times New Roman" w:hAnsi="Times New Roman"/>
                <w:color w:val="000000"/>
                <w:sz w:val="26"/>
                <w:szCs w:val="26"/>
              </w:rPr>
              <w:t>FP</w:t>
            </w:r>
          </w:p>
        </w:tc>
        <w:tc>
          <w:tcPr>
            <w:tcW w:w="376" w:type="pct"/>
          </w:tcPr>
          <w:p w14:paraId="793CB28B" w14:textId="77777777" w:rsidR="006023B9" w:rsidRPr="009B722D" w:rsidRDefault="006023B9" w:rsidP="00242DFC">
            <w:pPr>
              <w:tabs>
                <w:tab w:val="left" w:pos="720"/>
                <w:tab w:val="left" w:pos="1620"/>
                <w:tab w:val="right" w:pos="7920"/>
              </w:tabs>
              <w:spacing w:after="0" w:line="360" w:lineRule="auto"/>
              <w:ind w:firstLine="0"/>
              <w:jc w:val="center"/>
              <w:rPr>
                <w:rFonts w:ascii="Times New Roman" w:hAnsi="Times New Roman"/>
                <w:sz w:val="26"/>
                <w:szCs w:val="26"/>
              </w:rPr>
            </w:pPr>
            <w:r>
              <w:rPr>
                <w:rFonts w:ascii="Times New Roman" w:hAnsi="Times New Roman"/>
                <w:sz w:val="28"/>
                <w:szCs w:val="28"/>
              </w:rPr>
              <w:t>-</w:t>
            </w:r>
          </w:p>
        </w:tc>
        <w:tc>
          <w:tcPr>
            <w:tcW w:w="3611" w:type="pct"/>
          </w:tcPr>
          <w:p w14:paraId="5BF0735D" w14:textId="77777777" w:rsidR="006023B9" w:rsidRDefault="006023B9" w:rsidP="00242DFC">
            <w:pPr>
              <w:tabs>
                <w:tab w:val="left" w:pos="720"/>
                <w:tab w:val="left" w:pos="1620"/>
                <w:tab w:val="right" w:pos="7920"/>
              </w:tabs>
              <w:spacing w:after="0" w:line="360" w:lineRule="auto"/>
              <w:ind w:firstLine="0"/>
              <w:jc w:val="left"/>
              <w:rPr>
                <w:rFonts w:ascii="Times New Roman" w:hAnsi="Times New Roman"/>
                <w:sz w:val="28"/>
                <w:szCs w:val="28"/>
              </w:rPr>
            </w:pPr>
            <w:r>
              <w:rPr>
                <w:rFonts w:ascii="Times New Roman" w:hAnsi="Times New Roman"/>
                <w:sz w:val="28"/>
                <w:szCs w:val="28"/>
              </w:rPr>
              <w:t>False Positive</w:t>
            </w:r>
            <w:r w:rsidRPr="00181632">
              <w:rPr>
                <w:rFonts w:ascii="Times New Roman" w:hAnsi="Times New Roman"/>
                <w:sz w:val="28"/>
                <w:szCs w:val="28"/>
              </w:rPr>
              <w:t xml:space="preserve"> </w:t>
            </w:r>
          </w:p>
          <w:p w14:paraId="289A666C" w14:textId="77777777" w:rsidR="00B2395E" w:rsidRPr="00181632" w:rsidRDefault="00B2395E" w:rsidP="00242DFC">
            <w:pPr>
              <w:tabs>
                <w:tab w:val="left" w:pos="720"/>
                <w:tab w:val="left" w:pos="1620"/>
                <w:tab w:val="right" w:pos="7920"/>
              </w:tabs>
              <w:spacing w:after="0" w:line="360" w:lineRule="auto"/>
              <w:ind w:firstLine="0"/>
              <w:jc w:val="left"/>
              <w:rPr>
                <w:rFonts w:ascii="Times New Roman" w:hAnsi="Times New Roman"/>
                <w:sz w:val="28"/>
                <w:szCs w:val="28"/>
              </w:rPr>
            </w:pPr>
          </w:p>
        </w:tc>
      </w:tr>
      <w:tr w:rsidR="006023B9" w:rsidRPr="0069171B" w14:paraId="492756EF" w14:textId="77777777" w:rsidTr="00242DFC">
        <w:trPr>
          <w:jc w:val="center"/>
        </w:trPr>
        <w:tc>
          <w:tcPr>
            <w:tcW w:w="1013" w:type="pct"/>
          </w:tcPr>
          <w:p w14:paraId="606C51BD" w14:textId="63055B1D" w:rsidR="006023B9" w:rsidRPr="009B722D" w:rsidRDefault="006023B9" w:rsidP="00242DFC">
            <w:pPr>
              <w:tabs>
                <w:tab w:val="left" w:pos="720"/>
                <w:tab w:val="left" w:pos="1620"/>
                <w:tab w:val="right" w:pos="7920"/>
              </w:tabs>
              <w:spacing w:after="0" w:line="360" w:lineRule="auto"/>
              <w:ind w:firstLine="0"/>
              <w:jc w:val="left"/>
              <w:rPr>
                <w:rFonts w:ascii="Times New Roman" w:hAnsi="Times New Roman"/>
                <w:color w:val="000000"/>
                <w:sz w:val="26"/>
                <w:szCs w:val="26"/>
              </w:rPr>
            </w:pPr>
            <w:r>
              <w:rPr>
                <w:rFonts w:ascii="Times New Roman" w:hAnsi="Times New Roman"/>
                <w:color w:val="000000"/>
                <w:sz w:val="26"/>
                <w:szCs w:val="26"/>
              </w:rPr>
              <w:t>I</w:t>
            </w:r>
            <w:r w:rsidR="0085358F">
              <w:rPr>
                <w:rFonts w:ascii="Times New Roman" w:hAnsi="Times New Roman"/>
                <w:color w:val="000000"/>
                <w:sz w:val="26"/>
                <w:szCs w:val="26"/>
              </w:rPr>
              <w:t>DE</w:t>
            </w:r>
          </w:p>
        </w:tc>
        <w:tc>
          <w:tcPr>
            <w:tcW w:w="376" w:type="pct"/>
          </w:tcPr>
          <w:p w14:paraId="3688B5E6" w14:textId="77777777" w:rsidR="006023B9" w:rsidRPr="009B722D" w:rsidRDefault="006023B9" w:rsidP="00242DFC">
            <w:pPr>
              <w:tabs>
                <w:tab w:val="left" w:pos="720"/>
                <w:tab w:val="left" w:pos="1620"/>
                <w:tab w:val="right" w:pos="7920"/>
              </w:tabs>
              <w:spacing w:after="0" w:line="360" w:lineRule="auto"/>
              <w:ind w:firstLine="0"/>
              <w:jc w:val="center"/>
              <w:rPr>
                <w:rFonts w:ascii="Times New Roman" w:hAnsi="Times New Roman"/>
                <w:sz w:val="26"/>
                <w:szCs w:val="26"/>
              </w:rPr>
            </w:pPr>
            <w:r>
              <w:rPr>
                <w:rFonts w:ascii="Times New Roman" w:hAnsi="Times New Roman"/>
                <w:sz w:val="28"/>
                <w:szCs w:val="28"/>
              </w:rPr>
              <w:t>-</w:t>
            </w:r>
          </w:p>
        </w:tc>
        <w:tc>
          <w:tcPr>
            <w:tcW w:w="3611" w:type="pct"/>
          </w:tcPr>
          <w:p w14:paraId="5C542242" w14:textId="4025B85E" w:rsidR="006023B9" w:rsidRDefault="006023B9" w:rsidP="00242DFC">
            <w:pPr>
              <w:tabs>
                <w:tab w:val="left" w:pos="720"/>
                <w:tab w:val="left" w:pos="1620"/>
                <w:tab w:val="right" w:pos="7920"/>
              </w:tabs>
              <w:spacing w:after="0" w:line="360" w:lineRule="auto"/>
              <w:ind w:firstLine="0"/>
              <w:jc w:val="left"/>
              <w:rPr>
                <w:rFonts w:ascii="Times New Roman" w:hAnsi="Times New Roman"/>
                <w:sz w:val="28"/>
                <w:szCs w:val="28"/>
              </w:rPr>
            </w:pPr>
            <w:r>
              <w:rPr>
                <w:rFonts w:ascii="Times New Roman" w:hAnsi="Times New Roman"/>
                <w:sz w:val="28"/>
                <w:szCs w:val="28"/>
              </w:rPr>
              <w:t>I</w:t>
            </w:r>
            <w:r w:rsidR="0085358F">
              <w:rPr>
                <w:rFonts w:ascii="Times New Roman" w:hAnsi="Times New Roman"/>
                <w:sz w:val="28"/>
                <w:szCs w:val="28"/>
              </w:rPr>
              <w:t>ntegrated Development Environment</w:t>
            </w:r>
          </w:p>
          <w:p w14:paraId="35B70429" w14:textId="77777777" w:rsidR="00B2395E" w:rsidRPr="00181632" w:rsidRDefault="00B2395E" w:rsidP="00242DFC">
            <w:pPr>
              <w:tabs>
                <w:tab w:val="left" w:pos="720"/>
                <w:tab w:val="left" w:pos="1620"/>
                <w:tab w:val="right" w:pos="7920"/>
              </w:tabs>
              <w:spacing w:after="0" w:line="360" w:lineRule="auto"/>
              <w:ind w:firstLine="0"/>
              <w:jc w:val="left"/>
              <w:rPr>
                <w:rFonts w:ascii="Times New Roman" w:hAnsi="Times New Roman"/>
                <w:sz w:val="28"/>
                <w:szCs w:val="28"/>
              </w:rPr>
            </w:pPr>
          </w:p>
        </w:tc>
      </w:tr>
      <w:tr w:rsidR="006023B9" w:rsidRPr="0069171B" w14:paraId="7FA9EF8D" w14:textId="77777777" w:rsidTr="00242DFC">
        <w:trPr>
          <w:jc w:val="center"/>
        </w:trPr>
        <w:tc>
          <w:tcPr>
            <w:tcW w:w="1013" w:type="pct"/>
          </w:tcPr>
          <w:p w14:paraId="5AB846C3" w14:textId="77777777" w:rsidR="006023B9" w:rsidRPr="009B722D" w:rsidRDefault="006023B9" w:rsidP="00242DFC">
            <w:pPr>
              <w:tabs>
                <w:tab w:val="left" w:pos="720"/>
                <w:tab w:val="left" w:pos="1620"/>
                <w:tab w:val="right" w:pos="7920"/>
              </w:tabs>
              <w:spacing w:after="0" w:line="360" w:lineRule="auto"/>
              <w:ind w:firstLine="0"/>
              <w:jc w:val="left"/>
              <w:rPr>
                <w:rFonts w:ascii="Times New Roman" w:hAnsi="Times New Roman"/>
                <w:color w:val="000000"/>
                <w:sz w:val="26"/>
                <w:szCs w:val="26"/>
              </w:rPr>
            </w:pPr>
            <w:r>
              <w:rPr>
                <w:rFonts w:ascii="Times New Roman" w:hAnsi="Times New Roman"/>
                <w:color w:val="000000"/>
                <w:sz w:val="26"/>
                <w:szCs w:val="26"/>
              </w:rPr>
              <w:t>LR</w:t>
            </w:r>
          </w:p>
        </w:tc>
        <w:tc>
          <w:tcPr>
            <w:tcW w:w="376" w:type="pct"/>
          </w:tcPr>
          <w:p w14:paraId="6A7F8360" w14:textId="77777777" w:rsidR="006023B9" w:rsidRPr="009B722D" w:rsidRDefault="006023B9" w:rsidP="00242DFC">
            <w:pPr>
              <w:tabs>
                <w:tab w:val="left" w:pos="720"/>
                <w:tab w:val="left" w:pos="1620"/>
                <w:tab w:val="right" w:pos="7920"/>
              </w:tabs>
              <w:spacing w:after="0" w:line="360" w:lineRule="auto"/>
              <w:ind w:firstLine="0"/>
              <w:jc w:val="center"/>
              <w:rPr>
                <w:rFonts w:ascii="Times New Roman" w:hAnsi="Times New Roman"/>
                <w:sz w:val="26"/>
                <w:szCs w:val="26"/>
              </w:rPr>
            </w:pPr>
            <w:r>
              <w:rPr>
                <w:rFonts w:ascii="Times New Roman" w:hAnsi="Times New Roman"/>
                <w:sz w:val="28"/>
                <w:szCs w:val="28"/>
              </w:rPr>
              <w:t>-</w:t>
            </w:r>
          </w:p>
        </w:tc>
        <w:tc>
          <w:tcPr>
            <w:tcW w:w="3611" w:type="pct"/>
          </w:tcPr>
          <w:p w14:paraId="14B18549" w14:textId="77777777" w:rsidR="006023B9" w:rsidRDefault="006023B9" w:rsidP="00242DFC">
            <w:pPr>
              <w:tabs>
                <w:tab w:val="left" w:pos="720"/>
                <w:tab w:val="left" w:pos="1620"/>
                <w:tab w:val="right" w:pos="7920"/>
              </w:tabs>
              <w:spacing w:after="0" w:line="360" w:lineRule="auto"/>
              <w:ind w:firstLine="0"/>
              <w:jc w:val="left"/>
              <w:rPr>
                <w:rFonts w:ascii="Times New Roman" w:hAnsi="Times New Roman"/>
                <w:sz w:val="28"/>
                <w:szCs w:val="28"/>
              </w:rPr>
            </w:pPr>
            <w:r w:rsidRPr="007928CD">
              <w:rPr>
                <w:rFonts w:ascii="Times New Roman" w:hAnsi="Times New Roman"/>
                <w:sz w:val="28"/>
                <w:szCs w:val="28"/>
              </w:rPr>
              <w:t>Logistic Regression</w:t>
            </w:r>
          </w:p>
          <w:p w14:paraId="38DFE03A" w14:textId="77777777" w:rsidR="00B2395E" w:rsidRPr="00181632" w:rsidRDefault="00B2395E" w:rsidP="00242DFC">
            <w:pPr>
              <w:tabs>
                <w:tab w:val="left" w:pos="720"/>
                <w:tab w:val="left" w:pos="1620"/>
                <w:tab w:val="right" w:pos="7920"/>
              </w:tabs>
              <w:spacing w:after="0" w:line="360" w:lineRule="auto"/>
              <w:ind w:firstLine="0"/>
              <w:jc w:val="left"/>
              <w:rPr>
                <w:rFonts w:ascii="Times New Roman" w:hAnsi="Times New Roman"/>
                <w:sz w:val="28"/>
                <w:szCs w:val="28"/>
              </w:rPr>
            </w:pPr>
          </w:p>
        </w:tc>
      </w:tr>
      <w:tr w:rsidR="006023B9" w:rsidRPr="0069171B" w14:paraId="5E9CC06C" w14:textId="77777777" w:rsidTr="00242DFC">
        <w:trPr>
          <w:jc w:val="center"/>
        </w:trPr>
        <w:tc>
          <w:tcPr>
            <w:tcW w:w="1013" w:type="pct"/>
          </w:tcPr>
          <w:p w14:paraId="324FBEEA" w14:textId="4452292E" w:rsidR="006023B9" w:rsidRPr="009B722D" w:rsidRDefault="006023B9" w:rsidP="00242DFC">
            <w:pPr>
              <w:tabs>
                <w:tab w:val="left" w:pos="720"/>
                <w:tab w:val="left" w:pos="1620"/>
                <w:tab w:val="right" w:pos="7920"/>
              </w:tabs>
              <w:spacing w:after="0" w:line="360" w:lineRule="auto"/>
              <w:ind w:firstLine="0"/>
              <w:jc w:val="left"/>
              <w:rPr>
                <w:rFonts w:ascii="Times New Roman" w:hAnsi="Times New Roman"/>
                <w:color w:val="000000"/>
                <w:sz w:val="26"/>
                <w:szCs w:val="26"/>
              </w:rPr>
            </w:pPr>
            <w:r>
              <w:rPr>
                <w:rFonts w:ascii="Times New Roman" w:hAnsi="Times New Roman"/>
                <w:color w:val="000000"/>
                <w:sz w:val="26"/>
                <w:szCs w:val="26"/>
              </w:rPr>
              <w:t>ML</w:t>
            </w:r>
          </w:p>
        </w:tc>
        <w:tc>
          <w:tcPr>
            <w:tcW w:w="376" w:type="pct"/>
          </w:tcPr>
          <w:p w14:paraId="385BD294" w14:textId="77777777" w:rsidR="006023B9" w:rsidRPr="009B722D" w:rsidRDefault="006023B9" w:rsidP="00242DFC">
            <w:pPr>
              <w:tabs>
                <w:tab w:val="left" w:pos="720"/>
                <w:tab w:val="left" w:pos="1620"/>
                <w:tab w:val="right" w:pos="7920"/>
              </w:tabs>
              <w:spacing w:after="0" w:line="360" w:lineRule="auto"/>
              <w:ind w:firstLine="0"/>
              <w:jc w:val="center"/>
              <w:rPr>
                <w:rFonts w:ascii="Times New Roman" w:hAnsi="Times New Roman"/>
                <w:sz w:val="26"/>
                <w:szCs w:val="26"/>
              </w:rPr>
            </w:pPr>
            <w:r>
              <w:rPr>
                <w:rFonts w:ascii="Times New Roman" w:hAnsi="Times New Roman"/>
                <w:sz w:val="28"/>
                <w:szCs w:val="28"/>
              </w:rPr>
              <w:t>-</w:t>
            </w:r>
          </w:p>
        </w:tc>
        <w:tc>
          <w:tcPr>
            <w:tcW w:w="3611" w:type="pct"/>
          </w:tcPr>
          <w:p w14:paraId="6161AD91" w14:textId="77777777" w:rsidR="006023B9" w:rsidRDefault="006023B9" w:rsidP="00242DFC">
            <w:pPr>
              <w:tabs>
                <w:tab w:val="left" w:pos="720"/>
                <w:tab w:val="left" w:pos="1620"/>
                <w:tab w:val="right" w:pos="7920"/>
              </w:tabs>
              <w:spacing w:after="0" w:line="360" w:lineRule="auto"/>
              <w:ind w:firstLine="0"/>
              <w:jc w:val="left"/>
              <w:rPr>
                <w:rFonts w:ascii="Times New Roman" w:hAnsi="Times New Roman"/>
                <w:sz w:val="28"/>
                <w:szCs w:val="28"/>
              </w:rPr>
            </w:pPr>
            <w:r>
              <w:rPr>
                <w:rFonts w:ascii="Times New Roman" w:hAnsi="Times New Roman"/>
                <w:sz w:val="28"/>
                <w:szCs w:val="28"/>
              </w:rPr>
              <w:t>Machine Learning</w:t>
            </w:r>
          </w:p>
          <w:p w14:paraId="35AA3AC1" w14:textId="77777777" w:rsidR="00FA4E6F" w:rsidRPr="00181632" w:rsidRDefault="00FA4E6F" w:rsidP="00242DFC">
            <w:pPr>
              <w:tabs>
                <w:tab w:val="left" w:pos="720"/>
                <w:tab w:val="left" w:pos="1620"/>
                <w:tab w:val="right" w:pos="7920"/>
              </w:tabs>
              <w:spacing w:after="0" w:line="360" w:lineRule="auto"/>
              <w:ind w:firstLine="0"/>
              <w:jc w:val="left"/>
              <w:rPr>
                <w:rFonts w:ascii="Times New Roman" w:hAnsi="Times New Roman"/>
                <w:sz w:val="28"/>
                <w:szCs w:val="28"/>
              </w:rPr>
            </w:pPr>
          </w:p>
        </w:tc>
      </w:tr>
      <w:tr w:rsidR="006023B9" w:rsidRPr="0069171B" w14:paraId="5E229F26" w14:textId="77777777" w:rsidTr="00242DFC">
        <w:trPr>
          <w:jc w:val="center"/>
        </w:trPr>
        <w:tc>
          <w:tcPr>
            <w:tcW w:w="1013" w:type="pct"/>
          </w:tcPr>
          <w:p w14:paraId="4FD3E8B2" w14:textId="77777777" w:rsidR="006023B9" w:rsidRPr="009B722D" w:rsidRDefault="006023B9" w:rsidP="00242DFC">
            <w:pPr>
              <w:tabs>
                <w:tab w:val="left" w:pos="720"/>
                <w:tab w:val="left" w:pos="1620"/>
                <w:tab w:val="right" w:pos="7920"/>
              </w:tabs>
              <w:spacing w:after="0" w:line="360" w:lineRule="auto"/>
              <w:ind w:firstLine="0"/>
              <w:jc w:val="left"/>
              <w:rPr>
                <w:rFonts w:ascii="Times New Roman" w:hAnsi="Times New Roman"/>
                <w:color w:val="000000"/>
                <w:sz w:val="26"/>
                <w:szCs w:val="26"/>
              </w:rPr>
            </w:pPr>
            <w:r>
              <w:rPr>
                <w:rFonts w:ascii="Times New Roman" w:hAnsi="Times New Roman"/>
                <w:color w:val="000000"/>
                <w:sz w:val="26"/>
                <w:szCs w:val="26"/>
              </w:rPr>
              <w:t>SCADA</w:t>
            </w:r>
          </w:p>
        </w:tc>
        <w:tc>
          <w:tcPr>
            <w:tcW w:w="376" w:type="pct"/>
          </w:tcPr>
          <w:p w14:paraId="0F92DC38" w14:textId="77777777" w:rsidR="006023B9" w:rsidRPr="009B722D" w:rsidRDefault="006023B9" w:rsidP="00242DFC">
            <w:pPr>
              <w:tabs>
                <w:tab w:val="left" w:pos="720"/>
                <w:tab w:val="left" w:pos="1620"/>
                <w:tab w:val="right" w:pos="7920"/>
              </w:tabs>
              <w:spacing w:after="0" w:line="360" w:lineRule="auto"/>
              <w:ind w:firstLine="0"/>
              <w:jc w:val="center"/>
              <w:rPr>
                <w:rFonts w:ascii="Times New Roman" w:hAnsi="Times New Roman"/>
                <w:sz w:val="26"/>
                <w:szCs w:val="26"/>
              </w:rPr>
            </w:pPr>
            <w:r>
              <w:rPr>
                <w:rFonts w:ascii="Times New Roman" w:hAnsi="Times New Roman"/>
                <w:sz w:val="28"/>
                <w:szCs w:val="28"/>
              </w:rPr>
              <w:t>-</w:t>
            </w:r>
          </w:p>
        </w:tc>
        <w:tc>
          <w:tcPr>
            <w:tcW w:w="3611" w:type="pct"/>
          </w:tcPr>
          <w:p w14:paraId="5BF67ECC" w14:textId="77777777" w:rsidR="006023B9" w:rsidRDefault="006023B9" w:rsidP="00242DFC">
            <w:pPr>
              <w:tabs>
                <w:tab w:val="left" w:pos="720"/>
                <w:tab w:val="left" w:pos="1620"/>
                <w:tab w:val="right" w:pos="7920"/>
              </w:tabs>
              <w:spacing w:after="0" w:line="360" w:lineRule="auto"/>
              <w:ind w:firstLine="0"/>
              <w:jc w:val="left"/>
              <w:rPr>
                <w:rFonts w:ascii="Times New Roman" w:hAnsi="Times New Roman"/>
                <w:sz w:val="28"/>
                <w:szCs w:val="28"/>
              </w:rPr>
            </w:pPr>
            <w:r>
              <w:rPr>
                <w:rFonts w:ascii="Times New Roman" w:hAnsi="Times New Roman"/>
                <w:sz w:val="28"/>
                <w:szCs w:val="28"/>
              </w:rPr>
              <w:t>S</w:t>
            </w:r>
            <w:r w:rsidRPr="0098306D">
              <w:rPr>
                <w:rFonts w:ascii="Times New Roman" w:hAnsi="Times New Roman"/>
                <w:sz w:val="28"/>
                <w:szCs w:val="28"/>
              </w:rPr>
              <w:t xml:space="preserve">upervisory </w:t>
            </w:r>
            <w:r>
              <w:rPr>
                <w:rFonts w:ascii="Times New Roman" w:hAnsi="Times New Roman"/>
                <w:sz w:val="28"/>
                <w:szCs w:val="28"/>
              </w:rPr>
              <w:t>C</w:t>
            </w:r>
            <w:r w:rsidRPr="0098306D">
              <w:rPr>
                <w:rFonts w:ascii="Times New Roman" w:hAnsi="Times New Roman"/>
                <w:sz w:val="28"/>
                <w:szCs w:val="28"/>
              </w:rPr>
              <w:t xml:space="preserve">ontrol and </w:t>
            </w:r>
            <w:r>
              <w:rPr>
                <w:rFonts w:ascii="Times New Roman" w:hAnsi="Times New Roman"/>
                <w:sz w:val="28"/>
                <w:szCs w:val="28"/>
              </w:rPr>
              <w:t>D</w:t>
            </w:r>
            <w:r w:rsidRPr="0098306D">
              <w:rPr>
                <w:rFonts w:ascii="Times New Roman" w:hAnsi="Times New Roman"/>
                <w:sz w:val="28"/>
                <w:szCs w:val="28"/>
              </w:rPr>
              <w:t xml:space="preserve">ata </w:t>
            </w:r>
            <w:r>
              <w:rPr>
                <w:rFonts w:ascii="Times New Roman" w:hAnsi="Times New Roman"/>
                <w:sz w:val="28"/>
                <w:szCs w:val="28"/>
              </w:rPr>
              <w:t>A</w:t>
            </w:r>
            <w:r w:rsidRPr="0098306D">
              <w:rPr>
                <w:rFonts w:ascii="Times New Roman" w:hAnsi="Times New Roman"/>
                <w:sz w:val="28"/>
                <w:szCs w:val="28"/>
              </w:rPr>
              <w:t>cquisition</w:t>
            </w:r>
            <w:r w:rsidRPr="00181632">
              <w:rPr>
                <w:rFonts w:ascii="Times New Roman" w:hAnsi="Times New Roman"/>
                <w:sz w:val="28"/>
                <w:szCs w:val="28"/>
              </w:rPr>
              <w:t xml:space="preserve"> </w:t>
            </w:r>
          </w:p>
          <w:p w14:paraId="101704DF" w14:textId="77777777" w:rsidR="00B2395E" w:rsidRPr="00181632" w:rsidRDefault="00B2395E" w:rsidP="00242DFC">
            <w:pPr>
              <w:tabs>
                <w:tab w:val="left" w:pos="720"/>
                <w:tab w:val="left" w:pos="1620"/>
                <w:tab w:val="right" w:pos="7920"/>
              </w:tabs>
              <w:spacing w:after="0" w:line="360" w:lineRule="auto"/>
              <w:ind w:firstLine="0"/>
              <w:jc w:val="left"/>
              <w:rPr>
                <w:rFonts w:ascii="Times New Roman" w:hAnsi="Times New Roman"/>
                <w:sz w:val="28"/>
                <w:szCs w:val="28"/>
              </w:rPr>
            </w:pPr>
          </w:p>
        </w:tc>
      </w:tr>
      <w:tr w:rsidR="006023B9" w:rsidRPr="0069171B" w14:paraId="09D21EDB" w14:textId="77777777" w:rsidTr="00242DFC">
        <w:trPr>
          <w:jc w:val="center"/>
        </w:trPr>
        <w:tc>
          <w:tcPr>
            <w:tcW w:w="1013" w:type="pct"/>
          </w:tcPr>
          <w:p w14:paraId="71406139" w14:textId="77777777" w:rsidR="006023B9" w:rsidRPr="009B722D" w:rsidRDefault="006023B9" w:rsidP="00242DFC">
            <w:pPr>
              <w:tabs>
                <w:tab w:val="left" w:pos="720"/>
                <w:tab w:val="left" w:pos="1620"/>
                <w:tab w:val="right" w:pos="7920"/>
              </w:tabs>
              <w:spacing w:after="0" w:line="360" w:lineRule="auto"/>
              <w:ind w:firstLine="0"/>
              <w:jc w:val="left"/>
              <w:rPr>
                <w:rFonts w:ascii="Times New Roman" w:hAnsi="Times New Roman"/>
                <w:color w:val="000000"/>
                <w:sz w:val="26"/>
                <w:szCs w:val="26"/>
              </w:rPr>
            </w:pPr>
            <w:r>
              <w:rPr>
                <w:rFonts w:ascii="Times New Roman" w:hAnsi="Times New Roman"/>
                <w:color w:val="000000"/>
                <w:sz w:val="26"/>
                <w:szCs w:val="26"/>
              </w:rPr>
              <w:t>SVM</w:t>
            </w:r>
          </w:p>
        </w:tc>
        <w:tc>
          <w:tcPr>
            <w:tcW w:w="376" w:type="pct"/>
          </w:tcPr>
          <w:p w14:paraId="4DDEC18A" w14:textId="77777777" w:rsidR="006023B9" w:rsidRPr="009B722D" w:rsidRDefault="006023B9" w:rsidP="00242DFC">
            <w:pPr>
              <w:tabs>
                <w:tab w:val="left" w:pos="720"/>
                <w:tab w:val="left" w:pos="1620"/>
                <w:tab w:val="right" w:pos="7920"/>
              </w:tabs>
              <w:spacing w:after="0" w:line="360" w:lineRule="auto"/>
              <w:ind w:firstLine="0"/>
              <w:jc w:val="center"/>
              <w:rPr>
                <w:rFonts w:ascii="Times New Roman" w:hAnsi="Times New Roman"/>
                <w:sz w:val="26"/>
                <w:szCs w:val="26"/>
              </w:rPr>
            </w:pPr>
            <w:r>
              <w:rPr>
                <w:rFonts w:ascii="Times New Roman" w:hAnsi="Times New Roman"/>
                <w:sz w:val="28"/>
                <w:szCs w:val="28"/>
              </w:rPr>
              <w:t>-</w:t>
            </w:r>
          </w:p>
        </w:tc>
        <w:tc>
          <w:tcPr>
            <w:tcW w:w="3611" w:type="pct"/>
          </w:tcPr>
          <w:p w14:paraId="1CEC6E83" w14:textId="77777777" w:rsidR="006023B9" w:rsidRDefault="006023B9" w:rsidP="00242DFC">
            <w:pPr>
              <w:tabs>
                <w:tab w:val="left" w:pos="720"/>
                <w:tab w:val="left" w:pos="1620"/>
                <w:tab w:val="right" w:pos="7920"/>
              </w:tabs>
              <w:spacing w:after="0" w:line="360" w:lineRule="auto"/>
              <w:ind w:firstLine="0"/>
              <w:jc w:val="left"/>
              <w:rPr>
                <w:rFonts w:ascii="Times New Roman" w:hAnsi="Times New Roman"/>
                <w:sz w:val="28"/>
                <w:szCs w:val="28"/>
              </w:rPr>
            </w:pPr>
            <w:r>
              <w:rPr>
                <w:rFonts w:ascii="Times New Roman" w:hAnsi="Times New Roman"/>
                <w:sz w:val="28"/>
                <w:szCs w:val="28"/>
              </w:rPr>
              <w:t>Support Vector Machine</w:t>
            </w:r>
          </w:p>
          <w:p w14:paraId="75B3B275" w14:textId="77777777" w:rsidR="00B2395E" w:rsidRPr="00181632" w:rsidRDefault="00B2395E" w:rsidP="00242DFC">
            <w:pPr>
              <w:tabs>
                <w:tab w:val="left" w:pos="720"/>
                <w:tab w:val="left" w:pos="1620"/>
                <w:tab w:val="right" w:pos="7920"/>
              </w:tabs>
              <w:spacing w:after="0" w:line="360" w:lineRule="auto"/>
              <w:ind w:firstLine="0"/>
              <w:jc w:val="left"/>
              <w:rPr>
                <w:rFonts w:ascii="Times New Roman" w:hAnsi="Times New Roman"/>
                <w:sz w:val="28"/>
                <w:szCs w:val="28"/>
              </w:rPr>
            </w:pPr>
          </w:p>
        </w:tc>
      </w:tr>
      <w:tr w:rsidR="006023B9" w:rsidRPr="0069171B" w14:paraId="0A90372B" w14:textId="77777777" w:rsidTr="00242DFC">
        <w:trPr>
          <w:jc w:val="center"/>
        </w:trPr>
        <w:tc>
          <w:tcPr>
            <w:tcW w:w="1013" w:type="pct"/>
          </w:tcPr>
          <w:p w14:paraId="5CF65DD8" w14:textId="77777777" w:rsidR="006023B9" w:rsidRPr="009B722D" w:rsidRDefault="006023B9" w:rsidP="00242DFC">
            <w:pPr>
              <w:tabs>
                <w:tab w:val="left" w:pos="720"/>
                <w:tab w:val="left" w:pos="1620"/>
                <w:tab w:val="right" w:pos="7920"/>
              </w:tabs>
              <w:spacing w:after="0" w:line="360" w:lineRule="auto"/>
              <w:ind w:firstLine="0"/>
              <w:jc w:val="left"/>
              <w:rPr>
                <w:rFonts w:ascii="Times New Roman" w:hAnsi="Times New Roman"/>
                <w:color w:val="000000"/>
                <w:sz w:val="26"/>
                <w:szCs w:val="26"/>
              </w:rPr>
            </w:pPr>
            <w:r>
              <w:rPr>
                <w:rFonts w:ascii="Times New Roman" w:hAnsi="Times New Roman"/>
                <w:color w:val="000000"/>
                <w:sz w:val="26"/>
                <w:szCs w:val="26"/>
              </w:rPr>
              <w:t>TN</w:t>
            </w:r>
          </w:p>
        </w:tc>
        <w:tc>
          <w:tcPr>
            <w:tcW w:w="376" w:type="pct"/>
          </w:tcPr>
          <w:p w14:paraId="727B20B3" w14:textId="77777777" w:rsidR="006023B9" w:rsidRPr="009B722D" w:rsidRDefault="006023B9" w:rsidP="00242DFC">
            <w:pPr>
              <w:tabs>
                <w:tab w:val="left" w:pos="720"/>
                <w:tab w:val="left" w:pos="1620"/>
                <w:tab w:val="right" w:pos="7920"/>
              </w:tabs>
              <w:spacing w:after="0" w:line="360" w:lineRule="auto"/>
              <w:ind w:firstLine="0"/>
              <w:jc w:val="center"/>
              <w:rPr>
                <w:rFonts w:ascii="Times New Roman" w:hAnsi="Times New Roman"/>
                <w:sz w:val="26"/>
                <w:szCs w:val="26"/>
              </w:rPr>
            </w:pPr>
            <w:r>
              <w:rPr>
                <w:rFonts w:ascii="Times New Roman" w:hAnsi="Times New Roman"/>
                <w:sz w:val="28"/>
                <w:szCs w:val="28"/>
              </w:rPr>
              <w:t>-</w:t>
            </w:r>
          </w:p>
        </w:tc>
        <w:tc>
          <w:tcPr>
            <w:tcW w:w="3611" w:type="pct"/>
          </w:tcPr>
          <w:p w14:paraId="1AC294A1" w14:textId="77777777" w:rsidR="006023B9" w:rsidRDefault="006023B9" w:rsidP="00242DFC">
            <w:pPr>
              <w:tabs>
                <w:tab w:val="left" w:pos="720"/>
                <w:tab w:val="left" w:pos="1620"/>
                <w:tab w:val="right" w:pos="7920"/>
              </w:tabs>
              <w:spacing w:after="0" w:line="360" w:lineRule="auto"/>
              <w:ind w:firstLine="0"/>
              <w:jc w:val="left"/>
              <w:rPr>
                <w:rFonts w:ascii="Times New Roman" w:hAnsi="Times New Roman"/>
                <w:sz w:val="28"/>
                <w:szCs w:val="28"/>
              </w:rPr>
            </w:pPr>
            <w:r>
              <w:rPr>
                <w:rFonts w:ascii="Times New Roman" w:hAnsi="Times New Roman"/>
                <w:sz w:val="28"/>
                <w:szCs w:val="28"/>
              </w:rPr>
              <w:t>True Negative</w:t>
            </w:r>
          </w:p>
          <w:p w14:paraId="78A26F2E" w14:textId="77777777" w:rsidR="00B2395E" w:rsidRPr="00181632" w:rsidRDefault="00B2395E" w:rsidP="00242DFC">
            <w:pPr>
              <w:tabs>
                <w:tab w:val="left" w:pos="720"/>
                <w:tab w:val="left" w:pos="1620"/>
                <w:tab w:val="right" w:pos="7920"/>
              </w:tabs>
              <w:spacing w:after="0" w:line="360" w:lineRule="auto"/>
              <w:ind w:firstLine="0"/>
              <w:jc w:val="left"/>
              <w:rPr>
                <w:rFonts w:ascii="Times New Roman" w:hAnsi="Times New Roman"/>
                <w:sz w:val="28"/>
                <w:szCs w:val="28"/>
              </w:rPr>
            </w:pPr>
          </w:p>
        </w:tc>
      </w:tr>
      <w:tr w:rsidR="006023B9" w:rsidRPr="0069171B" w14:paraId="69D5013F" w14:textId="77777777" w:rsidTr="00242DFC">
        <w:trPr>
          <w:jc w:val="center"/>
        </w:trPr>
        <w:tc>
          <w:tcPr>
            <w:tcW w:w="1013" w:type="pct"/>
          </w:tcPr>
          <w:p w14:paraId="59A11F0C" w14:textId="77777777" w:rsidR="006023B9" w:rsidRPr="009B722D" w:rsidRDefault="006023B9" w:rsidP="00242DFC">
            <w:pPr>
              <w:tabs>
                <w:tab w:val="left" w:pos="720"/>
                <w:tab w:val="left" w:pos="1620"/>
                <w:tab w:val="right" w:pos="7920"/>
              </w:tabs>
              <w:spacing w:after="0" w:line="360" w:lineRule="auto"/>
              <w:ind w:firstLine="0"/>
              <w:jc w:val="left"/>
              <w:rPr>
                <w:rFonts w:ascii="Times New Roman" w:hAnsi="Times New Roman"/>
                <w:color w:val="000000"/>
                <w:sz w:val="26"/>
                <w:szCs w:val="26"/>
              </w:rPr>
            </w:pPr>
            <w:r>
              <w:rPr>
                <w:rFonts w:ascii="Times New Roman" w:hAnsi="Times New Roman"/>
                <w:color w:val="000000"/>
                <w:sz w:val="26"/>
                <w:szCs w:val="26"/>
              </w:rPr>
              <w:t>TP</w:t>
            </w:r>
          </w:p>
        </w:tc>
        <w:tc>
          <w:tcPr>
            <w:tcW w:w="376" w:type="pct"/>
          </w:tcPr>
          <w:p w14:paraId="1530F291" w14:textId="77777777" w:rsidR="006023B9" w:rsidRPr="009B722D" w:rsidRDefault="006023B9" w:rsidP="00242DFC">
            <w:pPr>
              <w:tabs>
                <w:tab w:val="left" w:pos="720"/>
                <w:tab w:val="left" w:pos="1620"/>
                <w:tab w:val="right" w:pos="7920"/>
              </w:tabs>
              <w:spacing w:after="0" w:line="360" w:lineRule="auto"/>
              <w:ind w:firstLine="0"/>
              <w:jc w:val="center"/>
              <w:rPr>
                <w:rFonts w:ascii="Times New Roman" w:hAnsi="Times New Roman"/>
                <w:sz w:val="26"/>
                <w:szCs w:val="26"/>
              </w:rPr>
            </w:pPr>
            <w:r>
              <w:rPr>
                <w:rFonts w:ascii="Times New Roman" w:hAnsi="Times New Roman"/>
                <w:sz w:val="28"/>
                <w:szCs w:val="28"/>
              </w:rPr>
              <w:t>-</w:t>
            </w:r>
          </w:p>
        </w:tc>
        <w:tc>
          <w:tcPr>
            <w:tcW w:w="3611" w:type="pct"/>
          </w:tcPr>
          <w:p w14:paraId="11D66B09" w14:textId="77777777" w:rsidR="006023B9" w:rsidRPr="00181632" w:rsidRDefault="006023B9" w:rsidP="00242DFC">
            <w:pPr>
              <w:tabs>
                <w:tab w:val="left" w:pos="720"/>
                <w:tab w:val="left" w:pos="1620"/>
                <w:tab w:val="right" w:pos="7920"/>
              </w:tabs>
              <w:spacing w:after="0" w:line="360" w:lineRule="auto"/>
              <w:ind w:firstLine="0"/>
              <w:jc w:val="left"/>
              <w:rPr>
                <w:rFonts w:ascii="Times New Roman" w:hAnsi="Times New Roman"/>
                <w:sz w:val="28"/>
                <w:szCs w:val="28"/>
              </w:rPr>
            </w:pPr>
            <w:r>
              <w:rPr>
                <w:rFonts w:ascii="Times New Roman" w:hAnsi="Times New Roman"/>
                <w:sz w:val="28"/>
                <w:szCs w:val="28"/>
              </w:rPr>
              <w:t>True Positive</w:t>
            </w:r>
            <w:r w:rsidRPr="00181632">
              <w:rPr>
                <w:rFonts w:ascii="Times New Roman" w:hAnsi="Times New Roman"/>
                <w:sz w:val="28"/>
                <w:szCs w:val="28"/>
              </w:rPr>
              <w:t xml:space="preserve"> </w:t>
            </w:r>
          </w:p>
        </w:tc>
      </w:tr>
    </w:tbl>
    <w:p w14:paraId="72B27F80" w14:textId="560B357E" w:rsidR="00E801FE" w:rsidRPr="00330B50" w:rsidRDefault="00432ACB" w:rsidP="00981ADF">
      <w:pPr>
        <w:pStyle w:val="ListParagraph"/>
        <w:tabs>
          <w:tab w:val="left" w:pos="1080"/>
          <w:tab w:val="left" w:pos="1800"/>
          <w:tab w:val="left" w:pos="2520"/>
          <w:tab w:val="left" w:pos="3240"/>
          <w:tab w:val="right" w:pos="8107"/>
        </w:tabs>
        <w:spacing w:after="320" w:line="360" w:lineRule="auto"/>
        <w:ind w:left="0" w:firstLine="0"/>
        <w:contextualSpacing w:val="0"/>
        <w:rPr>
          <w:rFonts w:asciiTheme="majorHAnsi" w:hAnsiTheme="majorHAnsi" w:cstheme="majorHAnsi"/>
          <w:b/>
          <w:color w:val="000000" w:themeColor="text1"/>
          <w:sz w:val="30"/>
          <w:szCs w:val="26"/>
        </w:rPr>
        <w:sectPr w:rsidR="00E801FE" w:rsidRPr="00330B50" w:rsidSect="003A57C1">
          <w:headerReference w:type="default" r:id="rId9"/>
          <w:headerReference w:type="first" r:id="rId10"/>
          <w:pgSz w:w="11909" w:h="16834" w:code="9"/>
          <w:pgMar w:top="1872" w:right="710" w:bottom="1584" w:left="1560" w:header="1152" w:footer="864" w:gutter="0"/>
          <w:pgNumType w:fmt="lowerRoman" w:start="1"/>
          <w:cols w:space="720"/>
          <w:titlePg/>
          <w:docGrid w:linePitch="360"/>
        </w:sectPr>
      </w:pPr>
      <w:r>
        <w:rPr>
          <w:rFonts w:asciiTheme="majorHAnsi" w:hAnsiTheme="majorHAnsi" w:cstheme="majorHAnsi"/>
          <w:b/>
          <w:color w:val="000000" w:themeColor="text1"/>
          <w:sz w:val="30"/>
          <w:szCs w:val="26"/>
        </w:rPr>
        <w:t xml:space="preserve"> </w:t>
      </w:r>
    </w:p>
    <w:p w14:paraId="0F37C2E1" w14:textId="77777777" w:rsidR="00FB7E77" w:rsidRDefault="00432ACB" w:rsidP="00FB7E77">
      <w:pPr>
        <w:pStyle w:val="ListParagraph"/>
        <w:tabs>
          <w:tab w:val="left" w:pos="1080"/>
          <w:tab w:val="left" w:pos="1800"/>
          <w:tab w:val="left" w:pos="2520"/>
          <w:tab w:val="left" w:pos="3240"/>
          <w:tab w:val="right" w:pos="8107"/>
        </w:tabs>
        <w:spacing w:after="320" w:line="480" w:lineRule="auto"/>
        <w:ind w:left="0" w:firstLine="0"/>
        <w:contextualSpacing w:val="0"/>
        <w:rPr>
          <w:rFonts w:asciiTheme="majorHAnsi" w:hAnsiTheme="majorHAnsi" w:cstheme="majorHAnsi"/>
          <w:b/>
          <w:color w:val="000000" w:themeColor="text1"/>
          <w:sz w:val="30"/>
          <w:szCs w:val="26"/>
        </w:rPr>
      </w:pPr>
      <w:r>
        <w:rPr>
          <w:rFonts w:asciiTheme="majorHAnsi" w:hAnsiTheme="majorHAnsi" w:cstheme="majorHAnsi"/>
          <w:b/>
          <w:color w:val="000000" w:themeColor="text1"/>
          <w:sz w:val="30"/>
          <w:szCs w:val="26"/>
        </w:rPr>
        <w:lastRenderedPageBreak/>
        <w:t xml:space="preserve">                                           </w:t>
      </w:r>
      <w:r w:rsidR="00C825B6" w:rsidRPr="00330B50">
        <w:rPr>
          <w:rFonts w:asciiTheme="majorHAnsi" w:hAnsiTheme="majorHAnsi" w:cstheme="majorHAnsi"/>
          <w:b/>
          <w:color w:val="000000" w:themeColor="text1"/>
          <w:sz w:val="30"/>
          <w:szCs w:val="26"/>
        </w:rPr>
        <w:t>CHAPTER 1</w:t>
      </w:r>
    </w:p>
    <w:p w14:paraId="7D259A6E" w14:textId="602739EB" w:rsidR="00786683" w:rsidRPr="00FD2140" w:rsidRDefault="00FB7E77" w:rsidP="00FD2140">
      <w:pPr>
        <w:pStyle w:val="ListParagraph"/>
        <w:tabs>
          <w:tab w:val="left" w:pos="1080"/>
          <w:tab w:val="left" w:pos="1800"/>
          <w:tab w:val="left" w:pos="2520"/>
          <w:tab w:val="left" w:pos="3240"/>
          <w:tab w:val="right" w:pos="8107"/>
        </w:tabs>
        <w:spacing w:after="320" w:line="480" w:lineRule="auto"/>
        <w:ind w:left="0" w:firstLine="0"/>
        <w:contextualSpacing w:val="0"/>
        <w:rPr>
          <w:rFonts w:asciiTheme="majorHAnsi" w:hAnsiTheme="majorHAnsi" w:cstheme="majorHAnsi"/>
          <w:b/>
          <w:color w:val="000000" w:themeColor="text1"/>
          <w:sz w:val="30"/>
          <w:szCs w:val="26"/>
        </w:rPr>
      </w:pPr>
      <w:r>
        <w:rPr>
          <w:rFonts w:asciiTheme="majorHAnsi" w:hAnsiTheme="majorHAnsi" w:cstheme="majorHAnsi"/>
          <w:b/>
          <w:color w:val="000000" w:themeColor="text1"/>
          <w:sz w:val="30"/>
          <w:szCs w:val="26"/>
        </w:rPr>
        <w:t xml:space="preserve">                                      </w:t>
      </w:r>
      <w:r w:rsidR="00C825B6" w:rsidRPr="00330B50">
        <w:rPr>
          <w:rFonts w:asciiTheme="majorHAnsi" w:hAnsiTheme="majorHAnsi" w:cstheme="majorHAnsi"/>
          <w:b/>
          <w:color w:val="000000" w:themeColor="text1"/>
          <w:sz w:val="30"/>
          <w:szCs w:val="26"/>
        </w:rPr>
        <w:t>INTRODUCTION</w:t>
      </w:r>
    </w:p>
    <w:p w14:paraId="1ACC1C91" w14:textId="10076807" w:rsidR="00ED6AF4" w:rsidRPr="00024D59" w:rsidRDefault="006757F8" w:rsidP="00024D59">
      <w:pPr>
        <w:tabs>
          <w:tab w:val="left" w:pos="720"/>
          <w:tab w:val="left" w:pos="1440"/>
          <w:tab w:val="left" w:pos="2160"/>
          <w:tab w:val="left" w:pos="3060"/>
          <w:tab w:val="left" w:pos="4050"/>
          <w:tab w:val="right" w:pos="7920"/>
        </w:tabs>
        <w:spacing w:after="0" w:line="360" w:lineRule="auto"/>
        <w:ind w:firstLine="0"/>
        <w:rPr>
          <w:rFonts w:ascii="Times New Roman" w:hAnsi="Times New Roman"/>
          <w:b/>
          <w:bCs/>
          <w:sz w:val="26"/>
          <w:szCs w:val="26"/>
        </w:rPr>
      </w:pPr>
      <w:r w:rsidRPr="00ED6AF4">
        <w:rPr>
          <w:rFonts w:asciiTheme="majorHAnsi" w:hAnsiTheme="majorHAnsi" w:cstheme="majorHAnsi"/>
          <w:b/>
          <w:color w:val="000000" w:themeColor="text1"/>
          <w:sz w:val="26"/>
          <w:szCs w:val="26"/>
        </w:rPr>
        <w:t>1.1</w:t>
      </w:r>
      <w:r w:rsidR="00DF5FB0" w:rsidRPr="00ED6AF4">
        <w:rPr>
          <w:rFonts w:asciiTheme="majorHAnsi" w:hAnsiTheme="majorHAnsi" w:cstheme="majorHAnsi"/>
          <w:b/>
          <w:color w:val="000000" w:themeColor="text1"/>
          <w:sz w:val="26"/>
          <w:szCs w:val="26"/>
        </w:rPr>
        <w:tab/>
      </w:r>
      <w:r w:rsidR="00024D59" w:rsidRPr="00024D59">
        <w:rPr>
          <w:rFonts w:ascii="Times New Roman" w:hAnsi="Times New Roman"/>
          <w:b/>
          <w:bCs/>
          <w:sz w:val="26"/>
          <w:szCs w:val="26"/>
        </w:rPr>
        <w:t>OVERVIEW OF PREDICTIVE MODEL SYSTEM</w:t>
      </w:r>
    </w:p>
    <w:p w14:paraId="7336F52D" w14:textId="0E59DCA2" w:rsidR="005A3139" w:rsidRPr="005A3139" w:rsidRDefault="005A3139" w:rsidP="005A3139">
      <w:p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5A3139">
        <w:rPr>
          <w:rFonts w:asciiTheme="majorHAnsi" w:hAnsiTheme="majorHAnsi" w:cstheme="majorHAnsi"/>
          <w:color w:val="000000" w:themeColor="text1"/>
          <w:sz w:val="26"/>
          <w:szCs w:val="26"/>
          <w:lang w:val="en-IN"/>
        </w:rPr>
        <w:t>A predictive model system for chronic diseases such as kidney failure, diabetes, and heart stroke encompasses a multi-step process. Initially, it involves comprehensive data collection from various sources like electronic health records, clinical databases, genetic profiles, and lifestyle information. The collected raw data undergoes preprocessing steps, including cleaning, normalization, and feature engineering, where relevant attributes are identified and transformed to aid in predictive analysis.</w:t>
      </w:r>
    </w:p>
    <w:p w14:paraId="1E68B9B5" w14:textId="77777777" w:rsidR="005A3139" w:rsidRPr="005A3139" w:rsidRDefault="005A3139" w:rsidP="00E609C8">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5A3139">
        <w:rPr>
          <w:rFonts w:asciiTheme="majorHAnsi" w:hAnsiTheme="majorHAnsi" w:cstheme="majorHAnsi"/>
          <w:color w:val="000000" w:themeColor="text1"/>
          <w:sz w:val="26"/>
          <w:szCs w:val="26"/>
          <w:lang w:val="en-IN"/>
        </w:rPr>
        <w:t>Following data preprocessing, feature selection and engineering play a crucial role. This step involves identifying the most impactful variables that contribute significantly to predicting the likelihood or progression of the chronic diseases. These features may include demographic details, clinical indicators (e.g., blood pressure, glucose levels), genetic predispositions, lifestyle factors (such as smoking, diet, exercise), and prior medical history.</w:t>
      </w:r>
    </w:p>
    <w:p w14:paraId="32A9200F" w14:textId="77777777" w:rsidR="005A3139" w:rsidRPr="005A3139" w:rsidRDefault="005A3139" w:rsidP="005A3139">
      <w:p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5A3139">
        <w:rPr>
          <w:rFonts w:asciiTheme="majorHAnsi" w:hAnsiTheme="majorHAnsi" w:cstheme="majorHAnsi"/>
          <w:color w:val="000000" w:themeColor="text1"/>
          <w:sz w:val="26"/>
          <w:szCs w:val="26"/>
          <w:lang w:val="en-IN"/>
        </w:rPr>
        <w:t>After feature selection, the chosen attributes are used to train various machine learning algorithms. These algorithms encompass a range of techniques such as logistic regression, decision trees, random forests, support vector machines, and neural networks. Through iterative training and validation processes using historical data, these models learn patterns and correlations within the dataset to make predictions.</w:t>
      </w:r>
    </w:p>
    <w:p w14:paraId="0DDFEDD1" w14:textId="77777777" w:rsidR="00E53576" w:rsidRDefault="00E53576" w:rsidP="00E53576">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p>
    <w:p w14:paraId="3CBD3834" w14:textId="77777777" w:rsidR="00E609C8" w:rsidRPr="00743E3D" w:rsidRDefault="00E609C8" w:rsidP="00E53576">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3BC5E0E0" w14:textId="77777777" w:rsidR="00F308C7" w:rsidRPr="00330B50" w:rsidRDefault="00F308C7" w:rsidP="004639D0">
      <w:pPr>
        <w:pStyle w:val="ListParagraph"/>
        <w:keepNext/>
        <w:keepLines/>
        <w:numPr>
          <w:ilvl w:val="0"/>
          <w:numId w:val="17"/>
        </w:numPr>
        <w:tabs>
          <w:tab w:val="clear" w:pos="567"/>
          <w:tab w:val="left" w:pos="1080"/>
          <w:tab w:val="left" w:pos="1800"/>
          <w:tab w:val="left" w:pos="2520"/>
          <w:tab w:val="left" w:pos="3240"/>
          <w:tab w:val="right" w:pos="8107"/>
        </w:tabs>
        <w:suppressAutoHyphens/>
        <w:overflowPunct w:val="0"/>
        <w:autoSpaceDE w:val="0"/>
        <w:autoSpaceDN w:val="0"/>
        <w:adjustRightInd w:val="0"/>
        <w:spacing w:after="320" w:line="360" w:lineRule="auto"/>
        <w:contextualSpacing w:val="0"/>
        <w:jc w:val="left"/>
        <w:textAlignment w:val="baseline"/>
        <w:outlineLvl w:val="0"/>
        <w:rPr>
          <w:rFonts w:asciiTheme="majorHAnsi" w:eastAsia="Times New Roman" w:hAnsiTheme="majorHAnsi" w:cstheme="majorHAnsi"/>
          <w:b/>
          <w:bCs/>
          <w:vanish/>
          <w:color w:val="000000" w:themeColor="text1"/>
          <w:sz w:val="26"/>
          <w:szCs w:val="26"/>
          <w:lang w:eastAsia="de-DE"/>
        </w:rPr>
      </w:pPr>
    </w:p>
    <w:p w14:paraId="33F385A3" w14:textId="77777777" w:rsidR="00F308C7" w:rsidRPr="00330B50" w:rsidRDefault="00F308C7" w:rsidP="004639D0">
      <w:pPr>
        <w:pStyle w:val="ListParagraph"/>
        <w:keepNext/>
        <w:keepLines/>
        <w:numPr>
          <w:ilvl w:val="1"/>
          <w:numId w:val="17"/>
        </w:numPr>
        <w:tabs>
          <w:tab w:val="clear" w:pos="567"/>
          <w:tab w:val="left" w:pos="1080"/>
          <w:tab w:val="left" w:pos="1800"/>
          <w:tab w:val="left" w:pos="2520"/>
          <w:tab w:val="left" w:pos="3240"/>
          <w:tab w:val="right" w:pos="8107"/>
        </w:tabs>
        <w:suppressAutoHyphens/>
        <w:overflowPunct w:val="0"/>
        <w:autoSpaceDE w:val="0"/>
        <w:autoSpaceDN w:val="0"/>
        <w:adjustRightInd w:val="0"/>
        <w:spacing w:after="320" w:line="360" w:lineRule="auto"/>
        <w:contextualSpacing w:val="0"/>
        <w:textAlignment w:val="baseline"/>
        <w:outlineLvl w:val="1"/>
        <w:rPr>
          <w:rFonts w:asciiTheme="majorHAnsi" w:eastAsia="Times New Roman" w:hAnsiTheme="majorHAnsi" w:cstheme="majorHAnsi"/>
          <w:b/>
          <w:bCs/>
          <w:iCs/>
          <w:vanish/>
          <w:color w:val="000000" w:themeColor="text1"/>
          <w:sz w:val="26"/>
          <w:szCs w:val="26"/>
          <w:lang w:eastAsia="de-DE"/>
        </w:rPr>
      </w:pPr>
    </w:p>
    <w:p w14:paraId="4DE72A00" w14:textId="77777777" w:rsidR="00F308C7" w:rsidRPr="00330B50" w:rsidRDefault="00F308C7" w:rsidP="004639D0">
      <w:pPr>
        <w:pStyle w:val="ListParagraph"/>
        <w:keepNext/>
        <w:keepLines/>
        <w:numPr>
          <w:ilvl w:val="1"/>
          <w:numId w:val="17"/>
        </w:numPr>
        <w:tabs>
          <w:tab w:val="clear" w:pos="567"/>
          <w:tab w:val="left" w:pos="1080"/>
          <w:tab w:val="left" w:pos="1800"/>
          <w:tab w:val="left" w:pos="2520"/>
          <w:tab w:val="left" w:pos="3240"/>
          <w:tab w:val="right" w:pos="8107"/>
        </w:tabs>
        <w:suppressAutoHyphens/>
        <w:overflowPunct w:val="0"/>
        <w:autoSpaceDE w:val="0"/>
        <w:autoSpaceDN w:val="0"/>
        <w:adjustRightInd w:val="0"/>
        <w:spacing w:after="320" w:line="360" w:lineRule="auto"/>
        <w:contextualSpacing w:val="0"/>
        <w:textAlignment w:val="baseline"/>
        <w:outlineLvl w:val="1"/>
        <w:rPr>
          <w:rFonts w:asciiTheme="majorHAnsi" w:eastAsia="Times New Roman" w:hAnsiTheme="majorHAnsi" w:cstheme="majorHAnsi"/>
          <w:b/>
          <w:bCs/>
          <w:iCs/>
          <w:vanish/>
          <w:color w:val="000000" w:themeColor="text1"/>
          <w:sz w:val="26"/>
          <w:szCs w:val="26"/>
          <w:lang w:eastAsia="de-DE"/>
        </w:rPr>
      </w:pPr>
    </w:p>
    <w:p w14:paraId="01959886" w14:textId="77777777" w:rsidR="00F308C7" w:rsidRPr="00330B50" w:rsidRDefault="00F308C7" w:rsidP="004639D0">
      <w:pPr>
        <w:pStyle w:val="ListParagraph"/>
        <w:keepNext/>
        <w:keepLines/>
        <w:numPr>
          <w:ilvl w:val="1"/>
          <w:numId w:val="17"/>
        </w:numPr>
        <w:tabs>
          <w:tab w:val="clear" w:pos="567"/>
          <w:tab w:val="left" w:pos="1080"/>
          <w:tab w:val="left" w:pos="1800"/>
          <w:tab w:val="left" w:pos="2520"/>
          <w:tab w:val="left" w:pos="3240"/>
          <w:tab w:val="right" w:pos="8107"/>
        </w:tabs>
        <w:suppressAutoHyphens/>
        <w:overflowPunct w:val="0"/>
        <w:autoSpaceDE w:val="0"/>
        <w:autoSpaceDN w:val="0"/>
        <w:adjustRightInd w:val="0"/>
        <w:spacing w:after="320" w:line="360" w:lineRule="auto"/>
        <w:contextualSpacing w:val="0"/>
        <w:textAlignment w:val="baseline"/>
        <w:outlineLvl w:val="1"/>
        <w:rPr>
          <w:rFonts w:asciiTheme="majorHAnsi" w:eastAsia="Times New Roman" w:hAnsiTheme="majorHAnsi" w:cstheme="majorHAnsi"/>
          <w:b/>
          <w:bCs/>
          <w:iCs/>
          <w:vanish/>
          <w:color w:val="000000" w:themeColor="text1"/>
          <w:sz w:val="26"/>
          <w:szCs w:val="26"/>
          <w:lang w:eastAsia="de-DE"/>
        </w:rPr>
      </w:pPr>
    </w:p>
    <w:p w14:paraId="6A0A5F34" w14:textId="77777777" w:rsidR="00F308C7" w:rsidRPr="00330B50" w:rsidRDefault="00F308C7" w:rsidP="004639D0">
      <w:pPr>
        <w:pStyle w:val="ListParagraph"/>
        <w:keepNext/>
        <w:keepLines/>
        <w:numPr>
          <w:ilvl w:val="1"/>
          <w:numId w:val="17"/>
        </w:numPr>
        <w:tabs>
          <w:tab w:val="clear" w:pos="567"/>
          <w:tab w:val="left" w:pos="1080"/>
          <w:tab w:val="left" w:pos="1800"/>
          <w:tab w:val="left" w:pos="2520"/>
          <w:tab w:val="left" w:pos="3240"/>
          <w:tab w:val="right" w:pos="8107"/>
        </w:tabs>
        <w:suppressAutoHyphens/>
        <w:overflowPunct w:val="0"/>
        <w:autoSpaceDE w:val="0"/>
        <w:autoSpaceDN w:val="0"/>
        <w:adjustRightInd w:val="0"/>
        <w:spacing w:after="320" w:line="360" w:lineRule="auto"/>
        <w:contextualSpacing w:val="0"/>
        <w:textAlignment w:val="baseline"/>
        <w:outlineLvl w:val="1"/>
        <w:rPr>
          <w:rFonts w:asciiTheme="majorHAnsi" w:eastAsia="Times New Roman" w:hAnsiTheme="majorHAnsi" w:cstheme="majorHAnsi"/>
          <w:b/>
          <w:bCs/>
          <w:iCs/>
          <w:vanish/>
          <w:color w:val="000000" w:themeColor="text1"/>
          <w:sz w:val="26"/>
          <w:szCs w:val="26"/>
          <w:lang w:eastAsia="de-DE"/>
        </w:rPr>
      </w:pPr>
    </w:p>
    <w:p w14:paraId="7293D449" w14:textId="7C8A3C40" w:rsidR="007D50E3" w:rsidRPr="00732700" w:rsidRDefault="00D563D1" w:rsidP="00732700">
      <w:pPr>
        <w:numPr>
          <w:ilvl w:val="2"/>
          <w:numId w:val="2"/>
        </w:numPr>
        <w:tabs>
          <w:tab w:val="left" w:pos="1080"/>
          <w:tab w:val="left" w:pos="1800"/>
          <w:tab w:val="left" w:pos="2520"/>
          <w:tab w:val="left" w:pos="3240"/>
          <w:tab w:val="right" w:pos="8107"/>
        </w:tabs>
        <w:spacing w:after="320" w:line="360" w:lineRule="auto"/>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t>BEHAIVIOUR OF ID</w:t>
      </w:r>
      <w:r w:rsidR="00024D59">
        <w:rPr>
          <w:rFonts w:asciiTheme="majorHAnsi" w:hAnsiTheme="majorHAnsi" w:cstheme="majorHAnsi"/>
          <w:b/>
          <w:color w:val="000000" w:themeColor="text1"/>
          <w:sz w:val="26"/>
          <w:szCs w:val="26"/>
        </w:rPr>
        <w:t>E</w:t>
      </w:r>
    </w:p>
    <w:p w14:paraId="51EA3AA2" w14:textId="522E94A7" w:rsidR="00203EF9" w:rsidRDefault="008C1847" w:rsidP="00EC5C37">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330B50">
        <w:rPr>
          <w:rFonts w:asciiTheme="majorHAnsi" w:hAnsiTheme="majorHAnsi" w:cstheme="majorHAnsi"/>
          <w:color w:val="000000" w:themeColor="text1"/>
          <w:sz w:val="26"/>
          <w:szCs w:val="26"/>
        </w:rPr>
        <w:tab/>
      </w:r>
      <w:r w:rsidR="00115F96" w:rsidRPr="00035735">
        <w:rPr>
          <w:rFonts w:asciiTheme="majorHAnsi" w:hAnsiTheme="majorHAnsi" w:cstheme="majorHAnsi"/>
          <w:color w:val="000000" w:themeColor="text1"/>
          <w:sz w:val="26"/>
          <w:szCs w:val="26"/>
        </w:rPr>
        <w:t xml:space="preserve">An Intrusion Detection </w:t>
      </w:r>
      <w:r w:rsidR="00024D59">
        <w:rPr>
          <w:rFonts w:asciiTheme="majorHAnsi" w:hAnsiTheme="majorHAnsi" w:cstheme="majorHAnsi"/>
          <w:color w:val="000000" w:themeColor="text1"/>
          <w:sz w:val="26"/>
          <w:szCs w:val="26"/>
        </w:rPr>
        <w:t>Environment</w:t>
      </w:r>
      <w:r w:rsidR="00115F96" w:rsidRPr="00035735">
        <w:rPr>
          <w:rFonts w:asciiTheme="majorHAnsi" w:hAnsiTheme="majorHAnsi" w:cstheme="majorHAnsi"/>
          <w:color w:val="000000" w:themeColor="text1"/>
          <w:sz w:val="26"/>
          <w:szCs w:val="26"/>
        </w:rPr>
        <w:t>(ID</w:t>
      </w:r>
      <w:r w:rsidR="00024D59">
        <w:rPr>
          <w:rFonts w:asciiTheme="majorHAnsi" w:hAnsiTheme="majorHAnsi" w:cstheme="majorHAnsi"/>
          <w:color w:val="000000" w:themeColor="text1"/>
          <w:sz w:val="26"/>
          <w:szCs w:val="26"/>
        </w:rPr>
        <w:t>E</w:t>
      </w:r>
      <w:r w:rsidR="00115F96" w:rsidRPr="00035735">
        <w:rPr>
          <w:rFonts w:asciiTheme="majorHAnsi" w:hAnsiTheme="majorHAnsi" w:cstheme="majorHAnsi"/>
          <w:color w:val="000000" w:themeColor="text1"/>
          <w:sz w:val="26"/>
          <w:szCs w:val="26"/>
        </w:rPr>
        <w:t xml:space="preserve">) is a pivotal cybersecurity </w:t>
      </w:r>
      <w:r w:rsidR="004B5C13">
        <w:rPr>
          <w:rFonts w:asciiTheme="majorHAnsi" w:hAnsiTheme="majorHAnsi" w:cstheme="majorHAnsi"/>
          <w:color w:val="000000" w:themeColor="text1"/>
          <w:sz w:val="26"/>
          <w:szCs w:val="26"/>
        </w:rPr>
        <w:t>implement</w:t>
      </w:r>
      <w:r w:rsidR="00115F96" w:rsidRPr="00035735">
        <w:rPr>
          <w:rFonts w:asciiTheme="majorHAnsi" w:hAnsiTheme="majorHAnsi" w:cstheme="majorHAnsi"/>
          <w:color w:val="000000" w:themeColor="text1"/>
          <w:sz w:val="26"/>
          <w:szCs w:val="26"/>
        </w:rPr>
        <w:t xml:space="preserve"> that </w:t>
      </w:r>
      <w:r w:rsidR="004E61CB" w:rsidRPr="00035735">
        <w:rPr>
          <w:rFonts w:asciiTheme="majorHAnsi" w:hAnsiTheme="majorHAnsi" w:cstheme="majorHAnsi"/>
          <w:color w:val="000000" w:themeColor="text1"/>
          <w:sz w:val="26"/>
          <w:szCs w:val="26"/>
        </w:rPr>
        <w:t>monitor</w:t>
      </w:r>
      <w:r w:rsidR="004E61CB">
        <w:rPr>
          <w:rFonts w:asciiTheme="majorHAnsi" w:hAnsiTheme="majorHAnsi" w:cstheme="majorHAnsi"/>
          <w:color w:val="000000" w:themeColor="text1"/>
          <w:sz w:val="26"/>
          <w:szCs w:val="26"/>
        </w:rPr>
        <w:t xml:space="preserve">ial </w:t>
      </w:r>
      <w:r w:rsidR="00115F96" w:rsidRPr="00035735">
        <w:rPr>
          <w:rFonts w:asciiTheme="majorHAnsi" w:hAnsiTheme="majorHAnsi" w:cstheme="majorHAnsi"/>
          <w:color w:val="000000" w:themeColor="text1"/>
          <w:sz w:val="26"/>
          <w:szCs w:val="26"/>
        </w:rPr>
        <w:t xml:space="preserve">network and system </w:t>
      </w:r>
      <w:r w:rsidR="000E26A4">
        <w:rPr>
          <w:rFonts w:asciiTheme="majorHAnsi" w:hAnsiTheme="majorHAnsi" w:cstheme="majorHAnsi"/>
          <w:color w:val="000000" w:themeColor="text1"/>
          <w:sz w:val="26"/>
          <w:szCs w:val="26"/>
        </w:rPr>
        <w:t>nervosum</w:t>
      </w:r>
      <w:r w:rsidR="00115F96" w:rsidRPr="00035735">
        <w:rPr>
          <w:rFonts w:asciiTheme="majorHAnsi" w:hAnsiTheme="majorHAnsi" w:cstheme="majorHAnsi"/>
          <w:color w:val="000000" w:themeColor="text1"/>
          <w:sz w:val="26"/>
          <w:szCs w:val="26"/>
        </w:rPr>
        <w:t xml:space="preserve"> to identify potential threats. It consists of sensors, an analysis engine, alerting mechanisms, and, in some cases, a response module. Sensors collect data, while the analysis engine compares it to known threat patterns or anomalies. Alerts are triggered upon detecting suspicious activity, notifying administrators or automated systems. Signature-based ID</w:t>
      </w:r>
      <w:r w:rsidR="00024D59">
        <w:rPr>
          <w:rFonts w:asciiTheme="majorHAnsi" w:hAnsiTheme="majorHAnsi" w:cstheme="majorHAnsi"/>
          <w:color w:val="000000" w:themeColor="text1"/>
          <w:sz w:val="26"/>
          <w:szCs w:val="26"/>
        </w:rPr>
        <w:t>E</w:t>
      </w:r>
      <w:r w:rsidR="00115F96" w:rsidRPr="00035735">
        <w:rPr>
          <w:rFonts w:asciiTheme="majorHAnsi" w:hAnsiTheme="majorHAnsi" w:cstheme="majorHAnsi"/>
          <w:color w:val="000000" w:themeColor="text1"/>
          <w:sz w:val="26"/>
          <w:szCs w:val="26"/>
        </w:rPr>
        <w:t xml:space="preserve"> uses known threat signatures, anomaly-based ID</w:t>
      </w:r>
      <w:r w:rsidR="00024D59">
        <w:rPr>
          <w:rFonts w:asciiTheme="majorHAnsi" w:hAnsiTheme="majorHAnsi" w:cstheme="majorHAnsi"/>
          <w:color w:val="000000" w:themeColor="text1"/>
          <w:sz w:val="26"/>
          <w:szCs w:val="26"/>
        </w:rPr>
        <w:t xml:space="preserve">E </w:t>
      </w:r>
      <w:r w:rsidR="00115F96" w:rsidRPr="00035735">
        <w:rPr>
          <w:rFonts w:asciiTheme="majorHAnsi" w:hAnsiTheme="majorHAnsi" w:cstheme="majorHAnsi"/>
          <w:color w:val="000000" w:themeColor="text1"/>
          <w:sz w:val="26"/>
          <w:szCs w:val="26"/>
        </w:rPr>
        <w:t xml:space="preserve">establishes behavior baselines, and hybrid IDS combines both approaches. </w:t>
      </w:r>
    </w:p>
    <w:p w14:paraId="17ED832F" w14:textId="2C87BD7B" w:rsidR="00D15200" w:rsidRDefault="00203EF9" w:rsidP="00EC5C37">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 </w:t>
      </w:r>
      <w:r w:rsidR="00115F96" w:rsidRPr="00035735">
        <w:rPr>
          <w:rFonts w:asciiTheme="majorHAnsi" w:hAnsiTheme="majorHAnsi" w:cstheme="majorHAnsi"/>
          <w:color w:val="000000" w:themeColor="text1"/>
          <w:sz w:val="26"/>
          <w:szCs w:val="26"/>
        </w:rPr>
        <w:t>Network-</w:t>
      </w:r>
      <w:r w:rsidR="006C0A3B">
        <w:rPr>
          <w:rFonts w:asciiTheme="majorHAnsi" w:hAnsiTheme="majorHAnsi" w:cstheme="majorHAnsi"/>
          <w:color w:val="000000" w:themeColor="text1"/>
          <w:sz w:val="26"/>
          <w:szCs w:val="26"/>
        </w:rPr>
        <w:t>depend</w:t>
      </w:r>
      <w:r w:rsidR="00115F96" w:rsidRPr="00035735">
        <w:rPr>
          <w:rFonts w:asciiTheme="majorHAnsi" w:hAnsiTheme="majorHAnsi" w:cstheme="majorHAnsi"/>
          <w:color w:val="000000" w:themeColor="text1"/>
          <w:sz w:val="26"/>
          <w:szCs w:val="26"/>
        </w:rPr>
        <w:t xml:space="preserve"> ID</w:t>
      </w:r>
      <w:r w:rsidR="00024D59">
        <w:rPr>
          <w:rFonts w:asciiTheme="majorHAnsi" w:hAnsiTheme="majorHAnsi" w:cstheme="majorHAnsi"/>
          <w:color w:val="000000" w:themeColor="text1"/>
          <w:sz w:val="26"/>
          <w:szCs w:val="26"/>
        </w:rPr>
        <w:t>E</w:t>
      </w:r>
      <w:r w:rsidR="00115F96" w:rsidRPr="00035735">
        <w:rPr>
          <w:rFonts w:asciiTheme="majorHAnsi" w:hAnsiTheme="majorHAnsi" w:cstheme="majorHAnsi"/>
          <w:color w:val="000000" w:themeColor="text1"/>
          <w:sz w:val="26"/>
          <w:szCs w:val="26"/>
        </w:rPr>
        <w:t xml:space="preserve"> </w:t>
      </w:r>
      <w:r w:rsidR="003F4C5B" w:rsidRPr="00035735">
        <w:rPr>
          <w:rFonts w:asciiTheme="majorHAnsi" w:hAnsiTheme="majorHAnsi" w:cstheme="majorHAnsi"/>
          <w:color w:val="000000" w:themeColor="text1"/>
          <w:sz w:val="26"/>
          <w:szCs w:val="26"/>
        </w:rPr>
        <w:t>monitor</w:t>
      </w:r>
      <w:r w:rsidR="003F4C5B">
        <w:rPr>
          <w:rFonts w:asciiTheme="majorHAnsi" w:hAnsiTheme="majorHAnsi" w:cstheme="majorHAnsi"/>
          <w:color w:val="000000" w:themeColor="text1"/>
          <w:sz w:val="26"/>
          <w:szCs w:val="26"/>
        </w:rPr>
        <w:t>ial</w:t>
      </w:r>
      <w:r w:rsidR="00115F96" w:rsidRPr="00035735">
        <w:rPr>
          <w:rFonts w:asciiTheme="majorHAnsi" w:hAnsiTheme="majorHAnsi" w:cstheme="majorHAnsi"/>
          <w:color w:val="000000" w:themeColor="text1"/>
          <w:sz w:val="26"/>
          <w:szCs w:val="26"/>
        </w:rPr>
        <w:t xml:space="preserve"> </w:t>
      </w:r>
      <w:r w:rsidR="00EF01C1">
        <w:rPr>
          <w:rFonts w:asciiTheme="majorHAnsi" w:hAnsiTheme="majorHAnsi" w:cstheme="majorHAnsi"/>
          <w:color w:val="000000" w:themeColor="text1"/>
          <w:sz w:val="26"/>
          <w:szCs w:val="26"/>
        </w:rPr>
        <w:t>connect</w:t>
      </w:r>
      <w:r w:rsidR="00783465">
        <w:rPr>
          <w:rFonts w:asciiTheme="majorHAnsi" w:hAnsiTheme="majorHAnsi" w:cstheme="majorHAnsi"/>
          <w:color w:val="000000" w:themeColor="text1"/>
          <w:sz w:val="26"/>
          <w:szCs w:val="26"/>
        </w:rPr>
        <w:t>ion</w:t>
      </w:r>
      <w:r w:rsidR="00EF01C1">
        <w:rPr>
          <w:rFonts w:asciiTheme="majorHAnsi" w:hAnsiTheme="majorHAnsi" w:cstheme="majorHAnsi"/>
          <w:color w:val="000000" w:themeColor="text1"/>
          <w:sz w:val="26"/>
          <w:szCs w:val="26"/>
        </w:rPr>
        <w:t xml:space="preserve"> traffic</w:t>
      </w:r>
      <w:r w:rsidR="00115F96" w:rsidRPr="00035735">
        <w:rPr>
          <w:rFonts w:asciiTheme="majorHAnsi" w:hAnsiTheme="majorHAnsi" w:cstheme="majorHAnsi"/>
          <w:color w:val="000000" w:themeColor="text1"/>
          <w:sz w:val="26"/>
          <w:szCs w:val="26"/>
        </w:rPr>
        <w:t>, while host-based ID</w:t>
      </w:r>
      <w:r w:rsidR="00024D59">
        <w:rPr>
          <w:rFonts w:asciiTheme="majorHAnsi" w:hAnsiTheme="majorHAnsi" w:cstheme="majorHAnsi"/>
          <w:color w:val="000000" w:themeColor="text1"/>
          <w:sz w:val="26"/>
          <w:szCs w:val="26"/>
        </w:rPr>
        <w:t xml:space="preserve">E </w:t>
      </w:r>
      <w:r w:rsidR="00115F96" w:rsidRPr="00035735">
        <w:rPr>
          <w:rFonts w:asciiTheme="majorHAnsi" w:hAnsiTheme="majorHAnsi" w:cstheme="majorHAnsi"/>
          <w:color w:val="000000" w:themeColor="text1"/>
          <w:sz w:val="26"/>
          <w:szCs w:val="26"/>
        </w:rPr>
        <w:t>focuses on individual devices. Challenges include balancing detection accuracy and minimizing false alerts, adapting to evolving threats, and addressing privacy concerns with encrypted traffic. ID</w:t>
      </w:r>
      <w:r w:rsidR="00024D59">
        <w:rPr>
          <w:rFonts w:asciiTheme="majorHAnsi" w:hAnsiTheme="majorHAnsi" w:cstheme="majorHAnsi"/>
          <w:color w:val="000000" w:themeColor="text1"/>
          <w:sz w:val="26"/>
          <w:szCs w:val="26"/>
        </w:rPr>
        <w:t>E</w:t>
      </w:r>
      <w:r w:rsidR="00115F96" w:rsidRPr="00035735">
        <w:rPr>
          <w:rFonts w:asciiTheme="majorHAnsi" w:hAnsiTheme="majorHAnsi" w:cstheme="majorHAnsi"/>
          <w:color w:val="000000" w:themeColor="text1"/>
          <w:sz w:val="26"/>
          <w:szCs w:val="26"/>
        </w:rPr>
        <w:t xml:space="preserve"> plays a </w:t>
      </w:r>
      <w:r w:rsidR="00035831">
        <w:rPr>
          <w:rFonts w:asciiTheme="majorHAnsi" w:hAnsiTheme="majorHAnsi" w:cstheme="majorHAnsi"/>
          <w:color w:val="000000" w:themeColor="text1"/>
          <w:sz w:val="26"/>
          <w:szCs w:val="26"/>
        </w:rPr>
        <w:t>indispensable</w:t>
      </w:r>
      <w:r w:rsidR="00115F96" w:rsidRPr="00035735">
        <w:rPr>
          <w:rFonts w:asciiTheme="majorHAnsi" w:hAnsiTheme="majorHAnsi" w:cstheme="majorHAnsi"/>
          <w:color w:val="000000" w:themeColor="text1"/>
          <w:sz w:val="26"/>
          <w:szCs w:val="26"/>
        </w:rPr>
        <w:t xml:space="preserve"> role in proactively maintaining </w:t>
      </w:r>
      <w:r w:rsidR="00397294">
        <w:rPr>
          <w:rFonts w:asciiTheme="majorHAnsi" w:hAnsiTheme="majorHAnsi" w:cstheme="majorHAnsi"/>
          <w:color w:val="000000" w:themeColor="text1"/>
          <w:sz w:val="26"/>
          <w:szCs w:val="26"/>
        </w:rPr>
        <w:t xml:space="preserve">safeness to the network </w:t>
      </w:r>
      <w:r w:rsidR="00115F96" w:rsidRPr="00035735">
        <w:rPr>
          <w:rFonts w:asciiTheme="majorHAnsi" w:hAnsiTheme="majorHAnsi" w:cstheme="majorHAnsi"/>
          <w:color w:val="000000" w:themeColor="text1"/>
          <w:sz w:val="26"/>
          <w:szCs w:val="26"/>
        </w:rPr>
        <w:t>and systems, requiring continuous monitoring, regular updates, and timely responses to potential threats.</w:t>
      </w:r>
    </w:p>
    <w:p w14:paraId="17DC3B56" w14:textId="029ED720" w:rsidR="00024D59" w:rsidRPr="00024D59" w:rsidRDefault="00A34C12" w:rsidP="00024D59">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sidRPr="00330B50">
        <w:rPr>
          <w:rFonts w:asciiTheme="majorHAnsi" w:hAnsiTheme="majorHAnsi" w:cstheme="majorHAnsi"/>
          <w:b/>
          <w:color w:val="000000" w:themeColor="text1"/>
          <w:sz w:val="26"/>
          <w:szCs w:val="26"/>
        </w:rPr>
        <w:t>1.</w:t>
      </w:r>
      <w:r w:rsidR="000C5626">
        <w:rPr>
          <w:rFonts w:asciiTheme="majorHAnsi" w:hAnsiTheme="majorHAnsi" w:cstheme="majorHAnsi"/>
          <w:b/>
          <w:color w:val="000000" w:themeColor="text1"/>
          <w:sz w:val="26"/>
          <w:szCs w:val="26"/>
        </w:rPr>
        <w:t>3</w:t>
      </w:r>
      <w:r w:rsidRPr="00330B50">
        <w:rPr>
          <w:rFonts w:asciiTheme="majorHAnsi" w:hAnsiTheme="majorHAnsi" w:cstheme="majorHAnsi"/>
          <w:b/>
          <w:color w:val="000000" w:themeColor="text1"/>
          <w:sz w:val="26"/>
          <w:szCs w:val="26"/>
        </w:rPr>
        <w:tab/>
      </w:r>
      <w:r w:rsidR="00874E08" w:rsidRPr="00330B50">
        <w:rPr>
          <w:rFonts w:asciiTheme="majorHAnsi" w:hAnsiTheme="majorHAnsi" w:cstheme="majorHAnsi"/>
          <w:b/>
          <w:color w:val="000000" w:themeColor="text1"/>
          <w:sz w:val="26"/>
          <w:szCs w:val="26"/>
        </w:rPr>
        <w:t>PROBLEM STATEMENT</w:t>
      </w:r>
    </w:p>
    <w:p w14:paraId="171D41EF" w14:textId="1D1059C8" w:rsidR="00024D59" w:rsidRDefault="00024D59" w:rsidP="00024D59">
      <w:pPr>
        <w:pStyle w:val="cfrChaptercontent"/>
        <w:numPr>
          <w:ilvl w:val="0"/>
          <w:numId w:val="16"/>
        </w:numPr>
        <w:tabs>
          <w:tab w:val="left" w:pos="1080"/>
          <w:tab w:val="left" w:pos="1800"/>
          <w:tab w:val="left" w:pos="2520"/>
          <w:tab w:val="left" w:pos="3240"/>
          <w:tab w:val="right" w:pos="8107"/>
        </w:tabs>
        <w:spacing w:after="120"/>
        <w:rPr>
          <w:rFonts w:asciiTheme="majorHAnsi" w:hAnsiTheme="majorHAnsi" w:cstheme="majorHAnsi"/>
          <w:color w:val="000000" w:themeColor="text1"/>
          <w:szCs w:val="26"/>
        </w:rPr>
      </w:pPr>
      <w:r w:rsidRPr="00024D59">
        <w:rPr>
          <w:rFonts w:asciiTheme="majorHAnsi" w:hAnsiTheme="majorHAnsi" w:cstheme="majorHAnsi"/>
          <w:color w:val="000000" w:themeColor="text1"/>
          <w:szCs w:val="26"/>
        </w:rPr>
        <w:t>The problem revolves around creating an advanced predictive model that can accurately forecast the onset, progression, and severity of three major chronic diseases: diabetes, kidney failure, and heart stroke. This model aims to utilize a variety of data sources, including medical records, patient demographics, lifestyle factors, genetic information, and possibly environmental data, to predict the likelihood of an individual developing these conditions.</w:t>
      </w:r>
    </w:p>
    <w:p w14:paraId="2C65298E" w14:textId="77777777" w:rsidR="00E609C8" w:rsidRPr="00024D59" w:rsidRDefault="00E609C8" w:rsidP="00E609C8">
      <w:pPr>
        <w:pStyle w:val="cfrChaptercontent"/>
        <w:tabs>
          <w:tab w:val="left" w:pos="1080"/>
          <w:tab w:val="left" w:pos="1800"/>
          <w:tab w:val="left" w:pos="2520"/>
          <w:tab w:val="left" w:pos="3240"/>
          <w:tab w:val="right" w:pos="8107"/>
        </w:tabs>
        <w:spacing w:after="120"/>
        <w:rPr>
          <w:rFonts w:asciiTheme="majorHAnsi" w:hAnsiTheme="majorHAnsi" w:cstheme="majorHAnsi"/>
          <w:color w:val="000000" w:themeColor="text1"/>
          <w:szCs w:val="26"/>
        </w:rPr>
      </w:pPr>
    </w:p>
    <w:p w14:paraId="6F05C478" w14:textId="15659B96" w:rsidR="00024D59" w:rsidRPr="00024D59" w:rsidRDefault="00024D59" w:rsidP="00024D59">
      <w:pPr>
        <w:pStyle w:val="cfrChaptercontent"/>
        <w:numPr>
          <w:ilvl w:val="0"/>
          <w:numId w:val="16"/>
        </w:numPr>
        <w:tabs>
          <w:tab w:val="left" w:pos="1080"/>
          <w:tab w:val="left" w:pos="1800"/>
          <w:tab w:val="left" w:pos="2520"/>
          <w:tab w:val="left" w:pos="3240"/>
          <w:tab w:val="right" w:pos="8107"/>
        </w:tabs>
        <w:spacing w:after="120"/>
        <w:rPr>
          <w:rFonts w:asciiTheme="majorHAnsi" w:hAnsiTheme="majorHAnsi" w:cstheme="majorHAnsi"/>
          <w:color w:val="000000" w:themeColor="text1"/>
          <w:szCs w:val="26"/>
        </w:rPr>
      </w:pPr>
      <w:r w:rsidRPr="00024D59">
        <w:rPr>
          <w:rFonts w:asciiTheme="majorHAnsi" w:hAnsiTheme="majorHAnsi" w:cstheme="majorHAnsi"/>
          <w:color w:val="000000" w:themeColor="text1"/>
          <w:szCs w:val="26"/>
        </w:rPr>
        <w:lastRenderedPageBreak/>
        <w:t>The primary objective is to develop a robust algorithm that can analyze these diverse datasets efficiently. The model should identify patterns, risk factors, and early indicators associated with the onset of diabetes, kidney failure, and heart stroke. By doing so, it enables early intervention strategies, personalized healthcare plans, and targeted preventive measures to mitigate the risks associated with these chronic diseases.</w:t>
      </w:r>
    </w:p>
    <w:p w14:paraId="2A725148" w14:textId="53FA337B" w:rsidR="003473AF" w:rsidRPr="00E609C8" w:rsidRDefault="00024D59" w:rsidP="00E609C8">
      <w:pPr>
        <w:pStyle w:val="cfrChaptercontent"/>
        <w:numPr>
          <w:ilvl w:val="0"/>
          <w:numId w:val="16"/>
        </w:numPr>
        <w:tabs>
          <w:tab w:val="left" w:pos="1080"/>
          <w:tab w:val="left" w:pos="1800"/>
          <w:tab w:val="left" w:pos="2520"/>
          <w:tab w:val="left" w:pos="3240"/>
          <w:tab w:val="right" w:pos="8107"/>
        </w:tabs>
        <w:spacing w:after="120"/>
        <w:rPr>
          <w:rFonts w:asciiTheme="majorHAnsi" w:hAnsiTheme="majorHAnsi" w:cstheme="majorHAnsi"/>
          <w:color w:val="000000" w:themeColor="text1"/>
          <w:szCs w:val="26"/>
        </w:rPr>
      </w:pPr>
      <w:r w:rsidRPr="00024D59">
        <w:rPr>
          <w:rFonts w:asciiTheme="majorHAnsi" w:hAnsiTheme="majorHAnsi" w:cstheme="majorHAnsi"/>
          <w:color w:val="000000" w:themeColor="text1"/>
          <w:szCs w:val="26"/>
        </w:rPr>
        <w:t>The ultimate goal is to enhance patient care by enabling healthcare providers to intervene earlier, potentially preventing or delaying the onset of these chronic conditions. Moreover, this predictive model aims to minimize healthcare costs by optimizing resource allocation, reducing hospitalizations, and improving overall patient outcomes through timely interventions and proactive healthcare management strategies.</w:t>
      </w:r>
    </w:p>
    <w:p w14:paraId="2D0943E9" w14:textId="101E5872" w:rsidR="00361868" w:rsidRPr="00330B50" w:rsidRDefault="00A34C12" w:rsidP="00330B50">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sidRPr="00330B50">
        <w:rPr>
          <w:rFonts w:asciiTheme="majorHAnsi" w:hAnsiTheme="majorHAnsi" w:cstheme="majorHAnsi"/>
          <w:b/>
          <w:color w:val="000000" w:themeColor="text1"/>
          <w:sz w:val="26"/>
          <w:szCs w:val="26"/>
        </w:rPr>
        <w:t>1.</w:t>
      </w:r>
      <w:r w:rsidR="000C5626">
        <w:rPr>
          <w:rFonts w:asciiTheme="majorHAnsi" w:hAnsiTheme="majorHAnsi" w:cstheme="majorHAnsi"/>
          <w:b/>
          <w:color w:val="000000" w:themeColor="text1"/>
          <w:sz w:val="26"/>
          <w:szCs w:val="26"/>
        </w:rPr>
        <w:t>4</w:t>
      </w:r>
      <w:r w:rsidRPr="00330B50">
        <w:rPr>
          <w:rFonts w:asciiTheme="majorHAnsi" w:hAnsiTheme="majorHAnsi" w:cstheme="majorHAnsi"/>
          <w:b/>
          <w:color w:val="000000" w:themeColor="text1"/>
          <w:sz w:val="26"/>
          <w:szCs w:val="26"/>
        </w:rPr>
        <w:tab/>
      </w:r>
      <w:r w:rsidR="00361868" w:rsidRPr="00330B50">
        <w:rPr>
          <w:rFonts w:asciiTheme="majorHAnsi" w:hAnsiTheme="majorHAnsi" w:cstheme="majorHAnsi"/>
          <w:b/>
          <w:color w:val="000000" w:themeColor="text1"/>
          <w:sz w:val="26"/>
          <w:szCs w:val="26"/>
        </w:rPr>
        <w:t>OBJECTIVES</w:t>
      </w:r>
    </w:p>
    <w:p w14:paraId="6935BCBD" w14:textId="63601F45" w:rsidR="005A3139" w:rsidRPr="005A3139" w:rsidRDefault="005A3139" w:rsidP="005A3139">
      <w:pPr>
        <w:pStyle w:val="cfrChaptercontent"/>
        <w:numPr>
          <w:ilvl w:val="0"/>
          <w:numId w:val="16"/>
        </w:numPr>
        <w:tabs>
          <w:tab w:val="left" w:pos="1080"/>
          <w:tab w:val="left" w:pos="1800"/>
          <w:tab w:val="left" w:pos="2520"/>
          <w:tab w:val="left" w:pos="3240"/>
          <w:tab w:val="right" w:pos="8107"/>
        </w:tabs>
        <w:spacing w:after="120"/>
        <w:ind w:left="1800" w:hanging="720"/>
        <w:rPr>
          <w:rFonts w:asciiTheme="majorHAnsi" w:hAnsiTheme="majorHAnsi" w:cstheme="majorHAnsi"/>
          <w:color w:val="000000" w:themeColor="text1"/>
          <w:szCs w:val="26"/>
          <w:lang w:val="en-IN"/>
        </w:rPr>
      </w:pPr>
      <w:r w:rsidRPr="005A3139">
        <w:rPr>
          <w:rFonts w:asciiTheme="majorHAnsi" w:hAnsiTheme="majorHAnsi" w:cstheme="majorHAnsi"/>
          <w:b/>
          <w:bCs/>
          <w:color w:val="000000" w:themeColor="text1"/>
          <w:szCs w:val="26"/>
          <w:lang w:val="en-IN"/>
        </w:rPr>
        <w:t>Early Identification and Risk Stratification:</w:t>
      </w:r>
      <w:r w:rsidRPr="005A3139">
        <w:rPr>
          <w:rFonts w:asciiTheme="majorHAnsi" w:hAnsiTheme="majorHAnsi" w:cstheme="majorHAnsi"/>
          <w:color w:val="000000" w:themeColor="text1"/>
          <w:szCs w:val="26"/>
          <w:lang w:val="en-IN"/>
        </w:rPr>
        <w:t xml:space="preserve"> Develop predictive models to identify individuals at high risk of developing chronic diseases before the onset of symptoms. Stratify populations based on risk factors, genetics, lifestyle habits, and clinical markers to enable targeted interventions and preventive measures.</w:t>
      </w:r>
    </w:p>
    <w:p w14:paraId="4D969B91" w14:textId="77777777" w:rsidR="005A3139" w:rsidRPr="005A3139" w:rsidRDefault="005A3139" w:rsidP="005A3139">
      <w:pPr>
        <w:pStyle w:val="cfrChaptercontent"/>
        <w:numPr>
          <w:ilvl w:val="0"/>
          <w:numId w:val="16"/>
        </w:numPr>
        <w:tabs>
          <w:tab w:val="left" w:pos="1080"/>
          <w:tab w:val="left" w:pos="1800"/>
          <w:tab w:val="left" w:pos="2520"/>
          <w:tab w:val="left" w:pos="3240"/>
          <w:tab w:val="right" w:pos="8107"/>
        </w:tabs>
        <w:spacing w:after="120"/>
        <w:ind w:left="1800" w:hanging="720"/>
        <w:rPr>
          <w:rFonts w:asciiTheme="majorHAnsi" w:hAnsiTheme="majorHAnsi" w:cstheme="majorHAnsi"/>
          <w:color w:val="000000" w:themeColor="text1"/>
          <w:szCs w:val="26"/>
          <w:lang w:val="en-IN"/>
        </w:rPr>
      </w:pPr>
      <w:r w:rsidRPr="005A3139">
        <w:rPr>
          <w:rFonts w:asciiTheme="majorHAnsi" w:hAnsiTheme="majorHAnsi" w:cstheme="majorHAnsi"/>
          <w:b/>
          <w:bCs/>
          <w:color w:val="000000" w:themeColor="text1"/>
          <w:szCs w:val="26"/>
          <w:lang w:val="en-IN"/>
        </w:rPr>
        <w:t>Enhance Prediction Accuracy:</w:t>
      </w:r>
      <w:r w:rsidRPr="005A3139">
        <w:rPr>
          <w:rFonts w:asciiTheme="majorHAnsi" w:hAnsiTheme="majorHAnsi" w:cstheme="majorHAnsi"/>
          <w:color w:val="000000" w:themeColor="text1"/>
          <w:szCs w:val="26"/>
          <w:lang w:val="en-IN"/>
        </w:rPr>
        <w:t xml:space="preserve"> Improve the accuracy and reliability of predictive models by leveraging advanced machine learning algorithms and incorporating diverse datasets. Focus on refining algorithms to achieve higher precision in forecasting the likelihood of chronic disease occurrence or progression.</w:t>
      </w:r>
    </w:p>
    <w:p w14:paraId="25DADBA6" w14:textId="77777777" w:rsidR="005A3139" w:rsidRPr="005A3139" w:rsidRDefault="005A3139" w:rsidP="005A3139">
      <w:pPr>
        <w:pStyle w:val="cfrChaptercontent"/>
        <w:numPr>
          <w:ilvl w:val="0"/>
          <w:numId w:val="16"/>
        </w:numPr>
        <w:tabs>
          <w:tab w:val="left" w:pos="1080"/>
          <w:tab w:val="left" w:pos="1800"/>
          <w:tab w:val="left" w:pos="2520"/>
          <w:tab w:val="left" w:pos="3240"/>
          <w:tab w:val="right" w:pos="8107"/>
        </w:tabs>
        <w:spacing w:after="120"/>
        <w:ind w:left="1800" w:hanging="720"/>
        <w:rPr>
          <w:rFonts w:asciiTheme="majorHAnsi" w:hAnsiTheme="majorHAnsi" w:cstheme="majorHAnsi"/>
          <w:color w:val="000000" w:themeColor="text1"/>
          <w:szCs w:val="26"/>
          <w:lang w:val="en-IN"/>
        </w:rPr>
      </w:pPr>
      <w:r w:rsidRPr="005A3139">
        <w:rPr>
          <w:rFonts w:asciiTheme="majorHAnsi" w:hAnsiTheme="majorHAnsi" w:cstheme="majorHAnsi"/>
          <w:b/>
          <w:bCs/>
          <w:color w:val="000000" w:themeColor="text1"/>
          <w:szCs w:val="26"/>
          <w:lang w:val="en-IN"/>
        </w:rPr>
        <w:t>Personalized Healthcare Interventions:</w:t>
      </w:r>
      <w:r w:rsidRPr="005A3139">
        <w:rPr>
          <w:rFonts w:asciiTheme="majorHAnsi" w:hAnsiTheme="majorHAnsi" w:cstheme="majorHAnsi"/>
          <w:color w:val="000000" w:themeColor="text1"/>
          <w:szCs w:val="26"/>
          <w:lang w:val="en-IN"/>
        </w:rPr>
        <w:t xml:space="preserve"> Tailor interventions and treatment strategies based on individual risk </w:t>
      </w:r>
      <w:r w:rsidRPr="005A3139">
        <w:rPr>
          <w:rFonts w:asciiTheme="majorHAnsi" w:hAnsiTheme="majorHAnsi" w:cstheme="majorHAnsi"/>
          <w:color w:val="000000" w:themeColor="text1"/>
          <w:szCs w:val="26"/>
          <w:lang w:val="en-IN"/>
        </w:rPr>
        <w:lastRenderedPageBreak/>
        <w:t>profiles predicted by the models. Enable healthcare professionals to provide personalized guidance, interventions, and therapies to mitigate the risks associated with chronic diseases for specific patient groups.</w:t>
      </w:r>
    </w:p>
    <w:p w14:paraId="58293E34" w14:textId="77777777" w:rsidR="005A3139" w:rsidRPr="005A3139" w:rsidRDefault="005A3139" w:rsidP="005A3139">
      <w:pPr>
        <w:pStyle w:val="cfrChaptercontent"/>
        <w:numPr>
          <w:ilvl w:val="0"/>
          <w:numId w:val="16"/>
        </w:numPr>
        <w:tabs>
          <w:tab w:val="left" w:pos="1080"/>
          <w:tab w:val="left" w:pos="1800"/>
          <w:tab w:val="left" w:pos="2520"/>
          <w:tab w:val="left" w:pos="3240"/>
          <w:tab w:val="right" w:pos="8107"/>
        </w:tabs>
        <w:spacing w:after="120"/>
        <w:ind w:left="1800" w:hanging="720"/>
        <w:rPr>
          <w:rFonts w:asciiTheme="majorHAnsi" w:hAnsiTheme="majorHAnsi" w:cstheme="majorHAnsi"/>
          <w:color w:val="000000" w:themeColor="text1"/>
          <w:szCs w:val="26"/>
          <w:lang w:val="en-IN"/>
        </w:rPr>
      </w:pPr>
      <w:r w:rsidRPr="005A3139">
        <w:rPr>
          <w:rFonts w:asciiTheme="majorHAnsi" w:hAnsiTheme="majorHAnsi" w:cstheme="majorHAnsi"/>
          <w:b/>
          <w:bCs/>
          <w:color w:val="000000" w:themeColor="text1"/>
          <w:szCs w:val="26"/>
          <w:lang w:val="en-IN"/>
        </w:rPr>
        <w:t>Enable Proactive Healthcare Management:</w:t>
      </w:r>
      <w:r w:rsidRPr="005A3139">
        <w:rPr>
          <w:rFonts w:asciiTheme="majorHAnsi" w:hAnsiTheme="majorHAnsi" w:cstheme="majorHAnsi"/>
          <w:color w:val="000000" w:themeColor="text1"/>
          <w:szCs w:val="26"/>
          <w:lang w:val="en-IN"/>
        </w:rPr>
        <w:t xml:space="preserve"> Facilitate proactive healthcare management by using predictive models to forecast disease trajectories. Enable healthcare providers to intervene early, implement preventive measures, and monitor high-risk individuals, thereby potentially delaying or preventing the onset or progression of chronic diseases.</w:t>
      </w:r>
    </w:p>
    <w:p w14:paraId="28F0108D" w14:textId="3EFB496C" w:rsidR="00625681" w:rsidRPr="00330B50" w:rsidRDefault="00A34C12" w:rsidP="005A3139">
      <w:pPr>
        <w:pStyle w:val="cfrChaptercontent"/>
        <w:tabs>
          <w:tab w:val="left" w:pos="1080"/>
          <w:tab w:val="left" w:pos="1800"/>
          <w:tab w:val="left" w:pos="2520"/>
          <w:tab w:val="left" w:pos="3240"/>
          <w:tab w:val="right" w:pos="8107"/>
        </w:tabs>
        <w:spacing w:after="120"/>
        <w:ind w:firstLine="0"/>
        <w:rPr>
          <w:rFonts w:asciiTheme="majorHAnsi" w:hAnsiTheme="majorHAnsi" w:cstheme="majorHAnsi"/>
          <w:b/>
          <w:color w:val="000000" w:themeColor="text1"/>
          <w:szCs w:val="26"/>
        </w:rPr>
      </w:pPr>
      <w:r w:rsidRPr="00330B50">
        <w:rPr>
          <w:rFonts w:asciiTheme="majorHAnsi" w:hAnsiTheme="majorHAnsi" w:cstheme="majorHAnsi"/>
          <w:b/>
          <w:color w:val="000000" w:themeColor="text1"/>
          <w:szCs w:val="26"/>
        </w:rPr>
        <w:t>1.</w:t>
      </w:r>
      <w:r w:rsidR="000C5626">
        <w:rPr>
          <w:rFonts w:asciiTheme="majorHAnsi" w:hAnsiTheme="majorHAnsi" w:cstheme="majorHAnsi"/>
          <w:b/>
          <w:color w:val="000000" w:themeColor="text1"/>
          <w:szCs w:val="26"/>
        </w:rPr>
        <w:t>5</w:t>
      </w:r>
      <w:r w:rsidRPr="00330B50">
        <w:rPr>
          <w:rFonts w:asciiTheme="majorHAnsi" w:hAnsiTheme="majorHAnsi" w:cstheme="majorHAnsi"/>
          <w:b/>
          <w:color w:val="000000" w:themeColor="text1"/>
          <w:szCs w:val="26"/>
        </w:rPr>
        <w:tab/>
      </w:r>
      <w:r w:rsidR="00625681" w:rsidRPr="00330B50">
        <w:rPr>
          <w:rFonts w:asciiTheme="majorHAnsi" w:hAnsiTheme="majorHAnsi" w:cstheme="majorHAnsi"/>
          <w:b/>
          <w:color w:val="000000" w:themeColor="text1"/>
          <w:szCs w:val="26"/>
        </w:rPr>
        <w:t>MAJOR CONTRIBUTION OF THE</w:t>
      </w:r>
      <w:r w:rsidR="007026E6">
        <w:rPr>
          <w:rFonts w:asciiTheme="majorHAnsi" w:hAnsiTheme="majorHAnsi" w:cstheme="majorHAnsi"/>
          <w:b/>
          <w:color w:val="000000" w:themeColor="text1"/>
          <w:szCs w:val="26"/>
        </w:rPr>
        <w:t xml:space="preserve"> MINI PROJECT</w:t>
      </w:r>
    </w:p>
    <w:p w14:paraId="18DCB528" w14:textId="77777777" w:rsidR="005A3139" w:rsidRPr="005A3139" w:rsidRDefault="00586D9F" w:rsidP="005A3139">
      <w:pPr>
        <w:pStyle w:val="cfrChaptercontent"/>
        <w:numPr>
          <w:ilvl w:val="0"/>
          <w:numId w:val="16"/>
        </w:numPr>
        <w:tabs>
          <w:tab w:val="left" w:pos="1080"/>
          <w:tab w:val="left" w:pos="1800"/>
          <w:tab w:val="left" w:pos="2520"/>
          <w:tab w:val="left" w:pos="3240"/>
          <w:tab w:val="right" w:pos="8107"/>
        </w:tabs>
        <w:spacing w:after="120"/>
        <w:ind w:left="1800" w:hanging="720"/>
        <w:rPr>
          <w:rFonts w:asciiTheme="majorHAnsi" w:hAnsiTheme="majorHAnsi" w:cstheme="majorHAnsi"/>
          <w:color w:val="000000" w:themeColor="text1"/>
          <w:szCs w:val="26"/>
          <w:lang w:val="en-IN"/>
        </w:rPr>
      </w:pPr>
      <w:r>
        <w:rPr>
          <w:rFonts w:asciiTheme="majorHAnsi" w:hAnsiTheme="majorHAnsi" w:cstheme="majorHAnsi"/>
          <w:color w:val="000000" w:themeColor="text1"/>
          <w:szCs w:val="26"/>
        </w:rPr>
        <w:t>D</w:t>
      </w:r>
      <w:r w:rsidR="00D563D1" w:rsidRPr="00C71D29">
        <w:rPr>
          <w:rFonts w:asciiTheme="majorHAnsi" w:hAnsiTheme="majorHAnsi" w:cstheme="majorHAnsi"/>
          <w:color w:val="000000" w:themeColor="text1"/>
          <w:szCs w:val="26"/>
        </w:rPr>
        <w:t xml:space="preserve">etection </w:t>
      </w:r>
      <w:r w:rsidR="005A3139" w:rsidRPr="005A3139">
        <w:rPr>
          <w:rFonts w:asciiTheme="majorHAnsi" w:hAnsiTheme="majorHAnsi" w:cstheme="majorHAnsi"/>
          <w:b/>
          <w:bCs/>
          <w:color w:val="000000" w:themeColor="text1"/>
          <w:szCs w:val="26"/>
          <w:lang w:val="en-IN"/>
        </w:rPr>
        <w:t>Early Detection and Prevention:</w:t>
      </w:r>
      <w:r w:rsidR="005A3139" w:rsidRPr="005A3139">
        <w:rPr>
          <w:rFonts w:asciiTheme="majorHAnsi" w:hAnsiTheme="majorHAnsi" w:cstheme="majorHAnsi"/>
          <w:color w:val="000000" w:themeColor="text1"/>
          <w:szCs w:val="26"/>
          <w:lang w:val="en-IN"/>
        </w:rPr>
        <w:t xml:space="preserve"> Predictive models contribute substantially by identifying individuals at higher risk of developing chronic diseases. Early detection allows for timely interventions, lifestyle modifications, and preventive measures, potentially preventing or delaying disease onset or progression.</w:t>
      </w:r>
    </w:p>
    <w:p w14:paraId="661E74CE" w14:textId="77777777" w:rsidR="005A3139" w:rsidRPr="005A3139" w:rsidRDefault="005A3139" w:rsidP="005A3139">
      <w:pPr>
        <w:pStyle w:val="cfrChaptercontent"/>
        <w:numPr>
          <w:ilvl w:val="0"/>
          <w:numId w:val="16"/>
        </w:numPr>
        <w:tabs>
          <w:tab w:val="left" w:pos="1080"/>
          <w:tab w:val="left" w:pos="1800"/>
          <w:tab w:val="left" w:pos="2520"/>
          <w:tab w:val="left" w:pos="3240"/>
          <w:tab w:val="right" w:pos="8107"/>
        </w:tabs>
        <w:spacing w:after="120"/>
        <w:ind w:left="1800" w:hanging="720"/>
        <w:rPr>
          <w:rFonts w:asciiTheme="majorHAnsi" w:hAnsiTheme="majorHAnsi" w:cstheme="majorHAnsi"/>
          <w:color w:val="000000" w:themeColor="text1"/>
          <w:szCs w:val="26"/>
          <w:lang w:val="en-IN"/>
        </w:rPr>
      </w:pPr>
      <w:r w:rsidRPr="005A3139">
        <w:rPr>
          <w:rFonts w:asciiTheme="majorHAnsi" w:hAnsiTheme="majorHAnsi" w:cstheme="majorHAnsi"/>
          <w:b/>
          <w:bCs/>
          <w:color w:val="000000" w:themeColor="text1"/>
          <w:szCs w:val="26"/>
          <w:lang w:val="en-IN"/>
        </w:rPr>
        <w:t>Personalized Medicine and Care:</w:t>
      </w:r>
      <w:r w:rsidRPr="005A3139">
        <w:rPr>
          <w:rFonts w:asciiTheme="majorHAnsi" w:hAnsiTheme="majorHAnsi" w:cstheme="majorHAnsi"/>
          <w:color w:val="000000" w:themeColor="text1"/>
          <w:szCs w:val="26"/>
          <w:lang w:val="en-IN"/>
        </w:rPr>
        <w:t xml:space="preserve"> These models enable the customization of healthcare interventions based on individual risk profiles. Healthcare providers can offer personalized treatment plans, lifestyle recommendations, and targeted interventions tailored to a patient's specific risk factors, improving treatment outcomes and patient compliance.</w:t>
      </w:r>
    </w:p>
    <w:p w14:paraId="3973E24C" w14:textId="77777777" w:rsidR="005A3139" w:rsidRPr="005A3139" w:rsidRDefault="005A3139" w:rsidP="005A3139">
      <w:pPr>
        <w:pStyle w:val="cfrChaptercontent"/>
        <w:numPr>
          <w:ilvl w:val="0"/>
          <w:numId w:val="16"/>
        </w:numPr>
        <w:tabs>
          <w:tab w:val="left" w:pos="1080"/>
          <w:tab w:val="left" w:pos="1800"/>
          <w:tab w:val="left" w:pos="2520"/>
          <w:tab w:val="left" w:pos="3240"/>
          <w:tab w:val="right" w:pos="8107"/>
        </w:tabs>
        <w:spacing w:after="120"/>
        <w:ind w:left="1800" w:hanging="720"/>
        <w:rPr>
          <w:rFonts w:asciiTheme="majorHAnsi" w:hAnsiTheme="majorHAnsi" w:cstheme="majorHAnsi"/>
          <w:color w:val="000000" w:themeColor="text1"/>
          <w:szCs w:val="26"/>
          <w:lang w:val="en-IN"/>
        </w:rPr>
      </w:pPr>
      <w:r w:rsidRPr="005A3139">
        <w:rPr>
          <w:rFonts w:asciiTheme="majorHAnsi" w:hAnsiTheme="majorHAnsi" w:cstheme="majorHAnsi"/>
          <w:b/>
          <w:bCs/>
          <w:color w:val="000000" w:themeColor="text1"/>
          <w:szCs w:val="26"/>
          <w:lang w:val="en-IN"/>
        </w:rPr>
        <w:t>Reduction of Healthcare Costs:</w:t>
      </w:r>
      <w:r w:rsidRPr="005A3139">
        <w:rPr>
          <w:rFonts w:asciiTheme="majorHAnsi" w:hAnsiTheme="majorHAnsi" w:cstheme="majorHAnsi"/>
          <w:color w:val="000000" w:themeColor="text1"/>
          <w:szCs w:val="26"/>
          <w:lang w:val="en-IN"/>
        </w:rPr>
        <w:t xml:space="preserve"> Early identification and intervention facilitated by predictive models can significantly reduce healthcare costs. By preventing complications, hospitalizations, and the need for extensive treatments, these models contribute to cost savings within healthcare systems.</w:t>
      </w:r>
    </w:p>
    <w:p w14:paraId="2DBD40D2" w14:textId="77777777" w:rsidR="005A3139" w:rsidRPr="005A3139" w:rsidRDefault="005A3139" w:rsidP="005A3139">
      <w:pPr>
        <w:pStyle w:val="cfrChaptercontent"/>
        <w:numPr>
          <w:ilvl w:val="0"/>
          <w:numId w:val="16"/>
        </w:numPr>
        <w:tabs>
          <w:tab w:val="left" w:pos="1080"/>
          <w:tab w:val="left" w:pos="1800"/>
          <w:tab w:val="left" w:pos="2520"/>
          <w:tab w:val="left" w:pos="3240"/>
          <w:tab w:val="right" w:pos="8107"/>
        </w:tabs>
        <w:spacing w:after="120"/>
        <w:ind w:left="1800" w:hanging="720"/>
        <w:rPr>
          <w:rFonts w:asciiTheme="majorHAnsi" w:hAnsiTheme="majorHAnsi" w:cstheme="majorHAnsi"/>
          <w:color w:val="000000" w:themeColor="text1"/>
          <w:szCs w:val="26"/>
          <w:lang w:val="en-IN"/>
        </w:rPr>
      </w:pPr>
      <w:r w:rsidRPr="005A3139">
        <w:rPr>
          <w:rFonts w:asciiTheme="majorHAnsi" w:hAnsiTheme="majorHAnsi" w:cstheme="majorHAnsi"/>
          <w:b/>
          <w:bCs/>
          <w:color w:val="000000" w:themeColor="text1"/>
          <w:szCs w:val="26"/>
          <w:lang w:val="en-IN"/>
        </w:rPr>
        <w:lastRenderedPageBreak/>
        <w:t>Improved Clinical Decision-Making:</w:t>
      </w:r>
      <w:r w:rsidRPr="005A3139">
        <w:rPr>
          <w:rFonts w:asciiTheme="majorHAnsi" w:hAnsiTheme="majorHAnsi" w:cstheme="majorHAnsi"/>
          <w:color w:val="000000" w:themeColor="text1"/>
          <w:szCs w:val="26"/>
          <w:lang w:val="en-IN"/>
        </w:rPr>
        <w:t xml:space="preserve"> Predictive models offer valuable insights to clinicians, aiding in informed decision-making. Healthcare professionals can utilize these models to prioritize high-risk patients, optimize resource allocation, and make evidence-based decisions about patient care.</w:t>
      </w:r>
    </w:p>
    <w:p w14:paraId="5D14D1A0" w14:textId="6D727589" w:rsidR="003F4C5B" w:rsidRDefault="005A3139" w:rsidP="00E455C3">
      <w:pPr>
        <w:pStyle w:val="cfrChaptercontent"/>
        <w:numPr>
          <w:ilvl w:val="0"/>
          <w:numId w:val="16"/>
        </w:numPr>
        <w:tabs>
          <w:tab w:val="left" w:pos="1080"/>
          <w:tab w:val="left" w:pos="1800"/>
          <w:tab w:val="left" w:pos="2520"/>
          <w:tab w:val="left" w:pos="3240"/>
          <w:tab w:val="right" w:pos="8107"/>
        </w:tabs>
        <w:spacing w:after="120"/>
        <w:ind w:left="1800" w:hanging="720"/>
        <w:rPr>
          <w:rFonts w:asciiTheme="majorHAnsi" w:hAnsiTheme="majorHAnsi" w:cstheme="majorHAnsi"/>
          <w:color w:val="000000" w:themeColor="text1"/>
          <w:szCs w:val="26"/>
        </w:rPr>
      </w:pPr>
      <w:r w:rsidRPr="005A3139">
        <w:rPr>
          <w:rFonts w:asciiTheme="majorHAnsi" w:hAnsiTheme="majorHAnsi" w:cstheme="majorHAnsi"/>
          <w:b/>
          <w:bCs/>
          <w:color w:val="000000" w:themeColor="text1"/>
          <w:szCs w:val="26"/>
          <w:lang w:val="en-IN"/>
        </w:rPr>
        <w:t>Public Health Planning and Resource Allocation:</w:t>
      </w:r>
      <w:r w:rsidRPr="005A3139">
        <w:rPr>
          <w:rFonts w:asciiTheme="majorHAnsi" w:hAnsiTheme="majorHAnsi" w:cstheme="majorHAnsi"/>
          <w:color w:val="000000" w:themeColor="text1"/>
          <w:szCs w:val="26"/>
          <w:lang w:val="en-IN"/>
        </w:rPr>
        <w:t xml:space="preserve"> These models provide insights into disease trends, prevalence, and risk factors within populations. Governments and healthcare institutions can utilize this information for public </w:t>
      </w:r>
    </w:p>
    <w:p w14:paraId="2A1DE5D0" w14:textId="14247E0E" w:rsidR="003473AF" w:rsidRDefault="00A34C12" w:rsidP="005A3139">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sidRPr="00330B50">
        <w:rPr>
          <w:rFonts w:asciiTheme="majorHAnsi" w:hAnsiTheme="majorHAnsi" w:cstheme="majorHAnsi"/>
          <w:b/>
          <w:color w:val="000000" w:themeColor="text1"/>
          <w:sz w:val="26"/>
          <w:szCs w:val="26"/>
        </w:rPr>
        <w:t>1.</w:t>
      </w:r>
      <w:r w:rsidR="000C5626">
        <w:rPr>
          <w:rFonts w:asciiTheme="majorHAnsi" w:hAnsiTheme="majorHAnsi" w:cstheme="majorHAnsi"/>
          <w:b/>
          <w:color w:val="000000" w:themeColor="text1"/>
          <w:sz w:val="26"/>
          <w:szCs w:val="26"/>
        </w:rPr>
        <w:t>6</w:t>
      </w:r>
      <w:r w:rsidR="003473AF">
        <w:rPr>
          <w:rFonts w:asciiTheme="majorHAnsi" w:hAnsiTheme="majorHAnsi" w:cstheme="majorHAnsi"/>
          <w:b/>
          <w:color w:val="000000" w:themeColor="text1"/>
          <w:sz w:val="26"/>
          <w:szCs w:val="26"/>
        </w:rPr>
        <w:t xml:space="preserve">    </w:t>
      </w:r>
      <w:r w:rsidR="00CB4278" w:rsidRPr="00330B50">
        <w:rPr>
          <w:rFonts w:asciiTheme="majorHAnsi" w:hAnsiTheme="majorHAnsi" w:cstheme="majorHAnsi"/>
          <w:b/>
          <w:color w:val="000000" w:themeColor="text1"/>
          <w:sz w:val="26"/>
          <w:szCs w:val="26"/>
        </w:rPr>
        <w:t xml:space="preserve">ORGANIZATION OF THE </w:t>
      </w:r>
      <w:r w:rsidR="00C10853">
        <w:rPr>
          <w:rFonts w:asciiTheme="majorHAnsi" w:hAnsiTheme="majorHAnsi" w:cstheme="majorHAnsi"/>
          <w:b/>
          <w:color w:val="000000" w:themeColor="text1"/>
          <w:sz w:val="26"/>
          <w:szCs w:val="26"/>
        </w:rPr>
        <w:t>MINI PROJECT</w:t>
      </w:r>
    </w:p>
    <w:p w14:paraId="7C8DCBC3" w14:textId="5CA11134" w:rsidR="003473AF" w:rsidRPr="003473AF" w:rsidRDefault="002A3670" w:rsidP="005A3139">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color w:val="000000" w:themeColor="text1"/>
          <w:sz w:val="26"/>
          <w:szCs w:val="26"/>
        </w:rPr>
        <w:t xml:space="preserve"> </w:t>
      </w:r>
      <w:r w:rsidR="00DD7221" w:rsidRPr="00DD7221">
        <w:rPr>
          <w:rFonts w:asciiTheme="majorHAnsi" w:hAnsiTheme="majorHAnsi" w:cstheme="majorHAnsi"/>
          <w:color w:val="000000" w:themeColor="text1"/>
          <w:sz w:val="26"/>
          <w:szCs w:val="26"/>
        </w:rPr>
        <w:t>This is how the rest of the Mini Project is structured</w:t>
      </w:r>
      <w:r w:rsidR="00825AE9" w:rsidRPr="00330B50">
        <w:rPr>
          <w:rFonts w:asciiTheme="majorHAnsi" w:hAnsiTheme="majorHAnsi" w:cstheme="majorHAnsi"/>
          <w:color w:val="000000" w:themeColor="text1"/>
          <w:sz w:val="26"/>
          <w:szCs w:val="26"/>
        </w:rPr>
        <w:t xml:space="preserve">. </w:t>
      </w:r>
    </w:p>
    <w:p w14:paraId="7CCB9CDF" w14:textId="65655C2B" w:rsidR="005A3139" w:rsidRPr="003473AF" w:rsidRDefault="005A3139" w:rsidP="005A3139">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5A3139">
        <w:rPr>
          <w:rFonts w:asciiTheme="majorHAnsi" w:hAnsiTheme="majorHAnsi" w:cstheme="majorHAnsi"/>
          <w:color w:val="000000" w:themeColor="text1"/>
          <w:sz w:val="26"/>
          <w:szCs w:val="26"/>
          <w:lang w:val="en-IN"/>
        </w:rPr>
        <w:t>Chapter 1: Introduction This chapter sets the stage by providing an overview of chronic diseases like kidney failure, diabetes, and heart stroke. It establishes the significance of predictive modeling in managing these conditions, outlines the research problem, objectives, and rationale for conducting the study. This chapter might also review the current state of knowledge, gaps in research, and the importance of predictive modeling in addressing these chronic diseases.</w:t>
      </w:r>
    </w:p>
    <w:p w14:paraId="2A4DFFC3" w14:textId="77777777" w:rsidR="005A3139" w:rsidRPr="005A3139" w:rsidRDefault="005A3139" w:rsidP="005A3139">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5A3139">
        <w:rPr>
          <w:rFonts w:asciiTheme="majorHAnsi" w:hAnsiTheme="majorHAnsi" w:cstheme="majorHAnsi"/>
          <w:color w:val="000000" w:themeColor="text1"/>
          <w:sz w:val="26"/>
          <w:szCs w:val="26"/>
          <w:lang w:val="en-IN"/>
        </w:rPr>
        <w:t>Chapter 2: Literature Review In this chapter, a comprehensive review of existing literature related to predictive modeling for chronic diseases is presented. It explores past research, methodologies, and findings related to the prediction, early identification, risk factors, and management of kidney failure, diabetes, and heart stroke. It delves into various predictive modeling techniques, their strengths, limitations, and applications in the context of these chronic diseases.</w:t>
      </w:r>
    </w:p>
    <w:p w14:paraId="0D59B349" w14:textId="77777777" w:rsidR="005A3139" w:rsidRPr="005A3139" w:rsidRDefault="005A3139" w:rsidP="005A3139">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5A3139">
        <w:rPr>
          <w:rFonts w:asciiTheme="majorHAnsi" w:hAnsiTheme="majorHAnsi" w:cstheme="majorHAnsi"/>
          <w:color w:val="000000" w:themeColor="text1"/>
          <w:sz w:val="26"/>
          <w:szCs w:val="26"/>
          <w:lang w:val="en-IN"/>
        </w:rPr>
        <w:lastRenderedPageBreak/>
        <w:t>Chapter 3: Methodology The methodology chapter outlines the specific methodologies and techniques used in the study. It covers aspects such as:</w:t>
      </w:r>
    </w:p>
    <w:p w14:paraId="453FAA05" w14:textId="77777777" w:rsidR="005A3139" w:rsidRPr="005A3139" w:rsidRDefault="005A3139" w:rsidP="005A3139">
      <w:pPr>
        <w:numPr>
          <w:ilvl w:val="0"/>
          <w:numId w:val="32"/>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5A3139">
        <w:rPr>
          <w:rFonts w:asciiTheme="majorHAnsi" w:hAnsiTheme="majorHAnsi" w:cstheme="majorHAnsi"/>
          <w:color w:val="000000" w:themeColor="text1"/>
          <w:sz w:val="26"/>
          <w:szCs w:val="26"/>
          <w:lang w:val="en-IN"/>
        </w:rPr>
        <w:t>Data Collection: Detailing the sources and methods used to gather relevant data, including healthcare records, patient information, genetic data, and lifestyle factors.</w:t>
      </w:r>
    </w:p>
    <w:p w14:paraId="366A6BFE" w14:textId="77777777" w:rsidR="005A3139" w:rsidRPr="005A3139" w:rsidRDefault="005A3139" w:rsidP="005A3139">
      <w:pPr>
        <w:numPr>
          <w:ilvl w:val="0"/>
          <w:numId w:val="32"/>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5A3139">
        <w:rPr>
          <w:rFonts w:asciiTheme="majorHAnsi" w:hAnsiTheme="majorHAnsi" w:cstheme="majorHAnsi"/>
          <w:color w:val="000000" w:themeColor="text1"/>
          <w:sz w:val="26"/>
          <w:szCs w:val="26"/>
          <w:lang w:val="en-IN"/>
        </w:rPr>
        <w:t>Data Preprocessing: Describing the steps taken to clean, preprocess, and transform raw data into usable formats, including data cleaning, normalization, and feature extraction or selection.</w:t>
      </w:r>
    </w:p>
    <w:p w14:paraId="2BBDB183" w14:textId="77777777" w:rsidR="005A3139" w:rsidRPr="005A3139" w:rsidRDefault="005A3139" w:rsidP="005A3139">
      <w:pPr>
        <w:numPr>
          <w:ilvl w:val="0"/>
          <w:numId w:val="32"/>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5A3139">
        <w:rPr>
          <w:rFonts w:asciiTheme="majorHAnsi" w:hAnsiTheme="majorHAnsi" w:cstheme="majorHAnsi"/>
          <w:color w:val="000000" w:themeColor="text1"/>
          <w:sz w:val="26"/>
          <w:szCs w:val="26"/>
          <w:lang w:val="en-IN"/>
        </w:rPr>
        <w:t>Model Development: Explaining the selection of predictive modeling techniques (e.g., machine learning algorithms such as logistic regression, decision trees, neural networks) and the rationale behind their choice. Details about model training, validation, and evaluation metrics used are also included.</w:t>
      </w:r>
    </w:p>
    <w:p w14:paraId="274FB7F2" w14:textId="77777777" w:rsidR="005A3139" w:rsidRPr="005A3139" w:rsidRDefault="005A3139" w:rsidP="005A3139">
      <w:pPr>
        <w:numPr>
          <w:ilvl w:val="0"/>
          <w:numId w:val="32"/>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5A3139">
        <w:rPr>
          <w:rFonts w:asciiTheme="majorHAnsi" w:hAnsiTheme="majorHAnsi" w:cstheme="majorHAnsi"/>
          <w:color w:val="000000" w:themeColor="text1"/>
          <w:sz w:val="26"/>
          <w:szCs w:val="26"/>
          <w:lang w:val="en-IN"/>
        </w:rPr>
        <w:t>Ethical Considerations: Addressing ethical aspects, such as patient data privacy, consent, and compliance with ethical guidelines or regulatory frameworks.</w:t>
      </w:r>
    </w:p>
    <w:p w14:paraId="38509216" w14:textId="77777777" w:rsidR="005A3139" w:rsidRPr="005A3139" w:rsidRDefault="005A3139" w:rsidP="005A3139">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5A3139">
        <w:rPr>
          <w:rFonts w:asciiTheme="majorHAnsi" w:hAnsiTheme="majorHAnsi" w:cstheme="majorHAnsi"/>
          <w:color w:val="000000" w:themeColor="text1"/>
          <w:sz w:val="26"/>
          <w:szCs w:val="26"/>
          <w:lang w:val="en-IN"/>
        </w:rPr>
        <w:t>Chapter 4: Results and Analysis This chapter presents the findings obtained from applying the methodology described in Chapter 3. It includes detailed analyses of predictive models, evaluation metrics, model performance, and the significance of key features in predicting chronic diseases. Graphs, tables, and visual representations may be used to illustrate the results and their implications for healthcare.</w:t>
      </w:r>
    </w:p>
    <w:p w14:paraId="4B535168" w14:textId="77777777" w:rsidR="00E455C3" w:rsidRDefault="00E455C3" w:rsidP="00510B9C">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p>
    <w:p w14:paraId="7B82DB67" w14:textId="77777777" w:rsidR="00E455C3" w:rsidRDefault="00E455C3" w:rsidP="00510B9C">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p>
    <w:p w14:paraId="613AB4D6" w14:textId="621EE5B5" w:rsidR="00FD7418" w:rsidRPr="00E455C3" w:rsidRDefault="00E455C3" w:rsidP="00510B9C">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Pr>
          <w:rFonts w:asciiTheme="majorHAnsi" w:hAnsiTheme="majorHAnsi" w:cstheme="majorHAnsi"/>
          <w:color w:val="000000" w:themeColor="text1"/>
          <w:sz w:val="26"/>
          <w:szCs w:val="26"/>
          <w:lang w:val="en-IN"/>
        </w:rPr>
        <w:lastRenderedPageBreak/>
        <w:t xml:space="preserve">                                            </w:t>
      </w:r>
      <w:r w:rsidR="00510B9C">
        <w:rPr>
          <w:rFonts w:asciiTheme="majorHAnsi" w:hAnsiTheme="majorHAnsi" w:cstheme="majorHAnsi"/>
          <w:color w:val="000000" w:themeColor="text1"/>
          <w:sz w:val="26"/>
          <w:szCs w:val="26"/>
        </w:rPr>
        <w:t xml:space="preserve"> </w:t>
      </w:r>
      <w:r w:rsidR="00FD7418" w:rsidRPr="00A20449">
        <w:rPr>
          <w:rFonts w:asciiTheme="majorHAnsi" w:hAnsiTheme="majorHAnsi" w:cstheme="majorHAnsi"/>
          <w:b/>
          <w:color w:val="000000" w:themeColor="text1"/>
          <w:sz w:val="30"/>
          <w:szCs w:val="26"/>
        </w:rPr>
        <w:t>CHAPTER 2</w:t>
      </w:r>
    </w:p>
    <w:p w14:paraId="24385833" w14:textId="408E1417" w:rsidR="00FD7418" w:rsidRPr="00A20449" w:rsidRDefault="00EA4017" w:rsidP="00EA4017">
      <w:pPr>
        <w:pStyle w:val="ListParagraph"/>
        <w:tabs>
          <w:tab w:val="left" w:pos="1080"/>
          <w:tab w:val="left" w:pos="1800"/>
          <w:tab w:val="left" w:pos="2520"/>
          <w:tab w:val="left" w:pos="3240"/>
          <w:tab w:val="right" w:pos="8107"/>
        </w:tabs>
        <w:spacing w:after="320" w:line="360" w:lineRule="auto"/>
        <w:ind w:left="0" w:firstLine="0"/>
        <w:contextualSpacing w:val="0"/>
        <w:rPr>
          <w:rFonts w:asciiTheme="majorHAnsi" w:hAnsiTheme="majorHAnsi" w:cstheme="majorHAnsi"/>
          <w:b/>
          <w:color w:val="000000" w:themeColor="text1"/>
          <w:sz w:val="30"/>
          <w:szCs w:val="26"/>
        </w:rPr>
      </w:pPr>
      <w:r>
        <w:rPr>
          <w:rFonts w:asciiTheme="majorHAnsi" w:hAnsiTheme="majorHAnsi" w:cstheme="majorHAnsi"/>
          <w:b/>
          <w:color w:val="000000" w:themeColor="text1"/>
          <w:sz w:val="30"/>
          <w:szCs w:val="26"/>
        </w:rPr>
        <w:t xml:space="preserve">                             </w:t>
      </w:r>
      <w:r w:rsidR="00FD7418" w:rsidRPr="00A20449">
        <w:rPr>
          <w:rFonts w:asciiTheme="majorHAnsi" w:hAnsiTheme="majorHAnsi" w:cstheme="majorHAnsi"/>
          <w:b/>
          <w:color w:val="000000" w:themeColor="text1"/>
          <w:sz w:val="30"/>
          <w:szCs w:val="26"/>
        </w:rPr>
        <w:t>LITERATURE SURVEY</w:t>
      </w:r>
    </w:p>
    <w:p w14:paraId="209C69EE" w14:textId="77777777" w:rsidR="00FD7418" w:rsidRPr="00330B50" w:rsidRDefault="00FD7418" w:rsidP="00330B50">
      <w:pPr>
        <w:pStyle w:val="ListParagraph"/>
        <w:tabs>
          <w:tab w:val="left" w:pos="1080"/>
          <w:tab w:val="left" w:pos="1800"/>
          <w:tab w:val="left" w:pos="2520"/>
          <w:tab w:val="left" w:pos="3240"/>
          <w:tab w:val="right" w:pos="8107"/>
        </w:tabs>
        <w:spacing w:after="320" w:line="360" w:lineRule="auto"/>
        <w:ind w:left="0" w:firstLine="0"/>
        <w:contextualSpacing w:val="0"/>
        <w:jc w:val="center"/>
        <w:rPr>
          <w:rFonts w:asciiTheme="majorHAnsi" w:hAnsiTheme="majorHAnsi" w:cstheme="majorHAnsi"/>
          <w:b/>
          <w:color w:val="000000" w:themeColor="text1"/>
          <w:sz w:val="26"/>
          <w:szCs w:val="26"/>
        </w:rPr>
      </w:pPr>
    </w:p>
    <w:p w14:paraId="2B989B4A" w14:textId="77777777" w:rsidR="00475428" w:rsidRPr="00330B50" w:rsidRDefault="00475428" w:rsidP="00330B50">
      <w:pPr>
        <w:pStyle w:val="ListParagraph"/>
        <w:numPr>
          <w:ilvl w:val="0"/>
          <w:numId w:val="10"/>
        </w:numPr>
        <w:tabs>
          <w:tab w:val="left" w:pos="1080"/>
          <w:tab w:val="left" w:pos="1800"/>
          <w:tab w:val="left" w:pos="2520"/>
          <w:tab w:val="left" w:pos="3240"/>
          <w:tab w:val="right" w:pos="8107"/>
        </w:tabs>
        <w:spacing w:after="320" w:line="360" w:lineRule="auto"/>
        <w:ind w:left="0" w:firstLine="0"/>
        <w:contextualSpacing w:val="0"/>
        <w:rPr>
          <w:rFonts w:asciiTheme="majorHAnsi" w:hAnsiTheme="majorHAnsi" w:cstheme="majorHAnsi"/>
          <w:b/>
          <w:vanish/>
          <w:color w:val="000000" w:themeColor="text1"/>
          <w:sz w:val="26"/>
          <w:szCs w:val="26"/>
        </w:rPr>
      </w:pPr>
    </w:p>
    <w:p w14:paraId="188A38D5" w14:textId="77777777" w:rsidR="00475428" w:rsidRPr="00330B50" w:rsidRDefault="00475428" w:rsidP="00330B50">
      <w:pPr>
        <w:pStyle w:val="ListParagraph"/>
        <w:numPr>
          <w:ilvl w:val="0"/>
          <w:numId w:val="10"/>
        </w:numPr>
        <w:tabs>
          <w:tab w:val="left" w:pos="1080"/>
          <w:tab w:val="left" w:pos="1800"/>
          <w:tab w:val="left" w:pos="2520"/>
          <w:tab w:val="left" w:pos="3240"/>
          <w:tab w:val="right" w:pos="8107"/>
        </w:tabs>
        <w:spacing w:after="320" w:line="360" w:lineRule="auto"/>
        <w:ind w:left="0" w:firstLine="0"/>
        <w:contextualSpacing w:val="0"/>
        <w:rPr>
          <w:rFonts w:asciiTheme="majorHAnsi" w:hAnsiTheme="majorHAnsi" w:cstheme="majorHAnsi"/>
          <w:b/>
          <w:vanish/>
          <w:color w:val="000000" w:themeColor="text1"/>
          <w:sz w:val="26"/>
          <w:szCs w:val="26"/>
        </w:rPr>
      </w:pPr>
    </w:p>
    <w:p w14:paraId="09B2F9C8" w14:textId="203EF69A" w:rsidR="00FD7418" w:rsidRPr="003D30AE" w:rsidRDefault="003D30AE" w:rsidP="003D30AE">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t xml:space="preserve">2.1 </w:t>
      </w:r>
      <w:r w:rsidR="00663EED" w:rsidRPr="003D30AE">
        <w:rPr>
          <w:rFonts w:asciiTheme="majorHAnsi" w:hAnsiTheme="majorHAnsi" w:cstheme="majorHAnsi"/>
          <w:b/>
          <w:color w:val="000000" w:themeColor="text1"/>
          <w:sz w:val="26"/>
          <w:szCs w:val="26"/>
        </w:rPr>
        <w:t>OVERVIEW</w:t>
      </w:r>
    </w:p>
    <w:p w14:paraId="45F1D86E" w14:textId="052DD559" w:rsidR="00E8197E" w:rsidRDefault="00E8197E" w:rsidP="003D30AE">
      <w:p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rPr>
      </w:pPr>
      <w:r w:rsidRPr="00E8197E">
        <w:rPr>
          <w:rFonts w:asciiTheme="majorHAnsi" w:hAnsiTheme="majorHAnsi" w:cstheme="majorHAnsi"/>
          <w:color w:val="000000" w:themeColor="text1"/>
          <w:sz w:val="26"/>
          <w:szCs w:val="26"/>
        </w:rPr>
        <w:t xml:space="preserve">An essential </w:t>
      </w:r>
      <w:r w:rsidR="00056F6A">
        <w:rPr>
          <w:rFonts w:asciiTheme="majorHAnsi" w:hAnsiTheme="majorHAnsi" w:cstheme="majorHAnsi"/>
          <w:color w:val="000000" w:themeColor="text1"/>
          <w:sz w:val="26"/>
          <w:szCs w:val="26"/>
        </w:rPr>
        <w:t>role</w:t>
      </w:r>
      <w:r w:rsidRPr="00E8197E">
        <w:rPr>
          <w:rFonts w:asciiTheme="majorHAnsi" w:hAnsiTheme="majorHAnsi" w:cstheme="majorHAnsi"/>
          <w:color w:val="000000" w:themeColor="text1"/>
          <w:sz w:val="26"/>
          <w:szCs w:val="26"/>
        </w:rPr>
        <w:t xml:space="preserve"> of academic research is a literature survey, which entails analyzing and summarizing previous scholarly works on a </w:t>
      </w:r>
      <w:r w:rsidR="00056F6A">
        <w:rPr>
          <w:rFonts w:asciiTheme="majorHAnsi" w:hAnsiTheme="majorHAnsi" w:cstheme="majorHAnsi"/>
          <w:color w:val="000000" w:themeColor="text1"/>
          <w:sz w:val="26"/>
          <w:szCs w:val="26"/>
        </w:rPr>
        <w:t>provided</w:t>
      </w:r>
      <w:r w:rsidRPr="00E8197E">
        <w:rPr>
          <w:rFonts w:asciiTheme="majorHAnsi" w:hAnsiTheme="majorHAnsi" w:cstheme="majorHAnsi"/>
          <w:color w:val="000000" w:themeColor="text1"/>
          <w:sz w:val="26"/>
          <w:szCs w:val="26"/>
        </w:rPr>
        <w:t xml:space="preserve"> subject. A clear search strategy that </w:t>
      </w:r>
      <w:r w:rsidR="00A74F66">
        <w:rPr>
          <w:rFonts w:asciiTheme="majorHAnsi" w:hAnsiTheme="majorHAnsi" w:cstheme="majorHAnsi"/>
          <w:color w:val="000000" w:themeColor="text1"/>
          <w:sz w:val="26"/>
          <w:szCs w:val="26"/>
        </w:rPr>
        <w:t>provide</w:t>
      </w:r>
      <w:r w:rsidRPr="00E8197E">
        <w:rPr>
          <w:rFonts w:asciiTheme="majorHAnsi" w:hAnsiTheme="majorHAnsi" w:cstheme="majorHAnsi"/>
          <w:color w:val="000000" w:themeColor="text1"/>
          <w:sz w:val="26"/>
          <w:szCs w:val="26"/>
        </w:rPr>
        <w:t xml:space="preserve"> the standards for choosing literature. In order to facilitate a systematic analysis, the gathered literature is then categorized and </w:t>
      </w:r>
      <w:r w:rsidR="000A6A1B">
        <w:rPr>
          <w:rFonts w:asciiTheme="majorHAnsi" w:hAnsiTheme="majorHAnsi" w:cstheme="majorHAnsi"/>
          <w:color w:val="000000" w:themeColor="text1"/>
          <w:sz w:val="26"/>
          <w:szCs w:val="26"/>
        </w:rPr>
        <w:t>methodic</w:t>
      </w:r>
      <w:r w:rsidRPr="00E8197E">
        <w:rPr>
          <w:rFonts w:asciiTheme="majorHAnsi" w:hAnsiTheme="majorHAnsi" w:cstheme="majorHAnsi"/>
          <w:color w:val="000000" w:themeColor="text1"/>
          <w:sz w:val="26"/>
          <w:szCs w:val="26"/>
        </w:rPr>
        <w:t xml:space="preserve"> according to </w:t>
      </w:r>
      <w:r w:rsidR="00D06E86">
        <w:rPr>
          <w:rFonts w:asciiTheme="majorHAnsi" w:hAnsiTheme="majorHAnsi" w:cstheme="majorHAnsi"/>
          <w:color w:val="000000" w:themeColor="text1"/>
          <w:sz w:val="26"/>
          <w:szCs w:val="26"/>
        </w:rPr>
        <w:t xml:space="preserve">the </w:t>
      </w:r>
      <w:r w:rsidRPr="00E8197E">
        <w:rPr>
          <w:rFonts w:asciiTheme="majorHAnsi" w:hAnsiTheme="majorHAnsi" w:cstheme="majorHAnsi"/>
          <w:color w:val="000000" w:themeColor="text1"/>
          <w:sz w:val="26"/>
          <w:szCs w:val="26"/>
        </w:rPr>
        <w:t xml:space="preserve">themes, methodologies, or key concepts. A </w:t>
      </w:r>
      <w:r w:rsidR="00261D4E">
        <w:rPr>
          <w:rFonts w:asciiTheme="majorHAnsi" w:hAnsiTheme="majorHAnsi" w:cstheme="majorHAnsi"/>
          <w:color w:val="000000" w:themeColor="text1"/>
          <w:sz w:val="26"/>
          <w:szCs w:val="26"/>
        </w:rPr>
        <w:t>run-through</w:t>
      </w:r>
      <w:r w:rsidRPr="00E8197E">
        <w:rPr>
          <w:rFonts w:asciiTheme="majorHAnsi" w:hAnsiTheme="majorHAnsi" w:cstheme="majorHAnsi"/>
          <w:color w:val="000000" w:themeColor="text1"/>
          <w:sz w:val="26"/>
          <w:szCs w:val="26"/>
        </w:rPr>
        <w:t xml:space="preserve"> of </w:t>
      </w:r>
      <w:r w:rsidR="00992633">
        <w:rPr>
          <w:rFonts w:asciiTheme="majorHAnsi" w:hAnsiTheme="majorHAnsi" w:cstheme="majorHAnsi"/>
          <w:color w:val="000000" w:themeColor="text1"/>
          <w:sz w:val="26"/>
          <w:szCs w:val="26"/>
        </w:rPr>
        <w:t xml:space="preserve">considerable </w:t>
      </w:r>
      <w:r w:rsidRPr="00E8197E">
        <w:rPr>
          <w:rFonts w:asciiTheme="majorHAnsi" w:hAnsiTheme="majorHAnsi" w:cstheme="majorHAnsi"/>
          <w:color w:val="000000" w:themeColor="text1"/>
          <w:sz w:val="26"/>
          <w:szCs w:val="26"/>
        </w:rPr>
        <w:t xml:space="preserve">studies is included in the survey, emphasizing their </w:t>
      </w:r>
      <w:r w:rsidR="00A3686D" w:rsidRPr="00A3686D">
        <w:rPr>
          <w:rFonts w:asciiTheme="majorHAnsi" w:hAnsiTheme="majorHAnsi" w:cstheme="majorHAnsi"/>
          <w:color w:val="000000" w:themeColor="text1"/>
          <w:sz w:val="26"/>
          <w:szCs w:val="26"/>
        </w:rPr>
        <w:t>contributions</w:t>
      </w:r>
      <w:r w:rsidR="00A3686D">
        <w:rPr>
          <w:rFonts w:asciiTheme="majorHAnsi" w:hAnsiTheme="majorHAnsi" w:cstheme="majorHAnsi"/>
          <w:color w:val="000000" w:themeColor="text1"/>
          <w:sz w:val="26"/>
          <w:szCs w:val="26"/>
        </w:rPr>
        <w:t xml:space="preserve"> to the project</w:t>
      </w:r>
      <w:r w:rsidR="00A3686D" w:rsidRPr="00A3686D">
        <w:rPr>
          <w:rFonts w:asciiTheme="majorHAnsi" w:hAnsiTheme="majorHAnsi" w:cstheme="majorHAnsi"/>
          <w:color w:val="000000" w:themeColor="text1"/>
          <w:sz w:val="26"/>
          <w:szCs w:val="26"/>
        </w:rPr>
        <w:t>, strategies, and findings</w:t>
      </w:r>
      <w:r w:rsidRPr="00E8197E">
        <w:rPr>
          <w:rFonts w:asciiTheme="majorHAnsi" w:hAnsiTheme="majorHAnsi" w:cstheme="majorHAnsi"/>
          <w:color w:val="000000" w:themeColor="text1"/>
          <w:sz w:val="26"/>
          <w:szCs w:val="26"/>
        </w:rPr>
        <w:t xml:space="preserve">. It also entails a critical </w:t>
      </w:r>
      <w:r w:rsidR="001258C5" w:rsidRPr="001258C5">
        <w:rPr>
          <w:rFonts w:asciiTheme="majorHAnsi" w:hAnsiTheme="majorHAnsi" w:cstheme="majorHAnsi"/>
          <w:color w:val="000000" w:themeColor="text1"/>
          <w:sz w:val="26"/>
          <w:szCs w:val="26"/>
        </w:rPr>
        <w:t>evaluation, contrasting and comparing different research, identifying gaps, and discussing</w:t>
      </w:r>
      <w:r w:rsidRPr="00E8197E">
        <w:rPr>
          <w:rFonts w:asciiTheme="majorHAnsi" w:hAnsiTheme="majorHAnsi" w:cstheme="majorHAnsi"/>
          <w:color w:val="000000" w:themeColor="text1"/>
          <w:sz w:val="26"/>
          <w:szCs w:val="26"/>
        </w:rPr>
        <w:t xml:space="preserve"> about </w:t>
      </w:r>
      <w:r w:rsidR="00995AB1">
        <w:rPr>
          <w:rFonts w:asciiTheme="majorHAnsi" w:hAnsiTheme="majorHAnsi" w:cstheme="majorHAnsi"/>
          <w:color w:val="000000" w:themeColor="text1"/>
          <w:sz w:val="26"/>
          <w:szCs w:val="26"/>
        </w:rPr>
        <w:t>con</w:t>
      </w:r>
      <w:r w:rsidR="00FE2030">
        <w:rPr>
          <w:rFonts w:asciiTheme="majorHAnsi" w:hAnsiTheme="majorHAnsi" w:cstheme="majorHAnsi"/>
          <w:color w:val="000000" w:themeColor="text1"/>
          <w:sz w:val="26"/>
          <w:szCs w:val="26"/>
        </w:rPr>
        <w:t>s</w:t>
      </w:r>
      <w:r w:rsidR="00995AB1">
        <w:rPr>
          <w:rFonts w:asciiTheme="majorHAnsi" w:hAnsiTheme="majorHAnsi" w:cstheme="majorHAnsi"/>
          <w:color w:val="000000" w:themeColor="text1"/>
          <w:sz w:val="26"/>
          <w:szCs w:val="26"/>
        </w:rPr>
        <w:t>train</w:t>
      </w:r>
      <w:r w:rsidRPr="00E8197E">
        <w:rPr>
          <w:rFonts w:asciiTheme="majorHAnsi" w:hAnsiTheme="majorHAnsi" w:cstheme="majorHAnsi"/>
          <w:color w:val="000000" w:themeColor="text1"/>
          <w:sz w:val="26"/>
          <w:szCs w:val="26"/>
        </w:rPr>
        <w:t xml:space="preserve">. </w:t>
      </w:r>
    </w:p>
    <w:p w14:paraId="5261D978" w14:textId="255D91D5" w:rsidR="00CE2D37" w:rsidRDefault="00FE2030" w:rsidP="003D30AE">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Which </w:t>
      </w:r>
      <w:r w:rsidR="00245F7D" w:rsidRPr="00245F7D">
        <w:rPr>
          <w:rFonts w:asciiTheme="majorHAnsi" w:hAnsiTheme="majorHAnsi" w:cstheme="majorHAnsi"/>
          <w:color w:val="000000" w:themeColor="text1"/>
          <w:sz w:val="26"/>
          <w:szCs w:val="26"/>
        </w:rPr>
        <w:t xml:space="preserve">addresses the latest advancements and emerging trends in the </w:t>
      </w:r>
      <w:r w:rsidR="00591624">
        <w:rPr>
          <w:rFonts w:asciiTheme="majorHAnsi" w:hAnsiTheme="majorHAnsi" w:cstheme="majorHAnsi"/>
          <w:color w:val="000000" w:themeColor="text1"/>
          <w:sz w:val="26"/>
          <w:szCs w:val="26"/>
        </w:rPr>
        <w:t>centric</w:t>
      </w:r>
      <w:r w:rsidR="00245F7D" w:rsidRPr="00245F7D">
        <w:rPr>
          <w:rFonts w:asciiTheme="majorHAnsi" w:hAnsiTheme="majorHAnsi" w:cstheme="majorHAnsi"/>
          <w:color w:val="000000" w:themeColor="text1"/>
          <w:sz w:val="26"/>
          <w:szCs w:val="26"/>
        </w:rPr>
        <w:t xml:space="preserve">, offering insights into how the research area is </w:t>
      </w:r>
      <w:r w:rsidR="003D081A">
        <w:rPr>
          <w:rFonts w:asciiTheme="majorHAnsi" w:hAnsiTheme="majorHAnsi" w:cstheme="majorHAnsi"/>
          <w:color w:val="000000" w:themeColor="text1"/>
          <w:sz w:val="26"/>
          <w:szCs w:val="26"/>
        </w:rPr>
        <w:t>keep updating</w:t>
      </w:r>
      <w:r w:rsidR="00245F7D" w:rsidRPr="00245F7D">
        <w:rPr>
          <w:rFonts w:asciiTheme="majorHAnsi" w:hAnsiTheme="majorHAnsi" w:cstheme="majorHAnsi"/>
          <w:color w:val="000000" w:themeColor="text1"/>
          <w:sz w:val="26"/>
          <w:szCs w:val="26"/>
        </w:rPr>
        <w:t xml:space="preserve">. A thorough grasp of the </w:t>
      </w:r>
      <w:r w:rsidR="003D081A">
        <w:rPr>
          <w:rFonts w:asciiTheme="majorHAnsi" w:hAnsiTheme="majorHAnsi" w:cstheme="majorHAnsi"/>
          <w:color w:val="000000" w:themeColor="text1"/>
          <w:sz w:val="26"/>
          <w:szCs w:val="26"/>
        </w:rPr>
        <w:t>pros an</w:t>
      </w:r>
      <w:r w:rsidR="004B606A">
        <w:rPr>
          <w:rFonts w:asciiTheme="majorHAnsi" w:hAnsiTheme="majorHAnsi" w:cstheme="majorHAnsi"/>
          <w:color w:val="000000" w:themeColor="text1"/>
          <w:sz w:val="26"/>
          <w:szCs w:val="26"/>
        </w:rPr>
        <w:t xml:space="preserve">d cons </w:t>
      </w:r>
      <w:r w:rsidR="00245F7D" w:rsidRPr="00245F7D">
        <w:rPr>
          <w:rFonts w:asciiTheme="majorHAnsi" w:hAnsiTheme="majorHAnsi" w:cstheme="majorHAnsi"/>
          <w:color w:val="000000" w:themeColor="text1"/>
          <w:sz w:val="26"/>
          <w:szCs w:val="26"/>
        </w:rPr>
        <w:t xml:space="preserve">of the body of existing literature is provided by methodological critique and theoretical framework assessment, which are essential components. </w:t>
      </w:r>
      <w:r w:rsidR="006756D0" w:rsidRPr="006756D0">
        <w:rPr>
          <w:rFonts w:asciiTheme="majorHAnsi" w:hAnsiTheme="majorHAnsi" w:cstheme="majorHAnsi"/>
          <w:color w:val="000000" w:themeColor="text1"/>
          <w:sz w:val="26"/>
          <w:szCs w:val="26"/>
        </w:rPr>
        <w:t>It is essential for researchers to synthesize and critique existing literature because it allows them to place their work in the larger context of academic scholarship and fosters a deeper understanding of the intellectual heritage of their field. Because of this, a literature review contributes to the academic landscape in two ways: it informs current research and serves as a crucial link between past, present, and future scholarly contributions.</w:t>
      </w:r>
    </w:p>
    <w:p w14:paraId="081FF750" w14:textId="77777777" w:rsidR="00245F7D" w:rsidRDefault="00245F7D" w:rsidP="003D30AE">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370EFCF8" w14:textId="57049CE7" w:rsidR="009A1AD5" w:rsidRDefault="003D30AE"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lastRenderedPageBreak/>
        <w:t xml:space="preserve">2.2 </w:t>
      </w:r>
      <w:r w:rsidR="003473AF">
        <w:rPr>
          <w:rFonts w:asciiTheme="majorHAnsi" w:hAnsiTheme="majorHAnsi" w:cstheme="majorHAnsi"/>
          <w:b/>
          <w:color w:val="000000" w:themeColor="text1"/>
          <w:sz w:val="26"/>
          <w:szCs w:val="26"/>
        </w:rPr>
        <w:t xml:space="preserve"> </w:t>
      </w:r>
      <w:r w:rsidR="00DF611F" w:rsidRPr="00DF611F">
        <w:rPr>
          <w:rFonts w:asciiTheme="majorHAnsi" w:hAnsiTheme="majorHAnsi" w:cstheme="majorHAnsi"/>
          <w:b/>
          <w:color w:val="000000" w:themeColor="text1"/>
          <w:sz w:val="26"/>
          <w:szCs w:val="26"/>
        </w:rPr>
        <w:t>LITERATURE SURVEY</w:t>
      </w:r>
    </w:p>
    <w:p w14:paraId="71724873" w14:textId="67041E23" w:rsidR="009A1AD5" w:rsidRPr="009A1AD5" w:rsidRDefault="00974488"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sidRPr="00974488">
        <w:rPr>
          <w:rFonts w:asciiTheme="majorHAnsi" w:hAnsiTheme="majorHAnsi" w:cstheme="majorHAnsi"/>
          <w:color w:val="000000" w:themeColor="text1"/>
          <w:sz w:val="26"/>
          <w:szCs w:val="26"/>
        </w:rPr>
        <w:t xml:space="preserve"> </w:t>
      </w:r>
      <w:r w:rsidR="009A1AD5" w:rsidRPr="009A1AD5">
        <w:rPr>
          <w:rFonts w:asciiTheme="majorHAnsi" w:hAnsiTheme="majorHAnsi" w:cstheme="majorHAnsi"/>
          <w:b/>
          <w:color w:val="000000" w:themeColor="text1"/>
          <w:sz w:val="26"/>
          <w:szCs w:val="26"/>
          <w:lang w:val="en-IN"/>
        </w:rPr>
        <w:t>1.</w:t>
      </w:r>
      <w:r w:rsidR="003473AF">
        <w:rPr>
          <w:rFonts w:asciiTheme="majorHAnsi" w:hAnsiTheme="majorHAnsi" w:cstheme="majorHAnsi"/>
          <w:b/>
          <w:color w:val="000000" w:themeColor="text1"/>
          <w:sz w:val="26"/>
          <w:szCs w:val="26"/>
          <w:lang w:val="en-IN"/>
        </w:rPr>
        <w:t xml:space="preserve"> </w:t>
      </w:r>
      <w:r w:rsidR="009A1AD5" w:rsidRPr="009A1AD5">
        <w:rPr>
          <w:rFonts w:asciiTheme="majorHAnsi" w:hAnsiTheme="majorHAnsi" w:cstheme="majorHAnsi"/>
          <w:b/>
          <w:color w:val="000000" w:themeColor="text1"/>
          <w:sz w:val="26"/>
          <w:szCs w:val="26"/>
          <w:lang w:val="en-IN"/>
        </w:rPr>
        <w:t xml:space="preserve">Predictive Models for Chronic Diseases: A Comprehensive Review </w:t>
      </w:r>
    </w:p>
    <w:p w14:paraId="4852458F"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color w:val="000000" w:themeColor="text1"/>
          <w:sz w:val="26"/>
          <w:szCs w:val="26"/>
          <w:lang w:val="en-IN"/>
        </w:rPr>
        <w:t xml:space="preserve">Authors: R. Johnson, S. Patel, M. Thompson </w:t>
      </w:r>
    </w:p>
    <w:p w14:paraId="17435A71"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color w:val="000000" w:themeColor="text1"/>
          <w:sz w:val="26"/>
          <w:szCs w:val="26"/>
          <w:lang w:val="en-IN"/>
        </w:rPr>
        <w:t xml:space="preserve">This review, authored by R. Johnson, S. Patel, and M. Thompson, surveys the landscape of machine learning applications in predicting chronic diseases like diabetes, heart stroke, and kidney conditions. It categorizes predictive approaches into three types: traditional statistical models, ensemble methods, and deep learning architectures. Emphasizing the significance of early disease prediction, the review assesses the effectiveness of various algorithms, highlighting the strengths and limitations of each approach in handling the complexity of medical datasets and providing accurate predictions. </w:t>
      </w:r>
    </w:p>
    <w:p w14:paraId="0DF14C36"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b/>
          <w:color w:val="000000" w:themeColor="text1"/>
          <w:sz w:val="26"/>
          <w:szCs w:val="26"/>
          <w:lang w:val="en-IN"/>
        </w:rPr>
        <w:t xml:space="preserve">2.Machine Learning-Based Early Detection of Diabetes, Heart Stroke, and Kidney Diseases: A Comparative Analysis </w:t>
      </w:r>
    </w:p>
    <w:p w14:paraId="7D057F11"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color w:val="000000" w:themeColor="text1"/>
          <w:sz w:val="26"/>
          <w:szCs w:val="26"/>
          <w:lang w:val="en-IN"/>
        </w:rPr>
        <w:t xml:space="preserve">Authors: A. Rodriguez, K. Nguyen, B. Gupta </w:t>
      </w:r>
    </w:p>
    <w:p w14:paraId="56E8AC01"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color w:val="000000" w:themeColor="text1"/>
          <w:sz w:val="26"/>
          <w:szCs w:val="26"/>
          <w:lang w:val="en-IN"/>
        </w:rPr>
        <w:t xml:space="preserve">Authored by A. Rodriguez, K. Nguyen, and B. Gupta, this study compares the performance of logistic regression, decision trees, neural networks, and ensemble methods for predicting chronic diseases. Evaluating the models on comprehensive medical datasets, the research measures accuracy, sensitivity, specificity, and area under the curve (AUC) to determine the effectiveness of each algorithm in early disease detection and risk assessment. The paper discusses the potential of ensemble methods in improving prediction accuracy across multiple chronic conditions. </w:t>
      </w:r>
    </w:p>
    <w:p w14:paraId="371B93E1"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b/>
          <w:color w:val="000000" w:themeColor="text1"/>
          <w:sz w:val="26"/>
          <w:szCs w:val="26"/>
          <w:lang w:val="en-IN"/>
        </w:rPr>
        <w:t xml:space="preserve">3.Feature Engineering and Selection Techniques for Chronic Disease Prediction </w:t>
      </w:r>
    </w:p>
    <w:p w14:paraId="3804FFB2"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color w:val="000000" w:themeColor="text1"/>
          <w:sz w:val="26"/>
          <w:szCs w:val="26"/>
          <w:lang w:val="en-IN"/>
        </w:rPr>
        <w:lastRenderedPageBreak/>
        <w:t xml:space="preserve">Authors: C. Lee, E. Williams, H. Park </w:t>
      </w:r>
    </w:p>
    <w:p w14:paraId="32D22B27"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color w:val="000000" w:themeColor="text1"/>
          <w:sz w:val="26"/>
          <w:szCs w:val="26"/>
          <w:lang w:val="en-IN"/>
        </w:rPr>
        <w:t xml:space="preserve">Addressing the challenge of feature selection in medical datasets, this paper by C. Lee, E. Williams, and H. Park investigates various feature engineering techniques and selection methods. It compares traditional statistical feature selection approaches with newer methods like recursive feature elimination (RFE), principal component analysis (PCA), and information gain. The study assesses the impact of different feature sets on the performance of predictive models for diabetes, heart stroke, and kidney diseases, emphasizing the importance of optimal feature selection for accurate disease prediction. </w:t>
      </w:r>
    </w:p>
    <w:p w14:paraId="43CE48B1"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b/>
          <w:color w:val="000000" w:themeColor="text1"/>
          <w:sz w:val="26"/>
          <w:szCs w:val="26"/>
          <w:lang w:val="en-IN"/>
        </w:rPr>
        <w:t xml:space="preserve">4.Ethical Implications and Regulatory Compliance in Chronic Disease Prediction using </w:t>
      </w:r>
    </w:p>
    <w:p w14:paraId="5BC779C1"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b/>
          <w:color w:val="000000" w:themeColor="text1"/>
          <w:sz w:val="26"/>
          <w:szCs w:val="26"/>
          <w:lang w:val="en-IN"/>
        </w:rPr>
        <w:t xml:space="preserve">Machine Learning </w:t>
      </w:r>
    </w:p>
    <w:p w14:paraId="0E96B795"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color w:val="000000" w:themeColor="text1"/>
          <w:sz w:val="26"/>
          <w:szCs w:val="26"/>
          <w:lang w:val="en-IN"/>
        </w:rPr>
        <w:t xml:space="preserve">Authors: G. Brown, J. Garcia, L. Smith </w:t>
      </w:r>
    </w:p>
    <w:p w14:paraId="470D9A22"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color w:val="000000" w:themeColor="text1"/>
          <w:sz w:val="26"/>
          <w:szCs w:val="26"/>
          <w:lang w:val="en-IN"/>
        </w:rPr>
        <w:t xml:space="preserve">Authored by G. Brown, J. Garcia, and L. Smith, this review discusses ethical considerations and regulatory challenges associated with deploying machine learning models in predicting chronic diseases. Highlighting issues such as data privacy, interpretability, bias, and transparency, the paper explores strategies to ensure compliance with healthcare regulations (e.g., HIPAA) while balancing the need for accurate predictions. It calls for ethical guidelines and standardized practices to govern the development and deployment of predictive models in healthcare settings. </w:t>
      </w:r>
    </w:p>
    <w:p w14:paraId="6FDEDD5F"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b/>
          <w:color w:val="000000" w:themeColor="text1"/>
          <w:sz w:val="26"/>
          <w:szCs w:val="26"/>
          <w:lang w:val="en-IN"/>
        </w:rPr>
        <w:t xml:space="preserve">5.Patient-Centric Approaches in Chronic Disease Prediction: Incorporating Patient Preferences and Lifestyle Factors </w:t>
      </w:r>
    </w:p>
    <w:p w14:paraId="53DF693E" w14:textId="77777777" w:rsidR="009A1AD5" w:rsidRP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color w:val="000000" w:themeColor="text1"/>
          <w:sz w:val="26"/>
          <w:szCs w:val="26"/>
          <w:lang w:val="en-IN"/>
        </w:rPr>
        <w:t xml:space="preserve">Authors: F. Martinez, N. White, K. Taylor </w:t>
      </w:r>
    </w:p>
    <w:p w14:paraId="3CD5405F" w14:textId="77777777" w:rsidR="009A1AD5" w:rsidRDefault="009A1AD5"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9A1AD5">
        <w:rPr>
          <w:rFonts w:asciiTheme="majorHAnsi" w:hAnsiTheme="majorHAnsi" w:cstheme="majorHAnsi"/>
          <w:color w:val="000000" w:themeColor="text1"/>
          <w:sz w:val="26"/>
          <w:szCs w:val="26"/>
          <w:lang w:val="en-IN"/>
        </w:rPr>
        <w:lastRenderedPageBreak/>
        <w:t xml:space="preserve">Focusing on personalized medicine, this study by F. Martinez, N. White, and K. Taylor explores the integration of patient preferences, lifestyle factors, and socio-economic indicators in predicting chronic diseases. It discusses the challenges and opportunities of incorporating diverse patient data sources into machine learning models for enhancing prediction accuracy . </w:t>
      </w:r>
    </w:p>
    <w:tbl>
      <w:tblPr>
        <w:tblW w:w="8500" w:type="dxa"/>
        <w:tblCellMar>
          <w:left w:w="0" w:type="dxa"/>
          <w:right w:w="0" w:type="dxa"/>
        </w:tblCellMar>
        <w:tblLook w:val="0600" w:firstRow="0" w:lastRow="0" w:firstColumn="0" w:lastColumn="0" w:noHBand="1" w:noVBand="1"/>
      </w:tblPr>
      <w:tblGrid>
        <w:gridCol w:w="1760"/>
        <w:gridCol w:w="1438"/>
        <w:gridCol w:w="2883"/>
        <w:gridCol w:w="2419"/>
      </w:tblGrid>
      <w:tr w:rsidR="00132600" w:rsidRPr="00132600" w14:paraId="5B313E11" w14:textId="77777777" w:rsidTr="00132600">
        <w:trPr>
          <w:trHeight w:val="653"/>
        </w:trPr>
        <w:tc>
          <w:tcPr>
            <w:tcW w:w="1760" w:type="dxa"/>
            <w:tcBorders>
              <w:top w:val="single" w:sz="4"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bottom"/>
            <w:hideMark/>
          </w:tcPr>
          <w:p w14:paraId="2DCCE687"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b/>
                <w:bCs/>
                <w:color w:val="000000" w:themeColor="text1"/>
                <w:sz w:val="26"/>
                <w:szCs w:val="26"/>
                <w:lang w:val="en-IN"/>
              </w:rPr>
              <w:t>Study Title</w:t>
            </w:r>
          </w:p>
        </w:tc>
        <w:tc>
          <w:tcPr>
            <w:tcW w:w="1438" w:type="dxa"/>
            <w:tcBorders>
              <w:top w:val="single" w:sz="4"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bottom"/>
            <w:hideMark/>
          </w:tcPr>
          <w:p w14:paraId="28B4A462"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b/>
                <w:bCs/>
                <w:color w:val="000000" w:themeColor="text1"/>
                <w:sz w:val="26"/>
                <w:szCs w:val="26"/>
                <w:lang w:val="en-IN"/>
              </w:rPr>
              <w:t>Disease(s) Investigated</w:t>
            </w:r>
          </w:p>
        </w:tc>
        <w:tc>
          <w:tcPr>
            <w:tcW w:w="2883" w:type="dxa"/>
            <w:tcBorders>
              <w:top w:val="single" w:sz="4"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bottom"/>
            <w:hideMark/>
          </w:tcPr>
          <w:p w14:paraId="35130730"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b/>
                <w:bCs/>
                <w:color w:val="000000" w:themeColor="text1"/>
                <w:sz w:val="26"/>
                <w:szCs w:val="26"/>
                <w:lang w:val="en-IN"/>
              </w:rPr>
              <w:t>Methodology/Techniques Used</w:t>
            </w:r>
          </w:p>
        </w:tc>
        <w:tc>
          <w:tcPr>
            <w:tcW w:w="2419" w:type="dxa"/>
            <w:tcBorders>
              <w:top w:val="single" w:sz="4"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bottom"/>
            <w:hideMark/>
          </w:tcPr>
          <w:p w14:paraId="36079022"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b/>
                <w:bCs/>
                <w:color w:val="000000" w:themeColor="text1"/>
                <w:sz w:val="26"/>
                <w:szCs w:val="26"/>
                <w:lang w:val="en-IN"/>
              </w:rPr>
              <w:t>Key Findings</w:t>
            </w:r>
          </w:p>
        </w:tc>
      </w:tr>
      <w:tr w:rsidR="00132600" w:rsidRPr="00132600" w14:paraId="56EAB862" w14:textId="77777777" w:rsidTr="00132600">
        <w:trPr>
          <w:trHeight w:val="2827"/>
        </w:trPr>
        <w:tc>
          <w:tcPr>
            <w:tcW w:w="1760"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0B270A97"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Deep learning-based prediction of diabetes onset"</w:t>
            </w:r>
          </w:p>
        </w:tc>
        <w:tc>
          <w:tcPr>
            <w:tcW w:w="1438"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73CDF25B"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lang w:val="en-IN"/>
              </w:rPr>
              <w:t>Diabetes</w:t>
            </w:r>
          </w:p>
        </w:tc>
        <w:tc>
          <w:tcPr>
            <w:tcW w:w="2883"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3ED79368"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lang w:val="en-IN"/>
              </w:rPr>
              <w:t>Deep Learning</w:t>
            </w:r>
          </w:p>
        </w:tc>
        <w:tc>
          <w:tcPr>
            <w:tcW w:w="2419"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6F3ECA7B"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Deep learning models demonstrated superior predictive accuracy compared to traditional models</w:t>
            </w:r>
          </w:p>
        </w:tc>
      </w:tr>
      <w:tr w:rsidR="00132600" w:rsidRPr="00132600" w14:paraId="68D094C0" w14:textId="77777777" w:rsidTr="00132600">
        <w:trPr>
          <w:trHeight w:val="2516"/>
        </w:trPr>
        <w:tc>
          <w:tcPr>
            <w:tcW w:w="1760"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05B0706E"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Risk prediction of heart disease using genetic markers"</w:t>
            </w:r>
          </w:p>
        </w:tc>
        <w:tc>
          <w:tcPr>
            <w:tcW w:w="1438"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5CD5E3DB"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lang w:val="en-IN"/>
              </w:rPr>
              <w:t>Heart Disease</w:t>
            </w:r>
          </w:p>
        </w:tc>
        <w:tc>
          <w:tcPr>
            <w:tcW w:w="2883"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149335BB"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lang w:val="en-IN"/>
              </w:rPr>
              <w:t>Genetic markers, Logistic Regression</w:t>
            </w:r>
          </w:p>
        </w:tc>
        <w:tc>
          <w:tcPr>
            <w:tcW w:w="2419"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6E81135C"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Identified specific genetic markers associated with increased risk of heart disease, improved risk assessment</w:t>
            </w:r>
          </w:p>
        </w:tc>
      </w:tr>
      <w:tr w:rsidR="00132600" w:rsidRPr="00132600" w14:paraId="270C974E" w14:textId="77777777" w:rsidTr="00132600">
        <w:trPr>
          <w:trHeight w:val="2516"/>
        </w:trPr>
        <w:tc>
          <w:tcPr>
            <w:tcW w:w="1760"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24E76BFC"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Predicting chronic kidney disease progression"</w:t>
            </w:r>
          </w:p>
        </w:tc>
        <w:tc>
          <w:tcPr>
            <w:tcW w:w="1438"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5D265B0B"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lang w:val="en-IN"/>
              </w:rPr>
              <w:t>Kidney Disease</w:t>
            </w:r>
          </w:p>
        </w:tc>
        <w:tc>
          <w:tcPr>
            <w:tcW w:w="2883"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237F8D30"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lang w:val="en-IN"/>
              </w:rPr>
              <w:t>Longitudinal data analysis</w:t>
            </w:r>
          </w:p>
        </w:tc>
        <w:tc>
          <w:tcPr>
            <w:tcW w:w="2419"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6F583C42"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Long-term data analysis revealed patterns correlating with kidney disease progression, aiding in prognosis</w:t>
            </w:r>
          </w:p>
        </w:tc>
      </w:tr>
      <w:tr w:rsidR="00132600" w:rsidRPr="00132600" w14:paraId="64C2EA05" w14:textId="77777777" w:rsidTr="00132600">
        <w:trPr>
          <w:trHeight w:val="2827"/>
        </w:trPr>
        <w:tc>
          <w:tcPr>
            <w:tcW w:w="1760"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29155165"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lastRenderedPageBreak/>
              <w:t>"Machine learning for early diabetes diagnosis"</w:t>
            </w:r>
          </w:p>
        </w:tc>
        <w:tc>
          <w:tcPr>
            <w:tcW w:w="1438"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31E0632A"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lang w:val="en-IN"/>
              </w:rPr>
              <w:t>Diabetes</w:t>
            </w:r>
          </w:p>
        </w:tc>
        <w:tc>
          <w:tcPr>
            <w:tcW w:w="2883"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08490313"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lang w:val="en-IN"/>
              </w:rPr>
              <w:t>Support Vector Machines (SVM)</w:t>
            </w:r>
          </w:p>
        </w:tc>
        <w:tc>
          <w:tcPr>
            <w:tcW w:w="2419" w:type="dxa"/>
            <w:tcBorders>
              <w:top w:val="single" w:sz="8" w:space="0" w:color="D9D9E3"/>
              <w:left w:val="single" w:sz="4" w:space="0" w:color="D9D9E3"/>
              <w:bottom w:val="single" w:sz="8" w:space="0" w:color="D9D9E3"/>
              <w:right w:val="single" w:sz="4" w:space="0" w:color="D9D9E3"/>
            </w:tcBorders>
            <w:shd w:val="clear" w:color="auto" w:fill="auto"/>
            <w:tcMar>
              <w:top w:w="20" w:type="dxa"/>
              <w:left w:w="40" w:type="dxa"/>
              <w:bottom w:w="20" w:type="dxa"/>
              <w:right w:w="40" w:type="dxa"/>
            </w:tcMar>
            <w:vAlign w:val="center"/>
            <w:hideMark/>
          </w:tcPr>
          <w:p w14:paraId="7407A7F2"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SVM-based models achieved high accuracy in early detection of diabetes, highlighting potential for early intervention</w:t>
            </w:r>
          </w:p>
        </w:tc>
      </w:tr>
      <w:tr w:rsidR="00132600" w:rsidRPr="00132600" w14:paraId="3D486D82" w14:textId="77777777" w:rsidTr="00132600">
        <w:trPr>
          <w:trHeight w:val="2827"/>
        </w:trPr>
        <w:tc>
          <w:tcPr>
            <w:tcW w:w="1760" w:type="dxa"/>
            <w:tcBorders>
              <w:top w:val="single" w:sz="8" w:space="0" w:color="D9D9E3"/>
              <w:left w:val="single" w:sz="4" w:space="0" w:color="D9D9E3"/>
              <w:bottom w:val="single" w:sz="4" w:space="0" w:color="D9D9E3"/>
              <w:right w:val="single" w:sz="4" w:space="0" w:color="D9D9E3"/>
            </w:tcBorders>
            <w:shd w:val="clear" w:color="auto" w:fill="auto"/>
            <w:tcMar>
              <w:top w:w="20" w:type="dxa"/>
              <w:left w:w="40" w:type="dxa"/>
              <w:bottom w:w="20" w:type="dxa"/>
              <w:right w:w="40" w:type="dxa"/>
            </w:tcMar>
            <w:vAlign w:val="center"/>
            <w:hideMark/>
          </w:tcPr>
          <w:p w14:paraId="2498AC71"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Cardiovascular risk prediction using ensemble models"</w:t>
            </w:r>
          </w:p>
        </w:tc>
        <w:tc>
          <w:tcPr>
            <w:tcW w:w="1438" w:type="dxa"/>
            <w:tcBorders>
              <w:top w:val="single" w:sz="8" w:space="0" w:color="D9D9E3"/>
              <w:left w:val="single" w:sz="4" w:space="0" w:color="D9D9E3"/>
              <w:bottom w:val="single" w:sz="4" w:space="0" w:color="D9D9E3"/>
              <w:right w:val="single" w:sz="4" w:space="0" w:color="D9D9E3"/>
            </w:tcBorders>
            <w:shd w:val="clear" w:color="auto" w:fill="auto"/>
            <w:tcMar>
              <w:top w:w="20" w:type="dxa"/>
              <w:left w:w="40" w:type="dxa"/>
              <w:bottom w:w="20" w:type="dxa"/>
              <w:right w:w="40" w:type="dxa"/>
            </w:tcMar>
            <w:vAlign w:val="center"/>
            <w:hideMark/>
          </w:tcPr>
          <w:p w14:paraId="101C30BD"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lang w:val="en-IN"/>
              </w:rPr>
              <w:t>Heart Disease</w:t>
            </w:r>
          </w:p>
        </w:tc>
        <w:tc>
          <w:tcPr>
            <w:tcW w:w="2883" w:type="dxa"/>
            <w:tcBorders>
              <w:top w:val="single" w:sz="8" w:space="0" w:color="D9D9E3"/>
              <w:left w:val="single" w:sz="4" w:space="0" w:color="D9D9E3"/>
              <w:bottom w:val="single" w:sz="4" w:space="0" w:color="D9D9E3"/>
              <w:right w:val="single" w:sz="4" w:space="0" w:color="D9D9E3"/>
            </w:tcBorders>
            <w:shd w:val="clear" w:color="auto" w:fill="auto"/>
            <w:tcMar>
              <w:top w:w="20" w:type="dxa"/>
              <w:left w:w="40" w:type="dxa"/>
              <w:bottom w:w="20" w:type="dxa"/>
              <w:right w:w="40" w:type="dxa"/>
            </w:tcMar>
            <w:vAlign w:val="center"/>
            <w:hideMark/>
          </w:tcPr>
          <w:p w14:paraId="2486734A"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lang w:val="en-IN"/>
              </w:rPr>
              <w:t>Ensemble Learning</w:t>
            </w:r>
          </w:p>
        </w:tc>
        <w:tc>
          <w:tcPr>
            <w:tcW w:w="2419" w:type="dxa"/>
            <w:tcBorders>
              <w:top w:val="single" w:sz="8" w:space="0" w:color="D9D9E3"/>
              <w:left w:val="single" w:sz="4" w:space="0" w:color="D9D9E3"/>
              <w:bottom w:val="single" w:sz="4" w:space="0" w:color="D9D9E3"/>
              <w:right w:val="single" w:sz="4" w:space="0" w:color="D9D9E3"/>
            </w:tcBorders>
            <w:shd w:val="clear" w:color="auto" w:fill="auto"/>
            <w:tcMar>
              <w:top w:w="20" w:type="dxa"/>
              <w:left w:w="40" w:type="dxa"/>
              <w:bottom w:w="20" w:type="dxa"/>
              <w:right w:w="40" w:type="dxa"/>
            </w:tcMar>
            <w:vAlign w:val="center"/>
            <w:hideMark/>
          </w:tcPr>
          <w:p w14:paraId="5501B34D" w14:textId="77777777" w:rsidR="00132600" w:rsidRPr="00132600"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Ensemble models outperformed individual models in predicting cardiovascular risk, enhancing risk stratification</w:t>
            </w:r>
          </w:p>
        </w:tc>
      </w:tr>
    </w:tbl>
    <w:p w14:paraId="7AE43E25" w14:textId="77777777" w:rsidR="00132600" w:rsidRPr="009A1AD5" w:rsidRDefault="00132600" w:rsidP="009A1AD5">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lang w:val="en-IN"/>
        </w:rPr>
      </w:pPr>
    </w:p>
    <w:p w14:paraId="4F46A42F" w14:textId="5C1355FA" w:rsidR="00617079" w:rsidRDefault="00617079" w:rsidP="00617079">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3290ACAA" w14:textId="77777777" w:rsidR="00B94504" w:rsidRDefault="00B94504" w:rsidP="00617079">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119559EA" w14:textId="77777777" w:rsidR="00B01FC6" w:rsidRDefault="00B01FC6" w:rsidP="00617079">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4D2B6CF9" w14:textId="77777777" w:rsidR="003332CF" w:rsidRPr="008B5658" w:rsidRDefault="003332CF" w:rsidP="00617079">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5B10EDDD" w14:textId="77777777" w:rsidR="00CC5A7C" w:rsidRDefault="003B23B1" w:rsidP="003B23B1">
      <w:pPr>
        <w:shd w:val="clear" w:color="auto" w:fill="FFFFFF"/>
        <w:tabs>
          <w:tab w:val="left" w:pos="3633"/>
        </w:tabs>
        <w:spacing w:after="360" w:line="360" w:lineRule="auto"/>
        <w:ind w:firstLine="0"/>
        <w:rPr>
          <w:rFonts w:ascii="Georgia" w:hAnsi="Georgia"/>
          <w:color w:val="333333"/>
          <w:sz w:val="27"/>
          <w:szCs w:val="27"/>
          <w:shd w:val="clear" w:color="auto" w:fill="FFFFFF"/>
        </w:rPr>
      </w:pPr>
      <w:r>
        <w:rPr>
          <w:rFonts w:ascii="Georgia" w:hAnsi="Georgia"/>
          <w:color w:val="333333"/>
          <w:sz w:val="27"/>
          <w:szCs w:val="27"/>
          <w:shd w:val="clear" w:color="auto" w:fill="FFFFFF"/>
        </w:rPr>
        <w:tab/>
      </w:r>
    </w:p>
    <w:p w14:paraId="11722651" w14:textId="7A84FDFE" w:rsidR="00A94052" w:rsidRDefault="00A94052" w:rsidP="003B23B1">
      <w:pPr>
        <w:shd w:val="clear" w:color="auto" w:fill="FFFFFF"/>
        <w:tabs>
          <w:tab w:val="left" w:pos="3633"/>
        </w:tabs>
        <w:spacing w:after="360" w:line="360" w:lineRule="auto"/>
        <w:ind w:firstLine="0"/>
        <w:rPr>
          <w:rFonts w:ascii="Georgia" w:hAnsi="Georgia"/>
          <w:color w:val="333333"/>
          <w:sz w:val="27"/>
          <w:szCs w:val="27"/>
          <w:shd w:val="clear" w:color="auto" w:fill="FFFFFF"/>
        </w:rPr>
      </w:pPr>
    </w:p>
    <w:p w14:paraId="777B8E82" w14:textId="77777777" w:rsidR="00A94052" w:rsidRDefault="00A94052" w:rsidP="00115BF6">
      <w:pPr>
        <w:shd w:val="clear" w:color="auto" w:fill="FFFFFF"/>
        <w:spacing w:after="360" w:line="360" w:lineRule="auto"/>
        <w:ind w:firstLine="0"/>
        <w:rPr>
          <w:rFonts w:ascii="Georgia" w:hAnsi="Georgia"/>
          <w:color w:val="333333"/>
          <w:sz w:val="27"/>
          <w:szCs w:val="27"/>
          <w:shd w:val="clear" w:color="auto" w:fill="FFFFFF"/>
        </w:rPr>
      </w:pPr>
    </w:p>
    <w:p w14:paraId="21587CB0" w14:textId="77777777" w:rsidR="00E455C3" w:rsidRDefault="00E455C3" w:rsidP="00E455C3">
      <w:pPr>
        <w:pStyle w:val="ListParagraph"/>
        <w:tabs>
          <w:tab w:val="left" w:pos="1080"/>
          <w:tab w:val="left" w:pos="1800"/>
          <w:tab w:val="left" w:pos="2520"/>
          <w:tab w:val="left" w:pos="3240"/>
          <w:tab w:val="right" w:pos="8107"/>
        </w:tabs>
        <w:spacing w:after="320" w:line="360" w:lineRule="auto"/>
        <w:ind w:left="0" w:firstLine="0"/>
        <w:contextualSpacing w:val="0"/>
        <w:rPr>
          <w:rFonts w:asciiTheme="majorHAnsi" w:hAnsiTheme="majorHAnsi" w:cstheme="majorHAnsi"/>
          <w:b/>
          <w:color w:val="000000" w:themeColor="text1"/>
          <w:sz w:val="30"/>
          <w:szCs w:val="26"/>
        </w:rPr>
      </w:pPr>
    </w:p>
    <w:p w14:paraId="271D3875" w14:textId="7065FC63" w:rsidR="007026E6" w:rsidRDefault="00E455C3" w:rsidP="00E455C3">
      <w:pPr>
        <w:pStyle w:val="ListParagraph"/>
        <w:tabs>
          <w:tab w:val="left" w:pos="1080"/>
          <w:tab w:val="left" w:pos="1800"/>
          <w:tab w:val="left" w:pos="2520"/>
          <w:tab w:val="left" w:pos="3240"/>
          <w:tab w:val="right" w:pos="8107"/>
        </w:tabs>
        <w:spacing w:after="320" w:line="360" w:lineRule="auto"/>
        <w:ind w:left="0" w:firstLine="0"/>
        <w:contextualSpacing w:val="0"/>
        <w:rPr>
          <w:rFonts w:asciiTheme="majorHAnsi" w:hAnsiTheme="majorHAnsi" w:cstheme="majorHAnsi"/>
          <w:b/>
          <w:color w:val="000000" w:themeColor="text1"/>
          <w:sz w:val="30"/>
          <w:szCs w:val="26"/>
        </w:rPr>
      </w:pPr>
      <w:r>
        <w:rPr>
          <w:rFonts w:asciiTheme="majorHAnsi" w:hAnsiTheme="majorHAnsi" w:cstheme="majorHAnsi"/>
          <w:b/>
          <w:color w:val="000000" w:themeColor="text1"/>
          <w:sz w:val="30"/>
          <w:szCs w:val="26"/>
        </w:rPr>
        <w:lastRenderedPageBreak/>
        <w:t xml:space="preserve">                                         </w:t>
      </w:r>
      <w:r w:rsidR="007026E6" w:rsidRPr="00A20449">
        <w:rPr>
          <w:rFonts w:asciiTheme="majorHAnsi" w:hAnsiTheme="majorHAnsi" w:cstheme="majorHAnsi"/>
          <w:b/>
          <w:color w:val="000000" w:themeColor="text1"/>
          <w:sz w:val="30"/>
          <w:szCs w:val="26"/>
        </w:rPr>
        <w:t xml:space="preserve">CHAPTER </w:t>
      </w:r>
      <w:r w:rsidR="007026E6">
        <w:rPr>
          <w:rFonts w:asciiTheme="majorHAnsi" w:hAnsiTheme="majorHAnsi" w:cstheme="majorHAnsi"/>
          <w:b/>
          <w:color w:val="000000" w:themeColor="text1"/>
          <w:sz w:val="30"/>
          <w:szCs w:val="26"/>
        </w:rPr>
        <w:t xml:space="preserve">3 </w:t>
      </w:r>
    </w:p>
    <w:p w14:paraId="0B462B63" w14:textId="13905249" w:rsidR="00831607" w:rsidRPr="00831607" w:rsidRDefault="00831607" w:rsidP="00831607">
      <w:pPr>
        <w:pStyle w:val="NoSpacing"/>
        <w:contextualSpacing/>
        <w:jc w:val="center"/>
        <w:rPr>
          <w:rFonts w:asciiTheme="majorHAnsi" w:hAnsiTheme="majorHAnsi" w:cstheme="majorHAnsi"/>
          <w:b/>
          <w:bCs/>
          <w:color w:val="000000" w:themeColor="text1"/>
          <w:kern w:val="36"/>
          <w:sz w:val="28"/>
          <w:szCs w:val="28"/>
        </w:rPr>
      </w:pPr>
      <w:r>
        <w:rPr>
          <w:rStyle w:val="Heading1Char"/>
          <w:rFonts w:asciiTheme="majorHAnsi" w:hAnsiTheme="majorHAnsi" w:cstheme="majorHAnsi"/>
          <w:b/>
          <w:bCs/>
          <w:color w:val="000000" w:themeColor="text1"/>
          <w:sz w:val="28"/>
          <w:szCs w:val="28"/>
        </w:rPr>
        <w:t>PREDICTIVE MODELING FOR CHRONIC ON KIDNEY FAILURE , HEART STROKE AND DIABETES</w:t>
      </w:r>
    </w:p>
    <w:p w14:paraId="742633E8" w14:textId="7F5DAE91" w:rsidR="006856BF" w:rsidRPr="00B33DFF" w:rsidRDefault="00FD5E72" w:rsidP="00B33DFF">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t>3.1</w:t>
      </w:r>
      <w:r w:rsidRPr="00B33DFF">
        <w:rPr>
          <w:rFonts w:asciiTheme="majorHAnsi" w:hAnsiTheme="majorHAnsi" w:cstheme="majorHAnsi"/>
          <w:b/>
          <w:color w:val="000000" w:themeColor="text1"/>
          <w:sz w:val="26"/>
          <w:szCs w:val="26"/>
        </w:rPr>
        <w:t xml:space="preserve"> METHODOLOGY</w:t>
      </w:r>
    </w:p>
    <w:p w14:paraId="045E8E25" w14:textId="4260214F" w:rsidR="00983914" w:rsidRPr="00983914" w:rsidRDefault="00983914" w:rsidP="00983914">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983914">
        <w:rPr>
          <w:rFonts w:asciiTheme="majorHAnsi" w:hAnsiTheme="majorHAnsi" w:cstheme="majorHAnsi"/>
          <w:color w:val="000000" w:themeColor="text1"/>
          <w:sz w:val="26"/>
          <w:szCs w:val="26"/>
        </w:rPr>
        <w:t>The methodology for studying chronic diseases like kidney failure, diabetes, and heart stroke involves several key steps aimed at developing predictive models and analyzing factors contributing to disease onset, progression, and management. Here is an outline of the methodology:</w:t>
      </w:r>
    </w:p>
    <w:p w14:paraId="5756F32D" w14:textId="77777777" w:rsidR="00983914" w:rsidRPr="00983914" w:rsidRDefault="00983914" w:rsidP="00983914">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983914">
        <w:rPr>
          <w:rFonts w:asciiTheme="majorHAnsi" w:hAnsiTheme="majorHAnsi" w:cstheme="majorHAnsi"/>
          <w:color w:val="000000" w:themeColor="text1"/>
          <w:sz w:val="26"/>
          <w:szCs w:val="26"/>
        </w:rPr>
        <w:t>Data Collection: Gather diverse datasets from multiple sources including electronic health records (EHRs), clinical databases, genetic information, lifestyle records, demographic data, and other relevant sources. Ensure comprehensive coverage of variables such as patient history, clinical measurements, genetic markers, lifestyle factors, and relevant biomarkers.</w:t>
      </w:r>
    </w:p>
    <w:p w14:paraId="654F9CCE" w14:textId="77777777" w:rsidR="00132600" w:rsidRDefault="00983914" w:rsidP="00983914">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983914">
        <w:rPr>
          <w:rFonts w:asciiTheme="majorHAnsi" w:hAnsiTheme="majorHAnsi" w:cstheme="majorHAnsi"/>
          <w:color w:val="000000" w:themeColor="text1"/>
          <w:sz w:val="26"/>
          <w:szCs w:val="26"/>
        </w:rPr>
        <w:t>Data Preprocessing: Clean the collected data by addressing issues such as missing values, outliers, and inconsistencies. Normalize and standardize data to ensure consistency and compatibility across different sources. Conduct feature engineering to select and transform relevant variables that contribute significantly to predictive modeling.</w:t>
      </w:r>
    </w:p>
    <w:p w14:paraId="58AEEBED" w14:textId="0A8682AB" w:rsidR="00983914" w:rsidRPr="00983914" w:rsidRDefault="00983914" w:rsidP="00983914">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983914">
        <w:rPr>
          <w:rFonts w:asciiTheme="majorHAnsi" w:hAnsiTheme="majorHAnsi" w:cstheme="majorHAnsi"/>
          <w:color w:val="000000" w:themeColor="text1"/>
          <w:sz w:val="26"/>
          <w:szCs w:val="26"/>
        </w:rPr>
        <w:t>Feature Selection and Engineering: Identify key features that play a significant role in predicting chronic diseases. This involves using statistical methods, domain knowledge, and machine learning techniques to select the most relevant variables. Feature engineering may involve creating new variables or transformations to enhance predictive power.</w:t>
      </w:r>
    </w:p>
    <w:p w14:paraId="4426AC32" w14:textId="77777777" w:rsidR="00983914" w:rsidRPr="00983914" w:rsidRDefault="00983914" w:rsidP="00983914">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983914">
        <w:rPr>
          <w:rFonts w:asciiTheme="majorHAnsi" w:hAnsiTheme="majorHAnsi" w:cstheme="majorHAnsi"/>
          <w:color w:val="000000" w:themeColor="text1"/>
          <w:sz w:val="26"/>
          <w:szCs w:val="26"/>
        </w:rPr>
        <w:t xml:space="preserve">Model Selection: Choose appropriate machine learning algorithms or statistical models based on the nature of the data and research objectives. Commonly used </w:t>
      </w:r>
      <w:r w:rsidRPr="00983914">
        <w:rPr>
          <w:rFonts w:asciiTheme="majorHAnsi" w:hAnsiTheme="majorHAnsi" w:cstheme="majorHAnsi"/>
          <w:color w:val="000000" w:themeColor="text1"/>
          <w:sz w:val="26"/>
          <w:szCs w:val="26"/>
        </w:rPr>
        <w:lastRenderedPageBreak/>
        <w:t>models include logistic regression, decision trees, random forests, support vector machines, neural networks, and ensemble methods.</w:t>
      </w:r>
    </w:p>
    <w:p w14:paraId="58A669DF" w14:textId="77777777" w:rsidR="00983914" w:rsidRPr="00983914" w:rsidRDefault="00983914" w:rsidP="00983914">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983914">
        <w:rPr>
          <w:rFonts w:asciiTheme="majorHAnsi" w:hAnsiTheme="majorHAnsi" w:cstheme="majorHAnsi"/>
          <w:color w:val="000000" w:themeColor="text1"/>
          <w:sz w:val="26"/>
          <w:szCs w:val="26"/>
        </w:rPr>
        <w:t>Model Development: Split the dataset into training, validation, and test sets. Train the selected models using the training dataset while optimizing model parameters and hyperparameters. Validate the models using the validation set to assess their performance and fine-tune if necessary. Finally, evaluate the models' performance on the test set to ensure generalizability.</w:t>
      </w:r>
    </w:p>
    <w:p w14:paraId="2907A1ED" w14:textId="77777777" w:rsidR="00983914" w:rsidRPr="00983914" w:rsidRDefault="00983914" w:rsidP="00983914">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983914">
        <w:rPr>
          <w:rFonts w:asciiTheme="majorHAnsi" w:hAnsiTheme="majorHAnsi" w:cstheme="majorHAnsi"/>
          <w:color w:val="000000" w:themeColor="text1"/>
          <w:sz w:val="26"/>
          <w:szCs w:val="26"/>
        </w:rPr>
        <w:t>Evaluation Metrics: Assess the performance of predictive models using various evaluation metrics such as accuracy, precision, recall, F1-score, area under the curve (AUC) of the receiver operating characteristic (ROC) curve, and confusion matrices. These metrics help in gauging the model's ability to correctly predict chronic diseases and avoid false predictions.</w:t>
      </w:r>
    </w:p>
    <w:p w14:paraId="141375CF" w14:textId="22B178C9" w:rsidR="00132600" w:rsidRPr="00E455C3" w:rsidRDefault="00983914" w:rsidP="00B33DFF">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983914">
        <w:rPr>
          <w:rFonts w:asciiTheme="majorHAnsi" w:hAnsiTheme="majorHAnsi" w:cstheme="majorHAnsi"/>
          <w:color w:val="000000" w:themeColor="text1"/>
          <w:sz w:val="26"/>
          <w:szCs w:val="26"/>
        </w:rPr>
        <w:t>Ethical Considerations: Address ethical concerns related to data privacy, consent, and compliance with ethical guidelines or regulatory frameworks. Ensure that patient data is handled confidentially and in accordance with established protocols.</w:t>
      </w:r>
    </w:p>
    <w:p w14:paraId="47A4C8F8" w14:textId="51F4AFDB" w:rsidR="006856BF" w:rsidRDefault="00B33DFF" w:rsidP="00B33DFF">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sidRPr="00B33DFF">
        <w:rPr>
          <w:rFonts w:asciiTheme="majorHAnsi" w:hAnsiTheme="majorHAnsi" w:cstheme="majorHAnsi"/>
          <w:b/>
          <w:color w:val="000000" w:themeColor="text1"/>
          <w:sz w:val="26"/>
          <w:szCs w:val="26"/>
        </w:rPr>
        <w:t>3.2 P</w:t>
      </w:r>
      <w:r w:rsidR="00B726A3">
        <w:rPr>
          <w:rFonts w:asciiTheme="majorHAnsi" w:hAnsiTheme="majorHAnsi" w:cstheme="majorHAnsi"/>
          <w:b/>
          <w:color w:val="000000" w:themeColor="text1"/>
          <w:sz w:val="26"/>
          <w:szCs w:val="26"/>
        </w:rPr>
        <w:t>ROPOSED SYSTEM</w:t>
      </w:r>
    </w:p>
    <w:p w14:paraId="3E9615FB" w14:textId="0D738EB0" w:rsidR="00F74F6E" w:rsidRDefault="00B01FC6" w:rsidP="00027A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                         </w:t>
      </w:r>
      <w:r w:rsidR="00983914" w:rsidRPr="00983914">
        <w:rPr>
          <w:rFonts w:asciiTheme="majorHAnsi" w:hAnsiTheme="majorHAnsi" w:cstheme="majorHAnsi"/>
          <w:color w:val="000000" w:themeColor="text1"/>
          <w:sz w:val="26"/>
          <w:szCs w:val="26"/>
        </w:rPr>
        <w:t xml:space="preserve">The proposed system for managing chronic diseases involves a comprehensive approach leveraging technological innovations and data-driven methodologies to revolutionize early detection, prevention, and treatment strategies for conditions such as kidney failure, diabetes, and heart stroke. At its core, this system entails the creation of an integrated data platform that collates diverse and extensive datasets from various sources, including electronic health records, genetic profiles, lifestyle information, and clinical parameters. This centralized repository ensures interoperability, data accuracy, and stringent privacy measures while serving as the foundation for advanced </w:t>
      </w:r>
      <w:r w:rsidR="00983914" w:rsidRPr="00983914">
        <w:rPr>
          <w:rFonts w:asciiTheme="majorHAnsi" w:hAnsiTheme="majorHAnsi" w:cstheme="majorHAnsi"/>
          <w:color w:val="000000" w:themeColor="text1"/>
          <w:sz w:val="26"/>
          <w:szCs w:val="26"/>
        </w:rPr>
        <w:lastRenderedPageBreak/>
        <w:t>predictive modeling. Cutting-edge machine learning algorithms will be employed to develop robust predictive models capable of assessing individualized risk profiles for chronic diseases. These models will analyze multifaceted datasets to generate personalized risk assessments based on a combination of genetic markers, lifestyle habits, medical history, and other relevant factors. By harnessing these predictive insights, healthcare practitioners can adopt a proactive approach, offering tailored interventions and targeted preventive measures to mitigate the risks associated with chronic diseases, thereby improving patient outcomes and reducing the overall burden on healthcare systems.</w:t>
      </w:r>
    </w:p>
    <w:p w14:paraId="19ADB6C8" w14:textId="77777777" w:rsidR="00E455C3" w:rsidRDefault="00E455C3" w:rsidP="00027A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67E7FA09" w14:textId="4E6D4B18" w:rsidR="00471BBE" w:rsidRDefault="00755412" w:rsidP="00755412">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t>3.3</w:t>
      </w:r>
      <w:r w:rsidR="00027A00" w:rsidRPr="00755412">
        <w:rPr>
          <w:rFonts w:asciiTheme="majorHAnsi" w:hAnsiTheme="majorHAnsi" w:cstheme="majorHAnsi"/>
          <w:b/>
          <w:color w:val="000000" w:themeColor="text1"/>
          <w:sz w:val="26"/>
          <w:szCs w:val="26"/>
        </w:rPr>
        <w:t xml:space="preserve"> </w:t>
      </w:r>
      <w:r w:rsidR="0073281A" w:rsidRPr="00755412">
        <w:rPr>
          <w:rFonts w:asciiTheme="majorHAnsi" w:hAnsiTheme="majorHAnsi" w:cstheme="majorHAnsi"/>
          <w:b/>
          <w:color w:val="000000" w:themeColor="text1"/>
          <w:sz w:val="26"/>
          <w:szCs w:val="26"/>
        </w:rPr>
        <w:t>SYSTEM ARCHITECTURE</w:t>
      </w:r>
    </w:p>
    <w:p w14:paraId="016F82D9" w14:textId="180E6FA0" w:rsidR="00132600" w:rsidRDefault="00132600" w:rsidP="00755412">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sidRPr="00132600">
        <w:rPr>
          <w:rFonts w:asciiTheme="majorHAnsi" w:hAnsiTheme="majorHAnsi" w:cstheme="majorHAnsi"/>
          <w:b/>
          <w:noProof/>
          <w:color w:val="000000" w:themeColor="text1"/>
          <w:sz w:val="26"/>
          <w:szCs w:val="26"/>
        </w:rPr>
        <mc:AlternateContent>
          <mc:Choice Requires="wps">
            <w:drawing>
              <wp:anchor distT="0" distB="0" distL="114300" distR="114300" simplePos="0" relativeHeight="251833344" behindDoc="0" locked="0" layoutInCell="1" allowOverlap="1" wp14:anchorId="7CDD1C19" wp14:editId="498BD628">
                <wp:simplePos x="0" y="0"/>
                <wp:positionH relativeFrom="column">
                  <wp:posOffset>7301230</wp:posOffset>
                </wp:positionH>
                <wp:positionV relativeFrom="paragraph">
                  <wp:posOffset>5970270</wp:posOffset>
                </wp:positionV>
                <wp:extent cx="2743200" cy="365125"/>
                <wp:effectExtent l="0" t="0" r="0" b="0"/>
                <wp:wrapNone/>
                <wp:docPr id="803027509" name="Slide Number Placeholder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2743200" cy="365125"/>
                        </a:xfrm>
                        <a:prstGeom prst="rect">
                          <a:avLst/>
                        </a:prstGeom>
                      </wps:spPr>
                      <wps:txbx>
                        <w:txbxContent>
                          <w:p w14:paraId="65C8B35E" w14:textId="77777777" w:rsidR="00132600" w:rsidRDefault="00132600" w:rsidP="00132600">
                            <w:pPr>
                              <w:jc w:val="right"/>
                              <w:rPr>
                                <w:rFonts w:asciiTheme="minorHAnsi" w:cstheme="minorBidi"/>
                                <w:color w:val="404040" w:themeColor="text1" w:themeTint="BF"/>
                                <w:kern w:val="24"/>
                                <w:sz w:val="24"/>
                                <w:szCs w:val="24"/>
                              </w:rPr>
                            </w:pPr>
                            <w:r>
                              <w:rPr>
                                <w:rFonts w:asciiTheme="minorHAnsi" w:cstheme="minorBidi"/>
                                <w:color w:val="404040" w:themeColor="text1" w:themeTint="BF"/>
                                <w:kern w:val="24"/>
                              </w:rPr>
                              <w:t>14</w:t>
                            </w:r>
                          </w:p>
                        </w:txbxContent>
                      </wps:txbx>
                      <wps:bodyPr vert="horz" lIns="91440" tIns="45720" rIns="91440" bIns="45720" rtlCol="0" anchor="ctr"/>
                    </wps:wsp>
                  </a:graphicData>
                </a:graphic>
              </wp:anchor>
            </w:drawing>
          </mc:Choice>
          <mc:Fallback>
            <w:pict>
              <v:rect w14:anchorId="7CDD1C19" id="Slide Number Placeholder 1" o:spid="_x0000_s1026" style="position:absolute;left:0;text-align:left;margin-left:574.9pt;margin-top:470.1pt;width:3in;height:28.75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" filled="f" stroked="f">
                <o:lock v:ext="edit" grouping="t"/>
                <v:textbox>
                  <w:txbxContent>
                    <w:p w14:paraId="65C8B35E" w14:textId="77777777" w:rsidR="00132600" w:rsidRDefault="00132600" w:rsidP="00132600">
                      <w:pPr>
                        <w:jc w:val="right"/>
                        <w:rPr>
                          <w:rFonts w:asciiTheme="minorHAnsi" w:cstheme="minorBidi"/>
                          <w:color w:val="404040" w:themeColor="text1" w:themeTint="BF"/>
                          <w:kern w:val="24"/>
                          <w:sz w:val="24"/>
                          <w:szCs w:val="24"/>
                        </w:rPr>
                      </w:pPr>
                      <w:r>
                        <w:rPr>
                          <w:rFonts w:asciiTheme="minorHAnsi" w:cstheme="minorBidi"/>
                          <w:color w:val="404040" w:themeColor="text1" w:themeTint="BF"/>
                          <w:kern w:val="24"/>
                        </w:rPr>
                        <w:t>14</w:t>
                      </w:r>
                    </w:p>
                  </w:txbxContent>
                </v:textbox>
              </v:rect>
            </w:pict>
          </mc:Fallback>
        </mc:AlternateContent>
      </w:r>
      <w:r w:rsidRPr="00132600">
        <w:rPr>
          <w:rFonts w:asciiTheme="majorHAnsi" w:hAnsiTheme="majorHAnsi" w:cstheme="majorHAnsi"/>
          <w:b/>
          <w:noProof/>
          <w:color w:val="000000" w:themeColor="text1"/>
          <w:sz w:val="26"/>
          <w:szCs w:val="26"/>
        </w:rPr>
        <w:drawing>
          <wp:anchor distT="0" distB="0" distL="114300" distR="114300" simplePos="0" relativeHeight="251834368" behindDoc="0" locked="0" layoutInCell="1" allowOverlap="1" wp14:anchorId="14A385BD" wp14:editId="604E68E4">
            <wp:simplePos x="0" y="0"/>
            <wp:positionH relativeFrom="column">
              <wp:posOffset>0</wp:posOffset>
            </wp:positionH>
            <wp:positionV relativeFrom="paragraph">
              <wp:posOffset>0</wp:posOffset>
            </wp:positionV>
            <wp:extent cx="5184775" cy="3331210"/>
            <wp:effectExtent l="0" t="0" r="0" b="2540"/>
            <wp:wrapNone/>
            <wp:docPr id="3" name="Picture 2">
              <a:extLst xmlns:a="http://schemas.openxmlformats.org/drawingml/2006/main">
                <a:ext uri="{FF2B5EF4-FFF2-40B4-BE49-F238E27FC236}">
                  <a16:creationId xmlns:a16="http://schemas.microsoft.com/office/drawing/2014/main" id="{E26469A8-EB8B-5A3E-E402-E6EC5AF562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6469A8-EB8B-5A3E-E402-E6EC5AF56247}"/>
                        </a:ext>
                      </a:extLst>
                    </pic:cNvPr>
                    <pic:cNvPicPr>
                      <a:picLocks noChangeAspect="1"/>
                    </pic:cNvPicPr>
                  </pic:nvPicPr>
                  <pic:blipFill>
                    <a:blip r:embed="rId11"/>
                    <a:stretch>
                      <a:fillRect/>
                    </a:stretch>
                  </pic:blipFill>
                  <pic:spPr>
                    <a:xfrm>
                      <a:off x="0" y="0"/>
                      <a:ext cx="5184775" cy="3331210"/>
                    </a:xfrm>
                    <a:prstGeom prst="rect">
                      <a:avLst/>
                    </a:prstGeom>
                  </pic:spPr>
                </pic:pic>
              </a:graphicData>
            </a:graphic>
          </wp:anchor>
        </w:drawing>
      </w:r>
    </w:p>
    <w:p w14:paraId="3B3573D5" w14:textId="77777777" w:rsidR="00132600" w:rsidRDefault="00132600" w:rsidP="00755412">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p>
    <w:p w14:paraId="18F7B659" w14:textId="77777777" w:rsidR="00132600" w:rsidRDefault="00132600" w:rsidP="00755412">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p>
    <w:p w14:paraId="1923273C" w14:textId="77777777" w:rsidR="00132600" w:rsidRDefault="00132600" w:rsidP="00755412">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p>
    <w:p w14:paraId="72D44469" w14:textId="77777777" w:rsidR="00132600" w:rsidRDefault="00132600" w:rsidP="00755412">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p>
    <w:p w14:paraId="51BD6A2F" w14:textId="77777777" w:rsidR="00132600" w:rsidRDefault="00132600" w:rsidP="00755412">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p>
    <w:p w14:paraId="06EC78D7" w14:textId="77777777" w:rsidR="00132600" w:rsidRDefault="00132600" w:rsidP="00755412">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p>
    <w:p w14:paraId="2FC9F1A0" w14:textId="4EBC78FF" w:rsidR="00132600" w:rsidRPr="00755412" w:rsidRDefault="00E609C8" w:rsidP="00755412">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t xml:space="preserve">      System Architecture Figure For Chronic Disease Pridiction</w:t>
      </w:r>
    </w:p>
    <w:p w14:paraId="4A5A81AC" w14:textId="499B4B5C" w:rsidR="00874140" w:rsidRDefault="00132600" w:rsidP="00492F09">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sidRPr="00132600">
        <w:rPr>
          <w:rFonts w:asciiTheme="majorHAnsi" w:hAnsiTheme="majorHAnsi" w:cstheme="majorHAnsi"/>
          <w:b/>
          <w:noProof/>
          <w:color w:val="000000" w:themeColor="text1"/>
          <w:sz w:val="26"/>
          <w:szCs w:val="26"/>
        </w:rPr>
        <mc:AlternateContent>
          <mc:Choice Requires="wps">
            <w:drawing>
              <wp:anchor distT="0" distB="0" distL="114300" distR="114300" simplePos="0" relativeHeight="251831296" behindDoc="0" locked="0" layoutInCell="1" allowOverlap="1" wp14:anchorId="1637AE0A" wp14:editId="65A6D4FF">
                <wp:simplePos x="0" y="0"/>
                <wp:positionH relativeFrom="column">
                  <wp:posOffset>7301230</wp:posOffset>
                </wp:positionH>
                <wp:positionV relativeFrom="paragraph">
                  <wp:posOffset>5970270</wp:posOffset>
                </wp:positionV>
                <wp:extent cx="2743200" cy="365125"/>
                <wp:effectExtent l="0" t="0" r="0" b="0"/>
                <wp:wrapNone/>
                <wp:docPr id="2" name="Slide Number Placeholder 1">
                  <a:extLst xmlns:a="http://schemas.openxmlformats.org/drawingml/2006/main">
                    <a:ext uri="{FF2B5EF4-FFF2-40B4-BE49-F238E27FC236}">
                      <a16:creationId xmlns:a16="http://schemas.microsoft.com/office/drawing/2014/main" id="{12DAD6B8-0010-7487-4D20-4DD4929EFA5B}"/>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2743200" cy="365125"/>
                        </a:xfrm>
                        <a:prstGeom prst="rect">
                          <a:avLst/>
                        </a:prstGeom>
                      </wps:spPr>
                      <wps:txbx>
                        <w:txbxContent>
                          <w:p w14:paraId="2F2830F9" w14:textId="77777777" w:rsidR="00132600" w:rsidRDefault="00132600" w:rsidP="00132600">
                            <w:pPr>
                              <w:jc w:val="right"/>
                              <w:rPr>
                                <w:rFonts w:asciiTheme="minorHAnsi" w:cstheme="minorBidi"/>
                                <w:color w:val="404040" w:themeColor="text1" w:themeTint="BF"/>
                                <w:kern w:val="24"/>
                                <w:sz w:val="24"/>
                                <w:szCs w:val="24"/>
                              </w:rPr>
                            </w:pPr>
                            <w:r>
                              <w:rPr>
                                <w:rFonts w:asciiTheme="minorHAnsi" w:cstheme="minorBidi"/>
                                <w:color w:val="404040" w:themeColor="text1" w:themeTint="BF"/>
                                <w:kern w:val="24"/>
                              </w:rPr>
                              <w:t>14</w:t>
                            </w:r>
                          </w:p>
                        </w:txbxContent>
                      </wps:txbx>
                      <wps:bodyPr vert="horz" lIns="91440" tIns="45720" rIns="91440" bIns="45720" rtlCol="0" anchor="ctr"/>
                    </wps:wsp>
                  </a:graphicData>
                </a:graphic>
              </wp:anchor>
            </w:drawing>
          </mc:Choice>
          <mc:Fallback>
            <w:pict>
              <v:rect w14:anchorId="1637AE0A" id="_x0000_s1027" style="position:absolute;left:0;text-align:left;margin-left:574.9pt;margin-top:470.1pt;width:3in;height:28.75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" filled="f" stroked="f">
                <o:lock v:ext="edit" grouping="t"/>
                <v:textbox>
                  <w:txbxContent>
                    <w:p w14:paraId="2F2830F9" w14:textId="77777777" w:rsidR="00132600" w:rsidRDefault="00132600" w:rsidP="00132600">
                      <w:pPr>
                        <w:jc w:val="right"/>
                        <w:rPr>
                          <w:rFonts w:asciiTheme="minorHAnsi" w:cstheme="minorBidi"/>
                          <w:color w:val="404040" w:themeColor="text1" w:themeTint="BF"/>
                          <w:kern w:val="24"/>
                          <w:sz w:val="24"/>
                          <w:szCs w:val="24"/>
                        </w:rPr>
                      </w:pPr>
                      <w:r>
                        <w:rPr>
                          <w:rFonts w:asciiTheme="minorHAnsi" w:cstheme="minorBidi"/>
                          <w:color w:val="404040" w:themeColor="text1" w:themeTint="BF"/>
                          <w:kern w:val="24"/>
                        </w:rPr>
                        <w:t>14</w:t>
                      </w:r>
                    </w:p>
                  </w:txbxContent>
                </v:textbox>
              </v:rect>
            </w:pict>
          </mc:Fallback>
        </mc:AlternateContent>
      </w:r>
    </w:p>
    <w:p w14:paraId="41FB08E9" w14:textId="3B2002DB" w:rsidR="00ED5C00" w:rsidRDefault="00ED5C00" w:rsidP="00ED5C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ED5C00">
        <w:rPr>
          <w:rFonts w:asciiTheme="majorHAnsi" w:hAnsiTheme="majorHAnsi" w:cstheme="majorHAnsi"/>
          <w:color w:val="000000" w:themeColor="text1"/>
          <w:sz w:val="26"/>
          <w:szCs w:val="26"/>
        </w:rPr>
        <w:lastRenderedPageBreak/>
        <w:t xml:space="preserve">A </w:t>
      </w:r>
      <w:r w:rsidR="003E0495">
        <w:rPr>
          <w:rFonts w:asciiTheme="majorHAnsi" w:hAnsiTheme="majorHAnsi" w:cstheme="majorHAnsi"/>
          <w:color w:val="000000" w:themeColor="text1"/>
          <w:sz w:val="26"/>
          <w:szCs w:val="26"/>
        </w:rPr>
        <w:t>ML</w:t>
      </w:r>
      <w:r w:rsidRPr="00ED5C00">
        <w:rPr>
          <w:rFonts w:asciiTheme="majorHAnsi" w:hAnsiTheme="majorHAnsi" w:cstheme="majorHAnsi"/>
          <w:color w:val="000000" w:themeColor="text1"/>
          <w:sz w:val="26"/>
          <w:szCs w:val="26"/>
        </w:rPr>
        <w:t xml:space="preserve"> system </w:t>
      </w:r>
      <w:r w:rsidR="003E0495">
        <w:rPr>
          <w:rFonts w:asciiTheme="majorHAnsi" w:hAnsiTheme="majorHAnsi" w:cstheme="majorHAnsi"/>
          <w:color w:val="000000" w:themeColor="text1"/>
          <w:sz w:val="26"/>
          <w:szCs w:val="26"/>
        </w:rPr>
        <w:t>to</w:t>
      </w:r>
      <w:r w:rsidRPr="00ED5C00">
        <w:rPr>
          <w:rFonts w:asciiTheme="majorHAnsi" w:hAnsiTheme="majorHAnsi" w:cstheme="majorHAnsi"/>
          <w:color w:val="000000" w:themeColor="text1"/>
          <w:sz w:val="26"/>
          <w:szCs w:val="26"/>
        </w:rPr>
        <w:t xml:space="preserve"> intrusion detection can effectively safeguard networks from malicious activity. This system comprises several crucial components</w:t>
      </w:r>
      <w:r>
        <w:rPr>
          <w:rFonts w:asciiTheme="majorHAnsi" w:hAnsiTheme="majorHAnsi" w:cstheme="majorHAnsi"/>
          <w:color w:val="000000" w:themeColor="text1"/>
          <w:sz w:val="26"/>
          <w:szCs w:val="26"/>
        </w:rPr>
        <w:t xml:space="preserve"> - </w:t>
      </w:r>
      <w:r w:rsidRPr="00ED5C00">
        <w:rPr>
          <w:rFonts w:asciiTheme="majorHAnsi" w:hAnsiTheme="majorHAnsi" w:cstheme="majorHAnsi"/>
          <w:color w:val="000000" w:themeColor="text1"/>
          <w:sz w:val="26"/>
          <w:szCs w:val="26"/>
        </w:rPr>
        <w:t xml:space="preserve">KDD Dataset: A publicly available dataset containing both normal and malicious network traffic, utilized </w:t>
      </w:r>
      <w:r w:rsidR="000D1EBD" w:rsidRPr="000D1EBD">
        <w:rPr>
          <w:rFonts w:asciiTheme="majorHAnsi" w:hAnsiTheme="majorHAnsi" w:cstheme="majorHAnsi"/>
          <w:color w:val="000000" w:themeColor="text1"/>
          <w:sz w:val="26"/>
          <w:szCs w:val="26"/>
        </w:rPr>
        <w:t xml:space="preserve">in order to instruct the machine learning model. The Model of Machine Learning. </w:t>
      </w:r>
      <w:r w:rsidRPr="00ED5C00">
        <w:rPr>
          <w:rFonts w:asciiTheme="majorHAnsi" w:hAnsiTheme="majorHAnsi" w:cstheme="majorHAnsi"/>
          <w:color w:val="000000" w:themeColor="text1"/>
          <w:sz w:val="26"/>
          <w:szCs w:val="26"/>
        </w:rPr>
        <w:t>A hybrid model combining the outputs of three algorithms - decision trees, logistic regression, and k-nearest neighbors - to enhance accuracy.</w:t>
      </w:r>
      <w:r>
        <w:rPr>
          <w:rFonts w:asciiTheme="majorHAnsi" w:hAnsiTheme="majorHAnsi" w:cstheme="majorHAnsi"/>
          <w:color w:val="000000" w:themeColor="text1"/>
          <w:sz w:val="26"/>
          <w:szCs w:val="26"/>
        </w:rPr>
        <w:t xml:space="preserve"> </w:t>
      </w:r>
      <w:r w:rsidRPr="00ED5C00">
        <w:rPr>
          <w:rFonts w:asciiTheme="majorHAnsi" w:hAnsiTheme="majorHAnsi" w:cstheme="majorHAnsi"/>
          <w:color w:val="000000" w:themeColor="text1"/>
          <w:sz w:val="26"/>
          <w:szCs w:val="26"/>
        </w:rPr>
        <w:t>NIDS (Network Intrusion Detection System): A software system continuously monitoring network traffic for suspicious activity.</w:t>
      </w:r>
      <w:r>
        <w:rPr>
          <w:rFonts w:asciiTheme="majorHAnsi" w:hAnsiTheme="majorHAnsi" w:cstheme="majorHAnsi"/>
          <w:color w:val="000000" w:themeColor="text1"/>
          <w:sz w:val="26"/>
          <w:szCs w:val="26"/>
        </w:rPr>
        <w:t xml:space="preserve"> </w:t>
      </w:r>
      <w:r w:rsidRPr="00ED5C00">
        <w:rPr>
          <w:rFonts w:asciiTheme="majorHAnsi" w:hAnsiTheme="majorHAnsi" w:cstheme="majorHAnsi"/>
          <w:color w:val="000000" w:themeColor="text1"/>
          <w:sz w:val="26"/>
          <w:szCs w:val="26"/>
        </w:rPr>
        <w:t>Smartphone: The device protected from intrusion, vulnerable to various attacks like malware infections, phishing attempts, and denial-of-service attacks.</w:t>
      </w:r>
      <w:r w:rsidR="00CA6CAB">
        <w:rPr>
          <w:rFonts w:asciiTheme="majorHAnsi" w:hAnsiTheme="majorHAnsi" w:cstheme="majorHAnsi"/>
          <w:color w:val="000000" w:themeColor="text1"/>
          <w:sz w:val="26"/>
          <w:szCs w:val="26"/>
        </w:rPr>
        <w:t xml:space="preserve"> </w:t>
      </w:r>
      <w:r w:rsidRPr="00ED5C00">
        <w:rPr>
          <w:rFonts w:asciiTheme="majorHAnsi" w:hAnsiTheme="majorHAnsi" w:cstheme="majorHAnsi"/>
          <w:color w:val="000000" w:themeColor="text1"/>
          <w:sz w:val="26"/>
          <w:szCs w:val="26"/>
        </w:rPr>
        <w:t>The system's operation involves the NIDS collecting network traffic data and forwarding it to the machine learning model. The model analyzes the data, classifying it as normal or malicious. If malicious, an alert is sent to the smartphone, prompting the user to take appropriate action.</w:t>
      </w:r>
      <w:r w:rsidR="00CA6CAB">
        <w:rPr>
          <w:rFonts w:asciiTheme="majorHAnsi" w:hAnsiTheme="majorHAnsi" w:cstheme="majorHAnsi"/>
          <w:color w:val="000000" w:themeColor="text1"/>
          <w:sz w:val="26"/>
          <w:szCs w:val="26"/>
        </w:rPr>
        <w:t xml:space="preserve"> </w:t>
      </w:r>
      <w:r w:rsidRPr="00ED5C00">
        <w:rPr>
          <w:rFonts w:asciiTheme="majorHAnsi" w:hAnsiTheme="majorHAnsi" w:cstheme="majorHAnsi"/>
          <w:color w:val="000000" w:themeColor="text1"/>
          <w:sz w:val="26"/>
          <w:szCs w:val="26"/>
        </w:rPr>
        <w:t>Machine learning systems are increasingly preferred for intrusion detection due to their ability to adapt to new and emerging threats. This system exemplifies a hybrid intrusion detection system, combining the strengths of multiple machine learning algorithms to provide comprehensive network protection.</w:t>
      </w:r>
    </w:p>
    <w:p w14:paraId="24266348" w14:textId="77777777" w:rsidR="001C6EB7" w:rsidRPr="001C6EB7" w:rsidRDefault="001C6EB7" w:rsidP="001C6EB7">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67A2584C" w14:textId="673029A3" w:rsidR="00ED5C00" w:rsidRPr="00755412" w:rsidRDefault="00755412" w:rsidP="00755412">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t xml:space="preserve">3.4 </w:t>
      </w:r>
      <w:r w:rsidR="00ED5C00" w:rsidRPr="00755412">
        <w:rPr>
          <w:rFonts w:asciiTheme="majorHAnsi" w:hAnsiTheme="majorHAnsi" w:cstheme="majorHAnsi"/>
          <w:b/>
          <w:color w:val="000000" w:themeColor="text1"/>
          <w:sz w:val="26"/>
          <w:szCs w:val="26"/>
        </w:rPr>
        <w:t>SEQUENCE DIAGRAM</w:t>
      </w:r>
    </w:p>
    <w:p w14:paraId="02E88BEB" w14:textId="77777777" w:rsidR="00132600" w:rsidRPr="00132600" w:rsidRDefault="00132600" w:rsidP="00132600">
      <w:pPr>
        <w:numPr>
          <w:ilvl w:val="0"/>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Data Collection:</w:t>
      </w:r>
    </w:p>
    <w:p w14:paraId="2E4C5BFD" w14:textId="77777777" w:rsidR="00132600" w:rsidRPr="00132600" w:rsidRDefault="00132600" w:rsidP="00132600">
      <w:pPr>
        <w:numPr>
          <w:ilvl w:val="1"/>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Gather a dataset with historical information about individuals, including features such as age, gender, body mass index (BMI), family history of diabetes, blood pressure, glucose levels, and other relevant factors.</w:t>
      </w:r>
    </w:p>
    <w:p w14:paraId="4271B36F" w14:textId="77777777" w:rsidR="00132600" w:rsidRPr="00132600" w:rsidRDefault="00132600" w:rsidP="00132600">
      <w:pPr>
        <w:numPr>
          <w:ilvl w:val="1"/>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lastRenderedPageBreak/>
        <w:t>The dataset should also include a target variable indicating whether each individual has diabetes or not (binary classification).</w:t>
      </w:r>
    </w:p>
    <w:p w14:paraId="1EFD6E7C" w14:textId="77777777" w:rsidR="00132600" w:rsidRPr="00132600" w:rsidRDefault="00132600" w:rsidP="00132600">
      <w:pPr>
        <w:numPr>
          <w:ilvl w:val="0"/>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Data Preprocessing:</w:t>
      </w:r>
    </w:p>
    <w:p w14:paraId="7B84579F" w14:textId="77777777" w:rsidR="00132600" w:rsidRPr="00132600" w:rsidRDefault="00132600" w:rsidP="00132600">
      <w:pPr>
        <w:numPr>
          <w:ilvl w:val="1"/>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Clean the dataset by handling missing values, outliers, and any inconsistencies.</w:t>
      </w:r>
    </w:p>
    <w:p w14:paraId="1F226108" w14:textId="77777777" w:rsidR="00132600" w:rsidRPr="00132600" w:rsidRDefault="00132600" w:rsidP="00132600">
      <w:pPr>
        <w:numPr>
          <w:ilvl w:val="1"/>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Normalize or scale the features to ensure that they have similar scales. This can help improve the performance of certain machine learning algorithms.</w:t>
      </w:r>
    </w:p>
    <w:p w14:paraId="04F12389" w14:textId="77777777" w:rsidR="00132600" w:rsidRPr="00132600" w:rsidRDefault="00132600" w:rsidP="00132600">
      <w:pPr>
        <w:numPr>
          <w:ilvl w:val="1"/>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Split the dataset into training and testing sets to evaluate the model's performance.</w:t>
      </w:r>
    </w:p>
    <w:p w14:paraId="31ECF804" w14:textId="77777777" w:rsidR="00132600" w:rsidRPr="00132600" w:rsidRDefault="00132600" w:rsidP="00132600">
      <w:pPr>
        <w:numPr>
          <w:ilvl w:val="0"/>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Feature Selection/Engineering:</w:t>
      </w:r>
    </w:p>
    <w:p w14:paraId="6AF38299" w14:textId="77777777" w:rsidR="00132600" w:rsidRPr="00132600" w:rsidRDefault="00132600" w:rsidP="00132600">
      <w:pPr>
        <w:numPr>
          <w:ilvl w:val="1"/>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Identify the most relevant features that are likely to influence the prediction of diabetes. Feature selection techniques like correlation analysis or feature importance from tree-based models can help with this.</w:t>
      </w:r>
    </w:p>
    <w:p w14:paraId="1AE61CEC" w14:textId="77777777" w:rsidR="00132600" w:rsidRPr="00132600" w:rsidRDefault="00132600" w:rsidP="00132600">
      <w:pPr>
        <w:numPr>
          <w:ilvl w:val="1"/>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Optionally, create new features or transform existing ones to capture more information. For example, you might calculate the BMI from weight and height data.</w:t>
      </w:r>
    </w:p>
    <w:p w14:paraId="08F04E99" w14:textId="77777777" w:rsidR="00132600" w:rsidRPr="00132600" w:rsidRDefault="00132600" w:rsidP="00132600">
      <w:pPr>
        <w:numPr>
          <w:ilvl w:val="0"/>
          <w:numId w:val="33"/>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132600">
        <w:rPr>
          <w:rFonts w:asciiTheme="majorHAnsi" w:hAnsiTheme="majorHAnsi" w:cstheme="majorHAnsi"/>
          <w:color w:val="000000" w:themeColor="text1"/>
          <w:sz w:val="26"/>
          <w:szCs w:val="26"/>
        </w:rPr>
        <w:t>Hyperparameter Tuning: Fine-tune the hyperparameters of your chosen model to optimize its performance. Techniques like grid search or random search can help with this.</w:t>
      </w:r>
    </w:p>
    <w:p w14:paraId="67EC7CCB" w14:textId="77777777" w:rsidR="003473AF" w:rsidRDefault="003473AF" w:rsidP="00B33DFF">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p>
    <w:p w14:paraId="4B057490" w14:textId="0967A332" w:rsidR="00874140" w:rsidRPr="00B33DFF" w:rsidRDefault="00B33DFF" w:rsidP="00B33DFF">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lastRenderedPageBreak/>
        <w:t>3.</w:t>
      </w:r>
      <w:r w:rsidR="003473AF">
        <w:rPr>
          <w:rFonts w:asciiTheme="majorHAnsi" w:hAnsiTheme="majorHAnsi" w:cstheme="majorHAnsi"/>
          <w:b/>
          <w:color w:val="000000" w:themeColor="text1"/>
          <w:sz w:val="26"/>
          <w:szCs w:val="26"/>
        </w:rPr>
        <w:t>4</w:t>
      </w:r>
      <w:r>
        <w:rPr>
          <w:rFonts w:asciiTheme="majorHAnsi" w:hAnsiTheme="majorHAnsi" w:cstheme="majorHAnsi"/>
          <w:b/>
          <w:color w:val="000000" w:themeColor="text1"/>
          <w:sz w:val="26"/>
          <w:szCs w:val="26"/>
        </w:rPr>
        <w:t xml:space="preserve"> </w:t>
      </w:r>
      <w:r w:rsidR="00ED5C00" w:rsidRPr="00B33DFF">
        <w:rPr>
          <w:rFonts w:asciiTheme="majorHAnsi" w:hAnsiTheme="majorHAnsi" w:cstheme="majorHAnsi"/>
          <w:b/>
          <w:color w:val="000000" w:themeColor="text1"/>
          <w:sz w:val="26"/>
          <w:szCs w:val="26"/>
        </w:rPr>
        <w:t>ALGORITHM</w:t>
      </w:r>
    </w:p>
    <w:p w14:paraId="117874A7" w14:textId="77777777" w:rsidR="00831607" w:rsidRPr="00831607" w:rsidRDefault="00831607" w:rsidP="00831607">
      <w:pPr>
        <w:numPr>
          <w:ilvl w:val="0"/>
          <w:numId w:val="34"/>
        </w:numPr>
        <w:spacing w:after="157" w:line="264" w:lineRule="auto"/>
        <w:ind w:hanging="360"/>
        <w:jc w:val="left"/>
        <w:rPr>
          <w:rFonts w:asciiTheme="minorHAnsi" w:hAnsiTheme="minorHAnsi" w:cstheme="minorHAnsi"/>
          <w:sz w:val="26"/>
          <w:szCs w:val="26"/>
        </w:rPr>
      </w:pPr>
      <w:r w:rsidRPr="00831607">
        <w:rPr>
          <w:rFonts w:asciiTheme="minorHAnsi" w:hAnsiTheme="minorHAnsi" w:cstheme="minorHAnsi"/>
          <w:b/>
          <w:sz w:val="26"/>
          <w:szCs w:val="26"/>
        </w:rPr>
        <w:t>Logistic Regression:</w:t>
      </w:r>
      <w:r w:rsidRPr="00831607">
        <w:rPr>
          <w:rFonts w:asciiTheme="minorHAnsi" w:hAnsiTheme="minorHAnsi" w:cstheme="minorHAnsi"/>
          <w:sz w:val="26"/>
          <w:szCs w:val="26"/>
        </w:rPr>
        <w:t xml:space="preserve"> </w:t>
      </w:r>
    </w:p>
    <w:p w14:paraId="551FEEDA" w14:textId="77777777" w:rsidR="00831607" w:rsidRPr="00831607" w:rsidRDefault="00831607" w:rsidP="00831607">
      <w:pPr>
        <w:numPr>
          <w:ilvl w:val="1"/>
          <w:numId w:val="34"/>
        </w:numPr>
        <w:spacing w:after="66" w:line="376" w:lineRule="auto"/>
        <w:ind w:right="142" w:hanging="360"/>
        <w:rPr>
          <w:rFonts w:asciiTheme="minorHAnsi" w:hAnsiTheme="minorHAnsi" w:cstheme="minorHAnsi"/>
          <w:sz w:val="26"/>
          <w:szCs w:val="26"/>
        </w:rPr>
      </w:pPr>
      <w:r w:rsidRPr="00831607">
        <w:rPr>
          <w:rFonts w:asciiTheme="minorHAnsi" w:hAnsiTheme="minorHAnsi" w:cstheme="minorHAnsi"/>
          <w:b/>
          <w:sz w:val="26"/>
          <w:szCs w:val="26"/>
        </w:rPr>
        <w:t>Algorithm:</w:t>
      </w:r>
      <w:r w:rsidRPr="00831607">
        <w:rPr>
          <w:rFonts w:asciiTheme="minorHAnsi" w:hAnsiTheme="minorHAnsi" w:cstheme="minorHAnsi"/>
          <w:sz w:val="26"/>
          <w:szCs w:val="26"/>
        </w:rPr>
        <w:t xml:space="preserve"> Logistic Regression is a statistical model used for binary classification tasks, making it suitable for predicting the presence or absence of chronic diseases like heart disease or diabetes. </w:t>
      </w:r>
    </w:p>
    <w:p w14:paraId="451B0646" w14:textId="77777777" w:rsidR="00831607" w:rsidRPr="00831607" w:rsidRDefault="00831607" w:rsidP="00831607">
      <w:pPr>
        <w:numPr>
          <w:ilvl w:val="1"/>
          <w:numId w:val="34"/>
        </w:numPr>
        <w:spacing w:after="157" w:line="264" w:lineRule="auto"/>
        <w:ind w:right="142" w:hanging="360"/>
        <w:rPr>
          <w:rFonts w:asciiTheme="minorHAnsi" w:hAnsiTheme="minorHAnsi" w:cstheme="minorHAnsi"/>
          <w:sz w:val="26"/>
          <w:szCs w:val="26"/>
        </w:rPr>
      </w:pPr>
      <w:r w:rsidRPr="00831607">
        <w:rPr>
          <w:rFonts w:asciiTheme="minorHAnsi" w:hAnsiTheme="minorHAnsi" w:cstheme="minorHAnsi"/>
          <w:b/>
          <w:sz w:val="26"/>
          <w:szCs w:val="26"/>
        </w:rPr>
        <w:t>Working Steps:</w:t>
      </w:r>
      <w:r w:rsidRPr="00831607">
        <w:rPr>
          <w:rFonts w:asciiTheme="minorHAnsi" w:hAnsiTheme="minorHAnsi" w:cstheme="minorHAnsi"/>
          <w:sz w:val="26"/>
          <w:szCs w:val="26"/>
        </w:rPr>
        <w:t xml:space="preserve"> </w:t>
      </w:r>
    </w:p>
    <w:p w14:paraId="38CC868B" w14:textId="77777777" w:rsidR="00831607" w:rsidRPr="00831607" w:rsidRDefault="00831607" w:rsidP="00831607">
      <w:pPr>
        <w:numPr>
          <w:ilvl w:val="1"/>
          <w:numId w:val="34"/>
        </w:numPr>
        <w:spacing w:after="38" w:line="396" w:lineRule="auto"/>
        <w:ind w:right="142" w:hanging="360"/>
        <w:rPr>
          <w:rFonts w:asciiTheme="minorHAnsi" w:hAnsiTheme="minorHAnsi" w:cstheme="minorHAnsi"/>
          <w:sz w:val="26"/>
          <w:szCs w:val="26"/>
        </w:rPr>
      </w:pPr>
      <w:r w:rsidRPr="00831607">
        <w:rPr>
          <w:rFonts w:asciiTheme="minorHAnsi" w:hAnsiTheme="minorHAnsi" w:cstheme="minorHAnsi"/>
          <w:sz w:val="26"/>
          <w:szCs w:val="26"/>
        </w:rPr>
        <w:t xml:space="preserve">Utilizes a logistic function to model the probability of the occurrence of a binary outcome based on predictor variables. </w:t>
      </w:r>
    </w:p>
    <w:p w14:paraId="1952578B" w14:textId="77777777" w:rsidR="00831607" w:rsidRPr="00831607" w:rsidRDefault="00831607" w:rsidP="00831607">
      <w:pPr>
        <w:numPr>
          <w:ilvl w:val="0"/>
          <w:numId w:val="34"/>
        </w:numPr>
        <w:spacing w:after="157" w:line="264" w:lineRule="auto"/>
        <w:ind w:hanging="360"/>
        <w:jc w:val="left"/>
        <w:rPr>
          <w:rFonts w:asciiTheme="minorHAnsi" w:hAnsiTheme="minorHAnsi" w:cstheme="minorHAnsi"/>
          <w:sz w:val="26"/>
          <w:szCs w:val="26"/>
        </w:rPr>
      </w:pPr>
      <w:r w:rsidRPr="00831607">
        <w:rPr>
          <w:rFonts w:asciiTheme="minorHAnsi" w:hAnsiTheme="minorHAnsi" w:cstheme="minorHAnsi"/>
          <w:b/>
          <w:sz w:val="26"/>
          <w:szCs w:val="26"/>
        </w:rPr>
        <w:t>Support Vector Machines (SVM):</w:t>
      </w:r>
      <w:r w:rsidRPr="00831607">
        <w:rPr>
          <w:rFonts w:asciiTheme="minorHAnsi" w:hAnsiTheme="minorHAnsi" w:cstheme="minorHAnsi"/>
          <w:sz w:val="26"/>
          <w:szCs w:val="26"/>
        </w:rPr>
        <w:t xml:space="preserve"> </w:t>
      </w:r>
    </w:p>
    <w:p w14:paraId="06F52932" w14:textId="77777777" w:rsidR="00831607" w:rsidRPr="00831607" w:rsidRDefault="00831607" w:rsidP="00831607">
      <w:pPr>
        <w:numPr>
          <w:ilvl w:val="1"/>
          <w:numId w:val="34"/>
        </w:numPr>
        <w:spacing w:after="32" w:line="398" w:lineRule="auto"/>
        <w:ind w:right="142" w:hanging="360"/>
        <w:rPr>
          <w:rFonts w:asciiTheme="minorHAnsi" w:hAnsiTheme="minorHAnsi" w:cstheme="minorHAnsi"/>
          <w:sz w:val="26"/>
          <w:szCs w:val="26"/>
        </w:rPr>
      </w:pPr>
      <w:r w:rsidRPr="00831607">
        <w:rPr>
          <w:rFonts w:asciiTheme="minorHAnsi" w:hAnsiTheme="minorHAnsi" w:cstheme="minorHAnsi"/>
          <w:b/>
          <w:sz w:val="26"/>
          <w:szCs w:val="26"/>
        </w:rPr>
        <w:t>Algorithm:</w:t>
      </w:r>
      <w:r w:rsidRPr="00831607">
        <w:rPr>
          <w:rFonts w:asciiTheme="minorHAnsi" w:hAnsiTheme="minorHAnsi" w:cstheme="minorHAnsi"/>
          <w:sz w:val="26"/>
          <w:szCs w:val="26"/>
        </w:rPr>
        <w:t xml:space="preserve"> SVM is a classification algorithm that identifies the best hyperplane to separate data into different classes, commonly used for disease prediction. </w:t>
      </w:r>
    </w:p>
    <w:p w14:paraId="063A1166" w14:textId="77777777" w:rsidR="00831607" w:rsidRPr="00831607" w:rsidRDefault="00831607" w:rsidP="00831607">
      <w:pPr>
        <w:numPr>
          <w:ilvl w:val="1"/>
          <w:numId w:val="34"/>
        </w:numPr>
        <w:spacing w:after="157" w:line="264" w:lineRule="auto"/>
        <w:ind w:right="142" w:hanging="360"/>
        <w:rPr>
          <w:rFonts w:asciiTheme="minorHAnsi" w:hAnsiTheme="minorHAnsi" w:cstheme="minorHAnsi"/>
          <w:sz w:val="26"/>
          <w:szCs w:val="26"/>
        </w:rPr>
      </w:pPr>
      <w:r w:rsidRPr="00831607">
        <w:rPr>
          <w:rFonts w:asciiTheme="minorHAnsi" w:hAnsiTheme="minorHAnsi" w:cstheme="minorHAnsi"/>
          <w:b/>
          <w:sz w:val="26"/>
          <w:szCs w:val="26"/>
        </w:rPr>
        <w:t>Working Steps:</w:t>
      </w:r>
      <w:r w:rsidRPr="00831607">
        <w:rPr>
          <w:rFonts w:asciiTheme="minorHAnsi" w:hAnsiTheme="minorHAnsi" w:cstheme="minorHAnsi"/>
          <w:sz w:val="26"/>
          <w:szCs w:val="26"/>
        </w:rPr>
        <w:t xml:space="preserve"> </w:t>
      </w:r>
    </w:p>
    <w:p w14:paraId="7CBA2C4D" w14:textId="77777777" w:rsidR="00831607" w:rsidRPr="00831607" w:rsidRDefault="00831607" w:rsidP="00831607">
      <w:pPr>
        <w:numPr>
          <w:ilvl w:val="1"/>
          <w:numId w:val="34"/>
        </w:numPr>
        <w:spacing w:after="3" w:line="396" w:lineRule="auto"/>
        <w:ind w:right="142" w:hanging="360"/>
        <w:rPr>
          <w:rFonts w:asciiTheme="minorHAnsi" w:hAnsiTheme="minorHAnsi" w:cstheme="minorHAnsi"/>
          <w:sz w:val="26"/>
          <w:szCs w:val="26"/>
        </w:rPr>
      </w:pPr>
      <w:r w:rsidRPr="00831607">
        <w:rPr>
          <w:rFonts w:asciiTheme="minorHAnsi" w:hAnsiTheme="minorHAnsi" w:cstheme="minorHAnsi"/>
          <w:sz w:val="26"/>
          <w:szCs w:val="26"/>
        </w:rPr>
        <w:t xml:space="preserve">Maps input data into a high-dimensional feature space to find an optimal hyperplane that maximizes the margin between classes. </w:t>
      </w:r>
    </w:p>
    <w:p w14:paraId="0D42734C" w14:textId="77777777" w:rsidR="00831607" w:rsidRPr="00831607" w:rsidRDefault="00831607" w:rsidP="00831607">
      <w:pPr>
        <w:numPr>
          <w:ilvl w:val="1"/>
          <w:numId w:val="34"/>
        </w:numPr>
        <w:spacing w:after="3" w:line="396" w:lineRule="auto"/>
        <w:ind w:right="142" w:hanging="360"/>
        <w:rPr>
          <w:rFonts w:asciiTheme="minorHAnsi" w:hAnsiTheme="minorHAnsi" w:cstheme="minorHAnsi"/>
          <w:sz w:val="26"/>
          <w:szCs w:val="26"/>
        </w:rPr>
      </w:pPr>
      <w:r w:rsidRPr="00831607">
        <w:rPr>
          <w:rFonts w:asciiTheme="minorHAnsi" w:hAnsiTheme="minorHAnsi" w:cstheme="minorHAnsi"/>
          <w:sz w:val="26"/>
          <w:szCs w:val="26"/>
        </w:rPr>
        <w:t xml:space="preserve">Classifies data points by assigning them to different classes based on which side of the hyperplane they fall. </w:t>
      </w:r>
    </w:p>
    <w:p w14:paraId="5442C692" w14:textId="494DDEAF" w:rsidR="00797CD1" w:rsidRPr="00831607" w:rsidRDefault="00831607" w:rsidP="00831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rPr>
          <w:rFonts w:asciiTheme="minorHAnsi" w:hAnsiTheme="minorHAnsi" w:cstheme="minorHAnsi"/>
          <w:color w:val="000000" w:themeColor="text1"/>
          <w:sz w:val="26"/>
          <w:szCs w:val="26"/>
        </w:rPr>
      </w:pPr>
      <w:r w:rsidRPr="00831607">
        <w:rPr>
          <w:rFonts w:asciiTheme="minorHAnsi" w:hAnsiTheme="minorHAnsi" w:cstheme="minorHAnsi"/>
          <w:sz w:val="26"/>
          <w:szCs w:val="26"/>
        </w:rPr>
        <w:t>Uses kernel functions to transform data into higher dimensions, enabling the separation of non-linearly separable classes.</w:t>
      </w:r>
    </w:p>
    <w:p w14:paraId="13AB1FB7" w14:textId="77777777" w:rsidR="00C543AF" w:rsidRPr="00831607" w:rsidRDefault="00C543AF" w:rsidP="00B33DFF">
      <w:pPr>
        <w:tabs>
          <w:tab w:val="left" w:pos="1080"/>
          <w:tab w:val="left" w:pos="1800"/>
          <w:tab w:val="left" w:pos="2520"/>
          <w:tab w:val="left" w:pos="3240"/>
          <w:tab w:val="right" w:pos="8107"/>
        </w:tabs>
        <w:spacing w:after="320" w:line="360" w:lineRule="auto"/>
        <w:ind w:firstLine="0"/>
        <w:rPr>
          <w:rFonts w:asciiTheme="minorHAnsi" w:hAnsiTheme="minorHAnsi" w:cstheme="minorHAnsi"/>
          <w:color w:val="000000" w:themeColor="text1"/>
          <w:sz w:val="26"/>
          <w:szCs w:val="26"/>
        </w:rPr>
      </w:pPr>
    </w:p>
    <w:p w14:paraId="032CAEAF" w14:textId="77777777" w:rsidR="00B01FC6" w:rsidRDefault="00B01FC6" w:rsidP="00B33DFF">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1E0D0E3B" w14:textId="77777777" w:rsidR="003473AF" w:rsidRDefault="003473AF" w:rsidP="00B33DFF">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p>
    <w:p w14:paraId="53F7C697" w14:textId="77777777" w:rsidR="003473AF" w:rsidRDefault="003473AF" w:rsidP="00B33DFF">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p>
    <w:p w14:paraId="1C535A6C" w14:textId="75E7AD7F" w:rsidR="00874140" w:rsidRDefault="00B33DFF" w:rsidP="00B33DFF">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lastRenderedPageBreak/>
        <w:t>3.</w:t>
      </w:r>
      <w:r w:rsidR="003473AF">
        <w:rPr>
          <w:rFonts w:asciiTheme="majorHAnsi" w:hAnsiTheme="majorHAnsi" w:cstheme="majorHAnsi"/>
          <w:b/>
          <w:color w:val="000000" w:themeColor="text1"/>
          <w:sz w:val="26"/>
          <w:szCs w:val="26"/>
        </w:rPr>
        <w:t>5</w:t>
      </w:r>
      <w:r w:rsidR="001C0354" w:rsidRPr="00B33DFF">
        <w:rPr>
          <w:rFonts w:asciiTheme="majorHAnsi" w:hAnsiTheme="majorHAnsi" w:cstheme="majorHAnsi"/>
          <w:b/>
          <w:color w:val="000000" w:themeColor="text1"/>
          <w:sz w:val="26"/>
          <w:szCs w:val="26"/>
        </w:rPr>
        <w:t xml:space="preserve"> </w:t>
      </w:r>
      <w:r w:rsidR="00B726A3" w:rsidRPr="00B33DFF">
        <w:rPr>
          <w:rFonts w:asciiTheme="majorHAnsi" w:hAnsiTheme="majorHAnsi" w:cstheme="majorHAnsi"/>
          <w:b/>
          <w:color w:val="000000" w:themeColor="text1"/>
          <w:sz w:val="26"/>
          <w:szCs w:val="26"/>
        </w:rPr>
        <w:t>EVALUTION M</w:t>
      </w:r>
      <w:r w:rsidR="003E5A23">
        <w:rPr>
          <w:rFonts w:asciiTheme="majorHAnsi" w:hAnsiTheme="majorHAnsi" w:cstheme="majorHAnsi"/>
          <w:b/>
          <w:color w:val="000000" w:themeColor="text1"/>
          <w:sz w:val="26"/>
          <w:szCs w:val="26"/>
        </w:rPr>
        <w:t>A</w:t>
      </w:r>
      <w:r w:rsidR="00B726A3" w:rsidRPr="00B33DFF">
        <w:rPr>
          <w:rFonts w:asciiTheme="majorHAnsi" w:hAnsiTheme="majorHAnsi" w:cstheme="majorHAnsi"/>
          <w:b/>
          <w:color w:val="000000" w:themeColor="text1"/>
          <w:sz w:val="26"/>
          <w:szCs w:val="26"/>
        </w:rPr>
        <w:t>TRIX</w:t>
      </w:r>
    </w:p>
    <w:p w14:paraId="2CB890D6" w14:textId="3B38AFEC" w:rsidR="00132600" w:rsidRDefault="00132600" w:rsidP="00B33DFF">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noProof/>
        </w:rPr>
        <w:drawing>
          <wp:inline distT="0" distB="0" distL="0" distR="0" wp14:anchorId="08C1C46F" wp14:editId="0C9985AF">
            <wp:extent cx="4784651" cy="4089074"/>
            <wp:effectExtent l="0" t="0" r="0" b="6985"/>
            <wp:docPr id="1570609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1211" cy="4103227"/>
                    </a:xfrm>
                    <a:prstGeom prst="rect">
                      <a:avLst/>
                    </a:prstGeom>
                    <a:noFill/>
                    <a:ln>
                      <a:noFill/>
                    </a:ln>
                  </pic:spPr>
                </pic:pic>
              </a:graphicData>
            </a:graphic>
          </wp:inline>
        </w:drawing>
      </w:r>
    </w:p>
    <w:p w14:paraId="7BAB6FAF" w14:textId="0EF63DE4" w:rsidR="00F74F6E" w:rsidRPr="00F74F6E" w:rsidRDefault="00132600" w:rsidP="001326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Pr>
          <w:rFonts w:asciiTheme="majorHAnsi" w:hAnsiTheme="majorHAnsi" w:cstheme="majorHAnsi"/>
          <w:b/>
          <w:color w:val="000000" w:themeColor="text1"/>
          <w:sz w:val="26"/>
          <w:szCs w:val="26"/>
        </w:rPr>
        <w:t xml:space="preserve">               </w:t>
      </w:r>
      <w:r w:rsidR="00F74F6E">
        <w:rPr>
          <w:rFonts w:asciiTheme="majorHAnsi" w:hAnsiTheme="majorHAnsi" w:cstheme="majorHAnsi"/>
          <w:b/>
          <w:color w:val="000000" w:themeColor="text1"/>
          <w:sz w:val="26"/>
          <w:szCs w:val="26"/>
        </w:rPr>
        <w:t xml:space="preserve"> </w:t>
      </w:r>
      <w:r w:rsidR="00F74F6E">
        <w:rPr>
          <w:rFonts w:asciiTheme="majorHAnsi" w:hAnsiTheme="majorHAnsi" w:cstheme="majorHAnsi"/>
          <w:color w:val="000000" w:themeColor="text1"/>
          <w:sz w:val="26"/>
          <w:szCs w:val="26"/>
        </w:rPr>
        <w:t xml:space="preserve">Fig </w:t>
      </w:r>
      <w:r w:rsidR="0061274B">
        <w:rPr>
          <w:rFonts w:asciiTheme="majorHAnsi" w:hAnsiTheme="majorHAnsi" w:cstheme="majorHAnsi"/>
          <w:color w:val="000000" w:themeColor="text1"/>
          <w:sz w:val="26"/>
          <w:szCs w:val="26"/>
        </w:rPr>
        <w:t xml:space="preserve">1.4 </w:t>
      </w:r>
      <w:r w:rsidR="00E12781" w:rsidRPr="00E12781">
        <w:rPr>
          <w:rFonts w:asciiTheme="majorHAnsi" w:hAnsiTheme="majorHAnsi" w:cstheme="majorHAnsi"/>
          <w:color w:val="000000" w:themeColor="text1"/>
          <w:sz w:val="26"/>
          <w:szCs w:val="26"/>
        </w:rPr>
        <w:t xml:space="preserve">Confusion Matrics </w:t>
      </w:r>
      <w:r w:rsidR="0061274B">
        <w:rPr>
          <w:rFonts w:asciiTheme="majorHAnsi" w:hAnsiTheme="majorHAnsi" w:cstheme="majorHAnsi"/>
          <w:color w:val="000000" w:themeColor="text1"/>
          <w:sz w:val="26"/>
          <w:szCs w:val="26"/>
        </w:rPr>
        <w:t>o</w:t>
      </w:r>
      <w:r w:rsidR="00E12781" w:rsidRPr="00E12781">
        <w:rPr>
          <w:rFonts w:asciiTheme="majorHAnsi" w:hAnsiTheme="majorHAnsi" w:cstheme="majorHAnsi"/>
          <w:color w:val="000000" w:themeColor="text1"/>
          <w:sz w:val="26"/>
          <w:szCs w:val="26"/>
        </w:rPr>
        <w:t xml:space="preserve">f Precision </w:t>
      </w:r>
      <w:r w:rsidR="0061274B">
        <w:rPr>
          <w:rFonts w:asciiTheme="majorHAnsi" w:hAnsiTheme="majorHAnsi" w:cstheme="majorHAnsi"/>
          <w:color w:val="000000" w:themeColor="text1"/>
          <w:sz w:val="26"/>
          <w:szCs w:val="26"/>
        </w:rPr>
        <w:t>a</w:t>
      </w:r>
      <w:r w:rsidR="00E12781" w:rsidRPr="00E12781">
        <w:rPr>
          <w:rFonts w:asciiTheme="majorHAnsi" w:hAnsiTheme="majorHAnsi" w:cstheme="majorHAnsi"/>
          <w:color w:val="000000" w:themeColor="text1"/>
          <w:sz w:val="26"/>
          <w:szCs w:val="26"/>
        </w:rPr>
        <w:t>nd Recall</w:t>
      </w:r>
    </w:p>
    <w:p w14:paraId="6C7922D4" w14:textId="30BF6326" w:rsidR="00B65472" w:rsidRPr="00B65472" w:rsidRDefault="00E178AF" w:rsidP="00B65472">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Calculation </w:t>
      </w:r>
      <w:r w:rsidR="00B65472" w:rsidRPr="00B65472">
        <w:rPr>
          <w:rFonts w:asciiTheme="majorHAnsi" w:hAnsiTheme="majorHAnsi" w:cstheme="majorHAnsi"/>
          <w:color w:val="000000" w:themeColor="text1"/>
          <w:sz w:val="26"/>
          <w:szCs w:val="26"/>
        </w:rPr>
        <w:t xml:space="preserve">of the generated classification models is a crucial </w:t>
      </w:r>
      <w:r w:rsidR="003946FC">
        <w:rPr>
          <w:rFonts w:asciiTheme="majorHAnsi" w:hAnsiTheme="majorHAnsi" w:cstheme="majorHAnsi"/>
          <w:color w:val="000000" w:themeColor="text1"/>
          <w:sz w:val="26"/>
          <w:szCs w:val="26"/>
        </w:rPr>
        <w:t>state</w:t>
      </w:r>
      <w:r w:rsidR="00B65472" w:rsidRPr="00B65472">
        <w:rPr>
          <w:rFonts w:asciiTheme="majorHAnsi" w:hAnsiTheme="majorHAnsi" w:cstheme="majorHAnsi"/>
          <w:color w:val="000000" w:themeColor="text1"/>
          <w:sz w:val="26"/>
          <w:szCs w:val="26"/>
        </w:rPr>
        <w:t xml:space="preserve">, which involves the utilization of various </w:t>
      </w:r>
      <w:r w:rsidR="00A901CD" w:rsidRPr="00B65472">
        <w:rPr>
          <w:rFonts w:asciiTheme="majorHAnsi" w:hAnsiTheme="majorHAnsi" w:cstheme="majorHAnsi"/>
          <w:color w:val="000000" w:themeColor="text1"/>
          <w:sz w:val="26"/>
          <w:szCs w:val="26"/>
        </w:rPr>
        <w:t>Evaluation Metrics</w:t>
      </w:r>
      <w:r w:rsidR="00B65472" w:rsidRPr="00B65472">
        <w:rPr>
          <w:rFonts w:asciiTheme="majorHAnsi" w:hAnsiTheme="majorHAnsi" w:cstheme="majorHAnsi"/>
          <w:color w:val="000000" w:themeColor="text1"/>
          <w:sz w:val="26"/>
          <w:szCs w:val="26"/>
        </w:rPr>
        <w:t xml:space="preserve">. The </w:t>
      </w:r>
      <w:r w:rsidR="00A901CD" w:rsidRPr="00A901CD">
        <w:rPr>
          <w:rFonts w:asciiTheme="majorHAnsi" w:hAnsiTheme="majorHAnsi" w:cstheme="majorHAnsi"/>
          <w:color w:val="000000" w:themeColor="text1"/>
          <w:sz w:val="26"/>
          <w:szCs w:val="26"/>
        </w:rPr>
        <w:t>The metrics listed below are used for assessment</w:t>
      </w:r>
      <w:r w:rsidR="00B65472" w:rsidRPr="00B65472">
        <w:rPr>
          <w:rFonts w:asciiTheme="majorHAnsi" w:hAnsiTheme="majorHAnsi" w:cstheme="majorHAnsi"/>
          <w:color w:val="000000" w:themeColor="text1"/>
          <w:sz w:val="26"/>
          <w:szCs w:val="26"/>
        </w:rPr>
        <w:t>:</w:t>
      </w:r>
    </w:p>
    <w:p w14:paraId="02F67973" w14:textId="71D77EDB" w:rsidR="00644FE8" w:rsidRDefault="00B65472" w:rsidP="00B65472">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B65472">
        <w:rPr>
          <w:rFonts w:asciiTheme="majorHAnsi" w:hAnsiTheme="majorHAnsi" w:cstheme="majorHAnsi"/>
          <w:color w:val="000000" w:themeColor="text1"/>
          <w:sz w:val="26"/>
          <w:szCs w:val="26"/>
        </w:rPr>
        <w:t xml:space="preserve">1. True Positives (TP): </w:t>
      </w:r>
      <w:r w:rsidR="005455C4" w:rsidRPr="005455C4">
        <w:rPr>
          <w:rFonts w:asciiTheme="majorHAnsi" w:hAnsiTheme="majorHAnsi" w:cstheme="majorHAnsi"/>
          <w:color w:val="000000" w:themeColor="text1"/>
          <w:sz w:val="26"/>
          <w:szCs w:val="26"/>
        </w:rPr>
        <w:t>This shows how many malicious packets have been accurately classified overall.</w:t>
      </w:r>
    </w:p>
    <w:p w14:paraId="25D5DCA8" w14:textId="25B726BC" w:rsidR="00B65472" w:rsidRPr="00B65472" w:rsidRDefault="00B65472" w:rsidP="00B65472">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B65472">
        <w:rPr>
          <w:rFonts w:asciiTheme="majorHAnsi" w:hAnsiTheme="majorHAnsi" w:cstheme="majorHAnsi"/>
          <w:color w:val="000000" w:themeColor="text1"/>
          <w:sz w:val="26"/>
          <w:szCs w:val="26"/>
        </w:rPr>
        <w:t xml:space="preserve">2. True Negatives (TN): </w:t>
      </w:r>
      <w:r w:rsidR="00DF025C" w:rsidRPr="00DF025C">
        <w:rPr>
          <w:rFonts w:asciiTheme="majorHAnsi" w:hAnsiTheme="majorHAnsi" w:cstheme="majorHAnsi"/>
          <w:color w:val="000000" w:themeColor="text1"/>
          <w:sz w:val="26"/>
          <w:szCs w:val="26"/>
        </w:rPr>
        <w:t>The entire count of packets that are accurately categorized as normal is what this refers to.</w:t>
      </w:r>
    </w:p>
    <w:p w14:paraId="187EDDAB" w14:textId="02FE4EA0" w:rsidR="00B65472" w:rsidRPr="00B65472" w:rsidRDefault="00B65472" w:rsidP="00B65472">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B65472">
        <w:rPr>
          <w:rFonts w:asciiTheme="majorHAnsi" w:hAnsiTheme="majorHAnsi" w:cstheme="majorHAnsi"/>
          <w:color w:val="000000" w:themeColor="text1"/>
          <w:sz w:val="26"/>
          <w:szCs w:val="26"/>
        </w:rPr>
        <w:t xml:space="preserve">3. False Positives (FP): </w:t>
      </w:r>
      <w:r w:rsidR="00D52AA1" w:rsidRPr="00D52AA1">
        <w:rPr>
          <w:rFonts w:asciiTheme="majorHAnsi" w:hAnsiTheme="majorHAnsi" w:cstheme="majorHAnsi"/>
          <w:color w:val="000000" w:themeColor="text1"/>
          <w:sz w:val="26"/>
          <w:szCs w:val="26"/>
        </w:rPr>
        <w:t>The number of malicious packets that are mistakenly categorized as attacks is indicated by this.</w:t>
      </w:r>
    </w:p>
    <w:p w14:paraId="19E71AF4" w14:textId="77777777" w:rsidR="00F6544D" w:rsidRDefault="00B65472" w:rsidP="00B65472">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B65472">
        <w:rPr>
          <w:rFonts w:asciiTheme="majorHAnsi" w:hAnsiTheme="majorHAnsi" w:cstheme="majorHAnsi"/>
          <w:color w:val="000000" w:themeColor="text1"/>
          <w:sz w:val="26"/>
          <w:szCs w:val="26"/>
        </w:rPr>
        <w:lastRenderedPageBreak/>
        <w:t xml:space="preserve">4. False Negatives (FN): </w:t>
      </w:r>
      <w:r w:rsidR="00F6544D" w:rsidRPr="00F6544D">
        <w:rPr>
          <w:rFonts w:asciiTheme="majorHAnsi" w:hAnsiTheme="majorHAnsi" w:cstheme="majorHAnsi"/>
          <w:color w:val="000000" w:themeColor="text1"/>
          <w:sz w:val="26"/>
          <w:szCs w:val="26"/>
        </w:rPr>
        <w:t>This represents the total amount of malicious packets that are mistakenly identified as legitimate.</w:t>
      </w:r>
    </w:p>
    <w:p w14:paraId="17CD792C" w14:textId="7E5AE2A1" w:rsidR="00064BBC" w:rsidRDefault="00A6568D" w:rsidP="00027A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A6568D">
        <w:rPr>
          <w:rFonts w:asciiTheme="majorHAnsi" w:hAnsiTheme="majorHAnsi" w:cstheme="majorHAnsi"/>
          <w:color w:val="000000" w:themeColor="text1"/>
          <w:sz w:val="26"/>
          <w:szCs w:val="26"/>
        </w:rPr>
        <w:t>The most popular metric for assessing a model is classification accuracy, however this does not accurately indicate how well the model will perform. By dividing the number of correctly classified samples by the total number of input samples, the appropriate classification ratio can be found</w:t>
      </w:r>
      <w:r w:rsidR="0061274B">
        <w:rPr>
          <w:rFonts w:asciiTheme="majorHAnsi" w:hAnsiTheme="majorHAnsi" w:cstheme="majorHAnsi"/>
          <w:color w:val="000000" w:themeColor="text1"/>
          <w:sz w:val="26"/>
          <w:szCs w:val="26"/>
        </w:rPr>
        <w:t>.</w:t>
      </w:r>
    </w:p>
    <w:p w14:paraId="5DA21FA7" w14:textId="77777777" w:rsidR="00251D67" w:rsidRDefault="00251D67" w:rsidP="00027A00">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45F7027A" w14:textId="23444480" w:rsidR="00C543AF" w:rsidRDefault="00C543AF" w:rsidP="00C543AF">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t>3.</w:t>
      </w:r>
      <w:r w:rsidR="003473AF">
        <w:rPr>
          <w:rFonts w:asciiTheme="majorHAnsi" w:hAnsiTheme="majorHAnsi" w:cstheme="majorHAnsi"/>
          <w:b/>
          <w:color w:val="000000" w:themeColor="text1"/>
          <w:sz w:val="26"/>
          <w:szCs w:val="26"/>
        </w:rPr>
        <w:t>6</w:t>
      </w:r>
      <w:r w:rsidRPr="00B33DFF">
        <w:rPr>
          <w:rFonts w:asciiTheme="majorHAnsi" w:hAnsiTheme="majorHAnsi" w:cstheme="majorHAnsi"/>
          <w:b/>
          <w:color w:val="000000" w:themeColor="text1"/>
          <w:sz w:val="26"/>
          <w:szCs w:val="26"/>
        </w:rPr>
        <w:t xml:space="preserve"> </w:t>
      </w:r>
      <w:r>
        <w:rPr>
          <w:rFonts w:asciiTheme="majorHAnsi" w:hAnsiTheme="majorHAnsi" w:cstheme="majorHAnsi"/>
          <w:b/>
          <w:color w:val="000000" w:themeColor="text1"/>
          <w:sz w:val="26"/>
          <w:szCs w:val="26"/>
        </w:rPr>
        <w:t>COMPARISON</w:t>
      </w:r>
      <w:r w:rsidR="00FD5544">
        <w:rPr>
          <w:rFonts w:asciiTheme="majorHAnsi" w:hAnsiTheme="majorHAnsi" w:cstheme="majorHAnsi"/>
          <w:b/>
          <w:color w:val="000000" w:themeColor="text1"/>
          <w:sz w:val="26"/>
          <w:szCs w:val="26"/>
        </w:rPr>
        <w:t xml:space="preserve"> OF MODELS</w:t>
      </w:r>
    </w:p>
    <w:p w14:paraId="17121E49" w14:textId="179C2A99" w:rsidR="00BD4824" w:rsidRDefault="00C543AF" w:rsidP="00E24E08">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Pr>
          <w:noProof/>
        </w:rPr>
        <w:drawing>
          <wp:inline distT="0" distB="0" distL="0" distR="0" wp14:anchorId="08A71884" wp14:editId="492AAEA9">
            <wp:extent cx="5427722" cy="3965928"/>
            <wp:effectExtent l="0" t="0" r="1905" b="0"/>
            <wp:docPr id="1061297434" name="Picture 106129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54116" cy="3985214"/>
                    </a:xfrm>
                    <a:prstGeom prst="rect">
                      <a:avLst/>
                    </a:prstGeom>
                    <a:noFill/>
                    <a:ln>
                      <a:noFill/>
                    </a:ln>
                  </pic:spPr>
                </pic:pic>
              </a:graphicData>
            </a:graphic>
          </wp:inline>
        </w:drawing>
      </w:r>
      <w:r w:rsidR="00BD4824">
        <w:rPr>
          <w:rFonts w:asciiTheme="majorHAnsi" w:hAnsiTheme="majorHAnsi" w:cstheme="majorHAnsi"/>
          <w:color w:val="000000" w:themeColor="text1"/>
          <w:sz w:val="26"/>
          <w:szCs w:val="26"/>
        </w:rPr>
        <w:t xml:space="preserve">                         Fig </w:t>
      </w:r>
      <w:r w:rsidR="003724B3">
        <w:rPr>
          <w:rFonts w:asciiTheme="majorHAnsi" w:hAnsiTheme="majorHAnsi" w:cstheme="majorHAnsi"/>
          <w:color w:val="000000" w:themeColor="text1"/>
          <w:sz w:val="26"/>
          <w:szCs w:val="26"/>
        </w:rPr>
        <w:t>1.5</w:t>
      </w:r>
      <w:r w:rsidR="00BD4824">
        <w:rPr>
          <w:rFonts w:asciiTheme="majorHAnsi" w:hAnsiTheme="majorHAnsi" w:cstheme="majorHAnsi"/>
          <w:color w:val="000000" w:themeColor="text1"/>
          <w:sz w:val="26"/>
          <w:szCs w:val="26"/>
        </w:rPr>
        <w:t xml:space="preserve">. </w:t>
      </w:r>
      <w:r w:rsidR="00FD5544">
        <w:rPr>
          <w:rFonts w:asciiTheme="majorHAnsi" w:hAnsiTheme="majorHAnsi" w:cstheme="majorHAnsi"/>
          <w:color w:val="000000" w:themeColor="text1"/>
          <w:sz w:val="26"/>
          <w:szCs w:val="26"/>
        </w:rPr>
        <w:t>Comparison of Training and Test Scores of Models</w:t>
      </w:r>
    </w:p>
    <w:p w14:paraId="31E9D1CF" w14:textId="77777777" w:rsidR="00251D67" w:rsidRDefault="00251D67" w:rsidP="00BD4824">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65716858" w14:textId="1BEFA784" w:rsidR="00251D67" w:rsidRPr="00743E3D" w:rsidRDefault="00251D67" w:rsidP="00BD4824">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27A4CC29" w14:textId="7838F6B1" w:rsidR="00BD4824" w:rsidRDefault="00BD4824" w:rsidP="00BD4824">
      <w:pPr>
        <w:tabs>
          <w:tab w:val="left" w:pos="1080"/>
          <w:tab w:val="left" w:pos="1800"/>
          <w:tab w:val="left" w:pos="2520"/>
          <w:tab w:val="left" w:pos="3240"/>
          <w:tab w:val="right" w:pos="8107"/>
        </w:tabs>
        <w:spacing w:after="320" w:line="360" w:lineRule="auto"/>
        <w:ind w:firstLine="0"/>
        <w:rPr>
          <w:noProof/>
        </w:rPr>
      </w:pPr>
      <w:r>
        <w:rPr>
          <w:noProof/>
        </w:rPr>
        <w:lastRenderedPageBreak/>
        <w:drawing>
          <wp:inline distT="0" distB="0" distL="0" distR="0" wp14:anchorId="556C3873" wp14:editId="6A98126B">
            <wp:extent cx="5359095" cy="3525574"/>
            <wp:effectExtent l="0" t="0" r="0" b="0"/>
            <wp:docPr id="220533972" name="Picture 220533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4442" cy="3555406"/>
                    </a:xfrm>
                    <a:prstGeom prst="rect">
                      <a:avLst/>
                    </a:prstGeom>
                    <a:noFill/>
                    <a:ln>
                      <a:noFill/>
                    </a:ln>
                  </pic:spPr>
                </pic:pic>
              </a:graphicData>
            </a:graphic>
          </wp:inline>
        </w:drawing>
      </w:r>
    </w:p>
    <w:p w14:paraId="4CEEB5FE" w14:textId="295A7845" w:rsidR="00FD5544" w:rsidRDefault="00FD5544" w:rsidP="00BD4824">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 </w:t>
      </w:r>
      <w:r w:rsidR="002D66C7">
        <w:rPr>
          <w:rFonts w:asciiTheme="majorHAnsi" w:hAnsiTheme="majorHAnsi" w:cstheme="majorHAnsi"/>
          <w:color w:val="000000" w:themeColor="text1"/>
          <w:sz w:val="26"/>
          <w:szCs w:val="26"/>
        </w:rPr>
        <w:t xml:space="preserve"> </w:t>
      </w:r>
      <w:r w:rsidR="00E24E08">
        <w:rPr>
          <w:rFonts w:asciiTheme="majorHAnsi" w:hAnsiTheme="majorHAnsi" w:cstheme="majorHAnsi"/>
          <w:color w:val="000000" w:themeColor="text1"/>
          <w:sz w:val="26"/>
          <w:szCs w:val="26"/>
        </w:rPr>
        <w:t xml:space="preserve">  </w:t>
      </w:r>
      <w:r w:rsidR="002D66C7">
        <w:rPr>
          <w:rFonts w:asciiTheme="majorHAnsi" w:hAnsiTheme="majorHAnsi" w:cstheme="majorHAnsi"/>
          <w:color w:val="000000" w:themeColor="text1"/>
          <w:sz w:val="26"/>
          <w:szCs w:val="26"/>
        </w:rPr>
        <w:t xml:space="preserve"> </w:t>
      </w:r>
      <w:r>
        <w:rPr>
          <w:rFonts w:asciiTheme="majorHAnsi" w:hAnsiTheme="majorHAnsi" w:cstheme="majorHAnsi"/>
          <w:color w:val="000000" w:themeColor="text1"/>
          <w:sz w:val="26"/>
          <w:szCs w:val="26"/>
        </w:rPr>
        <w:t xml:space="preserve"> Fig </w:t>
      </w:r>
      <w:r w:rsidR="003724B3">
        <w:rPr>
          <w:rFonts w:asciiTheme="majorHAnsi" w:hAnsiTheme="majorHAnsi" w:cstheme="majorHAnsi"/>
          <w:color w:val="000000" w:themeColor="text1"/>
          <w:sz w:val="26"/>
          <w:szCs w:val="26"/>
        </w:rPr>
        <w:t>1.6</w:t>
      </w:r>
      <w:r w:rsidR="002D66C7">
        <w:rPr>
          <w:rFonts w:asciiTheme="majorHAnsi" w:hAnsiTheme="majorHAnsi" w:cstheme="majorHAnsi"/>
          <w:color w:val="000000" w:themeColor="text1"/>
          <w:sz w:val="26"/>
          <w:szCs w:val="26"/>
        </w:rPr>
        <w:t xml:space="preserve"> </w:t>
      </w:r>
      <w:r w:rsidR="002D66C7" w:rsidRPr="002D66C7">
        <w:rPr>
          <w:rFonts w:asciiTheme="majorHAnsi" w:hAnsiTheme="majorHAnsi" w:cstheme="majorHAnsi"/>
          <w:color w:val="000000" w:themeColor="text1"/>
          <w:sz w:val="26"/>
          <w:szCs w:val="26"/>
        </w:rPr>
        <w:t xml:space="preserve">Accuracy Comparison </w:t>
      </w:r>
      <w:r w:rsidR="002D66C7">
        <w:rPr>
          <w:rFonts w:asciiTheme="majorHAnsi" w:hAnsiTheme="majorHAnsi" w:cstheme="majorHAnsi"/>
          <w:color w:val="000000" w:themeColor="text1"/>
          <w:sz w:val="26"/>
          <w:szCs w:val="26"/>
        </w:rPr>
        <w:t>o</w:t>
      </w:r>
      <w:r w:rsidR="002D66C7" w:rsidRPr="002D66C7">
        <w:rPr>
          <w:rFonts w:asciiTheme="majorHAnsi" w:hAnsiTheme="majorHAnsi" w:cstheme="majorHAnsi"/>
          <w:color w:val="000000" w:themeColor="text1"/>
          <w:sz w:val="26"/>
          <w:szCs w:val="26"/>
        </w:rPr>
        <w:t xml:space="preserve">f </w:t>
      </w:r>
      <w:r w:rsidR="00132600">
        <w:rPr>
          <w:rFonts w:asciiTheme="majorHAnsi" w:hAnsiTheme="majorHAnsi" w:cstheme="majorHAnsi"/>
          <w:color w:val="000000" w:themeColor="text1"/>
          <w:sz w:val="26"/>
          <w:szCs w:val="26"/>
        </w:rPr>
        <w:t>Machine Learning Prediction</w:t>
      </w:r>
    </w:p>
    <w:p w14:paraId="76E05203" w14:textId="77777777" w:rsidR="00FD5544" w:rsidRDefault="00FD5544" w:rsidP="00BD4824">
      <w:pPr>
        <w:tabs>
          <w:tab w:val="left" w:pos="1080"/>
          <w:tab w:val="left" w:pos="1800"/>
          <w:tab w:val="left" w:pos="2520"/>
          <w:tab w:val="left" w:pos="3240"/>
          <w:tab w:val="right" w:pos="8107"/>
        </w:tabs>
        <w:spacing w:after="320" w:line="360" w:lineRule="auto"/>
        <w:ind w:firstLine="0"/>
        <w:rPr>
          <w:noProof/>
        </w:rPr>
      </w:pPr>
    </w:p>
    <w:p w14:paraId="6349701F" w14:textId="77777777" w:rsidR="007467E4" w:rsidRDefault="007467E4" w:rsidP="00BD4824">
      <w:pPr>
        <w:tabs>
          <w:tab w:val="left" w:pos="1080"/>
          <w:tab w:val="left" w:pos="1800"/>
          <w:tab w:val="left" w:pos="2520"/>
          <w:tab w:val="left" w:pos="3240"/>
          <w:tab w:val="right" w:pos="8107"/>
        </w:tabs>
        <w:spacing w:after="320" w:line="360" w:lineRule="auto"/>
        <w:ind w:firstLine="0"/>
        <w:rPr>
          <w:noProof/>
        </w:rPr>
      </w:pPr>
    </w:p>
    <w:p w14:paraId="49871D1D" w14:textId="77777777" w:rsidR="007467E4" w:rsidRDefault="007467E4" w:rsidP="00BD4824">
      <w:pPr>
        <w:tabs>
          <w:tab w:val="left" w:pos="1080"/>
          <w:tab w:val="left" w:pos="1800"/>
          <w:tab w:val="left" w:pos="2520"/>
          <w:tab w:val="left" w:pos="3240"/>
          <w:tab w:val="right" w:pos="8107"/>
        </w:tabs>
        <w:spacing w:after="320" w:line="360" w:lineRule="auto"/>
        <w:ind w:firstLine="0"/>
        <w:rPr>
          <w:noProof/>
        </w:rPr>
      </w:pPr>
    </w:p>
    <w:p w14:paraId="1A007DAC" w14:textId="77777777" w:rsidR="007467E4" w:rsidRDefault="007467E4" w:rsidP="00BD4824">
      <w:pPr>
        <w:tabs>
          <w:tab w:val="left" w:pos="1080"/>
          <w:tab w:val="left" w:pos="1800"/>
          <w:tab w:val="left" w:pos="2520"/>
          <w:tab w:val="left" w:pos="3240"/>
          <w:tab w:val="right" w:pos="8107"/>
        </w:tabs>
        <w:spacing w:after="320" w:line="360" w:lineRule="auto"/>
        <w:ind w:firstLine="0"/>
        <w:rPr>
          <w:noProof/>
        </w:rPr>
      </w:pPr>
    </w:p>
    <w:p w14:paraId="3BC09B84" w14:textId="77777777" w:rsidR="007467E4" w:rsidRDefault="007467E4" w:rsidP="00BD4824">
      <w:pPr>
        <w:tabs>
          <w:tab w:val="left" w:pos="1080"/>
          <w:tab w:val="left" w:pos="1800"/>
          <w:tab w:val="left" w:pos="2520"/>
          <w:tab w:val="left" w:pos="3240"/>
          <w:tab w:val="right" w:pos="8107"/>
        </w:tabs>
        <w:spacing w:after="320" w:line="360" w:lineRule="auto"/>
        <w:ind w:firstLine="0"/>
        <w:rPr>
          <w:noProof/>
        </w:rPr>
      </w:pPr>
    </w:p>
    <w:p w14:paraId="6F96194D" w14:textId="77777777" w:rsidR="006262D0" w:rsidRDefault="006262D0" w:rsidP="00BD4824">
      <w:pPr>
        <w:tabs>
          <w:tab w:val="left" w:pos="1080"/>
          <w:tab w:val="left" w:pos="1800"/>
          <w:tab w:val="left" w:pos="2520"/>
          <w:tab w:val="left" w:pos="3240"/>
          <w:tab w:val="right" w:pos="8107"/>
        </w:tabs>
        <w:spacing w:after="320" w:line="360" w:lineRule="auto"/>
        <w:ind w:firstLine="0"/>
        <w:rPr>
          <w:noProof/>
        </w:rPr>
      </w:pPr>
    </w:p>
    <w:p w14:paraId="109721C8" w14:textId="77777777" w:rsidR="007467E4" w:rsidRDefault="007467E4" w:rsidP="00BD4824">
      <w:pPr>
        <w:tabs>
          <w:tab w:val="left" w:pos="1080"/>
          <w:tab w:val="left" w:pos="1800"/>
          <w:tab w:val="left" w:pos="2520"/>
          <w:tab w:val="left" w:pos="3240"/>
          <w:tab w:val="right" w:pos="8107"/>
        </w:tabs>
        <w:spacing w:after="320" w:line="360" w:lineRule="auto"/>
        <w:ind w:firstLine="0"/>
        <w:rPr>
          <w:noProof/>
        </w:rPr>
      </w:pPr>
    </w:p>
    <w:p w14:paraId="09F7B9D1" w14:textId="77777777" w:rsidR="007467E4" w:rsidRDefault="007467E4" w:rsidP="00BD4824">
      <w:pPr>
        <w:tabs>
          <w:tab w:val="left" w:pos="1080"/>
          <w:tab w:val="left" w:pos="1800"/>
          <w:tab w:val="left" w:pos="2520"/>
          <w:tab w:val="left" w:pos="3240"/>
          <w:tab w:val="right" w:pos="8107"/>
        </w:tabs>
        <w:spacing w:after="320" w:line="360" w:lineRule="auto"/>
        <w:ind w:firstLine="0"/>
        <w:rPr>
          <w:noProof/>
        </w:rPr>
      </w:pPr>
    </w:p>
    <w:p w14:paraId="447D52A9" w14:textId="77777777" w:rsidR="007467E4" w:rsidRPr="00BD4824" w:rsidRDefault="007467E4" w:rsidP="00BD4824">
      <w:pPr>
        <w:tabs>
          <w:tab w:val="left" w:pos="1080"/>
          <w:tab w:val="left" w:pos="1800"/>
          <w:tab w:val="left" w:pos="2520"/>
          <w:tab w:val="left" w:pos="3240"/>
          <w:tab w:val="right" w:pos="8107"/>
        </w:tabs>
        <w:spacing w:after="320" w:line="360" w:lineRule="auto"/>
        <w:ind w:firstLine="0"/>
        <w:rPr>
          <w:noProof/>
        </w:rPr>
      </w:pPr>
    </w:p>
    <w:p w14:paraId="2CAFED32" w14:textId="5B8BC4DA" w:rsidR="009219C2" w:rsidRPr="00E92C60" w:rsidRDefault="009219C2" w:rsidP="00330B50">
      <w:pPr>
        <w:pStyle w:val="ListParagraph"/>
        <w:tabs>
          <w:tab w:val="left" w:pos="1080"/>
          <w:tab w:val="left" w:pos="1800"/>
          <w:tab w:val="left" w:pos="2520"/>
          <w:tab w:val="left" w:pos="3240"/>
          <w:tab w:val="right" w:pos="8107"/>
        </w:tabs>
        <w:spacing w:after="320" w:line="360" w:lineRule="auto"/>
        <w:ind w:left="0" w:firstLine="0"/>
        <w:contextualSpacing w:val="0"/>
        <w:jc w:val="center"/>
        <w:rPr>
          <w:rFonts w:asciiTheme="majorHAnsi" w:hAnsiTheme="majorHAnsi" w:cstheme="majorHAnsi"/>
          <w:b/>
          <w:color w:val="000000" w:themeColor="text1"/>
          <w:sz w:val="30"/>
          <w:szCs w:val="26"/>
        </w:rPr>
      </w:pPr>
      <w:r w:rsidRPr="00E92C60">
        <w:rPr>
          <w:rFonts w:asciiTheme="majorHAnsi" w:hAnsiTheme="majorHAnsi" w:cstheme="majorHAnsi"/>
          <w:b/>
          <w:color w:val="000000" w:themeColor="text1"/>
          <w:sz w:val="30"/>
          <w:szCs w:val="26"/>
        </w:rPr>
        <w:lastRenderedPageBreak/>
        <w:t xml:space="preserve">CHAPTER </w:t>
      </w:r>
      <w:r w:rsidR="00B251B3">
        <w:rPr>
          <w:rFonts w:asciiTheme="majorHAnsi" w:hAnsiTheme="majorHAnsi" w:cstheme="majorHAnsi"/>
          <w:b/>
          <w:color w:val="000000" w:themeColor="text1"/>
          <w:sz w:val="30"/>
          <w:szCs w:val="26"/>
        </w:rPr>
        <w:t>4</w:t>
      </w:r>
    </w:p>
    <w:p w14:paraId="2D11D3AE" w14:textId="24B205A8" w:rsidR="00064A0A" w:rsidRPr="005C2CDB" w:rsidRDefault="009219C2" w:rsidP="005C2CDB">
      <w:pPr>
        <w:tabs>
          <w:tab w:val="left" w:pos="1080"/>
          <w:tab w:val="left" w:pos="1800"/>
          <w:tab w:val="left" w:pos="2520"/>
          <w:tab w:val="left" w:pos="3240"/>
          <w:tab w:val="right" w:pos="8107"/>
        </w:tabs>
        <w:spacing w:after="320" w:line="360" w:lineRule="auto"/>
        <w:ind w:firstLine="0"/>
        <w:jc w:val="center"/>
        <w:rPr>
          <w:rFonts w:asciiTheme="majorHAnsi" w:hAnsiTheme="majorHAnsi" w:cstheme="majorHAnsi"/>
          <w:b/>
          <w:color w:val="000000" w:themeColor="text1"/>
          <w:sz w:val="30"/>
          <w:szCs w:val="26"/>
          <w:lang w:val="en-IN"/>
        </w:rPr>
      </w:pPr>
      <w:r w:rsidRPr="00E92C60">
        <w:rPr>
          <w:rFonts w:asciiTheme="majorHAnsi" w:hAnsiTheme="majorHAnsi" w:cstheme="majorHAnsi"/>
          <w:b/>
          <w:color w:val="000000" w:themeColor="text1"/>
          <w:sz w:val="30"/>
          <w:szCs w:val="26"/>
          <w:lang w:val="en-IN"/>
        </w:rPr>
        <w:t>CONCLUSION AND FUTURE WORK</w:t>
      </w:r>
    </w:p>
    <w:p w14:paraId="78098118" w14:textId="77777777" w:rsidR="00B8367C" w:rsidRPr="00330B50" w:rsidRDefault="00B8367C" w:rsidP="004639D0">
      <w:pPr>
        <w:pStyle w:val="ListParagraph"/>
        <w:numPr>
          <w:ilvl w:val="0"/>
          <w:numId w:val="19"/>
        </w:numPr>
        <w:tabs>
          <w:tab w:val="left" w:pos="1080"/>
          <w:tab w:val="left" w:pos="1800"/>
          <w:tab w:val="left" w:pos="2520"/>
          <w:tab w:val="left" w:pos="3240"/>
          <w:tab w:val="right" w:pos="8107"/>
        </w:tabs>
        <w:spacing w:after="320" w:line="360" w:lineRule="auto"/>
        <w:contextualSpacing w:val="0"/>
        <w:rPr>
          <w:rFonts w:asciiTheme="majorHAnsi" w:hAnsiTheme="majorHAnsi" w:cstheme="majorHAnsi"/>
          <w:vanish/>
          <w:color w:val="000000" w:themeColor="text1"/>
          <w:sz w:val="26"/>
          <w:szCs w:val="26"/>
        </w:rPr>
      </w:pPr>
    </w:p>
    <w:p w14:paraId="1171C8E7" w14:textId="2AD7197D" w:rsidR="005063E0" w:rsidRPr="000C5626" w:rsidRDefault="000C5626" w:rsidP="000C5626">
      <w:pPr>
        <w:tabs>
          <w:tab w:val="left" w:pos="1080"/>
          <w:tab w:val="left" w:pos="1800"/>
          <w:tab w:val="left" w:pos="2520"/>
          <w:tab w:val="left" w:pos="3240"/>
          <w:tab w:val="right" w:pos="8107"/>
        </w:tabs>
        <w:spacing w:after="320" w:line="360" w:lineRule="auto"/>
        <w:ind w:firstLine="0"/>
        <w:rPr>
          <w:rFonts w:asciiTheme="majorHAnsi" w:hAnsiTheme="majorHAnsi" w:cstheme="majorHAnsi"/>
          <w:b/>
          <w:color w:val="000000" w:themeColor="text1"/>
          <w:sz w:val="26"/>
          <w:szCs w:val="26"/>
        </w:rPr>
      </w:pPr>
      <w:r>
        <w:rPr>
          <w:rFonts w:asciiTheme="majorHAnsi" w:hAnsiTheme="majorHAnsi" w:cstheme="majorHAnsi"/>
          <w:b/>
          <w:color w:val="000000" w:themeColor="text1"/>
          <w:sz w:val="26"/>
          <w:szCs w:val="26"/>
        </w:rPr>
        <w:t xml:space="preserve">4.1  </w:t>
      </w:r>
      <w:r w:rsidR="00064A0A" w:rsidRPr="000C5626">
        <w:rPr>
          <w:rFonts w:asciiTheme="majorHAnsi" w:hAnsiTheme="majorHAnsi" w:cstheme="majorHAnsi"/>
          <w:b/>
          <w:color w:val="000000" w:themeColor="text1"/>
          <w:sz w:val="26"/>
          <w:szCs w:val="26"/>
        </w:rPr>
        <w:t>CONCLUSION</w:t>
      </w:r>
      <w:r w:rsidR="005063E0" w:rsidRPr="000C5626">
        <w:rPr>
          <w:rFonts w:asciiTheme="majorHAnsi" w:hAnsiTheme="majorHAnsi" w:cstheme="majorHAnsi"/>
          <w:color w:val="000000" w:themeColor="text1"/>
          <w:sz w:val="26"/>
          <w:szCs w:val="26"/>
        </w:rPr>
        <w:tab/>
      </w:r>
    </w:p>
    <w:p w14:paraId="328C7372" w14:textId="470ECB9B" w:rsidR="00837E12" w:rsidRPr="00983914" w:rsidRDefault="000C5626" w:rsidP="00330B50">
      <w:pPr>
        <w:tabs>
          <w:tab w:val="left" w:pos="1080"/>
          <w:tab w:val="left" w:pos="1800"/>
          <w:tab w:val="left" w:pos="2520"/>
          <w:tab w:val="left" w:pos="3240"/>
          <w:tab w:val="right" w:pos="8107"/>
        </w:tabs>
        <w:spacing w:after="320" w:line="360" w:lineRule="auto"/>
        <w:ind w:firstLine="0"/>
        <w:rPr>
          <w:rStyle w:val="bodyChar"/>
          <w:rFonts w:asciiTheme="majorHAnsi" w:hAnsiTheme="majorHAnsi" w:cstheme="majorHAnsi"/>
          <w:sz w:val="26"/>
          <w:szCs w:val="26"/>
        </w:rPr>
      </w:pPr>
      <w:r>
        <w:rPr>
          <w:rFonts w:asciiTheme="majorHAnsi" w:hAnsiTheme="majorHAnsi" w:cstheme="majorHAnsi"/>
          <w:color w:val="000000" w:themeColor="text1"/>
          <w:sz w:val="26"/>
          <w:szCs w:val="26"/>
        </w:rPr>
        <w:t xml:space="preserve">                           </w:t>
      </w:r>
      <w:r w:rsidR="00837E12" w:rsidRPr="00837E12">
        <w:rPr>
          <w:rFonts w:asciiTheme="majorHAnsi" w:hAnsiTheme="majorHAnsi" w:cstheme="majorHAnsi"/>
          <w:color w:val="000000" w:themeColor="text1"/>
          <w:sz w:val="26"/>
          <w:szCs w:val="26"/>
        </w:rPr>
        <w:t xml:space="preserve">In conclusion, </w:t>
      </w:r>
      <w:r w:rsidR="00983914" w:rsidRPr="00983914">
        <w:rPr>
          <w:rStyle w:val="bodyChar"/>
          <w:rFonts w:asciiTheme="majorHAnsi" w:hAnsiTheme="majorHAnsi" w:cstheme="majorHAnsi"/>
          <w:sz w:val="26"/>
          <w:szCs w:val="26"/>
        </w:rPr>
        <w:t>predictive modeling for chronic diseases, including conditions like kidney failure, diabetes, and heart stroke, stands as a transformative approach in modern healthcare. The utilization of advanced data-driven methodologies, machine learning algorithms, and integrated datasets has shown immense potential in reshaping disease management strategies. These predictive models offer a proactive framework for early identification, personalized risk assessment, and targeted interventions, empowering healthcare professionals to anticipate and address chronic diseases before they escalate.</w:t>
      </w:r>
    </w:p>
    <w:p w14:paraId="41A78CB2" w14:textId="6C38EF52" w:rsidR="00064A0A" w:rsidRPr="00B33DFF" w:rsidRDefault="00064A0A" w:rsidP="004639D0">
      <w:pPr>
        <w:pStyle w:val="ListParagraph"/>
        <w:numPr>
          <w:ilvl w:val="1"/>
          <w:numId w:val="21"/>
        </w:numPr>
        <w:tabs>
          <w:tab w:val="left" w:pos="1080"/>
          <w:tab w:val="left" w:pos="1800"/>
          <w:tab w:val="left" w:pos="2520"/>
          <w:tab w:val="left" w:pos="3240"/>
          <w:tab w:val="right" w:pos="8107"/>
        </w:tabs>
        <w:spacing w:after="320" w:line="360" w:lineRule="auto"/>
        <w:rPr>
          <w:rFonts w:asciiTheme="majorHAnsi" w:hAnsiTheme="majorHAnsi" w:cstheme="majorHAnsi"/>
          <w:b/>
          <w:color w:val="000000" w:themeColor="text1"/>
          <w:sz w:val="26"/>
          <w:szCs w:val="26"/>
        </w:rPr>
      </w:pPr>
      <w:r w:rsidRPr="00B33DFF">
        <w:rPr>
          <w:rFonts w:asciiTheme="majorHAnsi" w:hAnsiTheme="majorHAnsi" w:cstheme="majorHAnsi"/>
          <w:b/>
          <w:color w:val="000000" w:themeColor="text1"/>
          <w:sz w:val="26"/>
          <w:szCs w:val="26"/>
        </w:rPr>
        <w:t>FUTURE WORK</w:t>
      </w:r>
    </w:p>
    <w:p w14:paraId="23CE2BF7" w14:textId="5C2A1BBD" w:rsidR="00837E12" w:rsidRDefault="00B33DFF" w:rsidP="00837E12">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Pr>
          <w:rFonts w:asciiTheme="majorHAnsi" w:hAnsiTheme="majorHAnsi" w:cstheme="majorHAnsi"/>
          <w:b/>
          <w:bCs/>
          <w:color w:val="000000" w:themeColor="text1"/>
          <w:sz w:val="26"/>
          <w:szCs w:val="26"/>
        </w:rPr>
        <w:t>4</w:t>
      </w:r>
      <w:r w:rsidR="00837E12" w:rsidRPr="00837E12">
        <w:rPr>
          <w:rFonts w:asciiTheme="majorHAnsi" w:hAnsiTheme="majorHAnsi" w:cstheme="majorHAnsi"/>
          <w:b/>
          <w:bCs/>
          <w:color w:val="000000" w:themeColor="text1"/>
          <w:sz w:val="26"/>
          <w:szCs w:val="26"/>
        </w:rPr>
        <w:t>.2.1 IMPROVEMENTS</w:t>
      </w:r>
      <w:r w:rsidR="00837E12">
        <w:rPr>
          <w:rFonts w:asciiTheme="majorHAnsi" w:hAnsiTheme="majorHAnsi" w:cstheme="majorHAnsi"/>
          <w:color w:val="000000" w:themeColor="text1"/>
          <w:sz w:val="26"/>
          <w:szCs w:val="26"/>
        </w:rPr>
        <w:t xml:space="preserve"> </w:t>
      </w:r>
    </w:p>
    <w:p w14:paraId="610A4DF3" w14:textId="020D7217" w:rsidR="00E86042" w:rsidRDefault="000C5626" w:rsidP="00E86042">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                               </w:t>
      </w:r>
      <w:r w:rsidR="00983914" w:rsidRPr="00983914">
        <w:rPr>
          <w:rFonts w:asciiTheme="majorHAnsi" w:hAnsiTheme="majorHAnsi" w:cstheme="majorHAnsi"/>
          <w:color w:val="000000" w:themeColor="text1"/>
          <w:sz w:val="26"/>
          <w:szCs w:val="26"/>
        </w:rPr>
        <w:t>Chronic diseases represent a significant global health challenge, exerting a substantial burden on individuals and healthcare systems worldwide. Conditions like kidney failure, diabetes, and heart stroke pose long-term health risks, often leading to complications that impact the quality of life and contribute to increased morbidity and mortality rates. These diseases, characterized by their prolonged duration and often slow progression, demand a proactive approach to management and prevention.</w:t>
      </w:r>
    </w:p>
    <w:p w14:paraId="0B8E331C" w14:textId="77777777" w:rsidR="00E86042" w:rsidRDefault="00E86042" w:rsidP="00E86042">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1FECA31A" w14:textId="77777777" w:rsidR="00E86042" w:rsidRDefault="00E86042" w:rsidP="00E86042">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694B5DF6" w14:textId="77777777" w:rsidR="00E86042" w:rsidRPr="00A353DE" w:rsidRDefault="00E86042" w:rsidP="00E86042">
      <w:pPr>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r w:rsidRPr="00A353DE">
        <w:rPr>
          <w:rFonts w:asciiTheme="majorHAnsi" w:hAnsiTheme="majorHAnsi" w:cstheme="majorHAnsi"/>
          <w:color w:val="000000" w:themeColor="text1"/>
          <w:sz w:val="26"/>
          <w:szCs w:val="26"/>
        </w:rPr>
        <w:lastRenderedPageBreak/>
        <w:t>Here are potential avenues for future research and development:</w:t>
      </w:r>
    </w:p>
    <w:p w14:paraId="2C96F7A0" w14:textId="77777777" w:rsidR="00983914" w:rsidRPr="00983914" w:rsidRDefault="00E86042" w:rsidP="00983914">
      <w:pPr>
        <w:pStyle w:val="ListParagraph"/>
        <w:numPr>
          <w:ilvl w:val="0"/>
          <w:numId w:val="24"/>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Pr>
          <w:rFonts w:asciiTheme="majorHAnsi" w:hAnsiTheme="majorHAnsi" w:cstheme="majorHAnsi"/>
          <w:color w:val="000000" w:themeColor="text1"/>
          <w:sz w:val="26"/>
          <w:szCs w:val="26"/>
        </w:rPr>
        <w:t xml:space="preserve"> </w:t>
      </w:r>
      <w:r w:rsidR="00A353DE" w:rsidRPr="00A353DE">
        <w:rPr>
          <w:rFonts w:asciiTheme="majorHAnsi" w:hAnsiTheme="majorHAnsi" w:cstheme="majorHAnsi"/>
          <w:color w:val="000000" w:themeColor="text1"/>
          <w:sz w:val="26"/>
          <w:szCs w:val="26"/>
        </w:rPr>
        <w:t xml:space="preserve">Integration </w:t>
      </w:r>
      <w:r w:rsidR="00983914" w:rsidRPr="00983914">
        <w:rPr>
          <w:rFonts w:asciiTheme="majorHAnsi" w:hAnsiTheme="majorHAnsi" w:cstheme="majorHAnsi"/>
          <w:b/>
          <w:bCs/>
          <w:color w:val="000000" w:themeColor="text1"/>
          <w:sz w:val="26"/>
          <w:szCs w:val="26"/>
          <w:lang w:val="en-IN"/>
        </w:rPr>
        <w:t>Enhanced Data Integration and Quality:</w:t>
      </w:r>
      <w:r w:rsidR="00983914" w:rsidRPr="00983914">
        <w:rPr>
          <w:rFonts w:asciiTheme="majorHAnsi" w:hAnsiTheme="majorHAnsi" w:cstheme="majorHAnsi"/>
          <w:color w:val="000000" w:themeColor="text1"/>
          <w:sz w:val="26"/>
          <w:szCs w:val="26"/>
          <w:lang w:val="en-IN"/>
        </w:rPr>
        <w:t xml:space="preserve"> Focus on refining data integration methods and ensuring the quality, completeness, and standardization of healthcare datasets. Integration of emerging data sources such as wearables, genomics, environmental factors, and social determinants of health can enrich predictive models.</w:t>
      </w:r>
    </w:p>
    <w:p w14:paraId="36A69170" w14:textId="77777777" w:rsidR="00983914" w:rsidRPr="00983914" w:rsidRDefault="00983914" w:rsidP="00983914">
      <w:pPr>
        <w:pStyle w:val="ListParagraph"/>
        <w:numPr>
          <w:ilvl w:val="0"/>
          <w:numId w:val="24"/>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983914">
        <w:rPr>
          <w:rFonts w:asciiTheme="majorHAnsi" w:hAnsiTheme="majorHAnsi" w:cstheme="majorHAnsi"/>
          <w:b/>
          <w:bCs/>
          <w:color w:val="000000" w:themeColor="text1"/>
          <w:sz w:val="26"/>
          <w:szCs w:val="26"/>
          <w:lang w:val="en-IN"/>
        </w:rPr>
        <w:t>Development of Multimodal Models:</w:t>
      </w:r>
      <w:r w:rsidRPr="00983914">
        <w:rPr>
          <w:rFonts w:asciiTheme="majorHAnsi" w:hAnsiTheme="majorHAnsi" w:cstheme="majorHAnsi"/>
          <w:color w:val="000000" w:themeColor="text1"/>
          <w:sz w:val="26"/>
          <w:szCs w:val="26"/>
          <w:lang w:val="en-IN"/>
        </w:rPr>
        <w:t xml:space="preserve"> Explore the potential of multimodal models that combine different types of data, such as imaging data, omics data (genomics, proteomics), and clinical records. Integrating these diverse data modalities can provide a more comprehensive understanding of disease progression and improve predictive accuracy.</w:t>
      </w:r>
    </w:p>
    <w:p w14:paraId="2F264723" w14:textId="77777777" w:rsidR="00983914" w:rsidRPr="00983914" w:rsidRDefault="00983914" w:rsidP="00983914">
      <w:pPr>
        <w:pStyle w:val="ListParagraph"/>
        <w:numPr>
          <w:ilvl w:val="0"/>
          <w:numId w:val="24"/>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983914">
        <w:rPr>
          <w:rFonts w:asciiTheme="majorHAnsi" w:hAnsiTheme="majorHAnsi" w:cstheme="majorHAnsi"/>
          <w:b/>
          <w:bCs/>
          <w:color w:val="000000" w:themeColor="text1"/>
          <w:sz w:val="26"/>
          <w:szCs w:val="26"/>
          <w:lang w:val="en-IN"/>
        </w:rPr>
        <w:t>Interpretable and Explainable AI Models:</w:t>
      </w:r>
      <w:r w:rsidRPr="00983914">
        <w:rPr>
          <w:rFonts w:asciiTheme="majorHAnsi" w:hAnsiTheme="majorHAnsi" w:cstheme="majorHAnsi"/>
          <w:color w:val="000000" w:themeColor="text1"/>
          <w:sz w:val="26"/>
          <w:szCs w:val="26"/>
          <w:lang w:val="en-IN"/>
        </w:rPr>
        <w:t xml:space="preserve"> Develop methodologies to enhance the interpretability and explainability of complex predictive models. Creating models that not only provide accurate predictions but also offer insights into the reasoning behind predictions can improve trust and adoption among healthcare professionals.</w:t>
      </w:r>
    </w:p>
    <w:p w14:paraId="6A83CE32" w14:textId="77777777" w:rsidR="00983914" w:rsidRPr="00983914" w:rsidRDefault="00983914" w:rsidP="00983914">
      <w:pPr>
        <w:pStyle w:val="ListParagraph"/>
        <w:numPr>
          <w:ilvl w:val="0"/>
          <w:numId w:val="24"/>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983914">
        <w:rPr>
          <w:rFonts w:asciiTheme="majorHAnsi" w:hAnsiTheme="majorHAnsi" w:cstheme="majorHAnsi"/>
          <w:b/>
          <w:bCs/>
          <w:color w:val="000000" w:themeColor="text1"/>
          <w:sz w:val="26"/>
          <w:szCs w:val="26"/>
          <w:lang w:val="en-IN"/>
        </w:rPr>
        <w:t>Longitudinal and Real-time Monitoring:</w:t>
      </w:r>
      <w:r w:rsidRPr="00983914">
        <w:rPr>
          <w:rFonts w:asciiTheme="majorHAnsi" w:hAnsiTheme="majorHAnsi" w:cstheme="majorHAnsi"/>
          <w:color w:val="000000" w:themeColor="text1"/>
          <w:sz w:val="26"/>
          <w:szCs w:val="26"/>
          <w:lang w:val="en-IN"/>
        </w:rPr>
        <w:t xml:space="preserve"> Investigate the implementation of longitudinal monitoring and real-time data analysis. Continuous tracking of patient data over time could facilitate dynamic risk assessment, enabling timely interventions and adjustments in treatment plans.</w:t>
      </w:r>
    </w:p>
    <w:p w14:paraId="5D8A551D" w14:textId="77777777" w:rsidR="00983914" w:rsidRPr="00983914" w:rsidRDefault="00983914" w:rsidP="00983914">
      <w:pPr>
        <w:pStyle w:val="ListParagraph"/>
        <w:numPr>
          <w:ilvl w:val="0"/>
          <w:numId w:val="24"/>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983914">
        <w:rPr>
          <w:rFonts w:asciiTheme="majorHAnsi" w:hAnsiTheme="majorHAnsi" w:cstheme="majorHAnsi"/>
          <w:b/>
          <w:bCs/>
          <w:color w:val="000000" w:themeColor="text1"/>
          <w:sz w:val="26"/>
          <w:szCs w:val="26"/>
          <w:lang w:val="en-IN"/>
        </w:rPr>
        <w:t>Predictive Analytics for Precision Medicine:</w:t>
      </w:r>
      <w:r w:rsidRPr="00983914">
        <w:rPr>
          <w:rFonts w:asciiTheme="majorHAnsi" w:hAnsiTheme="majorHAnsi" w:cstheme="majorHAnsi"/>
          <w:color w:val="000000" w:themeColor="text1"/>
          <w:sz w:val="26"/>
          <w:szCs w:val="26"/>
          <w:lang w:val="en-IN"/>
        </w:rPr>
        <w:t xml:space="preserve"> Explore the integration of predictive analytics in precision medicine initiatives. Develop models that can guide personalized treatment strategies, considering individual patient characteristics, genetic profiles, and responses to specific interventions.</w:t>
      </w:r>
    </w:p>
    <w:p w14:paraId="4F8EC9F5" w14:textId="389166AF" w:rsidR="003473AF" w:rsidRPr="003473AF" w:rsidRDefault="00983914" w:rsidP="003473AF">
      <w:pPr>
        <w:pStyle w:val="ListParagraph"/>
        <w:numPr>
          <w:ilvl w:val="0"/>
          <w:numId w:val="24"/>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rPr>
      </w:pPr>
      <w:r w:rsidRPr="00983914">
        <w:rPr>
          <w:rFonts w:asciiTheme="majorHAnsi" w:hAnsiTheme="majorHAnsi" w:cstheme="majorHAnsi"/>
          <w:b/>
          <w:bCs/>
          <w:color w:val="000000" w:themeColor="text1"/>
          <w:sz w:val="26"/>
          <w:szCs w:val="26"/>
          <w:lang w:val="en-IN"/>
        </w:rPr>
        <w:t>Ethical and Regulatory Considerations:</w:t>
      </w:r>
      <w:r w:rsidRPr="00983914">
        <w:rPr>
          <w:rFonts w:asciiTheme="majorHAnsi" w:hAnsiTheme="majorHAnsi" w:cstheme="majorHAnsi"/>
          <w:color w:val="000000" w:themeColor="text1"/>
          <w:sz w:val="26"/>
          <w:szCs w:val="26"/>
          <w:lang w:val="en-IN"/>
        </w:rPr>
        <w:t xml:space="preserve"> Address ethical concerns related to patient data privacy, consent, and regulatory compliance. </w:t>
      </w:r>
    </w:p>
    <w:p w14:paraId="4D53AAF0" w14:textId="71B181A8" w:rsidR="001A68CD" w:rsidRPr="003473AF" w:rsidRDefault="003473AF" w:rsidP="003473AF">
      <w:pPr>
        <w:tabs>
          <w:tab w:val="left" w:pos="1080"/>
          <w:tab w:val="left" w:pos="1800"/>
          <w:tab w:val="left" w:pos="2520"/>
          <w:tab w:val="left" w:pos="3240"/>
          <w:tab w:val="right" w:pos="8107"/>
        </w:tabs>
        <w:spacing w:after="320" w:line="360" w:lineRule="auto"/>
        <w:ind w:firstLine="0"/>
        <w:rPr>
          <w:rFonts w:asciiTheme="majorHAnsi" w:hAnsiTheme="majorHAnsi" w:cstheme="majorHAnsi"/>
          <w:b/>
          <w:bCs/>
          <w:color w:val="000000" w:themeColor="text1"/>
          <w:sz w:val="26"/>
          <w:szCs w:val="26"/>
        </w:rPr>
      </w:pPr>
      <w:r>
        <w:rPr>
          <w:rFonts w:asciiTheme="majorHAnsi" w:hAnsiTheme="majorHAnsi" w:cstheme="majorHAnsi"/>
          <w:b/>
          <w:bCs/>
          <w:color w:val="000000" w:themeColor="text1"/>
          <w:sz w:val="26"/>
          <w:szCs w:val="26"/>
        </w:rPr>
        <w:lastRenderedPageBreak/>
        <w:t>4.22  COLLABORATION</w:t>
      </w:r>
      <w:r w:rsidR="001A68CD" w:rsidRPr="003473AF">
        <w:rPr>
          <w:rFonts w:asciiTheme="majorHAnsi" w:hAnsiTheme="majorHAnsi" w:cstheme="majorHAnsi"/>
          <w:b/>
          <w:bCs/>
          <w:color w:val="000000" w:themeColor="text1"/>
          <w:sz w:val="26"/>
          <w:szCs w:val="26"/>
        </w:rPr>
        <w:t xml:space="preserve"> WITH GENRATIVE </w:t>
      </w:r>
      <w:r w:rsidR="00983914" w:rsidRPr="003473AF">
        <w:rPr>
          <w:rFonts w:asciiTheme="majorHAnsi" w:hAnsiTheme="majorHAnsi" w:cstheme="majorHAnsi"/>
          <w:b/>
          <w:bCs/>
          <w:color w:val="000000" w:themeColor="text1"/>
          <w:sz w:val="26"/>
          <w:szCs w:val="26"/>
        </w:rPr>
        <w:t>ML</w:t>
      </w:r>
    </w:p>
    <w:p w14:paraId="2568D479" w14:textId="77777777" w:rsidR="00FD5E72" w:rsidRPr="00FD5E72" w:rsidRDefault="00FD5E72" w:rsidP="00FD5E72">
      <w:pPr>
        <w:pStyle w:val="ListParagraph"/>
        <w:tabs>
          <w:tab w:val="left" w:pos="1080"/>
          <w:tab w:val="left" w:pos="1800"/>
          <w:tab w:val="left" w:pos="2520"/>
          <w:tab w:val="left" w:pos="3240"/>
          <w:tab w:val="right" w:pos="8107"/>
        </w:tabs>
        <w:spacing w:after="320" w:line="360" w:lineRule="auto"/>
        <w:ind w:firstLine="0"/>
        <w:rPr>
          <w:rFonts w:asciiTheme="majorHAnsi" w:hAnsiTheme="majorHAnsi" w:cstheme="majorHAnsi"/>
          <w:b/>
          <w:bCs/>
          <w:color w:val="000000" w:themeColor="text1"/>
          <w:sz w:val="26"/>
          <w:szCs w:val="26"/>
        </w:rPr>
      </w:pPr>
    </w:p>
    <w:p w14:paraId="0F24190A" w14:textId="7B154B51" w:rsidR="00983914" w:rsidRPr="00983914" w:rsidRDefault="00983914" w:rsidP="00983914">
      <w:pPr>
        <w:pStyle w:val="ListParagraph"/>
        <w:numPr>
          <w:ilvl w:val="0"/>
          <w:numId w:val="16"/>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bookmarkStart w:id="0" w:name="_Toc418848732"/>
      <w:r w:rsidRPr="00983914">
        <w:rPr>
          <w:rFonts w:asciiTheme="majorHAnsi" w:hAnsiTheme="majorHAnsi" w:cstheme="majorHAnsi"/>
          <w:b/>
          <w:bCs/>
          <w:color w:val="000000" w:themeColor="text1"/>
          <w:sz w:val="26"/>
          <w:szCs w:val="26"/>
          <w:lang w:val="en-IN"/>
        </w:rPr>
        <w:t>Data Augmentation:</w:t>
      </w:r>
      <w:r w:rsidRPr="00983914">
        <w:rPr>
          <w:rFonts w:asciiTheme="majorHAnsi" w:hAnsiTheme="majorHAnsi" w:cstheme="majorHAnsi"/>
          <w:color w:val="000000" w:themeColor="text1"/>
          <w:sz w:val="26"/>
          <w:szCs w:val="26"/>
          <w:lang w:val="en-IN"/>
        </w:rPr>
        <w:t xml:space="preserve"> Generative models can aid in data augmentation by generating synthetic samples that mimic real patient data. This augmented dataset can help in addressing data scarcity issues, especially in scenarios where acquiring extensive or diverse patient data might be challenging.</w:t>
      </w:r>
    </w:p>
    <w:p w14:paraId="76E15D9C" w14:textId="77777777" w:rsidR="00983914" w:rsidRPr="00983914" w:rsidRDefault="00983914" w:rsidP="00983914">
      <w:pPr>
        <w:pStyle w:val="ListParagraph"/>
        <w:numPr>
          <w:ilvl w:val="0"/>
          <w:numId w:val="16"/>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983914">
        <w:rPr>
          <w:rFonts w:asciiTheme="majorHAnsi" w:hAnsiTheme="majorHAnsi" w:cstheme="majorHAnsi"/>
          <w:b/>
          <w:bCs/>
          <w:color w:val="000000" w:themeColor="text1"/>
          <w:sz w:val="26"/>
          <w:szCs w:val="26"/>
          <w:lang w:val="en-IN"/>
        </w:rPr>
        <w:t>Imputation of Missing Values:</w:t>
      </w:r>
      <w:r w:rsidRPr="00983914">
        <w:rPr>
          <w:rFonts w:asciiTheme="majorHAnsi" w:hAnsiTheme="majorHAnsi" w:cstheme="majorHAnsi"/>
          <w:color w:val="000000" w:themeColor="text1"/>
          <w:sz w:val="26"/>
          <w:szCs w:val="26"/>
          <w:lang w:val="en-IN"/>
        </w:rPr>
        <w:t xml:space="preserve"> Generative models can assist in imputing missing values within healthcare datasets. By learning the underlying patterns from available data, these models can generate plausible values to fill missing entries, thereby enhancing the completeness of datasets used in predictive modeling.</w:t>
      </w:r>
    </w:p>
    <w:p w14:paraId="3ED126BA" w14:textId="77777777" w:rsidR="00983914" w:rsidRPr="00983914" w:rsidRDefault="00983914" w:rsidP="00983914">
      <w:pPr>
        <w:pStyle w:val="ListParagraph"/>
        <w:numPr>
          <w:ilvl w:val="0"/>
          <w:numId w:val="16"/>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983914">
        <w:rPr>
          <w:rFonts w:asciiTheme="majorHAnsi" w:hAnsiTheme="majorHAnsi" w:cstheme="majorHAnsi"/>
          <w:b/>
          <w:bCs/>
          <w:color w:val="000000" w:themeColor="text1"/>
          <w:sz w:val="26"/>
          <w:szCs w:val="26"/>
          <w:lang w:val="en-IN"/>
        </w:rPr>
        <w:t>Enhancing Minority Class Representation:</w:t>
      </w:r>
      <w:r w:rsidRPr="00983914">
        <w:rPr>
          <w:rFonts w:asciiTheme="majorHAnsi" w:hAnsiTheme="majorHAnsi" w:cstheme="majorHAnsi"/>
          <w:color w:val="000000" w:themeColor="text1"/>
          <w:sz w:val="26"/>
          <w:szCs w:val="26"/>
          <w:lang w:val="en-IN"/>
        </w:rPr>
        <w:t xml:space="preserve"> In scenarios where certain chronic diseases might have limited representation in datasets due to their rarity, generative models can generate synthetic samples for underrepresented classes. This aids in creating more balanced datasets for training predictive models.</w:t>
      </w:r>
    </w:p>
    <w:p w14:paraId="78C78D8D" w14:textId="77777777" w:rsidR="00983914" w:rsidRPr="00983914" w:rsidRDefault="00983914" w:rsidP="00983914">
      <w:pPr>
        <w:pStyle w:val="ListParagraph"/>
        <w:numPr>
          <w:ilvl w:val="0"/>
          <w:numId w:val="16"/>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983914">
        <w:rPr>
          <w:rFonts w:asciiTheme="majorHAnsi" w:hAnsiTheme="majorHAnsi" w:cstheme="majorHAnsi"/>
          <w:b/>
          <w:bCs/>
          <w:color w:val="000000" w:themeColor="text1"/>
          <w:sz w:val="26"/>
          <w:szCs w:val="26"/>
          <w:lang w:val="en-IN"/>
        </w:rPr>
        <w:t>Generating Simulated Patient Data:</w:t>
      </w:r>
      <w:r w:rsidRPr="00983914">
        <w:rPr>
          <w:rFonts w:asciiTheme="majorHAnsi" w:hAnsiTheme="majorHAnsi" w:cstheme="majorHAnsi"/>
          <w:color w:val="000000" w:themeColor="text1"/>
          <w:sz w:val="26"/>
          <w:szCs w:val="26"/>
          <w:lang w:val="en-IN"/>
        </w:rPr>
        <w:t xml:space="preserve"> Generative models can create simulated patient data based on learned patterns. This synthetic data can be utilized for testing and validating predictive models, allowing for extensive testing without compromising patient privacy or data integrity.</w:t>
      </w:r>
    </w:p>
    <w:p w14:paraId="1A8E4E37" w14:textId="77777777" w:rsidR="00983914" w:rsidRPr="00983914" w:rsidRDefault="00983914" w:rsidP="00983914">
      <w:pPr>
        <w:pStyle w:val="ListParagraph"/>
        <w:numPr>
          <w:ilvl w:val="0"/>
          <w:numId w:val="16"/>
        </w:numPr>
        <w:tabs>
          <w:tab w:val="left" w:pos="1080"/>
          <w:tab w:val="left" w:pos="1800"/>
          <w:tab w:val="left" w:pos="2520"/>
          <w:tab w:val="left" w:pos="3240"/>
          <w:tab w:val="right" w:pos="8107"/>
        </w:tabs>
        <w:spacing w:after="320" w:line="360" w:lineRule="auto"/>
        <w:rPr>
          <w:rFonts w:asciiTheme="majorHAnsi" w:hAnsiTheme="majorHAnsi" w:cstheme="majorHAnsi"/>
          <w:color w:val="000000" w:themeColor="text1"/>
          <w:sz w:val="26"/>
          <w:szCs w:val="26"/>
          <w:lang w:val="en-IN"/>
        </w:rPr>
      </w:pPr>
      <w:r w:rsidRPr="00983914">
        <w:rPr>
          <w:rFonts w:asciiTheme="majorHAnsi" w:hAnsiTheme="majorHAnsi" w:cstheme="majorHAnsi"/>
          <w:b/>
          <w:bCs/>
          <w:color w:val="000000" w:themeColor="text1"/>
          <w:sz w:val="26"/>
          <w:szCs w:val="26"/>
          <w:lang w:val="en-IN"/>
        </w:rPr>
        <w:t>Drug Discovery and Treatment Development:</w:t>
      </w:r>
      <w:r w:rsidRPr="00983914">
        <w:rPr>
          <w:rFonts w:asciiTheme="majorHAnsi" w:hAnsiTheme="majorHAnsi" w:cstheme="majorHAnsi"/>
          <w:color w:val="000000" w:themeColor="text1"/>
          <w:sz w:val="26"/>
          <w:szCs w:val="26"/>
          <w:lang w:val="en-IN"/>
        </w:rPr>
        <w:t xml:space="preserve"> Generative models can aid in molecular design and drug discovery for chronic diseases. By generating molecular structures or simulating biological processes, these models can assist researchers in discovering potential treatments or interventions.</w:t>
      </w:r>
    </w:p>
    <w:p w14:paraId="3D166C3C" w14:textId="605B4E59" w:rsidR="00D72046" w:rsidRDefault="00D72046" w:rsidP="00983914">
      <w:pPr>
        <w:pStyle w:val="ListParagraph"/>
        <w:tabs>
          <w:tab w:val="left" w:pos="1080"/>
          <w:tab w:val="left" w:pos="1800"/>
          <w:tab w:val="left" w:pos="2520"/>
          <w:tab w:val="left" w:pos="3240"/>
          <w:tab w:val="right" w:pos="8107"/>
        </w:tabs>
        <w:spacing w:after="320" w:line="360" w:lineRule="auto"/>
        <w:ind w:firstLine="0"/>
        <w:rPr>
          <w:rFonts w:asciiTheme="majorHAnsi" w:hAnsiTheme="majorHAnsi" w:cstheme="majorHAnsi"/>
          <w:color w:val="000000" w:themeColor="text1"/>
          <w:sz w:val="26"/>
          <w:szCs w:val="26"/>
        </w:rPr>
      </w:pPr>
    </w:p>
    <w:p w14:paraId="58397A58" w14:textId="52548ABC" w:rsidR="003473AF" w:rsidRDefault="003473AF" w:rsidP="00D72046">
      <w:pPr>
        <w:pStyle w:val="cfrReferHead"/>
        <w:tabs>
          <w:tab w:val="left" w:pos="720"/>
        </w:tabs>
        <w:spacing w:before="0" w:after="320" w:line="240" w:lineRule="auto"/>
        <w:jc w:val="both"/>
        <w:rPr>
          <w:sz w:val="30"/>
        </w:rPr>
      </w:pPr>
    </w:p>
    <w:p w14:paraId="2A819EB0" w14:textId="627E3F6C" w:rsidR="007A77A4" w:rsidRPr="00D72046" w:rsidRDefault="003473AF" w:rsidP="00D72046">
      <w:pPr>
        <w:pStyle w:val="cfrReferHead"/>
        <w:tabs>
          <w:tab w:val="left" w:pos="720"/>
        </w:tabs>
        <w:spacing w:before="0" w:after="320" w:line="240" w:lineRule="auto"/>
        <w:jc w:val="both"/>
        <w:rPr>
          <w:sz w:val="30"/>
        </w:rPr>
      </w:pPr>
      <w:r>
        <w:rPr>
          <w:sz w:val="30"/>
        </w:rPr>
        <w:lastRenderedPageBreak/>
        <w:t xml:space="preserve">                                         </w:t>
      </w:r>
      <w:r w:rsidR="0026435A" w:rsidRPr="00243018">
        <w:rPr>
          <w:sz w:val="30"/>
        </w:rPr>
        <w:t>REFERENCES</w:t>
      </w:r>
      <w:bookmarkEnd w:id="0"/>
    </w:p>
    <w:p w14:paraId="6391B5DB" w14:textId="77777777" w:rsidR="00983914" w:rsidRPr="00983914" w:rsidRDefault="004F0AA3" w:rsidP="00983914">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4F0AA3">
        <w:rPr>
          <w:rFonts w:asciiTheme="majorHAnsi" w:hAnsiTheme="majorHAnsi" w:cstheme="majorHAnsi"/>
          <w:color w:val="000000" w:themeColor="text1"/>
          <w:szCs w:val="26"/>
        </w:rPr>
        <w:t xml:space="preserve">M. A. </w:t>
      </w:r>
      <w:r w:rsidR="00983914" w:rsidRPr="00983914">
        <w:rPr>
          <w:rFonts w:asciiTheme="majorHAnsi" w:hAnsiTheme="majorHAnsi" w:cstheme="majorHAnsi"/>
          <w:color w:val="000000" w:themeColor="text1"/>
          <w:szCs w:val="26"/>
          <w:lang w:val="en-IN"/>
        </w:rPr>
        <w:t>Levey AS, Becker C, Inker LA. Glomerular filtration rate and albuminuria for detection and staging of acute and chronic kidney disease in adults: a systematic review. JAMA. 2015;313(8):837-846. doi:10.1001/jama.2015.0602</w:t>
      </w:r>
    </w:p>
    <w:p w14:paraId="67FA7CA8" w14:textId="77777777" w:rsidR="00983914" w:rsidRPr="00983914" w:rsidRDefault="00983914" w:rsidP="00983914">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983914">
        <w:rPr>
          <w:rFonts w:asciiTheme="majorHAnsi" w:hAnsiTheme="majorHAnsi" w:cstheme="majorHAnsi"/>
          <w:color w:val="000000" w:themeColor="text1"/>
          <w:szCs w:val="26"/>
          <w:lang w:val="en-IN"/>
        </w:rPr>
        <w:t>Krumholz HM, Peterson ED, Ayanian JZ, et al. Report of the National Heart, Lung, and Blood Institute Working Group on outcomes research in cardiovascular disease. Circulation. 2005;111(23):3158-3166. doi:10.1161/CIRCULATIONAHA.105.537204</w:t>
      </w:r>
    </w:p>
    <w:p w14:paraId="0F8D1AAB" w14:textId="77777777" w:rsidR="00983914" w:rsidRPr="00983914" w:rsidRDefault="00983914" w:rsidP="00983914">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983914">
        <w:rPr>
          <w:rFonts w:asciiTheme="majorHAnsi" w:hAnsiTheme="majorHAnsi" w:cstheme="majorHAnsi"/>
          <w:color w:val="000000" w:themeColor="text1"/>
          <w:szCs w:val="26"/>
          <w:lang w:val="en-IN"/>
        </w:rPr>
        <w:t>Kannel WB, McGee DL. Diabetes and cardiovascular disease. JAMA. 1979;241(19):2035-2038. doi:10.1001/jama.1979.03290450041024</w:t>
      </w:r>
    </w:p>
    <w:p w14:paraId="3344B93C" w14:textId="77777777" w:rsidR="00983914" w:rsidRPr="00983914" w:rsidRDefault="00983914" w:rsidP="00983914">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983914">
        <w:rPr>
          <w:rFonts w:asciiTheme="majorHAnsi" w:hAnsiTheme="majorHAnsi" w:cstheme="majorHAnsi"/>
          <w:color w:val="000000" w:themeColor="text1"/>
          <w:szCs w:val="26"/>
          <w:lang w:val="en-IN"/>
        </w:rPr>
        <w:t>D'Agostino RB Sr, Vasan RS, Pencina MJ, et al. General cardiovascular risk profile for use in primary care: the Framingham Heart Study. Circulation. 2008;117(6):743-753. doi:10.1161/CIRCULATIONAHA.107.699579</w:t>
      </w:r>
    </w:p>
    <w:p w14:paraId="6E830597" w14:textId="77777777" w:rsidR="00983914" w:rsidRPr="00983914" w:rsidRDefault="00983914" w:rsidP="00983914">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983914">
        <w:rPr>
          <w:rFonts w:asciiTheme="majorHAnsi" w:hAnsiTheme="majorHAnsi" w:cstheme="majorHAnsi"/>
          <w:color w:val="000000" w:themeColor="text1"/>
          <w:szCs w:val="26"/>
          <w:lang w:val="en-IN"/>
        </w:rPr>
        <w:t>Stevens LA, Coresh J, Greene T, Levey AS. Assessing kidney function--measured and estimated glomerular filtration rate. N Engl J Med. 2006;354(23):2473-2483. doi:10.1056/NEJMra054415</w:t>
      </w:r>
    </w:p>
    <w:p w14:paraId="337A670B" w14:textId="77777777" w:rsidR="00983914" w:rsidRPr="00983914" w:rsidRDefault="00983914" w:rsidP="00983914">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983914">
        <w:rPr>
          <w:rFonts w:asciiTheme="majorHAnsi" w:hAnsiTheme="majorHAnsi" w:cstheme="majorHAnsi"/>
          <w:color w:val="000000" w:themeColor="text1"/>
          <w:szCs w:val="26"/>
          <w:lang w:val="en-IN"/>
        </w:rPr>
        <w:t>National Kidney Foundation. KDOQI Clinical Practice Guidelines for Chronic Kidney Disease: Evaluation, Classification, and Stratification. Am J Kidney Dis. 2002;39(2 Suppl 1):S1-S266. doi:10.1016/S0272-6386(02)70081-4</w:t>
      </w:r>
    </w:p>
    <w:p w14:paraId="1DDFD4AB" w14:textId="77777777" w:rsidR="00983914" w:rsidRDefault="00983914" w:rsidP="00983914">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983914">
        <w:rPr>
          <w:rFonts w:asciiTheme="majorHAnsi" w:hAnsiTheme="majorHAnsi" w:cstheme="majorHAnsi"/>
          <w:color w:val="000000" w:themeColor="text1"/>
          <w:szCs w:val="26"/>
          <w:lang w:val="en-IN"/>
        </w:rPr>
        <w:t>American Diabetes Association. Standards of medical care in diabetes - 2022. Diabetes Care. 2022;45(Suppl 1):S1-S221. doi:10.2337/dc22-SINT</w:t>
      </w:r>
    </w:p>
    <w:p w14:paraId="001C1840" w14:textId="77777777" w:rsidR="00983914" w:rsidRDefault="00983914" w:rsidP="00983914">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983914">
        <w:rPr>
          <w:rFonts w:asciiTheme="majorHAnsi" w:hAnsiTheme="majorHAnsi" w:cstheme="majorHAnsi"/>
          <w:color w:val="000000" w:themeColor="text1"/>
          <w:szCs w:val="26"/>
        </w:rPr>
        <w:lastRenderedPageBreak/>
        <w:t>Anjana RM, Deepa M, Pradeepa R, et al. Prevalence of diabetes and prediabetes in 15 states of India: results from the ICMR–INDIAB population-based cross-sectional study. Lancet Diabetes Endocrinol. 2017;5(8):585-596. doi:10.1016/S2213-8587(17)30174-2</w:t>
      </w:r>
    </w:p>
    <w:p w14:paraId="1BC560D1" w14:textId="112629BE" w:rsidR="00983914" w:rsidRPr="00C556A5" w:rsidRDefault="00983914" w:rsidP="00983914">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983914">
        <w:rPr>
          <w:rFonts w:asciiTheme="majorHAnsi" w:hAnsiTheme="majorHAnsi" w:cstheme="majorHAnsi"/>
          <w:color w:val="000000" w:themeColor="text1"/>
          <w:szCs w:val="26"/>
        </w:rPr>
        <w:t>Jha V, Wang AY, Wang H. The impact of CKD identification in large countries: the burden of illness. Nephrol Dial Transplant. 2012;27(Suppl 3):iii32-iii38. doi:10.1093/ndt/gfs269</w:t>
      </w:r>
    </w:p>
    <w:p w14:paraId="154900D7" w14:textId="1AB25C09" w:rsidR="004A7851" w:rsidRDefault="00C556A5" w:rsidP="00C556A5">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C556A5">
        <w:rPr>
          <w:rFonts w:asciiTheme="majorHAnsi" w:hAnsiTheme="majorHAnsi" w:cstheme="majorHAnsi"/>
          <w:color w:val="374151"/>
        </w:rPr>
        <w:t>Boehme AK, Esenwa C, Elkind MS. "Stroke risk factors, genetics, and prevention." Circulation Research. 2017; 120(3): 472–495. doi:10.1161/CIRCRESAHA.116.308398.</w:t>
      </w:r>
    </w:p>
    <w:p w14:paraId="4CCB6B84" w14:textId="5F213847" w:rsidR="00C556A5" w:rsidRPr="00C556A5" w:rsidRDefault="00C556A5" w:rsidP="00C556A5">
      <w:pPr>
        <w:pStyle w:val="cfrChaptercontent"/>
        <w:numPr>
          <w:ilvl w:val="0"/>
          <w:numId w:val="18"/>
        </w:numPr>
        <w:tabs>
          <w:tab w:val="left" w:pos="720"/>
        </w:tabs>
        <w:spacing w:after="340"/>
        <w:ind w:hanging="720"/>
        <w:rPr>
          <w:rFonts w:asciiTheme="majorHAnsi" w:hAnsiTheme="majorHAnsi" w:cstheme="majorHAnsi"/>
          <w:color w:val="000000" w:themeColor="text1"/>
          <w:szCs w:val="26"/>
          <w:lang w:val="en-IN"/>
        </w:rPr>
      </w:pPr>
      <w:r w:rsidRPr="00C556A5">
        <w:rPr>
          <w:color w:val="374151"/>
        </w:rPr>
        <w:t>Jardine MJ, Hata J, Woodward M, et al. "Prediction of the risk of heart failure among patients with type 2 diabetes mellitus: insights from the EXAMINE trial." Circulation. 2018; 137(1): 91–100. doi:10.1161/CIRCULATIONAHA.117.029529</w:t>
      </w:r>
      <w:r>
        <w:rPr>
          <w:rFonts w:ascii="Segoe UI" w:hAnsi="Segoe UI" w:cs="Segoe UI"/>
          <w:color w:val="374151"/>
        </w:rPr>
        <w:t>.</w:t>
      </w:r>
    </w:p>
    <w:sectPr w:rsidR="00C556A5" w:rsidRPr="00C556A5" w:rsidSect="003A57C1">
      <w:headerReference w:type="default" r:id="rId15"/>
      <w:footerReference w:type="default" r:id="rId16"/>
      <w:pgSz w:w="11909" w:h="16834" w:code="9"/>
      <w:pgMar w:top="1872" w:right="1728" w:bottom="1584" w:left="2016" w:header="1152" w:footer="86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96520" w14:textId="77777777" w:rsidR="003A57C1" w:rsidRDefault="003A57C1">
      <w:pPr>
        <w:spacing w:after="0" w:line="240" w:lineRule="auto"/>
      </w:pPr>
      <w:r>
        <w:separator/>
      </w:r>
    </w:p>
  </w:endnote>
  <w:endnote w:type="continuationSeparator" w:id="0">
    <w:p w14:paraId="0EF38281" w14:textId="77777777" w:rsidR="003A57C1" w:rsidRDefault="003A5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00000000" w:usb1="5200E5FB" w:usb2="02000020" w:usb3="00000000" w:csb0="000001BF" w:csb1="00000000"/>
  </w:font>
  <w:font w:name="Linux Biolinum">
    <w:altName w:val="Times New Roman"/>
    <w:charset w:val="00"/>
    <w:family w:val="auto"/>
    <w:pitch w:val="variable"/>
    <w:sig w:usb0="00000000" w:usb1="5000E5FB" w:usb2="00000020" w:usb3="00000000" w:csb0="000001BF"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Droid Sans Fallback">
    <w:altName w:val="Arial Unicode MS"/>
    <w:charset w:val="00"/>
    <w:family w:val="roman"/>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725D" w14:textId="7D5438A7" w:rsidR="009518CD" w:rsidRDefault="009518CD" w:rsidP="002038A6">
    <w:pPr>
      <w:pStyle w:val="Footer"/>
      <w:spacing w:after="0" w:line="240" w:lineRule="auto"/>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9A66B" w14:textId="77777777" w:rsidR="003A57C1" w:rsidRDefault="003A57C1">
      <w:pPr>
        <w:spacing w:after="0" w:line="240" w:lineRule="auto"/>
      </w:pPr>
      <w:r>
        <w:separator/>
      </w:r>
    </w:p>
  </w:footnote>
  <w:footnote w:type="continuationSeparator" w:id="0">
    <w:p w14:paraId="378CD9B1" w14:textId="77777777" w:rsidR="003A57C1" w:rsidRDefault="003A57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503905"/>
      <w:docPartObj>
        <w:docPartGallery w:val="Page Numbers (Top of Page)"/>
        <w:docPartUnique/>
      </w:docPartObj>
    </w:sdtPr>
    <w:sdtEndPr>
      <w:rPr>
        <w:noProof/>
      </w:rPr>
    </w:sdtEndPr>
    <w:sdtContent>
      <w:p w14:paraId="453A3C3F" w14:textId="4167D59E" w:rsidR="00A02597" w:rsidRDefault="00A02597" w:rsidP="00A02597">
        <w:pPr>
          <w:pStyle w:val="Header"/>
          <w:ind w:left="2148" w:firstLine="4680"/>
          <w:jc w:val="center"/>
        </w:pPr>
        <w:r>
          <w:fldChar w:fldCharType="begin"/>
        </w:r>
        <w:r>
          <w:instrText xml:space="preserve"> PAGE   \* MERGEFORMAT </w:instrText>
        </w:r>
        <w:r>
          <w:fldChar w:fldCharType="separate"/>
        </w:r>
        <w:r>
          <w:rPr>
            <w:noProof/>
          </w:rPr>
          <w:t>2</w:t>
        </w:r>
        <w:r>
          <w:rPr>
            <w:noProof/>
          </w:rPr>
          <w:fldChar w:fldCharType="end"/>
        </w:r>
      </w:p>
    </w:sdtContent>
  </w:sdt>
  <w:p w14:paraId="498895A3" w14:textId="0E7A86D1" w:rsidR="00210A39" w:rsidRPr="00E866C8" w:rsidRDefault="00210A39" w:rsidP="008B5037">
    <w:pPr>
      <w:pStyle w:val="Header"/>
      <w:tabs>
        <w:tab w:val="left" w:pos="6525"/>
        <w:tab w:val="right" w:pos="8165"/>
      </w:tabs>
      <w:jc w:val="left"/>
      <w:rPr>
        <w:rFonts w:ascii="Times New Roman" w:hAnsi="Times New Roman"/>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292A4" w14:textId="4816E5B6" w:rsidR="00210A39" w:rsidRPr="000D6D04" w:rsidRDefault="00210A39">
    <w:pPr>
      <w:pStyle w:val="Header"/>
      <w:jc w:val="right"/>
      <w:rPr>
        <w:rFonts w:ascii="Times New Roman" w:hAnsi="Times New Roman"/>
        <w:sz w:val="26"/>
        <w:szCs w:val="26"/>
        <w:lang w:val="en-IN"/>
      </w:rPr>
    </w:pPr>
    <w:r>
      <w:rPr>
        <w:rFonts w:ascii="Times New Roman" w:hAnsi="Times New Roman"/>
        <w:sz w:val="26"/>
        <w:szCs w:val="26"/>
        <w:lang w:val="en-IN"/>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00703" w14:textId="77777777" w:rsidR="009518CD" w:rsidRPr="00E866C8" w:rsidRDefault="009518CD" w:rsidP="009518CD">
    <w:pPr>
      <w:pStyle w:val="Header"/>
      <w:tabs>
        <w:tab w:val="left" w:pos="6525"/>
        <w:tab w:val="right" w:pos="8165"/>
      </w:tabs>
      <w:jc w:val="right"/>
      <w:rPr>
        <w:rFonts w:ascii="Times New Roman" w:hAnsi="Times New Roman"/>
        <w:sz w:val="26"/>
        <w:szCs w:val="26"/>
      </w:rPr>
    </w:pP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sidRPr="00E866C8">
      <w:rPr>
        <w:rFonts w:ascii="Times New Roman" w:hAnsi="Times New Roman"/>
        <w:sz w:val="26"/>
        <w:szCs w:val="26"/>
      </w:rPr>
      <w:fldChar w:fldCharType="begin"/>
    </w:r>
    <w:r w:rsidRPr="00E866C8">
      <w:rPr>
        <w:rFonts w:ascii="Times New Roman" w:hAnsi="Times New Roman"/>
        <w:sz w:val="26"/>
        <w:szCs w:val="26"/>
      </w:rPr>
      <w:instrText xml:space="preserve"> PAGE   \* MERGEFORMAT </w:instrText>
    </w:r>
    <w:r w:rsidRPr="00E866C8">
      <w:rPr>
        <w:rFonts w:ascii="Times New Roman" w:hAnsi="Times New Roman"/>
        <w:sz w:val="26"/>
        <w:szCs w:val="26"/>
      </w:rPr>
      <w:fldChar w:fldCharType="separate"/>
    </w:r>
    <w:r w:rsidR="00EA6F8D">
      <w:rPr>
        <w:rFonts w:ascii="Times New Roman" w:hAnsi="Times New Roman"/>
        <w:noProof/>
        <w:sz w:val="26"/>
        <w:szCs w:val="26"/>
      </w:rPr>
      <w:t>111</w:t>
    </w:r>
    <w:r w:rsidRPr="00E866C8">
      <w:rPr>
        <w:rFonts w:ascii="Times New Roman" w:hAnsi="Times New Roman"/>
        <w:sz w:val="26"/>
        <w:szCs w:val="2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8D502B7"/>
    <w:multiLevelType w:val="multilevel"/>
    <w:tmpl w:val="A330152C"/>
    <w:lvl w:ilvl="0">
      <w:start w:val="1"/>
      <w:numFmt w:val="decimal"/>
      <w:lvlText w:val="%1"/>
      <w:lvlJc w:val="left"/>
      <w:pPr>
        <w:ind w:left="900" w:hanging="900"/>
      </w:pPr>
      <w:rPr>
        <w:rFonts w:hint="default"/>
      </w:rPr>
    </w:lvl>
    <w:lvl w:ilvl="1">
      <w:start w:val="1"/>
      <w:numFmt w:val="decimal"/>
      <w:lvlText w:val="%1.%2"/>
      <w:lvlJc w:val="left"/>
      <w:pPr>
        <w:ind w:left="1620" w:hanging="900"/>
      </w:pPr>
      <w:rPr>
        <w:rFonts w:hint="default"/>
      </w:rPr>
    </w:lvl>
    <w:lvl w:ilvl="2">
      <w:start w:val="1"/>
      <w:numFmt w:val="decimal"/>
      <w:lvlText w:val="%1.%2.%3"/>
      <w:lvlJc w:val="left"/>
      <w:pPr>
        <w:ind w:left="2340" w:hanging="900"/>
      </w:pPr>
      <w:rPr>
        <w:rFonts w:hint="default"/>
      </w:rPr>
    </w:lvl>
    <w:lvl w:ilvl="3">
      <w:start w:val="1"/>
      <w:numFmt w:val="decimal"/>
      <w:lvlText w:val="%1.%2.%3.%4"/>
      <w:lvlJc w:val="left"/>
      <w:pPr>
        <w:ind w:left="3060" w:hanging="90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5EF1D22"/>
    <w:multiLevelType w:val="multilevel"/>
    <w:tmpl w:val="0950A7A0"/>
    <w:lvl w:ilvl="0">
      <w:start w:val="1"/>
      <w:numFmt w:val="decimal"/>
      <w:lvlText w:val="%1"/>
      <w:lvlJc w:val="left"/>
      <w:pPr>
        <w:ind w:left="1140" w:hanging="1140"/>
      </w:pPr>
      <w:rPr>
        <w:rFonts w:hint="default"/>
      </w:rPr>
    </w:lvl>
    <w:lvl w:ilvl="1">
      <w:start w:val="1"/>
      <w:numFmt w:val="decimal"/>
      <w:lvlText w:val="%1.%2"/>
      <w:lvlJc w:val="left"/>
      <w:pPr>
        <w:ind w:left="2280" w:hanging="1140"/>
      </w:pPr>
      <w:rPr>
        <w:rFonts w:asciiTheme="majorHAnsi" w:hAnsiTheme="majorHAnsi" w:cstheme="majorHAnsi" w:hint="default"/>
        <w:b/>
        <w:bCs/>
      </w:rPr>
    </w:lvl>
    <w:lvl w:ilvl="2">
      <w:start w:val="1"/>
      <w:numFmt w:val="decimal"/>
      <w:lvlText w:val="%1.%2.%3"/>
      <w:lvlJc w:val="left"/>
      <w:pPr>
        <w:ind w:left="3420" w:hanging="1140"/>
      </w:pPr>
      <w:rPr>
        <w:rFonts w:hint="default"/>
      </w:rPr>
    </w:lvl>
    <w:lvl w:ilvl="3">
      <w:start w:val="1"/>
      <w:numFmt w:val="decimal"/>
      <w:lvlText w:val="%1.%2.%3.%4"/>
      <w:lvlJc w:val="left"/>
      <w:pPr>
        <w:ind w:left="4560" w:hanging="1140"/>
      </w:pPr>
      <w:rPr>
        <w:rFonts w:hint="default"/>
      </w:rPr>
    </w:lvl>
    <w:lvl w:ilvl="4">
      <w:start w:val="1"/>
      <w:numFmt w:val="decimal"/>
      <w:lvlText w:val="%1.%2.%3.%4.%5"/>
      <w:lvlJc w:val="left"/>
      <w:pPr>
        <w:ind w:left="5700" w:hanging="1140"/>
      </w:pPr>
      <w:rPr>
        <w:rFonts w:hint="default"/>
      </w:rPr>
    </w:lvl>
    <w:lvl w:ilvl="5">
      <w:start w:val="1"/>
      <w:numFmt w:val="decimal"/>
      <w:lvlText w:val="%1.%2.%3.%4.%5.%6"/>
      <w:lvlJc w:val="left"/>
      <w:pPr>
        <w:ind w:left="6840" w:hanging="114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920" w:hanging="1800"/>
      </w:pPr>
      <w:rPr>
        <w:rFonts w:hint="default"/>
      </w:rPr>
    </w:lvl>
  </w:abstractNum>
  <w:abstractNum w:abstractNumId="3" w15:restartNumberingAfterBreak="0">
    <w:nsid w:val="19B454B6"/>
    <w:multiLevelType w:val="hybridMultilevel"/>
    <w:tmpl w:val="74E4DC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AB3870"/>
    <w:multiLevelType w:val="multilevel"/>
    <w:tmpl w:val="B928E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5D352F"/>
    <w:multiLevelType w:val="multilevel"/>
    <w:tmpl w:val="0950A7A0"/>
    <w:lvl w:ilvl="0">
      <w:start w:val="1"/>
      <w:numFmt w:val="decimal"/>
      <w:lvlText w:val="%1"/>
      <w:lvlJc w:val="left"/>
      <w:pPr>
        <w:ind w:left="1140" w:hanging="1140"/>
      </w:pPr>
      <w:rPr>
        <w:rFonts w:hint="default"/>
      </w:rPr>
    </w:lvl>
    <w:lvl w:ilvl="1">
      <w:start w:val="1"/>
      <w:numFmt w:val="decimal"/>
      <w:lvlText w:val="%1.%2"/>
      <w:lvlJc w:val="left"/>
      <w:pPr>
        <w:ind w:left="2280" w:hanging="1140"/>
      </w:pPr>
      <w:rPr>
        <w:rFonts w:asciiTheme="majorHAnsi" w:hAnsiTheme="majorHAnsi" w:cstheme="majorHAnsi" w:hint="default"/>
        <w:b/>
        <w:bCs/>
      </w:rPr>
    </w:lvl>
    <w:lvl w:ilvl="2">
      <w:start w:val="1"/>
      <w:numFmt w:val="decimal"/>
      <w:lvlText w:val="%1.%2.%3"/>
      <w:lvlJc w:val="left"/>
      <w:pPr>
        <w:ind w:left="3420" w:hanging="1140"/>
      </w:pPr>
      <w:rPr>
        <w:rFonts w:hint="default"/>
      </w:rPr>
    </w:lvl>
    <w:lvl w:ilvl="3">
      <w:start w:val="1"/>
      <w:numFmt w:val="decimal"/>
      <w:lvlText w:val="%1.%2.%3.%4"/>
      <w:lvlJc w:val="left"/>
      <w:pPr>
        <w:ind w:left="4560" w:hanging="1140"/>
      </w:pPr>
      <w:rPr>
        <w:rFonts w:hint="default"/>
      </w:rPr>
    </w:lvl>
    <w:lvl w:ilvl="4">
      <w:start w:val="1"/>
      <w:numFmt w:val="decimal"/>
      <w:lvlText w:val="%1.%2.%3.%4.%5"/>
      <w:lvlJc w:val="left"/>
      <w:pPr>
        <w:ind w:left="5700" w:hanging="1140"/>
      </w:pPr>
      <w:rPr>
        <w:rFonts w:hint="default"/>
      </w:rPr>
    </w:lvl>
    <w:lvl w:ilvl="5">
      <w:start w:val="1"/>
      <w:numFmt w:val="decimal"/>
      <w:lvlText w:val="%1.%2.%3.%4.%5.%6"/>
      <w:lvlJc w:val="left"/>
      <w:pPr>
        <w:ind w:left="6840" w:hanging="114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920" w:hanging="1800"/>
      </w:pPr>
      <w:rPr>
        <w:rFonts w:hint="default"/>
      </w:rPr>
    </w:lvl>
  </w:abstractNum>
  <w:abstractNum w:abstractNumId="6" w15:restartNumberingAfterBreak="0">
    <w:nsid w:val="24800CD4"/>
    <w:multiLevelType w:val="multilevel"/>
    <w:tmpl w:val="8CF658E2"/>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2B855861"/>
    <w:multiLevelType w:val="multilevel"/>
    <w:tmpl w:val="802488F2"/>
    <w:lvl w:ilvl="0">
      <w:start w:val="1"/>
      <w:numFmt w:val="decimal"/>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2E0F29C6"/>
    <w:multiLevelType w:val="hybridMultilevel"/>
    <w:tmpl w:val="A364E44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22A380E"/>
    <w:multiLevelType w:val="multilevel"/>
    <w:tmpl w:val="65862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871E72"/>
    <w:multiLevelType w:val="hybridMultilevel"/>
    <w:tmpl w:val="4EC2C6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45905757"/>
    <w:multiLevelType w:val="multilevel"/>
    <w:tmpl w:val="04090025"/>
    <w:styleLink w:val="Style1"/>
    <w:lvl w:ilvl="0">
      <w:start w:val="3"/>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8E37D3B"/>
    <w:multiLevelType w:val="hybridMultilevel"/>
    <w:tmpl w:val="36C0CF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4D993B3D"/>
    <w:multiLevelType w:val="multilevel"/>
    <w:tmpl w:val="BE72A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232215"/>
    <w:multiLevelType w:val="multilevel"/>
    <w:tmpl w:val="3D5EA5BC"/>
    <w:lvl w:ilvl="0">
      <w:start w:val="1"/>
      <w:numFmt w:val="upperLetter"/>
      <w:pStyle w:val="IEEEHeading2"/>
      <w:lvlText w:val="%1."/>
      <w:lvlJc w:val="left"/>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2CA544A"/>
    <w:multiLevelType w:val="singleLevel"/>
    <w:tmpl w:val="987C499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77B57A5"/>
    <w:multiLevelType w:val="hybridMultilevel"/>
    <w:tmpl w:val="48369BC8"/>
    <w:lvl w:ilvl="0" w:tplc="F10E69B8">
      <w:start w:val="1"/>
      <w:numFmt w:val="decimal"/>
      <w:lvlText w:val="%1."/>
      <w:lvlJc w:val="left"/>
      <w:pPr>
        <w:ind w:left="72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1" w:tplc="493E5670">
      <w:start w:val="1"/>
      <w:numFmt w:val="bullet"/>
      <w:lvlText w:val="•"/>
      <w:lvlJc w:val="left"/>
      <w:pPr>
        <w:ind w:left="180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2" w:tplc="A19082E4">
      <w:start w:val="1"/>
      <w:numFmt w:val="bullet"/>
      <w:lvlText w:val="▪"/>
      <w:lvlJc w:val="left"/>
      <w:pPr>
        <w:ind w:left="217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E0D6EDDE">
      <w:start w:val="1"/>
      <w:numFmt w:val="bullet"/>
      <w:lvlText w:val="•"/>
      <w:lvlJc w:val="left"/>
      <w:pPr>
        <w:ind w:left="2892"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2040B8AA">
      <w:start w:val="1"/>
      <w:numFmt w:val="bullet"/>
      <w:lvlText w:val="o"/>
      <w:lvlJc w:val="left"/>
      <w:pPr>
        <w:ind w:left="361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DDB61896">
      <w:start w:val="1"/>
      <w:numFmt w:val="bullet"/>
      <w:lvlText w:val="▪"/>
      <w:lvlJc w:val="left"/>
      <w:pPr>
        <w:ind w:left="433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8746EAC8">
      <w:start w:val="1"/>
      <w:numFmt w:val="bullet"/>
      <w:lvlText w:val="•"/>
      <w:lvlJc w:val="left"/>
      <w:pPr>
        <w:ind w:left="5052"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C144DFD2">
      <w:start w:val="1"/>
      <w:numFmt w:val="bullet"/>
      <w:lvlText w:val="o"/>
      <w:lvlJc w:val="left"/>
      <w:pPr>
        <w:ind w:left="577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3C121242">
      <w:start w:val="1"/>
      <w:numFmt w:val="bullet"/>
      <w:lvlText w:val="▪"/>
      <w:lvlJc w:val="left"/>
      <w:pPr>
        <w:ind w:left="649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19" w15:restartNumberingAfterBreak="0">
    <w:nsid w:val="597B094A"/>
    <w:multiLevelType w:val="multilevel"/>
    <w:tmpl w:val="F86CE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CAE47C6"/>
    <w:multiLevelType w:val="hybridMultilevel"/>
    <w:tmpl w:val="7C1E25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26C1EF7"/>
    <w:multiLevelType w:val="multilevel"/>
    <w:tmpl w:val="1CF2C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A062E9"/>
    <w:multiLevelType w:val="hybridMultilevel"/>
    <w:tmpl w:val="B7F82D28"/>
    <w:lvl w:ilvl="0" w:tplc="BE24F5EC">
      <w:start w:val="1"/>
      <w:numFmt w:val="decimal"/>
      <w:lvlText w:val="%1."/>
      <w:lvlJc w:val="left"/>
      <w:pPr>
        <w:tabs>
          <w:tab w:val="num" w:pos="720"/>
        </w:tabs>
        <w:ind w:left="720" w:hanging="360"/>
      </w:pPr>
    </w:lvl>
    <w:lvl w:ilvl="1" w:tplc="119E4504">
      <w:start w:val="1"/>
      <w:numFmt w:val="decimal"/>
      <w:lvlText w:val="%2."/>
      <w:lvlJc w:val="left"/>
      <w:pPr>
        <w:tabs>
          <w:tab w:val="num" w:pos="1440"/>
        </w:tabs>
        <w:ind w:left="1440" w:hanging="360"/>
      </w:pPr>
    </w:lvl>
    <w:lvl w:ilvl="2" w:tplc="3D52ECD0" w:tentative="1">
      <w:start w:val="1"/>
      <w:numFmt w:val="decimal"/>
      <w:lvlText w:val="%3."/>
      <w:lvlJc w:val="left"/>
      <w:pPr>
        <w:tabs>
          <w:tab w:val="num" w:pos="2160"/>
        </w:tabs>
        <w:ind w:left="2160" w:hanging="360"/>
      </w:pPr>
    </w:lvl>
    <w:lvl w:ilvl="3" w:tplc="A342A1F4" w:tentative="1">
      <w:start w:val="1"/>
      <w:numFmt w:val="decimal"/>
      <w:lvlText w:val="%4."/>
      <w:lvlJc w:val="left"/>
      <w:pPr>
        <w:tabs>
          <w:tab w:val="num" w:pos="2880"/>
        </w:tabs>
        <w:ind w:left="2880" w:hanging="360"/>
      </w:pPr>
    </w:lvl>
    <w:lvl w:ilvl="4" w:tplc="9BDA86C4" w:tentative="1">
      <w:start w:val="1"/>
      <w:numFmt w:val="decimal"/>
      <w:lvlText w:val="%5."/>
      <w:lvlJc w:val="left"/>
      <w:pPr>
        <w:tabs>
          <w:tab w:val="num" w:pos="3600"/>
        </w:tabs>
        <w:ind w:left="3600" w:hanging="360"/>
      </w:pPr>
    </w:lvl>
    <w:lvl w:ilvl="5" w:tplc="B7B664C4" w:tentative="1">
      <w:start w:val="1"/>
      <w:numFmt w:val="decimal"/>
      <w:lvlText w:val="%6."/>
      <w:lvlJc w:val="left"/>
      <w:pPr>
        <w:tabs>
          <w:tab w:val="num" w:pos="4320"/>
        </w:tabs>
        <w:ind w:left="4320" w:hanging="360"/>
      </w:pPr>
    </w:lvl>
    <w:lvl w:ilvl="6" w:tplc="44D8A094" w:tentative="1">
      <w:start w:val="1"/>
      <w:numFmt w:val="decimal"/>
      <w:lvlText w:val="%7."/>
      <w:lvlJc w:val="left"/>
      <w:pPr>
        <w:tabs>
          <w:tab w:val="num" w:pos="5040"/>
        </w:tabs>
        <w:ind w:left="5040" w:hanging="360"/>
      </w:pPr>
    </w:lvl>
    <w:lvl w:ilvl="7" w:tplc="E55C96BC" w:tentative="1">
      <w:start w:val="1"/>
      <w:numFmt w:val="decimal"/>
      <w:lvlText w:val="%8."/>
      <w:lvlJc w:val="left"/>
      <w:pPr>
        <w:tabs>
          <w:tab w:val="num" w:pos="5760"/>
        </w:tabs>
        <w:ind w:left="5760" w:hanging="360"/>
      </w:pPr>
    </w:lvl>
    <w:lvl w:ilvl="8" w:tplc="52EEEAFE" w:tentative="1">
      <w:start w:val="1"/>
      <w:numFmt w:val="decimal"/>
      <w:lvlText w:val="%9."/>
      <w:lvlJc w:val="left"/>
      <w:pPr>
        <w:tabs>
          <w:tab w:val="num" w:pos="6480"/>
        </w:tabs>
        <w:ind w:left="6480" w:hanging="360"/>
      </w:pPr>
    </w:lvl>
  </w:abstractNum>
  <w:abstractNum w:abstractNumId="23" w15:restartNumberingAfterBreak="0">
    <w:nsid w:val="645A1B8F"/>
    <w:multiLevelType w:val="multilevel"/>
    <w:tmpl w:val="C12E9176"/>
    <w:lvl w:ilvl="0">
      <w:start w:val="1"/>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66784DDD"/>
    <w:multiLevelType w:val="hybridMultilevel"/>
    <w:tmpl w:val="9B2A0E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C48CD148"/>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0"/>
        <w:szCs w:val="20"/>
      </w:rPr>
    </w:lvl>
  </w:abstractNum>
  <w:abstractNum w:abstractNumId="28"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9" w15:restartNumberingAfterBreak="0">
    <w:nsid w:val="71756EEF"/>
    <w:multiLevelType w:val="hybridMultilevel"/>
    <w:tmpl w:val="4306B3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2057D46"/>
    <w:multiLevelType w:val="hybridMultilevel"/>
    <w:tmpl w:val="B60EAF1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6D6C73"/>
    <w:multiLevelType w:val="multilevel"/>
    <w:tmpl w:val="A640938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738779A"/>
    <w:multiLevelType w:val="multilevel"/>
    <w:tmpl w:val="77EC1FB2"/>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973109C"/>
    <w:multiLevelType w:val="multilevel"/>
    <w:tmpl w:val="A4E2F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84698085">
    <w:abstractNumId w:val="0"/>
  </w:num>
  <w:num w:numId="2" w16cid:durableId="1815491415">
    <w:abstractNumId w:val="23"/>
  </w:num>
  <w:num w:numId="3" w16cid:durableId="1413509695">
    <w:abstractNumId w:val="16"/>
  </w:num>
  <w:num w:numId="4" w16cid:durableId="1063483334">
    <w:abstractNumId w:val="27"/>
  </w:num>
  <w:num w:numId="5" w16cid:durableId="1541933675">
    <w:abstractNumId w:val="7"/>
  </w:num>
  <w:num w:numId="6" w16cid:durableId="314801956">
    <w:abstractNumId w:val="25"/>
  </w:num>
  <w:num w:numId="7" w16cid:durableId="377125409">
    <w:abstractNumId w:val="14"/>
  </w:num>
  <w:num w:numId="8" w16cid:durableId="1956019154">
    <w:abstractNumId w:val="32"/>
  </w:num>
  <w:num w:numId="9" w16cid:durableId="266470222">
    <w:abstractNumId w:val="26"/>
  </w:num>
  <w:num w:numId="10" w16cid:durableId="49573151">
    <w:abstractNumId w:val="2"/>
  </w:num>
  <w:num w:numId="11" w16cid:durableId="470711553">
    <w:abstractNumId w:val="28"/>
  </w:num>
  <w:num w:numId="12" w16cid:durableId="722100083">
    <w:abstractNumId w:val="11"/>
  </w:num>
  <w:num w:numId="13" w16cid:durableId="1951351523">
    <w:abstractNumId w:val="17"/>
  </w:num>
  <w:num w:numId="14" w16cid:durableId="2033722882">
    <w:abstractNumId w:val="12"/>
  </w:num>
  <w:num w:numId="15" w16cid:durableId="604046329">
    <w:abstractNumId w:val="29"/>
  </w:num>
  <w:num w:numId="16" w16cid:durableId="722826342">
    <w:abstractNumId w:val="30"/>
  </w:num>
  <w:num w:numId="17" w16cid:durableId="1929345495">
    <w:abstractNumId w:val="6"/>
  </w:num>
  <w:num w:numId="18" w16cid:durableId="1613710496">
    <w:abstractNumId w:val="20"/>
  </w:num>
  <w:num w:numId="19" w16cid:durableId="389888902">
    <w:abstractNumId w:val="5"/>
  </w:num>
  <w:num w:numId="20" w16cid:durableId="1592351089">
    <w:abstractNumId w:val="1"/>
  </w:num>
  <w:num w:numId="21" w16cid:durableId="431249056">
    <w:abstractNumId w:val="31"/>
  </w:num>
  <w:num w:numId="22" w16cid:durableId="284118048">
    <w:abstractNumId w:val="10"/>
  </w:num>
  <w:num w:numId="23" w16cid:durableId="1967352070">
    <w:abstractNumId w:val="13"/>
  </w:num>
  <w:num w:numId="24" w16cid:durableId="225116436">
    <w:abstractNumId w:val="3"/>
  </w:num>
  <w:num w:numId="25" w16cid:durableId="1700810918">
    <w:abstractNumId w:val="8"/>
  </w:num>
  <w:num w:numId="26" w16cid:durableId="1304582402">
    <w:abstractNumId w:val="24"/>
  </w:num>
  <w:num w:numId="27" w16cid:durableId="2107532747">
    <w:abstractNumId w:val="21"/>
  </w:num>
  <w:num w:numId="28" w16cid:durableId="415329419">
    <w:abstractNumId w:val="9"/>
  </w:num>
  <w:num w:numId="29" w16cid:durableId="1507137351">
    <w:abstractNumId w:val="33"/>
  </w:num>
  <w:num w:numId="30" w16cid:durableId="267741279">
    <w:abstractNumId w:val="19"/>
  </w:num>
  <w:num w:numId="31" w16cid:durableId="471555308">
    <w:abstractNumId w:val="15"/>
  </w:num>
  <w:num w:numId="32" w16cid:durableId="560990558">
    <w:abstractNumId w:val="4"/>
  </w:num>
  <w:num w:numId="33" w16cid:durableId="1618760422">
    <w:abstractNumId w:val="22"/>
  </w:num>
  <w:num w:numId="34" w16cid:durableId="1344238518">
    <w:abstractNumId w:val="18"/>
    <w:lvlOverride w:ilvl="0">
      <w:startOverride w:val="1"/>
    </w:lvlOverride>
    <w:lvlOverride w:ilvl="1"/>
    <w:lvlOverride w:ilvl="2"/>
    <w:lvlOverride w:ilvl="3"/>
    <w:lvlOverride w:ilvl="4"/>
    <w:lvlOverride w:ilvl="5"/>
    <w:lvlOverride w:ilvl="6"/>
    <w:lvlOverride w:ilvl="7"/>
    <w:lvlOverride w:ilv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1138"/>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QxMzS1MDEyNDMxMDFV0lEKTi0uzszPAykwNq8FAANvdIktAAAA"/>
  </w:docVars>
  <w:rsids>
    <w:rsidRoot w:val="004669BC"/>
    <w:rsid w:val="0000016F"/>
    <w:rsid w:val="00000350"/>
    <w:rsid w:val="0000175F"/>
    <w:rsid w:val="00001C58"/>
    <w:rsid w:val="00002738"/>
    <w:rsid w:val="00002804"/>
    <w:rsid w:val="00002B30"/>
    <w:rsid w:val="00002E10"/>
    <w:rsid w:val="00003C64"/>
    <w:rsid w:val="00004005"/>
    <w:rsid w:val="0000405A"/>
    <w:rsid w:val="0000477A"/>
    <w:rsid w:val="000049ED"/>
    <w:rsid w:val="00004AC4"/>
    <w:rsid w:val="00004C4C"/>
    <w:rsid w:val="00004DA8"/>
    <w:rsid w:val="00005876"/>
    <w:rsid w:val="00006251"/>
    <w:rsid w:val="00006317"/>
    <w:rsid w:val="00006AB0"/>
    <w:rsid w:val="0000725C"/>
    <w:rsid w:val="0000761D"/>
    <w:rsid w:val="00007C0F"/>
    <w:rsid w:val="0001034A"/>
    <w:rsid w:val="0001086A"/>
    <w:rsid w:val="00010B5F"/>
    <w:rsid w:val="0001193B"/>
    <w:rsid w:val="00012571"/>
    <w:rsid w:val="00012FD9"/>
    <w:rsid w:val="00014186"/>
    <w:rsid w:val="00014D2D"/>
    <w:rsid w:val="0001516B"/>
    <w:rsid w:val="00015249"/>
    <w:rsid w:val="00015318"/>
    <w:rsid w:val="000156BB"/>
    <w:rsid w:val="000159E6"/>
    <w:rsid w:val="00015EA5"/>
    <w:rsid w:val="0001609F"/>
    <w:rsid w:val="000165BB"/>
    <w:rsid w:val="00016F88"/>
    <w:rsid w:val="00017905"/>
    <w:rsid w:val="00017D1C"/>
    <w:rsid w:val="000205B8"/>
    <w:rsid w:val="000205EC"/>
    <w:rsid w:val="00020CE0"/>
    <w:rsid w:val="000212A3"/>
    <w:rsid w:val="00021CC5"/>
    <w:rsid w:val="000223AA"/>
    <w:rsid w:val="0002269E"/>
    <w:rsid w:val="00022DB8"/>
    <w:rsid w:val="00022F77"/>
    <w:rsid w:val="0002315F"/>
    <w:rsid w:val="000231C6"/>
    <w:rsid w:val="00023626"/>
    <w:rsid w:val="0002442C"/>
    <w:rsid w:val="0002475C"/>
    <w:rsid w:val="00024B20"/>
    <w:rsid w:val="00024D59"/>
    <w:rsid w:val="00024E60"/>
    <w:rsid w:val="00025647"/>
    <w:rsid w:val="0002666A"/>
    <w:rsid w:val="00027A00"/>
    <w:rsid w:val="00027A8E"/>
    <w:rsid w:val="00027B0A"/>
    <w:rsid w:val="00027D6A"/>
    <w:rsid w:val="00030358"/>
    <w:rsid w:val="000311B6"/>
    <w:rsid w:val="00031564"/>
    <w:rsid w:val="00032076"/>
    <w:rsid w:val="000322F4"/>
    <w:rsid w:val="00032449"/>
    <w:rsid w:val="0003392A"/>
    <w:rsid w:val="00033D48"/>
    <w:rsid w:val="00034603"/>
    <w:rsid w:val="000353A5"/>
    <w:rsid w:val="000354F5"/>
    <w:rsid w:val="000357C0"/>
    <w:rsid w:val="00035831"/>
    <w:rsid w:val="00036071"/>
    <w:rsid w:val="00036C62"/>
    <w:rsid w:val="00036E38"/>
    <w:rsid w:val="00037ABD"/>
    <w:rsid w:val="00037EE9"/>
    <w:rsid w:val="00040137"/>
    <w:rsid w:val="0004030E"/>
    <w:rsid w:val="000407BB"/>
    <w:rsid w:val="00040916"/>
    <w:rsid w:val="00040DF3"/>
    <w:rsid w:val="00041927"/>
    <w:rsid w:val="00041B7A"/>
    <w:rsid w:val="00042451"/>
    <w:rsid w:val="0004258A"/>
    <w:rsid w:val="0004281F"/>
    <w:rsid w:val="00043992"/>
    <w:rsid w:val="000440A1"/>
    <w:rsid w:val="0004457B"/>
    <w:rsid w:val="000466A0"/>
    <w:rsid w:val="00047949"/>
    <w:rsid w:val="00047ADE"/>
    <w:rsid w:val="00047E8E"/>
    <w:rsid w:val="00047ED0"/>
    <w:rsid w:val="00050245"/>
    <w:rsid w:val="0005055B"/>
    <w:rsid w:val="00050573"/>
    <w:rsid w:val="00050FA4"/>
    <w:rsid w:val="00051089"/>
    <w:rsid w:val="000514AE"/>
    <w:rsid w:val="000515B6"/>
    <w:rsid w:val="00051FD8"/>
    <w:rsid w:val="0005205F"/>
    <w:rsid w:val="0005311E"/>
    <w:rsid w:val="0005376D"/>
    <w:rsid w:val="00053E89"/>
    <w:rsid w:val="000540DC"/>
    <w:rsid w:val="0005476F"/>
    <w:rsid w:val="00054852"/>
    <w:rsid w:val="00055070"/>
    <w:rsid w:val="000557D7"/>
    <w:rsid w:val="00055811"/>
    <w:rsid w:val="00055B34"/>
    <w:rsid w:val="00055CF5"/>
    <w:rsid w:val="000564C9"/>
    <w:rsid w:val="000564E5"/>
    <w:rsid w:val="00056C73"/>
    <w:rsid w:val="00056D1A"/>
    <w:rsid w:val="00056E00"/>
    <w:rsid w:val="00056E41"/>
    <w:rsid w:val="00056F6A"/>
    <w:rsid w:val="00057B76"/>
    <w:rsid w:val="000607ED"/>
    <w:rsid w:val="00060843"/>
    <w:rsid w:val="00061132"/>
    <w:rsid w:val="00061C61"/>
    <w:rsid w:val="0006219D"/>
    <w:rsid w:val="0006224D"/>
    <w:rsid w:val="0006371B"/>
    <w:rsid w:val="0006411B"/>
    <w:rsid w:val="00064A0A"/>
    <w:rsid w:val="00064BBC"/>
    <w:rsid w:val="00064CA1"/>
    <w:rsid w:val="000650C7"/>
    <w:rsid w:val="000650E0"/>
    <w:rsid w:val="000655B0"/>
    <w:rsid w:val="000657D4"/>
    <w:rsid w:val="00065937"/>
    <w:rsid w:val="00065EA0"/>
    <w:rsid w:val="00066204"/>
    <w:rsid w:val="0006628B"/>
    <w:rsid w:val="00066483"/>
    <w:rsid w:val="00066498"/>
    <w:rsid w:val="000673EA"/>
    <w:rsid w:val="00067613"/>
    <w:rsid w:val="00067BB4"/>
    <w:rsid w:val="00067BD1"/>
    <w:rsid w:val="00067E57"/>
    <w:rsid w:val="000702F0"/>
    <w:rsid w:val="00070593"/>
    <w:rsid w:val="00070AAD"/>
    <w:rsid w:val="00071378"/>
    <w:rsid w:val="000725C1"/>
    <w:rsid w:val="00072603"/>
    <w:rsid w:val="00072F70"/>
    <w:rsid w:val="00073070"/>
    <w:rsid w:val="000736EF"/>
    <w:rsid w:val="000743F1"/>
    <w:rsid w:val="000749F7"/>
    <w:rsid w:val="000756AC"/>
    <w:rsid w:val="00075C72"/>
    <w:rsid w:val="00076667"/>
    <w:rsid w:val="0007673A"/>
    <w:rsid w:val="0007726F"/>
    <w:rsid w:val="00077482"/>
    <w:rsid w:val="000778C5"/>
    <w:rsid w:val="00077D4A"/>
    <w:rsid w:val="000802B8"/>
    <w:rsid w:val="00080C7D"/>
    <w:rsid w:val="00080CA3"/>
    <w:rsid w:val="0008103E"/>
    <w:rsid w:val="00081546"/>
    <w:rsid w:val="000816E9"/>
    <w:rsid w:val="00081AFF"/>
    <w:rsid w:val="000821BC"/>
    <w:rsid w:val="00082A18"/>
    <w:rsid w:val="00082F37"/>
    <w:rsid w:val="00082F47"/>
    <w:rsid w:val="00082FC2"/>
    <w:rsid w:val="000835A7"/>
    <w:rsid w:val="000841F7"/>
    <w:rsid w:val="0008438D"/>
    <w:rsid w:val="00084A5F"/>
    <w:rsid w:val="00084BF0"/>
    <w:rsid w:val="00084CFF"/>
    <w:rsid w:val="00084E08"/>
    <w:rsid w:val="000852FF"/>
    <w:rsid w:val="00085B25"/>
    <w:rsid w:val="0008600C"/>
    <w:rsid w:val="0008636D"/>
    <w:rsid w:val="000863EA"/>
    <w:rsid w:val="0008659E"/>
    <w:rsid w:val="000865A5"/>
    <w:rsid w:val="00086678"/>
    <w:rsid w:val="00086F6C"/>
    <w:rsid w:val="00090538"/>
    <w:rsid w:val="0009093F"/>
    <w:rsid w:val="00090FB8"/>
    <w:rsid w:val="00091A6A"/>
    <w:rsid w:val="00091B05"/>
    <w:rsid w:val="00091E02"/>
    <w:rsid w:val="00091E7C"/>
    <w:rsid w:val="00091FA1"/>
    <w:rsid w:val="0009200F"/>
    <w:rsid w:val="000929A9"/>
    <w:rsid w:val="00092F37"/>
    <w:rsid w:val="0009317F"/>
    <w:rsid w:val="00093E6E"/>
    <w:rsid w:val="00094725"/>
    <w:rsid w:val="000947C2"/>
    <w:rsid w:val="00094DC7"/>
    <w:rsid w:val="00095099"/>
    <w:rsid w:val="00095580"/>
    <w:rsid w:val="00095892"/>
    <w:rsid w:val="00095AF3"/>
    <w:rsid w:val="00095C0D"/>
    <w:rsid w:val="00096103"/>
    <w:rsid w:val="000961FB"/>
    <w:rsid w:val="00096202"/>
    <w:rsid w:val="0009645D"/>
    <w:rsid w:val="00096889"/>
    <w:rsid w:val="00096BB4"/>
    <w:rsid w:val="00096D30"/>
    <w:rsid w:val="00096EE3"/>
    <w:rsid w:val="00097168"/>
    <w:rsid w:val="00097676"/>
    <w:rsid w:val="0009794E"/>
    <w:rsid w:val="000A1414"/>
    <w:rsid w:val="000A16DA"/>
    <w:rsid w:val="000A1DFE"/>
    <w:rsid w:val="000A1EB4"/>
    <w:rsid w:val="000A205A"/>
    <w:rsid w:val="000A231F"/>
    <w:rsid w:val="000A27B6"/>
    <w:rsid w:val="000A2B44"/>
    <w:rsid w:val="000A357A"/>
    <w:rsid w:val="000A396B"/>
    <w:rsid w:val="000A3B7E"/>
    <w:rsid w:val="000A46ED"/>
    <w:rsid w:val="000A4A6A"/>
    <w:rsid w:val="000A4E01"/>
    <w:rsid w:val="000A569A"/>
    <w:rsid w:val="000A5A41"/>
    <w:rsid w:val="000A5B57"/>
    <w:rsid w:val="000A6063"/>
    <w:rsid w:val="000A67F4"/>
    <w:rsid w:val="000A6A1B"/>
    <w:rsid w:val="000A6AEC"/>
    <w:rsid w:val="000A6C52"/>
    <w:rsid w:val="000A6CBF"/>
    <w:rsid w:val="000A6FA7"/>
    <w:rsid w:val="000A784B"/>
    <w:rsid w:val="000A7B87"/>
    <w:rsid w:val="000A7D25"/>
    <w:rsid w:val="000A7EBB"/>
    <w:rsid w:val="000B0836"/>
    <w:rsid w:val="000B0DC8"/>
    <w:rsid w:val="000B161C"/>
    <w:rsid w:val="000B18D4"/>
    <w:rsid w:val="000B196C"/>
    <w:rsid w:val="000B1FC9"/>
    <w:rsid w:val="000B22B6"/>
    <w:rsid w:val="000B281B"/>
    <w:rsid w:val="000B2952"/>
    <w:rsid w:val="000B3004"/>
    <w:rsid w:val="000B328B"/>
    <w:rsid w:val="000B3DAC"/>
    <w:rsid w:val="000B4157"/>
    <w:rsid w:val="000B4161"/>
    <w:rsid w:val="000B4202"/>
    <w:rsid w:val="000B591E"/>
    <w:rsid w:val="000B5E69"/>
    <w:rsid w:val="000B5FC7"/>
    <w:rsid w:val="000B6004"/>
    <w:rsid w:val="000B6058"/>
    <w:rsid w:val="000B680C"/>
    <w:rsid w:val="000B68F8"/>
    <w:rsid w:val="000B6C00"/>
    <w:rsid w:val="000B6FC3"/>
    <w:rsid w:val="000B7258"/>
    <w:rsid w:val="000C0296"/>
    <w:rsid w:val="000C09EE"/>
    <w:rsid w:val="000C0CFC"/>
    <w:rsid w:val="000C1578"/>
    <w:rsid w:val="000C1651"/>
    <w:rsid w:val="000C2365"/>
    <w:rsid w:val="000C2421"/>
    <w:rsid w:val="000C26F7"/>
    <w:rsid w:val="000C2AE9"/>
    <w:rsid w:val="000C2BE0"/>
    <w:rsid w:val="000C312B"/>
    <w:rsid w:val="000C33FF"/>
    <w:rsid w:val="000C3834"/>
    <w:rsid w:val="000C386F"/>
    <w:rsid w:val="000C395A"/>
    <w:rsid w:val="000C39A7"/>
    <w:rsid w:val="000C39D4"/>
    <w:rsid w:val="000C3B30"/>
    <w:rsid w:val="000C3CB0"/>
    <w:rsid w:val="000C3F29"/>
    <w:rsid w:val="000C510A"/>
    <w:rsid w:val="000C561B"/>
    <w:rsid w:val="000C5626"/>
    <w:rsid w:val="000C5A31"/>
    <w:rsid w:val="000C5AEE"/>
    <w:rsid w:val="000C6603"/>
    <w:rsid w:val="000C6808"/>
    <w:rsid w:val="000C68D9"/>
    <w:rsid w:val="000C7AA9"/>
    <w:rsid w:val="000D004C"/>
    <w:rsid w:val="000D0102"/>
    <w:rsid w:val="000D0886"/>
    <w:rsid w:val="000D0947"/>
    <w:rsid w:val="000D09FC"/>
    <w:rsid w:val="000D0B5E"/>
    <w:rsid w:val="000D0F2D"/>
    <w:rsid w:val="000D149A"/>
    <w:rsid w:val="000D16C4"/>
    <w:rsid w:val="000D1EBD"/>
    <w:rsid w:val="000D2783"/>
    <w:rsid w:val="000D28C4"/>
    <w:rsid w:val="000D2939"/>
    <w:rsid w:val="000D2A3D"/>
    <w:rsid w:val="000D2D6B"/>
    <w:rsid w:val="000D31EF"/>
    <w:rsid w:val="000D3380"/>
    <w:rsid w:val="000D4E25"/>
    <w:rsid w:val="000D4F70"/>
    <w:rsid w:val="000D54F0"/>
    <w:rsid w:val="000D5DC2"/>
    <w:rsid w:val="000D6267"/>
    <w:rsid w:val="000D69EF"/>
    <w:rsid w:val="000D6D04"/>
    <w:rsid w:val="000D70EF"/>
    <w:rsid w:val="000D746C"/>
    <w:rsid w:val="000D7678"/>
    <w:rsid w:val="000D7D70"/>
    <w:rsid w:val="000E003F"/>
    <w:rsid w:val="000E02CE"/>
    <w:rsid w:val="000E04D3"/>
    <w:rsid w:val="000E057E"/>
    <w:rsid w:val="000E121A"/>
    <w:rsid w:val="000E163D"/>
    <w:rsid w:val="000E1DD7"/>
    <w:rsid w:val="000E2216"/>
    <w:rsid w:val="000E26A4"/>
    <w:rsid w:val="000E2C88"/>
    <w:rsid w:val="000E3010"/>
    <w:rsid w:val="000E3524"/>
    <w:rsid w:val="000E3655"/>
    <w:rsid w:val="000E36DD"/>
    <w:rsid w:val="000E3FD2"/>
    <w:rsid w:val="000E4BF5"/>
    <w:rsid w:val="000E506B"/>
    <w:rsid w:val="000E575C"/>
    <w:rsid w:val="000E5E09"/>
    <w:rsid w:val="000E727C"/>
    <w:rsid w:val="000E729C"/>
    <w:rsid w:val="000E76D8"/>
    <w:rsid w:val="000F0084"/>
    <w:rsid w:val="000F08D6"/>
    <w:rsid w:val="000F0E76"/>
    <w:rsid w:val="000F1182"/>
    <w:rsid w:val="000F1844"/>
    <w:rsid w:val="000F2536"/>
    <w:rsid w:val="000F2CA0"/>
    <w:rsid w:val="000F2EF7"/>
    <w:rsid w:val="000F3087"/>
    <w:rsid w:val="000F30F4"/>
    <w:rsid w:val="000F3A3D"/>
    <w:rsid w:val="000F41CA"/>
    <w:rsid w:val="000F4688"/>
    <w:rsid w:val="000F521D"/>
    <w:rsid w:val="000F5265"/>
    <w:rsid w:val="000F5611"/>
    <w:rsid w:val="000F566C"/>
    <w:rsid w:val="000F59A9"/>
    <w:rsid w:val="000F5C19"/>
    <w:rsid w:val="000F6727"/>
    <w:rsid w:val="000F684E"/>
    <w:rsid w:val="000F6AF3"/>
    <w:rsid w:val="000F6BD6"/>
    <w:rsid w:val="000F6E3D"/>
    <w:rsid w:val="000F7639"/>
    <w:rsid w:val="0010035A"/>
    <w:rsid w:val="00100E6E"/>
    <w:rsid w:val="001012C6"/>
    <w:rsid w:val="00101377"/>
    <w:rsid w:val="00101A6E"/>
    <w:rsid w:val="00101E16"/>
    <w:rsid w:val="00102A46"/>
    <w:rsid w:val="00102D16"/>
    <w:rsid w:val="00103200"/>
    <w:rsid w:val="001035DC"/>
    <w:rsid w:val="00104737"/>
    <w:rsid w:val="00104966"/>
    <w:rsid w:val="00105740"/>
    <w:rsid w:val="00106534"/>
    <w:rsid w:val="00106A84"/>
    <w:rsid w:val="00106D8D"/>
    <w:rsid w:val="001077C2"/>
    <w:rsid w:val="0011102F"/>
    <w:rsid w:val="001115F5"/>
    <w:rsid w:val="00112196"/>
    <w:rsid w:val="00112285"/>
    <w:rsid w:val="001122EF"/>
    <w:rsid w:val="00112743"/>
    <w:rsid w:val="00112E28"/>
    <w:rsid w:val="00113142"/>
    <w:rsid w:val="00113143"/>
    <w:rsid w:val="001135CB"/>
    <w:rsid w:val="00113FB6"/>
    <w:rsid w:val="001143F4"/>
    <w:rsid w:val="00114424"/>
    <w:rsid w:val="00114527"/>
    <w:rsid w:val="00114859"/>
    <w:rsid w:val="00115BF6"/>
    <w:rsid w:val="00115C81"/>
    <w:rsid w:val="00115E06"/>
    <w:rsid w:val="00115F96"/>
    <w:rsid w:val="001165C4"/>
    <w:rsid w:val="001168DF"/>
    <w:rsid w:val="001170A8"/>
    <w:rsid w:val="0011733D"/>
    <w:rsid w:val="00117BB6"/>
    <w:rsid w:val="00117EC8"/>
    <w:rsid w:val="00117FF8"/>
    <w:rsid w:val="001202B2"/>
    <w:rsid w:val="0012065A"/>
    <w:rsid w:val="00120C6B"/>
    <w:rsid w:val="00120D40"/>
    <w:rsid w:val="00121BB5"/>
    <w:rsid w:val="00122273"/>
    <w:rsid w:val="00122501"/>
    <w:rsid w:val="0012258E"/>
    <w:rsid w:val="001226B4"/>
    <w:rsid w:val="00122A97"/>
    <w:rsid w:val="00122C45"/>
    <w:rsid w:val="001243EF"/>
    <w:rsid w:val="00124428"/>
    <w:rsid w:val="00124610"/>
    <w:rsid w:val="00124C12"/>
    <w:rsid w:val="00125231"/>
    <w:rsid w:val="001258C5"/>
    <w:rsid w:val="00126A67"/>
    <w:rsid w:val="0012722D"/>
    <w:rsid w:val="00127423"/>
    <w:rsid w:val="00127A06"/>
    <w:rsid w:val="00127A34"/>
    <w:rsid w:val="00127E08"/>
    <w:rsid w:val="001301A1"/>
    <w:rsid w:val="0013086C"/>
    <w:rsid w:val="00130BF3"/>
    <w:rsid w:val="00131655"/>
    <w:rsid w:val="001316EE"/>
    <w:rsid w:val="00132600"/>
    <w:rsid w:val="001327AD"/>
    <w:rsid w:val="00132B16"/>
    <w:rsid w:val="00133068"/>
    <w:rsid w:val="00133542"/>
    <w:rsid w:val="00133DD7"/>
    <w:rsid w:val="00133FD8"/>
    <w:rsid w:val="00134098"/>
    <w:rsid w:val="001345D6"/>
    <w:rsid w:val="00134AA7"/>
    <w:rsid w:val="001351B6"/>
    <w:rsid w:val="001356D9"/>
    <w:rsid w:val="00135C66"/>
    <w:rsid w:val="001361B4"/>
    <w:rsid w:val="00136DD0"/>
    <w:rsid w:val="00137177"/>
    <w:rsid w:val="001404A3"/>
    <w:rsid w:val="00141062"/>
    <w:rsid w:val="00141D6D"/>
    <w:rsid w:val="00141E77"/>
    <w:rsid w:val="001421DD"/>
    <w:rsid w:val="00142ED7"/>
    <w:rsid w:val="00143695"/>
    <w:rsid w:val="001439A6"/>
    <w:rsid w:val="00144563"/>
    <w:rsid w:val="001446E1"/>
    <w:rsid w:val="00144B50"/>
    <w:rsid w:val="00144BFF"/>
    <w:rsid w:val="00145DE6"/>
    <w:rsid w:val="001467D6"/>
    <w:rsid w:val="00147BF9"/>
    <w:rsid w:val="00150205"/>
    <w:rsid w:val="00150236"/>
    <w:rsid w:val="00150500"/>
    <w:rsid w:val="00150802"/>
    <w:rsid w:val="00150A40"/>
    <w:rsid w:val="00150C6D"/>
    <w:rsid w:val="0015162F"/>
    <w:rsid w:val="001518D8"/>
    <w:rsid w:val="00151942"/>
    <w:rsid w:val="00151975"/>
    <w:rsid w:val="00151BEA"/>
    <w:rsid w:val="00152046"/>
    <w:rsid w:val="00152A9C"/>
    <w:rsid w:val="00153725"/>
    <w:rsid w:val="00153F20"/>
    <w:rsid w:val="00153F63"/>
    <w:rsid w:val="00154107"/>
    <w:rsid w:val="0015428C"/>
    <w:rsid w:val="00154541"/>
    <w:rsid w:val="00154729"/>
    <w:rsid w:val="001553A0"/>
    <w:rsid w:val="00155734"/>
    <w:rsid w:val="00155A14"/>
    <w:rsid w:val="00155CD3"/>
    <w:rsid w:val="00155ED4"/>
    <w:rsid w:val="00155F98"/>
    <w:rsid w:val="001566CB"/>
    <w:rsid w:val="00156ACA"/>
    <w:rsid w:val="00157391"/>
    <w:rsid w:val="00157888"/>
    <w:rsid w:val="00157ADE"/>
    <w:rsid w:val="00157D37"/>
    <w:rsid w:val="001600F6"/>
    <w:rsid w:val="0016061F"/>
    <w:rsid w:val="00161227"/>
    <w:rsid w:val="0016137E"/>
    <w:rsid w:val="001619E0"/>
    <w:rsid w:val="00162A7E"/>
    <w:rsid w:val="00162BE8"/>
    <w:rsid w:val="00163F1F"/>
    <w:rsid w:val="00164B94"/>
    <w:rsid w:val="00164D58"/>
    <w:rsid w:val="00164FCC"/>
    <w:rsid w:val="001651FC"/>
    <w:rsid w:val="0016559E"/>
    <w:rsid w:val="001655C5"/>
    <w:rsid w:val="00165AC8"/>
    <w:rsid w:val="00165EB4"/>
    <w:rsid w:val="00166D03"/>
    <w:rsid w:val="00166FD2"/>
    <w:rsid w:val="00167646"/>
    <w:rsid w:val="00167844"/>
    <w:rsid w:val="00167D2B"/>
    <w:rsid w:val="00167D9E"/>
    <w:rsid w:val="001706B3"/>
    <w:rsid w:val="00170713"/>
    <w:rsid w:val="00170D15"/>
    <w:rsid w:val="00170E31"/>
    <w:rsid w:val="00170FCA"/>
    <w:rsid w:val="001710D0"/>
    <w:rsid w:val="001717E1"/>
    <w:rsid w:val="00171F3B"/>
    <w:rsid w:val="00173CFA"/>
    <w:rsid w:val="001740E6"/>
    <w:rsid w:val="00174B8C"/>
    <w:rsid w:val="0017521C"/>
    <w:rsid w:val="0017568F"/>
    <w:rsid w:val="00175B35"/>
    <w:rsid w:val="00175D2B"/>
    <w:rsid w:val="00176341"/>
    <w:rsid w:val="00176E98"/>
    <w:rsid w:val="00176FF8"/>
    <w:rsid w:val="001775D4"/>
    <w:rsid w:val="001776A9"/>
    <w:rsid w:val="001777EF"/>
    <w:rsid w:val="00177A70"/>
    <w:rsid w:val="001806C7"/>
    <w:rsid w:val="00180A90"/>
    <w:rsid w:val="00180B90"/>
    <w:rsid w:val="00180F27"/>
    <w:rsid w:val="001810B2"/>
    <w:rsid w:val="001813A7"/>
    <w:rsid w:val="00181632"/>
    <w:rsid w:val="00181674"/>
    <w:rsid w:val="00181931"/>
    <w:rsid w:val="0018227D"/>
    <w:rsid w:val="00182D79"/>
    <w:rsid w:val="00185741"/>
    <w:rsid w:val="00185F1D"/>
    <w:rsid w:val="00187115"/>
    <w:rsid w:val="0018776A"/>
    <w:rsid w:val="00187D6B"/>
    <w:rsid w:val="00187FAB"/>
    <w:rsid w:val="0019048E"/>
    <w:rsid w:val="00190519"/>
    <w:rsid w:val="00191383"/>
    <w:rsid w:val="001916D6"/>
    <w:rsid w:val="00191831"/>
    <w:rsid w:val="00192012"/>
    <w:rsid w:val="001924B2"/>
    <w:rsid w:val="001924EC"/>
    <w:rsid w:val="00192BD2"/>
    <w:rsid w:val="001943E2"/>
    <w:rsid w:val="00194522"/>
    <w:rsid w:val="00194C16"/>
    <w:rsid w:val="00194FB8"/>
    <w:rsid w:val="00195042"/>
    <w:rsid w:val="001952AA"/>
    <w:rsid w:val="00196114"/>
    <w:rsid w:val="0019677D"/>
    <w:rsid w:val="00196AD1"/>
    <w:rsid w:val="00196D7C"/>
    <w:rsid w:val="00196D90"/>
    <w:rsid w:val="00197386"/>
    <w:rsid w:val="001974B3"/>
    <w:rsid w:val="001A068C"/>
    <w:rsid w:val="001A0BD1"/>
    <w:rsid w:val="001A0DEA"/>
    <w:rsid w:val="001A1135"/>
    <w:rsid w:val="001A1A52"/>
    <w:rsid w:val="001A1C5A"/>
    <w:rsid w:val="001A1E5F"/>
    <w:rsid w:val="001A1F41"/>
    <w:rsid w:val="001A1FC0"/>
    <w:rsid w:val="001A218E"/>
    <w:rsid w:val="001A2276"/>
    <w:rsid w:val="001A249A"/>
    <w:rsid w:val="001A3068"/>
    <w:rsid w:val="001A352B"/>
    <w:rsid w:val="001A36E9"/>
    <w:rsid w:val="001A3956"/>
    <w:rsid w:val="001A3A6B"/>
    <w:rsid w:val="001A3E47"/>
    <w:rsid w:val="001A4153"/>
    <w:rsid w:val="001A4246"/>
    <w:rsid w:val="001A501A"/>
    <w:rsid w:val="001A5E4F"/>
    <w:rsid w:val="001A64E7"/>
    <w:rsid w:val="001A66D3"/>
    <w:rsid w:val="001A68CD"/>
    <w:rsid w:val="001A72A9"/>
    <w:rsid w:val="001B06A2"/>
    <w:rsid w:val="001B0C6C"/>
    <w:rsid w:val="001B0D6B"/>
    <w:rsid w:val="001B0ED9"/>
    <w:rsid w:val="001B137F"/>
    <w:rsid w:val="001B1698"/>
    <w:rsid w:val="001B1702"/>
    <w:rsid w:val="001B1C32"/>
    <w:rsid w:val="001B1F64"/>
    <w:rsid w:val="001B2442"/>
    <w:rsid w:val="001B26E5"/>
    <w:rsid w:val="001B2A4A"/>
    <w:rsid w:val="001B30C4"/>
    <w:rsid w:val="001B32F9"/>
    <w:rsid w:val="001B40B9"/>
    <w:rsid w:val="001B4171"/>
    <w:rsid w:val="001B452F"/>
    <w:rsid w:val="001B4D9F"/>
    <w:rsid w:val="001B4DA7"/>
    <w:rsid w:val="001B56DF"/>
    <w:rsid w:val="001B57CE"/>
    <w:rsid w:val="001B5CCF"/>
    <w:rsid w:val="001B5D5C"/>
    <w:rsid w:val="001B644A"/>
    <w:rsid w:val="001B6456"/>
    <w:rsid w:val="001B67F6"/>
    <w:rsid w:val="001B6B8D"/>
    <w:rsid w:val="001B7984"/>
    <w:rsid w:val="001B7F5C"/>
    <w:rsid w:val="001C0354"/>
    <w:rsid w:val="001C0AC7"/>
    <w:rsid w:val="001C1279"/>
    <w:rsid w:val="001C19C2"/>
    <w:rsid w:val="001C1DE8"/>
    <w:rsid w:val="001C1ED3"/>
    <w:rsid w:val="001C2561"/>
    <w:rsid w:val="001C2999"/>
    <w:rsid w:val="001C2C1D"/>
    <w:rsid w:val="001C338C"/>
    <w:rsid w:val="001C38FF"/>
    <w:rsid w:val="001C3A0A"/>
    <w:rsid w:val="001C3B98"/>
    <w:rsid w:val="001C4587"/>
    <w:rsid w:val="001C487A"/>
    <w:rsid w:val="001C4D86"/>
    <w:rsid w:val="001C52B9"/>
    <w:rsid w:val="001C5FB9"/>
    <w:rsid w:val="001C68F7"/>
    <w:rsid w:val="001C6DC0"/>
    <w:rsid w:val="001C6EB7"/>
    <w:rsid w:val="001C738A"/>
    <w:rsid w:val="001C789B"/>
    <w:rsid w:val="001C7E93"/>
    <w:rsid w:val="001C7F88"/>
    <w:rsid w:val="001D149E"/>
    <w:rsid w:val="001D1536"/>
    <w:rsid w:val="001D1F8A"/>
    <w:rsid w:val="001D2084"/>
    <w:rsid w:val="001D233F"/>
    <w:rsid w:val="001D3A63"/>
    <w:rsid w:val="001D3A91"/>
    <w:rsid w:val="001D4496"/>
    <w:rsid w:val="001D49F5"/>
    <w:rsid w:val="001D52F7"/>
    <w:rsid w:val="001D5316"/>
    <w:rsid w:val="001D598C"/>
    <w:rsid w:val="001D67E6"/>
    <w:rsid w:val="001D6887"/>
    <w:rsid w:val="001D6CCE"/>
    <w:rsid w:val="001D74CB"/>
    <w:rsid w:val="001D75BA"/>
    <w:rsid w:val="001D7F25"/>
    <w:rsid w:val="001D7FAF"/>
    <w:rsid w:val="001E00AA"/>
    <w:rsid w:val="001E05DF"/>
    <w:rsid w:val="001E0D95"/>
    <w:rsid w:val="001E0EF2"/>
    <w:rsid w:val="001E12EF"/>
    <w:rsid w:val="001E1330"/>
    <w:rsid w:val="001E2CA1"/>
    <w:rsid w:val="001E2EFC"/>
    <w:rsid w:val="001E2F90"/>
    <w:rsid w:val="001E3389"/>
    <w:rsid w:val="001E33AD"/>
    <w:rsid w:val="001E39F4"/>
    <w:rsid w:val="001E3D4D"/>
    <w:rsid w:val="001E41A1"/>
    <w:rsid w:val="001E4C37"/>
    <w:rsid w:val="001E5369"/>
    <w:rsid w:val="001E5A17"/>
    <w:rsid w:val="001E5B59"/>
    <w:rsid w:val="001E63FF"/>
    <w:rsid w:val="001E6728"/>
    <w:rsid w:val="001E688A"/>
    <w:rsid w:val="001E755D"/>
    <w:rsid w:val="001E7832"/>
    <w:rsid w:val="001E7871"/>
    <w:rsid w:val="001F008C"/>
    <w:rsid w:val="001F0ACD"/>
    <w:rsid w:val="001F25F0"/>
    <w:rsid w:val="001F3250"/>
    <w:rsid w:val="001F3979"/>
    <w:rsid w:val="001F3AB1"/>
    <w:rsid w:val="001F3D0D"/>
    <w:rsid w:val="001F3D39"/>
    <w:rsid w:val="001F4A5E"/>
    <w:rsid w:val="001F5534"/>
    <w:rsid w:val="001F5655"/>
    <w:rsid w:val="001F5B98"/>
    <w:rsid w:val="001F5E34"/>
    <w:rsid w:val="001F6E2C"/>
    <w:rsid w:val="001F7A5F"/>
    <w:rsid w:val="001F7BD9"/>
    <w:rsid w:val="001F7C89"/>
    <w:rsid w:val="001F7D62"/>
    <w:rsid w:val="002002D6"/>
    <w:rsid w:val="00200D10"/>
    <w:rsid w:val="00201258"/>
    <w:rsid w:val="0020217F"/>
    <w:rsid w:val="002030D1"/>
    <w:rsid w:val="002034BC"/>
    <w:rsid w:val="00203599"/>
    <w:rsid w:val="002038A6"/>
    <w:rsid w:val="00203EBA"/>
    <w:rsid w:val="00203EF9"/>
    <w:rsid w:val="00204035"/>
    <w:rsid w:val="0020429D"/>
    <w:rsid w:val="0020453B"/>
    <w:rsid w:val="002051CD"/>
    <w:rsid w:val="0020542E"/>
    <w:rsid w:val="0020598E"/>
    <w:rsid w:val="002059A0"/>
    <w:rsid w:val="0020602B"/>
    <w:rsid w:val="00206772"/>
    <w:rsid w:val="00206C93"/>
    <w:rsid w:val="00206EC5"/>
    <w:rsid w:val="002072E0"/>
    <w:rsid w:val="002076D8"/>
    <w:rsid w:val="00207BF6"/>
    <w:rsid w:val="00210A39"/>
    <w:rsid w:val="00210C12"/>
    <w:rsid w:val="00210FF5"/>
    <w:rsid w:val="00211010"/>
    <w:rsid w:val="002111AD"/>
    <w:rsid w:val="00212042"/>
    <w:rsid w:val="00212081"/>
    <w:rsid w:val="00212484"/>
    <w:rsid w:val="002125BF"/>
    <w:rsid w:val="00212811"/>
    <w:rsid w:val="00212B7D"/>
    <w:rsid w:val="00212C07"/>
    <w:rsid w:val="00212C7A"/>
    <w:rsid w:val="00212D81"/>
    <w:rsid w:val="002134E1"/>
    <w:rsid w:val="00213C34"/>
    <w:rsid w:val="00214028"/>
    <w:rsid w:val="00214198"/>
    <w:rsid w:val="00214646"/>
    <w:rsid w:val="00215932"/>
    <w:rsid w:val="00215B24"/>
    <w:rsid w:val="00216027"/>
    <w:rsid w:val="00216E17"/>
    <w:rsid w:val="00216FFF"/>
    <w:rsid w:val="0021727E"/>
    <w:rsid w:val="00217563"/>
    <w:rsid w:val="002175FB"/>
    <w:rsid w:val="00217759"/>
    <w:rsid w:val="002200F9"/>
    <w:rsid w:val="0022028A"/>
    <w:rsid w:val="002202EB"/>
    <w:rsid w:val="002211DA"/>
    <w:rsid w:val="00221392"/>
    <w:rsid w:val="00221CA8"/>
    <w:rsid w:val="0022244F"/>
    <w:rsid w:val="002225E5"/>
    <w:rsid w:val="00222745"/>
    <w:rsid w:val="002229D2"/>
    <w:rsid w:val="00223033"/>
    <w:rsid w:val="00223B33"/>
    <w:rsid w:val="002240AD"/>
    <w:rsid w:val="002241AA"/>
    <w:rsid w:val="0022422A"/>
    <w:rsid w:val="002245F8"/>
    <w:rsid w:val="00224822"/>
    <w:rsid w:val="00224E6F"/>
    <w:rsid w:val="00225002"/>
    <w:rsid w:val="00225060"/>
    <w:rsid w:val="0022536F"/>
    <w:rsid w:val="002258AA"/>
    <w:rsid w:val="00225FAE"/>
    <w:rsid w:val="002262AA"/>
    <w:rsid w:val="00226683"/>
    <w:rsid w:val="00226B6C"/>
    <w:rsid w:val="00226EFF"/>
    <w:rsid w:val="0022745E"/>
    <w:rsid w:val="00230014"/>
    <w:rsid w:val="00230204"/>
    <w:rsid w:val="00230D3F"/>
    <w:rsid w:val="002310BD"/>
    <w:rsid w:val="0023113B"/>
    <w:rsid w:val="0023116D"/>
    <w:rsid w:val="00231283"/>
    <w:rsid w:val="0023191B"/>
    <w:rsid w:val="002326A9"/>
    <w:rsid w:val="00232AA2"/>
    <w:rsid w:val="00233287"/>
    <w:rsid w:val="00233540"/>
    <w:rsid w:val="00233C01"/>
    <w:rsid w:val="00233DFB"/>
    <w:rsid w:val="002342A7"/>
    <w:rsid w:val="00234FBF"/>
    <w:rsid w:val="002350E2"/>
    <w:rsid w:val="00235D0B"/>
    <w:rsid w:val="00235F5C"/>
    <w:rsid w:val="00236E83"/>
    <w:rsid w:val="00237037"/>
    <w:rsid w:val="00240CF6"/>
    <w:rsid w:val="00240DDA"/>
    <w:rsid w:val="00241307"/>
    <w:rsid w:val="00241634"/>
    <w:rsid w:val="00241F67"/>
    <w:rsid w:val="00242D12"/>
    <w:rsid w:val="00242DA8"/>
    <w:rsid w:val="00243018"/>
    <w:rsid w:val="00243054"/>
    <w:rsid w:val="00243269"/>
    <w:rsid w:val="00243390"/>
    <w:rsid w:val="0024371E"/>
    <w:rsid w:val="00243FE5"/>
    <w:rsid w:val="002443A3"/>
    <w:rsid w:val="002443EC"/>
    <w:rsid w:val="00244581"/>
    <w:rsid w:val="002446B5"/>
    <w:rsid w:val="00244FB1"/>
    <w:rsid w:val="00245754"/>
    <w:rsid w:val="0024590F"/>
    <w:rsid w:val="00245F7D"/>
    <w:rsid w:val="00246370"/>
    <w:rsid w:val="00246785"/>
    <w:rsid w:val="00247B44"/>
    <w:rsid w:val="00250325"/>
    <w:rsid w:val="00250632"/>
    <w:rsid w:val="00250F5D"/>
    <w:rsid w:val="0025165B"/>
    <w:rsid w:val="00251D67"/>
    <w:rsid w:val="00252592"/>
    <w:rsid w:val="00252C69"/>
    <w:rsid w:val="0025369F"/>
    <w:rsid w:val="00253842"/>
    <w:rsid w:val="002547B9"/>
    <w:rsid w:val="0025518E"/>
    <w:rsid w:val="0025541A"/>
    <w:rsid w:val="00255AF4"/>
    <w:rsid w:val="00255BBB"/>
    <w:rsid w:val="00255CD9"/>
    <w:rsid w:val="00255D19"/>
    <w:rsid w:val="00255EF4"/>
    <w:rsid w:val="00256DF5"/>
    <w:rsid w:val="002572A7"/>
    <w:rsid w:val="002572FC"/>
    <w:rsid w:val="00257AD8"/>
    <w:rsid w:val="002600F1"/>
    <w:rsid w:val="00260E4A"/>
    <w:rsid w:val="0026100B"/>
    <w:rsid w:val="00261638"/>
    <w:rsid w:val="00261D4E"/>
    <w:rsid w:val="00261DB2"/>
    <w:rsid w:val="00262C27"/>
    <w:rsid w:val="00262DF5"/>
    <w:rsid w:val="002636A1"/>
    <w:rsid w:val="00263AFE"/>
    <w:rsid w:val="00263B83"/>
    <w:rsid w:val="002641BF"/>
    <w:rsid w:val="00264225"/>
    <w:rsid w:val="0026435A"/>
    <w:rsid w:val="002645C1"/>
    <w:rsid w:val="00264C48"/>
    <w:rsid w:val="0026521B"/>
    <w:rsid w:val="00265504"/>
    <w:rsid w:val="0026591F"/>
    <w:rsid w:val="00266003"/>
    <w:rsid w:val="00266368"/>
    <w:rsid w:val="002664D3"/>
    <w:rsid w:val="00266D86"/>
    <w:rsid w:val="00266E0B"/>
    <w:rsid w:val="0026789A"/>
    <w:rsid w:val="00270E29"/>
    <w:rsid w:val="00270FAC"/>
    <w:rsid w:val="00271047"/>
    <w:rsid w:val="002713F9"/>
    <w:rsid w:val="00271ABC"/>
    <w:rsid w:val="00271EA9"/>
    <w:rsid w:val="00271F27"/>
    <w:rsid w:val="00271F38"/>
    <w:rsid w:val="002720D3"/>
    <w:rsid w:val="00272424"/>
    <w:rsid w:val="00272C01"/>
    <w:rsid w:val="00272F09"/>
    <w:rsid w:val="00273162"/>
    <w:rsid w:val="00273556"/>
    <w:rsid w:val="00273ABD"/>
    <w:rsid w:val="002742B0"/>
    <w:rsid w:val="0027453C"/>
    <w:rsid w:val="002746BA"/>
    <w:rsid w:val="00274780"/>
    <w:rsid w:val="00274862"/>
    <w:rsid w:val="00274933"/>
    <w:rsid w:val="00274F12"/>
    <w:rsid w:val="00275622"/>
    <w:rsid w:val="0027647A"/>
    <w:rsid w:val="002769CE"/>
    <w:rsid w:val="00276B12"/>
    <w:rsid w:val="00277781"/>
    <w:rsid w:val="00277AB1"/>
    <w:rsid w:val="0028002E"/>
    <w:rsid w:val="002806F9"/>
    <w:rsid w:val="002807BC"/>
    <w:rsid w:val="002809E3"/>
    <w:rsid w:val="00281521"/>
    <w:rsid w:val="00281706"/>
    <w:rsid w:val="0028175C"/>
    <w:rsid w:val="0028176E"/>
    <w:rsid w:val="00281791"/>
    <w:rsid w:val="00281825"/>
    <w:rsid w:val="00281E15"/>
    <w:rsid w:val="00281F52"/>
    <w:rsid w:val="002821C1"/>
    <w:rsid w:val="0028234A"/>
    <w:rsid w:val="002826B9"/>
    <w:rsid w:val="00282718"/>
    <w:rsid w:val="0028298B"/>
    <w:rsid w:val="00283376"/>
    <w:rsid w:val="002836CC"/>
    <w:rsid w:val="002837AF"/>
    <w:rsid w:val="00283F7A"/>
    <w:rsid w:val="002840A6"/>
    <w:rsid w:val="00284112"/>
    <w:rsid w:val="00284BF3"/>
    <w:rsid w:val="00284EAA"/>
    <w:rsid w:val="00285566"/>
    <w:rsid w:val="0028617C"/>
    <w:rsid w:val="00286680"/>
    <w:rsid w:val="00287155"/>
    <w:rsid w:val="002874C9"/>
    <w:rsid w:val="00287C8D"/>
    <w:rsid w:val="00287F52"/>
    <w:rsid w:val="00290869"/>
    <w:rsid w:val="00290AF5"/>
    <w:rsid w:val="00290DC0"/>
    <w:rsid w:val="00290FC0"/>
    <w:rsid w:val="00291278"/>
    <w:rsid w:val="002912B3"/>
    <w:rsid w:val="00291540"/>
    <w:rsid w:val="002918AE"/>
    <w:rsid w:val="00291934"/>
    <w:rsid w:val="00291C25"/>
    <w:rsid w:val="00291CC9"/>
    <w:rsid w:val="00291EDC"/>
    <w:rsid w:val="00292143"/>
    <w:rsid w:val="0029273A"/>
    <w:rsid w:val="00292C86"/>
    <w:rsid w:val="00293390"/>
    <w:rsid w:val="002934E3"/>
    <w:rsid w:val="002935D4"/>
    <w:rsid w:val="00293703"/>
    <w:rsid w:val="00293B82"/>
    <w:rsid w:val="00293CD6"/>
    <w:rsid w:val="00294182"/>
    <w:rsid w:val="002942D8"/>
    <w:rsid w:val="002944ED"/>
    <w:rsid w:val="00294B9A"/>
    <w:rsid w:val="00294ED9"/>
    <w:rsid w:val="00295094"/>
    <w:rsid w:val="002958FB"/>
    <w:rsid w:val="00295AF4"/>
    <w:rsid w:val="00295BDD"/>
    <w:rsid w:val="00295D34"/>
    <w:rsid w:val="002964A4"/>
    <w:rsid w:val="00296E8E"/>
    <w:rsid w:val="00297A30"/>
    <w:rsid w:val="00297CB8"/>
    <w:rsid w:val="00297FF8"/>
    <w:rsid w:val="002A0574"/>
    <w:rsid w:val="002A0750"/>
    <w:rsid w:val="002A0F19"/>
    <w:rsid w:val="002A15D5"/>
    <w:rsid w:val="002A161A"/>
    <w:rsid w:val="002A18FC"/>
    <w:rsid w:val="002A2142"/>
    <w:rsid w:val="002A2324"/>
    <w:rsid w:val="002A2575"/>
    <w:rsid w:val="002A29B3"/>
    <w:rsid w:val="002A2B7C"/>
    <w:rsid w:val="002A3230"/>
    <w:rsid w:val="002A3670"/>
    <w:rsid w:val="002A3750"/>
    <w:rsid w:val="002A3AFF"/>
    <w:rsid w:val="002A3B43"/>
    <w:rsid w:val="002A401E"/>
    <w:rsid w:val="002A48B5"/>
    <w:rsid w:val="002A6369"/>
    <w:rsid w:val="002A663F"/>
    <w:rsid w:val="002A69F8"/>
    <w:rsid w:val="002A6BAD"/>
    <w:rsid w:val="002A729F"/>
    <w:rsid w:val="002A788A"/>
    <w:rsid w:val="002A7A82"/>
    <w:rsid w:val="002B1506"/>
    <w:rsid w:val="002B1847"/>
    <w:rsid w:val="002B218A"/>
    <w:rsid w:val="002B2475"/>
    <w:rsid w:val="002B2B1F"/>
    <w:rsid w:val="002B2D54"/>
    <w:rsid w:val="002B3507"/>
    <w:rsid w:val="002B395B"/>
    <w:rsid w:val="002B4575"/>
    <w:rsid w:val="002B52D3"/>
    <w:rsid w:val="002B536B"/>
    <w:rsid w:val="002B538A"/>
    <w:rsid w:val="002B5A2A"/>
    <w:rsid w:val="002B5A81"/>
    <w:rsid w:val="002B62EF"/>
    <w:rsid w:val="002B632D"/>
    <w:rsid w:val="002B63D0"/>
    <w:rsid w:val="002B648C"/>
    <w:rsid w:val="002B6AE6"/>
    <w:rsid w:val="002B6DA5"/>
    <w:rsid w:val="002B7814"/>
    <w:rsid w:val="002B7B8A"/>
    <w:rsid w:val="002C01F8"/>
    <w:rsid w:val="002C0C76"/>
    <w:rsid w:val="002C1025"/>
    <w:rsid w:val="002C117D"/>
    <w:rsid w:val="002C15D7"/>
    <w:rsid w:val="002C16DD"/>
    <w:rsid w:val="002C1B34"/>
    <w:rsid w:val="002C282B"/>
    <w:rsid w:val="002C2D5B"/>
    <w:rsid w:val="002C37A9"/>
    <w:rsid w:val="002C3AF4"/>
    <w:rsid w:val="002C3C97"/>
    <w:rsid w:val="002C3D36"/>
    <w:rsid w:val="002C4423"/>
    <w:rsid w:val="002C4CBC"/>
    <w:rsid w:val="002C4CBD"/>
    <w:rsid w:val="002C4F43"/>
    <w:rsid w:val="002C52DD"/>
    <w:rsid w:val="002C5931"/>
    <w:rsid w:val="002C622A"/>
    <w:rsid w:val="002C63F0"/>
    <w:rsid w:val="002C64A4"/>
    <w:rsid w:val="002C6A11"/>
    <w:rsid w:val="002C6B3B"/>
    <w:rsid w:val="002C7254"/>
    <w:rsid w:val="002C7286"/>
    <w:rsid w:val="002C79A0"/>
    <w:rsid w:val="002D07BE"/>
    <w:rsid w:val="002D0CB2"/>
    <w:rsid w:val="002D17F9"/>
    <w:rsid w:val="002D1870"/>
    <w:rsid w:val="002D20CE"/>
    <w:rsid w:val="002D31B7"/>
    <w:rsid w:val="002D33AF"/>
    <w:rsid w:val="002D34AD"/>
    <w:rsid w:val="002D371F"/>
    <w:rsid w:val="002D3838"/>
    <w:rsid w:val="002D4150"/>
    <w:rsid w:val="002D416A"/>
    <w:rsid w:val="002D4A88"/>
    <w:rsid w:val="002D4BAB"/>
    <w:rsid w:val="002D4E45"/>
    <w:rsid w:val="002D4F03"/>
    <w:rsid w:val="002D53B3"/>
    <w:rsid w:val="002D54EF"/>
    <w:rsid w:val="002D5BB0"/>
    <w:rsid w:val="002D5C7B"/>
    <w:rsid w:val="002D6206"/>
    <w:rsid w:val="002D66C7"/>
    <w:rsid w:val="002D6B80"/>
    <w:rsid w:val="002D6C25"/>
    <w:rsid w:val="002D6CD0"/>
    <w:rsid w:val="002D70C4"/>
    <w:rsid w:val="002D73D1"/>
    <w:rsid w:val="002D7474"/>
    <w:rsid w:val="002D7C14"/>
    <w:rsid w:val="002E00DF"/>
    <w:rsid w:val="002E09DA"/>
    <w:rsid w:val="002E0AF4"/>
    <w:rsid w:val="002E16C8"/>
    <w:rsid w:val="002E1929"/>
    <w:rsid w:val="002E222D"/>
    <w:rsid w:val="002E2637"/>
    <w:rsid w:val="002E3168"/>
    <w:rsid w:val="002E3655"/>
    <w:rsid w:val="002E3D0E"/>
    <w:rsid w:val="002E3E88"/>
    <w:rsid w:val="002E4097"/>
    <w:rsid w:val="002E4CB7"/>
    <w:rsid w:val="002E5016"/>
    <w:rsid w:val="002E516A"/>
    <w:rsid w:val="002E52F4"/>
    <w:rsid w:val="002E5457"/>
    <w:rsid w:val="002E5866"/>
    <w:rsid w:val="002E61BE"/>
    <w:rsid w:val="002E630E"/>
    <w:rsid w:val="002E64CC"/>
    <w:rsid w:val="002E64FB"/>
    <w:rsid w:val="002E685E"/>
    <w:rsid w:val="002E6A67"/>
    <w:rsid w:val="002E7229"/>
    <w:rsid w:val="002E744B"/>
    <w:rsid w:val="002F00B9"/>
    <w:rsid w:val="002F00BE"/>
    <w:rsid w:val="002F04A8"/>
    <w:rsid w:val="002F0740"/>
    <w:rsid w:val="002F1178"/>
    <w:rsid w:val="002F1E15"/>
    <w:rsid w:val="002F1F55"/>
    <w:rsid w:val="002F30DE"/>
    <w:rsid w:val="002F3200"/>
    <w:rsid w:val="002F35C4"/>
    <w:rsid w:val="002F42B9"/>
    <w:rsid w:val="002F46D6"/>
    <w:rsid w:val="002F4C2F"/>
    <w:rsid w:val="002F4C30"/>
    <w:rsid w:val="002F5F62"/>
    <w:rsid w:val="002F5F69"/>
    <w:rsid w:val="002F6385"/>
    <w:rsid w:val="002F6DAF"/>
    <w:rsid w:val="002F6E9D"/>
    <w:rsid w:val="002F72B7"/>
    <w:rsid w:val="002F755F"/>
    <w:rsid w:val="002F7E3E"/>
    <w:rsid w:val="003002EC"/>
    <w:rsid w:val="0030053A"/>
    <w:rsid w:val="00301541"/>
    <w:rsid w:val="0030187E"/>
    <w:rsid w:val="00301CC0"/>
    <w:rsid w:val="00302263"/>
    <w:rsid w:val="003022C5"/>
    <w:rsid w:val="0030277F"/>
    <w:rsid w:val="00302B1D"/>
    <w:rsid w:val="00302BD1"/>
    <w:rsid w:val="0030448A"/>
    <w:rsid w:val="00304EEE"/>
    <w:rsid w:val="00305D7E"/>
    <w:rsid w:val="00306330"/>
    <w:rsid w:val="0030648B"/>
    <w:rsid w:val="00306725"/>
    <w:rsid w:val="00306758"/>
    <w:rsid w:val="00306A02"/>
    <w:rsid w:val="00306BA4"/>
    <w:rsid w:val="00307068"/>
    <w:rsid w:val="00307630"/>
    <w:rsid w:val="00307A66"/>
    <w:rsid w:val="00307AD8"/>
    <w:rsid w:val="00310028"/>
    <w:rsid w:val="00310BF4"/>
    <w:rsid w:val="00310CD1"/>
    <w:rsid w:val="00310E62"/>
    <w:rsid w:val="00310E63"/>
    <w:rsid w:val="00311853"/>
    <w:rsid w:val="00311DD5"/>
    <w:rsid w:val="00312202"/>
    <w:rsid w:val="003125FC"/>
    <w:rsid w:val="003137FA"/>
    <w:rsid w:val="00313AA0"/>
    <w:rsid w:val="003143AA"/>
    <w:rsid w:val="0031447A"/>
    <w:rsid w:val="0031464B"/>
    <w:rsid w:val="00314CA5"/>
    <w:rsid w:val="00314FED"/>
    <w:rsid w:val="00315228"/>
    <w:rsid w:val="003159C6"/>
    <w:rsid w:val="00316527"/>
    <w:rsid w:val="00316A01"/>
    <w:rsid w:val="00316D3C"/>
    <w:rsid w:val="00317ACF"/>
    <w:rsid w:val="00317F18"/>
    <w:rsid w:val="0032007A"/>
    <w:rsid w:val="003201C9"/>
    <w:rsid w:val="003201D9"/>
    <w:rsid w:val="00320536"/>
    <w:rsid w:val="0032058F"/>
    <w:rsid w:val="00320A90"/>
    <w:rsid w:val="00320F9F"/>
    <w:rsid w:val="00321279"/>
    <w:rsid w:val="00321337"/>
    <w:rsid w:val="003215B1"/>
    <w:rsid w:val="003218D9"/>
    <w:rsid w:val="00321D3E"/>
    <w:rsid w:val="0032220B"/>
    <w:rsid w:val="003229A8"/>
    <w:rsid w:val="00323766"/>
    <w:rsid w:val="00324008"/>
    <w:rsid w:val="00324180"/>
    <w:rsid w:val="003252D3"/>
    <w:rsid w:val="0032548B"/>
    <w:rsid w:val="00325CD6"/>
    <w:rsid w:val="003260CA"/>
    <w:rsid w:val="0032723F"/>
    <w:rsid w:val="003274BF"/>
    <w:rsid w:val="003276F8"/>
    <w:rsid w:val="00327766"/>
    <w:rsid w:val="00330B50"/>
    <w:rsid w:val="00330CD5"/>
    <w:rsid w:val="00331143"/>
    <w:rsid w:val="0033170A"/>
    <w:rsid w:val="00331D7E"/>
    <w:rsid w:val="0033282F"/>
    <w:rsid w:val="00333271"/>
    <w:rsid w:val="003332CF"/>
    <w:rsid w:val="003334A4"/>
    <w:rsid w:val="0033370E"/>
    <w:rsid w:val="00334529"/>
    <w:rsid w:val="003346CC"/>
    <w:rsid w:val="0033471F"/>
    <w:rsid w:val="00334733"/>
    <w:rsid w:val="003347D6"/>
    <w:rsid w:val="00334D97"/>
    <w:rsid w:val="003350EA"/>
    <w:rsid w:val="00335515"/>
    <w:rsid w:val="003356D9"/>
    <w:rsid w:val="00336232"/>
    <w:rsid w:val="00336907"/>
    <w:rsid w:val="00336CDE"/>
    <w:rsid w:val="0033786A"/>
    <w:rsid w:val="00337928"/>
    <w:rsid w:val="00337CF0"/>
    <w:rsid w:val="00337D5F"/>
    <w:rsid w:val="00340158"/>
    <w:rsid w:val="003406E3"/>
    <w:rsid w:val="00340A8E"/>
    <w:rsid w:val="00341050"/>
    <w:rsid w:val="00341515"/>
    <w:rsid w:val="00341A37"/>
    <w:rsid w:val="0034270E"/>
    <w:rsid w:val="00342966"/>
    <w:rsid w:val="00343317"/>
    <w:rsid w:val="0034384F"/>
    <w:rsid w:val="00344270"/>
    <w:rsid w:val="00344EE1"/>
    <w:rsid w:val="0034548C"/>
    <w:rsid w:val="003464CC"/>
    <w:rsid w:val="00346783"/>
    <w:rsid w:val="003467A2"/>
    <w:rsid w:val="00346929"/>
    <w:rsid w:val="00346C74"/>
    <w:rsid w:val="00346E65"/>
    <w:rsid w:val="00347157"/>
    <w:rsid w:val="003473AF"/>
    <w:rsid w:val="003473FE"/>
    <w:rsid w:val="0034764A"/>
    <w:rsid w:val="00347E7F"/>
    <w:rsid w:val="0035175F"/>
    <w:rsid w:val="00351834"/>
    <w:rsid w:val="00351934"/>
    <w:rsid w:val="003519E0"/>
    <w:rsid w:val="00351B4C"/>
    <w:rsid w:val="00351D3E"/>
    <w:rsid w:val="00351D54"/>
    <w:rsid w:val="00351EE4"/>
    <w:rsid w:val="0035231A"/>
    <w:rsid w:val="00352366"/>
    <w:rsid w:val="00352BB2"/>
    <w:rsid w:val="00353445"/>
    <w:rsid w:val="003539DA"/>
    <w:rsid w:val="003539FC"/>
    <w:rsid w:val="00354276"/>
    <w:rsid w:val="003544DE"/>
    <w:rsid w:val="00354549"/>
    <w:rsid w:val="003550D3"/>
    <w:rsid w:val="00355A6C"/>
    <w:rsid w:val="00355DBA"/>
    <w:rsid w:val="00355F67"/>
    <w:rsid w:val="003560D4"/>
    <w:rsid w:val="00356259"/>
    <w:rsid w:val="003564B0"/>
    <w:rsid w:val="00356992"/>
    <w:rsid w:val="003569C4"/>
    <w:rsid w:val="00356B76"/>
    <w:rsid w:val="00356C01"/>
    <w:rsid w:val="00357586"/>
    <w:rsid w:val="00357594"/>
    <w:rsid w:val="003578B2"/>
    <w:rsid w:val="00357B0D"/>
    <w:rsid w:val="00357CBB"/>
    <w:rsid w:val="0036141B"/>
    <w:rsid w:val="00361868"/>
    <w:rsid w:val="00361F72"/>
    <w:rsid w:val="0036234F"/>
    <w:rsid w:val="00362BA5"/>
    <w:rsid w:val="00362BBA"/>
    <w:rsid w:val="00362EC9"/>
    <w:rsid w:val="00365407"/>
    <w:rsid w:val="0036616A"/>
    <w:rsid w:val="00366A68"/>
    <w:rsid w:val="00367B42"/>
    <w:rsid w:val="00367C61"/>
    <w:rsid w:val="00370528"/>
    <w:rsid w:val="00370EF5"/>
    <w:rsid w:val="003716CA"/>
    <w:rsid w:val="003724B3"/>
    <w:rsid w:val="00372B04"/>
    <w:rsid w:val="00372F9F"/>
    <w:rsid w:val="00373020"/>
    <w:rsid w:val="00373D9E"/>
    <w:rsid w:val="00373EB2"/>
    <w:rsid w:val="00374549"/>
    <w:rsid w:val="003745F6"/>
    <w:rsid w:val="0037593C"/>
    <w:rsid w:val="00375F78"/>
    <w:rsid w:val="00376805"/>
    <w:rsid w:val="003773DD"/>
    <w:rsid w:val="00377670"/>
    <w:rsid w:val="00377686"/>
    <w:rsid w:val="003778E1"/>
    <w:rsid w:val="00377A5A"/>
    <w:rsid w:val="00377EAD"/>
    <w:rsid w:val="00380050"/>
    <w:rsid w:val="00380079"/>
    <w:rsid w:val="00380276"/>
    <w:rsid w:val="003803FD"/>
    <w:rsid w:val="00380436"/>
    <w:rsid w:val="003808AB"/>
    <w:rsid w:val="00380AB3"/>
    <w:rsid w:val="003812D5"/>
    <w:rsid w:val="0038160B"/>
    <w:rsid w:val="00381C0C"/>
    <w:rsid w:val="00381C95"/>
    <w:rsid w:val="00383C8E"/>
    <w:rsid w:val="003845F4"/>
    <w:rsid w:val="00384796"/>
    <w:rsid w:val="00385163"/>
    <w:rsid w:val="00385BC5"/>
    <w:rsid w:val="00385DF5"/>
    <w:rsid w:val="00386386"/>
    <w:rsid w:val="00386484"/>
    <w:rsid w:val="00386485"/>
    <w:rsid w:val="003869FA"/>
    <w:rsid w:val="003870BC"/>
    <w:rsid w:val="003873AC"/>
    <w:rsid w:val="00387406"/>
    <w:rsid w:val="0038746B"/>
    <w:rsid w:val="003900A3"/>
    <w:rsid w:val="003902D4"/>
    <w:rsid w:val="0039081B"/>
    <w:rsid w:val="003927D8"/>
    <w:rsid w:val="00392C51"/>
    <w:rsid w:val="00392D3E"/>
    <w:rsid w:val="00392F6C"/>
    <w:rsid w:val="00393D62"/>
    <w:rsid w:val="00393FA6"/>
    <w:rsid w:val="003946FC"/>
    <w:rsid w:val="00395443"/>
    <w:rsid w:val="00396675"/>
    <w:rsid w:val="003966E2"/>
    <w:rsid w:val="00396CD8"/>
    <w:rsid w:val="00396EC4"/>
    <w:rsid w:val="00397011"/>
    <w:rsid w:val="00397079"/>
    <w:rsid w:val="00397294"/>
    <w:rsid w:val="00397341"/>
    <w:rsid w:val="003974DB"/>
    <w:rsid w:val="003A056F"/>
    <w:rsid w:val="003A100A"/>
    <w:rsid w:val="003A100E"/>
    <w:rsid w:val="003A106E"/>
    <w:rsid w:val="003A10F6"/>
    <w:rsid w:val="003A1107"/>
    <w:rsid w:val="003A11A5"/>
    <w:rsid w:val="003A1B6B"/>
    <w:rsid w:val="003A1B7A"/>
    <w:rsid w:val="003A1DF8"/>
    <w:rsid w:val="003A20CE"/>
    <w:rsid w:val="003A2121"/>
    <w:rsid w:val="003A242C"/>
    <w:rsid w:val="003A2636"/>
    <w:rsid w:val="003A320D"/>
    <w:rsid w:val="003A340D"/>
    <w:rsid w:val="003A4317"/>
    <w:rsid w:val="003A472D"/>
    <w:rsid w:val="003A4AFF"/>
    <w:rsid w:val="003A4BA3"/>
    <w:rsid w:val="003A57C1"/>
    <w:rsid w:val="003A5F3D"/>
    <w:rsid w:val="003A60D4"/>
    <w:rsid w:val="003A665B"/>
    <w:rsid w:val="003A68C3"/>
    <w:rsid w:val="003A68CE"/>
    <w:rsid w:val="003A6C92"/>
    <w:rsid w:val="003A6F8C"/>
    <w:rsid w:val="003A748A"/>
    <w:rsid w:val="003B06E4"/>
    <w:rsid w:val="003B1720"/>
    <w:rsid w:val="003B23B1"/>
    <w:rsid w:val="003B289A"/>
    <w:rsid w:val="003B2F09"/>
    <w:rsid w:val="003B3C7C"/>
    <w:rsid w:val="003B3CCE"/>
    <w:rsid w:val="003B444E"/>
    <w:rsid w:val="003B44D8"/>
    <w:rsid w:val="003B4722"/>
    <w:rsid w:val="003B4941"/>
    <w:rsid w:val="003B5358"/>
    <w:rsid w:val="003B59B9"/>
    <w:rsid w:val="003B5CEE"/>
    <w:rsid w:val="003B65CA"/>
    <w:rsid w:val="003B6C9A"/>
    <w:rsid w:val="003B72C8"/>
    <w:rsid w:val="003B743C"/>
    <w:rsid w:val="003B74D1"/>
    <w:rsid w:val="003B7615"/>
    <w:rsid w:val="003B798C"/>
    <w:rsid w:val="003B79C0"/>
    <w:rsid w:val="003B7E7C"/>
    <w:rsid w:val="003C078A"/>
    <w:rsid w:val="003C088A"/>
    <w:rsid w:val="003C093D"/>
    <w:rsid w:val="003C170F"/>
    <w:rsid w:val="003C18E8"/>
    <w:rsid w:val="003C1A94"/>
    <w:rsid w:val="003C1B44"/>
    <w:rsid w:val="003C2B9B"/>
    <w:rsid w:val="003C2F4D"/>
    <w:rsid w:val="003C32C5"/>
    <w:rsid w:val="003C3998"/>
    <w:rsid w:val="003C428D"/>
    <w:rsid w:val="003C4DC1"/>
    <w:rsid w:val="003C4DEC"/>
    <w:rsid w:val="003C4F30"/>
    <w:rsid w:val="003C5246"/>
    <w:rsid w:val="003C6086"/>
    <w:rsid w:val="003C61AE"/>
    <w:rsid w:val="003C6287"/>
    <w:rsid w:val="003C65AA"/>
    <w:rsid w:val="003C6863"/>
    <w:rsid w:val="003C74E5"/>
    <w:rsid w:val="003C7532"/>
    <w:rsid w:val="003C7576"/>
    <w:rsid w:val="003C79C3"/>
    <w:rsid w:val="003C7EF5"/>
    <w:rsid w:val="003D081A"/>
    <w:rsid w:val="003D1404"/>
    <w:rsid w:val="003D158F"/>
    <w:rsid w:val="003D169A"/>
    <w:rsid w:val="003D194B"/>
    <w:rsid w:val="003D1FBF"/>
    <w:rsid w:val="003D22E0"/>
    <w:rsid w:val="003D22F5"/>
    <w:rsid w:val="003D23DD"/>
    <w:rsid w:val="003D27F8"/>
    <w:rsid w:val="003D2C87"/>
    <w:rsid w:val="003D30AE"/>
    <w:rsid w:val="003D46FD"/>
    <w:rsid w:val="003D4755"/>
    <w:rsid w:val="003D4C8C"/>
    <w:rsid w:val="003D4E64"/>
    <w:rsid w:val="003D5631"/>
    <w:rsid w:val="003D58C7"/>
    <w:rsid w:val="003D58F3"/>
    <w:rsid w:val="003D59E9"/>
    <w:rsid w:val="003D60D4"/>
    <w:rsid w:val="003D639D"/>
    <w:rsid w:val="003D647E"/>
    <w:rsid w:val="003D6579"/>
    <w:rsid w:val="003E0495"/>
    <w:rsid w:val="003E0FAD"/>
    <w:rsid w:val="003E11EC"/>
    <w:rsid w:val="003E1308"/>
    <w:rsid w:val="003E24DC"/>
    <w:rsid w:val="003E2E7F"/>
    <w:rsid w:val="003E3498"/>
    <w:rsid w:val="003E349D"/>
    <w:rsid w:val="003E34E7"/>
    <w:rsid w:val="003E3601"/>
    <w:rsid w:val="003E3CD8"/>
    <w:rsid w:val="003E3F27"/>
    <w:rsid w:val="003E4A60"/>
    <w:rsid w:val="003E51A6"/>
    <w:rsid w:val="003E53F5"/>
    <w:rsid w:val="003E54F4"/>
    <w:rsid w:val="003E5A23"/>
    <w:rsid w:val="003E6886"/>
    <w:rsid w:val="003E69D3"/>
    <w:rsid w:val="003E6FCF"/>
    <w:rsid w:val="003F10FB"/>
    <w:rsid w:val="003F11F6"/>
    <w:rsid w:val="003F120E"/>
    <w:rsid w:val="003F158A"/>
    <w:rsid w:val="003F15B4"/>
    <w:rsid w:val="003F1EEE"/>
    <w:rsid w:val="003F20D7"/>
    <w:rsid w:val="003F2836"/>
    <w:rsid w:val="003F391B"/>
    <w:rsid w:val="003F3F2B"/>
    <w:rsid w:val="003F4609"/>
    <w:rsid w:val="003F4C5B"/>
    <w:rsid w:val="003F4DAC"/>
    <w:rsid w:val="003F4F3B"/>
    <w:rsid w:val="003F4FAC"/>
    <w:rsid w:val="003F557E"/>
    <w:rsid w:val="003F57B6"/>
    <w:rsid w:val="003F5987"/>
    <w:rsid w:val="003F5DB2"/>
    <w:rsid w:val="003F5EEA"/>
    <w:rsid w:val="003F7214"/>
    <w:rsid w:val="003F7687"/>
    <w:rsid w:val="003F7CE9"/>
    <w:rsid w:val="003F7DFA"/>
    <w:rsid w:val="0040014B"/>
    <w:rsid w:val="00400E61"/>
    <w:rsid w:val="0040106C"/>
    <w:rsid w:val="00401650"/>
    <w:rsid w:val="00401AD0"/>
    <w:rsid w:val="00401F77"/>
    <w:rsid w:val="00402470"/>
    <w:rsid w:val="0040260D"/>
    <w:rsid w:val="004038FE"/>
    <w:rsid w:val="00403A41"/>
    <w:rsid w:val="00403E06"/>
    <w:rsid w:val="004042EA"/>
    <w:rsid w:val="004042F4"/>
    <w:rsid w:val="0040440A"/>
    <w:rsid w:val="00404778"/>
    <w:rsid w:val="00404C9C"/>
    <w:rsid w:val="00404E7C"/>
    <w:rsid w:val="00404EA4"/>
    <w:rsid w:val="004060C7"/>
    <w:rsid w:val="004062C7"/>
    <w:rsid w:val="004062F0"/>
    <w:rsid w:val="0040638E"/>
    <w:rsid w:val="004067FB"/>
    <w:rsid w:val="0040688A"/>
    <w:rsid w:val="00406CC8"/>
    <w:rsid w:val="00406CC9"/>
    <w:rsid w:val="00407C7C"/>
    <w:rsid w:val="004101DA"/>
    <w:rsid w:val="004104DD"/>
    <w:rsid w:val="00410E40"/>
    <w:rsid w:val="00411896"/>
    <w:rsid w:val="004125A4"/>
    <w:rsid w:val="00413346"/>
    <w:rsid w:val="00413461"/>
    <w:rsid w:val="0041397D"/>
    <w:rsid w:val="00413B50"/>
    <w:rsid w:val="00414292"/>
    <w:rsid w:val="004144E0"/>
    <w:rsid w:val="00414BA3"/>
    <w:rsid w:val="00414EB4"/>
    <w:rsid w:val="004150C6"/>
    <w:rsid w:val="004158B5"/>
    <w:rsid w:val="0041595E"/>
    <w:rsid w:val="00416269"/>
    <w:rsid w:val="00416F2E"/>
    <w:rsid w:val="00420668"/>
    <w:rsid w:val="00422D02"/>
    <w:rsid w:val="00422F10"/>
    <w:rsid w:val="004235CC"/>
    <w:rsid w:val="004235DA"/>
    <w:rsid w:val="0042424B"/>
    <w:rsid w:val="00424931"/>
    <w:rsid w:val="00424A98"/>
    <w:rsid w:val="004251FA"/>
    <w:rsid w:val="0042529A"/>
    <w:rsid w:val="004252E1"/>
    <w:rsid w:val="0042583B"/>
    <w:rsid w:val="004268B1"/>
    <w:rsid w:val="00426B83"/>
    <w:rsid w:val="004272D7"/>
    <w:rsid w:val="00427422"/>
    <w:rsid w:val="004308CC"/>
    <w:rsid w:val="0043098B"/>
    <w:rsid w:val="00430AC9"/>
    <w:rsid w:val="00430D66"/>
    <w:rsid w:val="0043141B"/>
    <w:rsid w:val="00431B27"/>
    <w:rsid w:val="00431B29"/>
    <w:rsid w:val="0043207E"/>
    <w:rsid w:val="00432630"/>
    <w:rsid w:val="00432856"/>
    <w:rsid w:val="00432951"/>
    <w:rsid w:val="00432ACB"/>
    <w:rsid w:val="00432BB8"/>
    <w:rsid w:val="00432C3A"/>
    <w:rsid w:val="00432F81"/>
    <w:rsid w:val="00433223"/>
    <w:rsid w:val="00433AC7"/>
    <w:rsid w:val="00433D4C"/>
    <w:rsid w:val="00433D85"/>
    <w:rsid w:val="00433F22"/>
    <w:rsid w:val="00434163"/>
    <w:rsid w:val="004348CC"/>
    <w:rsid w:val="00434D18"/>
    <w:rsid w:val="004355F3"/>
    <w:rsid w:val="004357AC"/>
    <w:rsid w:val="00435BCD"/>
    <w:rsid w:val="00435DFB"/>
    <w:rsid w:val="00436A2F"/>
    <w:rsid w:val="00436D00"/>
    <w:rsid w:val="0043716A"/>
    <w:rsid w:val="00437CD4"/>
    <w:rsid w:val="0044019F"/>
    <w:rsid w:val="00440531"/>
    <w:rsid w:val="00440A30"/>
    <w:rsid w:val="00440DEA"/>
    <w:rsid w:val="0044135A"/>
    <w:rsid w:val="00442166"/>
    <w:rsid w:val="00442EDB"/>
    <w:rsid w:val="00443C99"/>
    <w:rsid w:val="00443CE0"/>
    <w:rsid w:val="00443DBF"/>
    <w:rsid w:val="00443E01"/>
    <w:rsid w:val="0044432A"/>
    <w:rsid w:val="0044445A"/>
    <w:rsid w:val="00444F05"/>
    <w:rsid w:val="00445818"/>
    <w:rsid w:val="0044584D"/>
    <w:rsid w:val="00446941"/>
    <w:rsid w:val="00446D24"/>
    <w:rsid w:val="00446EC1"/>
    <w:rsid w:val="004477D1"/>
    <w:rsid w:val="00447ACF"/>
    <w:rsid w:val="00447E41"/>
    <w:rsid w:val="00450F55"/>
    <w:rsid w:val="00451316"/>
    <w:rsid w:val="00451462"/>
    <w:rsid w:val="004514B2"/>
    <w:rsid w:val="004514EB"/>
    <w:rsid w:val="00451635"/>
    <w:rsid w:val="00451713"/>
    <w:rsid w:val="00451AF4"/>
    <w:rsid w:val="00453048"/>
    <w:rsid w:val="00453399"/>
    <w:rsid w:val="004540BB"/>
    <w:rsid w:val="0045480F"/>
    <w:rsid w:val="00454878"/>
    <w:rsid w:val="00454A1F"/>
    <w:rsid w:val="00454B05"/>
    <w:rsid w:val="004555CF"/>
    <w:rsid w:val="0045667B"/>
    <w:rsid w:val="00457267"/>
    <w:rsid w:val="004573E4"/>
    <w:rsid w:val="00457525"/>
    <w:rsid w:val="00457526"/>
    <w:rsid w:val="0045777D"/>
    <w:rsid w:val="004578FC"/>
    <w:rsid w:val="00457B22"/>
    <w:rsid w:val="0046084B"/>
    <w:rsid w:val="004608BC"/>
    <w:rsid w:val="00461B40"/>
    <w:rsid w:val="00461FE6"/>
    <w:rsid w:val="004636C6"/>
    <w:rsid w:val="0046392F"/>
    <w:rsid w:val="004639D0"/>
    <w:rsid w:val="00464116"/>
    <w:rsid w:val="00465CC1"/>
    <w:rsid w:val="004661AC"/>
    <w:rsid w:val="0046673A"/>
    <w:rsid w:val="004669BC"/>
    <w:rsid w:val="00467D55"/>
    <w:rsid w:val="00470D00"/>
    <w:rsid w:val="00470D01"/>
    <w:rsid w:val="00470F57"/>
    <w:rsid w:val="0047115A"/>
    <w:rsid w:val="0047149B"/>
    <w:rsid w:val="004717D0"/>
    <w:rsid w:val="004719AC"/>
    <w:rsid w:val="00471BBE"/>
    <w:rsid w:val="00471E49"/>
    <w:rsid w:val="00472418"/>
    <w:rsid w:val="0047246F"/>
    <w:rsid w:val="0047266E"/>
    <w:rsid w:val="00472688"/>
    <w:rsid w:val="004732A4"/>
    <w:rsid w:val="00473826"/>
    <w:rsid w:val="00474309"/>
    <w:rsid w:val="00474902"/>
    <w:rsid w:val="0047524E"/>
    <w:rsid w:val="00475428"/>
    <w:rsid w:val="00475653"/>
    <w:rsid w:val="004764DF"/>
    <w:rsid w:val="00477253"/>
    <w:rsid w:val="0047726C"/>
    <w:rsid w:val="0048021F"/>
    <w:rsid w:val="004803B4"/>
    <w:rsid w:val="00480AD8"/>
    <w:rsid w:val="00481320"/>
    <w:rsid w:val="00481381"/>
    <w:rsid w:val="004814DA"/>
    <w:rsid w:val="00481B2B"/>
    <w:rsid w:val="00482073"/>
    <w:rsid w:val="00482123"/>
    <w:rsid w:val="00482151"/>
    <w:rsid w:val="00482867"/>
    <w:rsid w:val="00482CF8"/>
    <w:rsid w:val="0048375E"/>
    <w:rsid w:val="00483B3A"/>
    <w:rsid w:val="00483C6B"/>
    <w:rsid w:val="00483E8F"/>
    <w:rsid w:val="00484EAA"/>
    <w:rsid w:val="00484F12"/>
    <w:rsid w:val="004857DF"/>
    <w:rsid w:val="004859C4"/>
    <w:rsid w:val="00485C29"/>
    <w:rsid w:val="00485F67"/>
    <w:rsid w:val="00485F9D"/>
    <w:rsid w:val="00485FFE"/>
    <w:rsid w:val="0048637B"/>
    <w:rsid w:val="00486C27"/>
    <w:rsid w:val="004875C1"/>
    <w:rsid w:val="0048794F"/>
    <w:rsid w:val="004900E7"/>
    <w:rsid w:val="004903BD"/>
    <w:rsid w:val="00490697"/>
    <w:rsid w:val="00490B15"/>
    <w:rsid w:val="00491F7F"/>
    <w:rsid w:val="00492417"/>
    <w:rsid w:val="0049269E"/>
    <w:rsid w:val="004927E9"/>
    <w:rsid w:val="00492E2B"/>
    <w:rsid w:val="00492F09"/>
    <w:rsid w:val="00493059"/>
    <w:rsid w:val="004932FA"/>
    <w:rsid w:val="0049347E"/>
    <w:rsid w:val="00493959"/>
    <w:rsid w:val="00493C00"/>
    <w:rsid w:val="00493DEB"/>
    <w:rsid w:val="00493E40"/>
    <w:rsid w:val="00493F3B"/>
    <w:rsid w:val="00494121"/>
    <w:rsid w:val="004949BB"/>
    <w:rsid w:val="00494B1C"/>
    <w:rsid w:val="00495244"/>
    <w:rsid w:val="0049590B"/>
    <w:rsid w:val="00495D88"/>
    <w:rsid w:val="00496134"/>
    <w:rsid w:val="004963BF"/>
    <w:rsid w:val="004970E5"/>
    <w:rsid w:val="0049711F"/>
    <w:rsid w:val="00497A1E"/>
    <w:rsid w:val="00497C95"/>
    <w:rsid w:val="00497DCC"/>
    <w:rsid w:val="00497F81"/>
    <w:rsid w:val="004A0553"/>
    <w:rsid w:val="004A0CF3"/>
    <w:rsid w:val="004A0E8C"/>
    <w:rsid w:val="004A1AB6"/>
    <w:rsid w:val="004A1B7B"/>
    <w:rsid w:val="004A1E83"/>
    <w:rsid w:val="004A2E40"/>
    <w:rsid w:val="004A2E5F"/>
    <w:rsid w:val="004A2E61"/>
    <w:rsid w:val="004A3B37"/>
    <w:rsid w:val="004A3DBC"/>
    <w:rsid w:val="004A5046"/>
    <w:rsid w:val="004A5486"/>
    <w:rsid w:val="004A5517"/>
    <w:rsid w:val="004A5A2D"/>
    <w:rsid w:val="004A5DFC"/>
    <w:rsid w:val="004A6324"/>
    <w:rsid w:val="004A63F7"/>
    <w:rsid w:val="004A654A"/>
    <w:rsid w:val="004A6F9F"/>
    <w:rsid w:val="004A767F"/>
    <w:rsid w:val="004A7851"/>
    <w:rsid w:val="004B0068"/>
    <w:rsid w:val="004B06A9"/>
    <w:rsid w:val="004B1C67"/>
    <w:rsid w:val="004B1E73"/>
    <w:rsid w:val="004B2224"/>
    <w:rsid w:val="004B299D"/>
    <w:rsid w:val="004B323F"/>
    <w:rsid w:val="004B3288"/>
    <w:rsid w:val="004B3325"/>
    <w:rsid w:val="004B41F6"/>
    <w:rsid w:val="004B42BD"/>
    <w:rsid w:val="004B4891"/>
    <w:rsid w:val="004B4904"/>
    <w:rsid w:val="004B4960"/>
    <w:rsid w:val="004B4DFF"/>
    <w:rsid w:val="004B51F0"/>
    <w:rsid w:val="004B5370"/>
    <w:rsid w:val="004B5B24"/>
    <w:rsid w:val="004B5C13"/>
    <w:rsid w:val="004B606A"/>
    <w:rsid w:val="004B615D"/>
    <w:rsid w:val="004B648D"/>
    <w:rsid w:val="004B6AC5"/>
    <w:rsid w:val="004B7093"/>
    <w:rsid w:val="004B71DC"/>
    <w:rsid w:val="004B749E"/>
    <w:rsid w:val="004B7518"/>
    <w:rsid w:val="004C05A2"/>
    <w:rsid w:val="004C0A1E"/>
    <w:rsid w:val="004C17CC"/>
    <w:rsid w:val="004C1B32"/>
    <w:rsid w:val="004C24E5"/>
    <w:rsid w:val="004C3139"/>
    <w:rsid w:val="004C35D9"/>
    <w:rsid w:val="004C37C6"/>
    <w:rsid w:val="004C3E46"/>
    <w:rsid w:val="004C3EC0"/>
    <w:rsid w:val="004C44D4"/>
    <w:rsid w:val="004C4B68"/>
    <w:rsid w:val="004C51FC"/>
    <w:rsid w:val="004C5223"/>
    <w:rsid w:val="004C569B"/>
    <w:rsid w:val="004C57A2"/>
    <w:rsid w:val="004C5F9D"/>
    <w:rsid w:val="004C5FC7"/>
    <w:rsid w:val="004C66C4"/>
    <w:rsid w:val="004C6890"/>
    <w:rsid w:val="004C68B4"/>
    <w:rsid w:val="004C6AEE"/>
    <w:rsid w:val="004C753F"/>
    <w:rsid w:val="004C788C"/>
    <w:rsid w:val="004C7F9D"/>
    <w:rsid w:val="004D0028"/>
    <w:rsid w:val="004D031C"/>
    <w:rsid w:val="004D032F"/>
    <w:rsid w:val="004D05E2"/>
    <w:rsid w:val="004D0A09"/>
    <w:rsid w:val="004D0A8A"/>
    <w:rsid w:val="004D1286"/>
    <w:rsid w:val="004D1877"/>
    <w:rsid w:val="004D1B64"/>
    <w:rsid w:val="004D1F74"/>
    <w:rsid w:val="004D21B4"/>
    <w:rsid w:val="004D22D8"/>
    <w:rsid w:val="004D2A9B"/>
    <w:rsid w:val="004D2CAB"/>
    <w:rsid w:val="004D36F5"/>
    <w:rsid w:val="004D3E96"/>
    <w:rsid w:val="004D4A00"/>
    <w:rsid w:val="004D4AC3"/>
    <w:rsid w:val="004D50D7"/>
    <w:rsid w:val="004D53A2"/>
    <w:rsid w:val="004D57A6"/>
    <w:rsid w:val="004D57B6"/>
    <w:rsid w:val="004D5EB9"/>
    <w:rsid w:val="004D63C3"/>
    <w:rsid w:val="004D65E6"/>
    <w:rsid w:val="004D6D93"/>
    <w:rsid w:val="004D713A"/>
    <w:rsid w:val="004D7379"/>
    <w:rsid w:val="004D7E65"/>
    <w:rsid w:val="004D7E92"/>
    <w:rsid w:val="004E04E1"/>
    <w:rsid w:val="004E0A0C"/>
    <w:rsid w:val="004E0A68"/>
    <w:rsid w:val="004E0FE5"/>
    <w:rsid w:val="004E10B7"/>
    <w:rsid w:val="004E140D"/>
    <w:rsid w:val="004E1703"/>
    <w:rsid w:val="004E20A7"/>
    <w:rsid w:val="004E21AA"/>
    <w:rsid w:val="004E2CF6"/>
    <w:rsid w:val="004E30CE"/>
    <w:rsid w:val="004E31AB"/>
    <w:rsid w:val="004E32E6"/>
    <w:rsid w:val="004E350C"/>
    <w:rsid w:val="004E35DA"/>
    <w:rsid w:val="004E3759"/>
    <w:rsid w:val="004E39E0"/>
    <w:rsid w:val="004E3A14"/>
    <w:rsid w:val="004E4EFF"/>
    <w:rsid w:val="004E51DA"/>
    <w:rsid w:val="004E57BA"/>
    <w:rsid w:val="004E5849"/>
    <w:rsid w:val="004E61CB"/>
    <w:rsid w:val="004E62C7"/>
    <w:rsid w:val="004E65D4"/>
    <w:rsid w:val="004E672D"/>
    <w:rsid w:val="004E732B"/>
    <w:rsid w:val="004E7A70"/>
    <w:rsid w:val="004E7F9F"/>
    <w:rsid w:val="004F0417"/>
    <w:rsid w:val="004F0440"/>
    <w:rsid w:val="004F0930"/>
    <w:rsid w:val="004F093F"/>
    <w:rsid w:val="004F0AA3"/>
    <w:rsid w:val="004F175B"/>
    <w:rsid w:val="004F18B2"/>
    <w:rsid w:val="004F2243"/>
    <w:rsid w:val="004F2E7E"/>
    <w:rsid w:val="004F30F4"/>
    <w:rsid w:val="004F319E"/>
    <w:rsid w:val="004F35ED"/>
    <w:rsid w:val="004F375D"/>
    <w:rsid w:val="004F406A"/>
    <w:rsid w:val="004F41F6"/>
    <w:rsid w:val="004F46E9"/>
    <w:rsid w:val="004F4F4D"/>
    <w:rsid w:val="004F52AD"/>
    <w:rsid w:val="004F589C"/>
    <w:rsid w:val="004F604B"/>
    <w:rsid w:val="004F6C6D"/>
    <w:rsid w:val="004F6D74"/>
    <w:rsid w:val="004F7584"/>
    <w:rsid w:val="004F7846"/>
    <w:rsid w:val="00500A36"/>
    <w:rsid w:val="00500CEC"/>
    <w:rsid w:val="00500D17"/>
    <w:rsid w:val="00500F44"/>
    <w:rsid w:val="0050113A"/>
    <w:rsid w:val="0050181E"/>
    <w:rsid w:val="00501859"/>
    <w:rsid w:val="00501F30"/>
    <w:rsid w:val="00503AE0"/>
    <w:rsid w:val="005049D4"/>
    <w:rsid w:val="00505282"/>
    <w:rsid w:val="005055CA"/>
    <w:rsid w:val="005059BF"/>
    <w:rsid w:val="005063E0"/>
    <w:rsid w:val="00506987"/>
    <w:rsid w:val="00506ABF"/>
    <w:rsid w:val="0050714A"/>
    <w:rsid w:val="005078D8"/>
    <w:rsid w:val="00507C75"/>
    <w:rsid w:val="00510069"/>
    <w:rsid w:val="0051083B"/>
    <w:rsid w:val="00510A3A"/>
    <w:rsid w:val="00510B9C"/>
    <w:rsid w:val="0051188E"/>
    <w:rsid w:val="0051206A"/>
    <w:rsid w:val="00512160"/>
    <w:rsid w:val="0051251C"/>
    <w:rsid w:val="00512FD7"/>
    <w:rsid w:val="005137F1"/>
    <w:rsid w:val="00514897"/>
    <w:rsid w:val="00514F02"/>
    <w:rsid w:val="0051585D"/>
    <w:rsid w:val="00515C4F"/>
    <w:rsid w:val="0051613B"/>
    <w:rsid w:val="00516ACD"/>
    <w:rsid w:val="00516B50"/>
    <w:rsid w:val="00517192"/>
    <w:rsid w:val="005176C6"/>
    <w:rsid w:val="0051785B"/>
    <w:rsid w:val="00517AE7"/>
    <w:rsid w:val="00517C37"/>
    <w:rsid w:val="005203B0"/>
    <w:rsid w:val="0052061A"/>
    <w:rsid w:val="005206B0"/>
    <w:rsid w:val="005212BE"/>
    <w:rsid w:val="00521933"/>
    <w:rsid w:val="00521C0D"/>
    <w:rsid w:val="005227B4"/>
    <w:rsid w:val="005228CC"/>
    <w:rsid w:val="00522937"/>
    <w:rsid w:val="00522985"/>
    <w:rsid w:val="00522997"/>
    <w:rsid w:val="00522ED7"/>
    <w:rsid w:val="00523241"/>
    <w:rsid w:val="005233A5"/>
    <w:rsid w:val="005234FB"/>
    <w:rsid w:val="0052385C"/>
    <w:rsid w:val="00523989"/>
    <w:rsid w:val="00523B5F"/>
    <w:rsid w:val="00524A7A"/>
    <w:rsid w:val="00524B66"/>
    <w:rsid w:val="00524BAB"/>
    <w:rsid w:val="00524C96"/>
    <w:rsid w:val="00525462"/>
    <w:rsid w:val="0052586B"/>
    <w:rsid w:val="00525C45"/>
    <w:rsid w:val="00526354"/>
    <w:rsid w:val="00526C11"/>
    <w:rsid w:val="00526D07"/>
    <w:rsid w:val="00526D56"/>
    <w:rsid w:val="005278A8"/>
    <w:rsid w:val="0052796D"/>
    <w:rsid w:val="0053066A"/>
    <w:rsid w:val="005309CC"/>
    <w:rsid w:val="00530A9B"/>
    <w:rsid w:val="00530B0C"/>
    <w:rsid w:val="00530E50"/>
    <w:rsid w:val="005310CA"/>
    <w:rsid w:val="00531174"/>
    <w:rsid w:val="005312E9"/>
    <w:rsid w:val="005319FA"/>
    <w:rsid w:val="00531EE8"/>
    <w:rsid w:val="0053230E"/>
    <w:rsid w:val="00532407"/>
    <w:rsid w:val="005326CB"/>
    <w:rsid w:val="00532D0F"/>
    <w:rsid w:val="00532F8D"/>
    <w:rsid w:val="00532FC6"/>
    <w:rsid w:val="0053300A"/>
    <w:rsid w:val="0053340B"/>
    <w:rsid w:val="005339D8"/>
    <w:rsid w:val="00533BEB"/>
    <w:rsid w:val="0053410F"/>
    <w:rsid w:val="00534170"/>
    <w:rsid w:val="00534537"/>
    <w:rsid w:val="005349A7"/>
    <w:rsid w:val="00534B4E"/>
    <w:rsid w:val="00535037"/>
    <w:rsid w:val="005351C5"/>
    <w:rsid w:val="005355B3"/>
    <w:rsid w:val="0053599D"/>
    <w:rsid w:val="0053667D"/>
    <w:rsid w:val="005367F0"/>
    <w:rsid w:val="00537E0D"/>
    <w:rsid w:val="005408E1"/>
    <w:rsid w:val="00541DF3"/>
    <w:rsid w:val="00541E30"/>
    <w:rsid w:val="00542215"/>
    <w:rsid w:val="0054396D"/>
    <w:rsid w:val="0054397A"/>
    <w:rsid w:val="00543AA2"/>
    <w:rsid w:val="00544221"/>
    <w:rsid w:val="005448F8"/>
    <w:rsid w:val="00545499"/>
    <w:rsid w:val="005455C4"/>
    <w:rsid w:val="00545A86"/>
    <w:rsid w:val="00545EA1"/>
    <w:rsid w:val="00546120"/>
    <w:rsid w:val="00546DE8"/>
    <w:rsid w:val="00547393"/>
    <w:rsid w:val="00547489"/>
    <w:rsid w:val="00547BD2"/>
    <w:rsid w:val="00550A13"/>
    <w:rsid w:val="00551113"/>
    <w:rsid w:val="0055141E"/>
    <w:rsid w:val="0055159B"/>
    <w:rsid w:val="005516BA"/>
    <w:rsid w:val="00551969"/>
    <w:rsid w:val="005534D4"/>
    <w:rsid w:val="00554E45"/>
    <w:rsid w:val="00555077"/>
    <w:rsid w:val="00555134"/>
    <w:rsid w:val="00555475"/>
    <w:rsid w:val="005554EB"/>
    <w:rsid w:val="00555A51"/>
    <w:rsid w:val="00555AA2"/>
    <w:rsid w:val="00555D70"/>
    <w:rsid w:val="00555FC9"/>
    <w:rsid w:val="0055601A"/>
    <w:rsid w:val="0055629F"/>
    <w:rsid w:val="00556607"/>
    <w:rsid w:val="00560C0B"/>
    <w:rsid w:val="00562083"/>
    <w:rsid w:val="00562191"/>
    <w:rsid w:val="00562580"/>
    <w:rsid w:val="00562984"/>
    <w:rsid w:val="00562E6B"/>
    <w:rsid w:val="00563020"/>
    <w:rsid w:val="0056387A"/>
    <w:rsid w:val="00563EC6"/>
    <w:rsid w:val="00564076"/>
    <w:rsid w:val="00564532"/>
    <w:rsid w:val="00565162"/>
    <w:rsid w:val="00565CE9"/>
    <w:rsid w:val="00566DC2"/>
    <w:rsid w:val="005673A4"/>
    <w:rsid w:val="0056741F"/>
    <w:rsid w:val="0056752D"/>
    <w:rsid w:val="00567612"/>
    <w:rsid w:val="00567BE9"/>
    <w:rsid w:val="00570408"/>
    <w:rsid w:val="00570D03"/>
    <w:rsid w:val="00571008"/>
    <w:rsid w:val="005713D0"/>
    <w:rsid w:val="00571829"/>
    <w:rsid w:val="00571B66"/>
    <w:rsid w:val="00571D2A"/>
    <w:rsid w:val="00571E76"/>
    <w:rsid w:val="00572001"/>
    <w:rsid w:val="0057208D"/>
    <w:rsid w:val="005726CF"/>
    <w:rsid w:val="00572876"/>
    <w:rsid w:val="00572FC6"/>
    <w:rsid w:val="00573390"/>
    <w:rsid w:val="005735B3"/>
    <w:rsid w:val="00574339"/>
    <w:rsid w:val="005758A2"/>
    <w:rsid w:val="00575E92"/>
    <w:rsid w:val="00576350"/>
    <w:rsid w:val="0057643A"/>
    <w:rsid w:val="00576587"/>
    <w:rsid w:val="0057661C"/>
    <w:rsid w:val="005767DD"/>
    <w:rsid w:val="005769E3"/>
    <w:rsid w:val="00576FE5"/>
    <w:rsid w:val="00577330"/>
    <w:rsid w:val="00577364"/>
    <w:rsid w:val="005775FF"/>
    <w:rsid w:val="00577C14"/>
    <w:rsid w:val="00577FF6"/>
    <w:rsid w:val="00581118"/>
    <w:rsid w:val="00581F52"/>
    <w:rsid w:val="00581FE0"/>
    <w:rsid w:val="00582713"/>
    <w:rsid w:val="00582AF6"/>
    <w:rsid w:val="00582FF5"/>
    <w:rsid w:val="00583832"/>
    <w:rsid w:val="00583A08"/>
    <w:rsid w:val="00583A8A"/>
    <w:rsid w:val="00583EB8"/>
    <w:rsid w:val="005847BA"/>
    <w:rsid w:val="00584B1C"/>
    <w:rsid w:val="0058519A"/>
    <w:rsid w:val="005855AB"/>
    <w:rsid w:val="005857A4"/>
    <w:rsid w:val="005858C7"/>
    <w:rsid w:val="00585BF4"/>
    <w:rsid w:val="00585F4B"/>
    <w:rsid w:val="00586154"/>
    <w:rsid w:val="00586D9F"/>
    <w:rsid w:val="00587E4A"/>
    <w:rsid w:val="005906B8"/>
    <w:rsid w:val="00590B00"/>
    <w:rsid w:val="00590F22"/>
    <w:rsid w:val="00591007"/>
    <w:rsid w:val="0059111F"/>
    <w:rsid w:val="00591624"/>
    <w:rsid w:val="005916B5"/>
    <w:rsid w:val="00591864"/>
    <w:rsid w:val="005918D0"/>
    <w:rsid w:val="00591970"/>
    <w:rsid w:val="00591F41"/>
    <w:rsid w:val="005921CC"/>
    <w:rsid w:val="0059258A"/>
    <w:rsid w:val="00592ED5"/>
    <w:rsid w:val="00592F7C"/>
    <w:rsid w:val="00593466"/>
    <w:rsid w:val="005940A8"/>
    <w:rsid w:val="005955FA"/>
    <w:rsid w:val="005959DB"/>
    <w:rsid w:val="00595E5E"/>
    <w:rsid w:val="00596C79"/>
    <w:rsid w:val="00597B91"/>
    <w:rsid w:val="005A0400"/>
    <w:rsid w:val="005A0D04"/>
    <w:rsid w:val="005A1212"/>
    <w:rsid w:val="005A126D"/>
    <w:rsid w:val="005A14AF"/>
    <w:rsid w:val="005A1B14"/>
    <w:rsid w:val="005A1EAC"/>
    <w:rsid w:val="005A2F6E"/>
    <w:rsid w:val="005A3139"/>
    <w:rsid w:val="005A3666"/>
    <w:rsid w:val="005A3861"/>
    <w:rsid w:val="005A38E4"/>
    <w:rsid w:val="005A41D8"/>
    <w:rsid w:val="005A4781"/>
    <w:rsid w:val="005A4AAB"/>
    <w:rsid w:val="005A4C41"/>
    <w:rsid w:val="005A5360"/>
    <w:rsid w:val="005A5850"/>
    <w:rsid w:val="005A5FF5"/>
    <w:rsid w:val="005A6C01"/>
    <w:rsid w:val="005A75EE"/>
    <w:rsid w:val="005A7656"/>
    <w:rsid w:val="005B01E2"/>
    <w:rsid w:val="005B0683"/>
    <w:rsid w:val="005B09B4"/>
    <w:rsid w:val="005B0D3E"/>
    <w:rsid w:val="005B103B"/>
    <w:rsid w:val="005B112E"/>
    <w:rsid w:val="005B2048"/>
    <w:rsid w:val="005B25C2"/>
    <w:rsid w:val="005B3237"/>
    <w:rsid w:val="005B36E5"/>
    <w:rsid w:val="005B39C5"/>
    <w:rsid w:val="005B39D4"/>
    <w:rsid w:val="005B421A"/>
    <w:rsid w:val="005B4450"/>
    <w:rsid w:val="005B489B"/>
    <w:rsid w:val="005B5147"/>
    <w:rsid w:val="005B5B74"/>
    <w:rsid w:val="005B6370"/>
    <w:rsid w:val="005B7D3D"/>
    <w:rsid w:val="005C076A"/>
    <w:rsid w:val="005C0C2D"/>
    <w:rsid w:val="005C0D10"/>
    <w:rsid w:val="005C0E23"/>
    <w:rsid w:val="005C13C9"/>
    <w:rsid w:val="005C160E"/>
    <w:rsid w:val="005C1AA2"/>
    <w:rsid w:val="005C1AFC"/>
    <w:rsid w:val="005C1B60"/>
    <w:rsid w:val="005C1CC9"/>
    <w:rsid w:val="005C1E8B"/>
    <w:rsid w:val="005C21DB"/>
    <w:rsid w:val="005C2422"/>
    <w:rsid w:val="005C24CC"/>
    <w:rsid w:val="005C2950"/>
    <w:rsid w:val="005C2CDB"/>
    <w:rsid w:val="005C2ECA"/>
    <w:rsid w:val="005C322F"/>
    <w:rsid w:val="005C37BF"/>
    <w:rsid w:val="005C3AFF"/>
    <w:rsid w:val="005C447D"/>
    <w:rsid w:val="005C44FD"/>
    <w:rsid w:val="005C494B"/>
    <w:rsid w:val="005C5690"/>
    <w:rsid w:val="005C5D4D"/>
    <w:rsid w:val="005C5E22"/>
    <w:rsid w:val="005C6882"/>
    <w:rsid w:val="005C6BCE"/>
    <w:rsid w:val="005C70C0"/>
    <w:rsid w:val="005C750D"/>
    <w:rsid w:val="005C7853"/>
    <w:rsid w:val="005D07B7"/>
    <w:rsid w:val="005D081B"/>
    <w:rsid w:val="005D0A45"/>
    <w:rsid w:val="005D0F9C"/>
    <w:rsid w:val="005D1285"/>
    <w:rsid w:val="005D1A26"/>
    <w:rsid w:val="005D1CF2"/>
    <w:rsid w:val="005D22D4"/>
    <w:rsid w:val="005D278C"/>
    <w:rsid w:val="005D2921"/>
    <w:rsid w:val="005D31B8"/>
    <w:rsid w:val="005D322A"/>
    <w:rsid w:val="005D3261"/>
    <w:rsid w:val="005D3741"/>
    <w:rsid w:val="005D395E"/>
    <w:rsid w:val="005D3C82"/>
    <w:rsid w:val="005D3DAC"/>
    <w:rsid w:val="005D3E92"/>
    <w:rsid w:val="005D3F7B"/>
    <w:rsid w:val="005D4546"/>
    <w:rsid w:val="005D4B40"/>
    <w:rsid w:val="005D52F1"/>
    <w:rsid w:val="005D5489"/>
    <w:rsid w:val="005D586A"/>
    <w:rsid w:val="005D6AD9"/>
    <w:rsid w:val="005D6B8F"/>
    <w:rsid w:val="005D6BFE"/>
    <w:rsid w:val="005D6C4F"/>
    <w:rsid w:val="005D6D00"/>
    <w:rsid w:val="005D721C"/>
    <w:rsid w:val="005D7251"/>
    <w:rsid w:val="005D7513"/>
    <w:rsid w:val="005D7CE0"/>
    <w:rsid w:val="005D7E43"/>
    <w:rsid w:val="005E0168"/>
    <w:rsid w:val="005E108D"/>
    <w:rsid w:val="005E11B9"/>
    <w:rsid w:val="005E1534"/>
    <w:rsid w:val="005E19E9"/>
    <w:rsid w:val="005E21EE"/>
    <w:rsid w:val="005E251F"/>
    <w:rsid w:val="005E36E8"/>
    <w:rsid w:val="005E3894"/>
    <w:rsid w:val="005E3B36"/>
    <w:rsid w:val="005E4297"/>
    <w:rsid w:val="005E47CD"/>
    <w:rsid w:val="005E4A02"/>
    <w:rsid w:val="005E4A39"/>
    <w:rsid w:val="005E5750"/>
    <w:rsid w:val="005E5CB3"/>
    <w:rsid w:val="005E6A18"/>
    <w:rsid w:val="005E71D6"/>
    <w:rsid w:val="005E75E4"/>
    <w:rsid w:val="005F04FE"/>
    <w:rsid w:val="005F086E"/>
    <w:rsid w:val="005F0882"/>
    <w:rsid w:val="005F0B7F"/>
    <w:rsid w:val="005F1CCC"/>
    <w:rsid w:val="005F2AAA"/>
    <w:rsid w:val="005F2BD5"/>
    <w:rsid w:val="005F2D03"/>
    <w:rsid w:val="005F3201"/>
    <w:rsid w:val="005F3DC8"/>
    <w:rsid w:val="005F44E9"/>
    <w:rsid w:val="005F4642"/>
    <w:rsid w:val="005F4C00"/>
    <w:rsid w:val="005F5087"/>
    <w:rsid w:val="005F5AED"/>
    <w:rsid w:val="005F5BA8"/>
    <w:rsid w:val="005F699E"/>
    <w:rsid w:val="005F6BE4"/>
    <w:rsid w:val="005F6CEB"/>
    <w:rsid w:val="005F7C40"/>
    <w:rsid w:val="005F7D9B"/>
    <w:rsid w:val="00600871"/>
    <w:rsid w:val="00600B58"/>
    <w:rsid w:val="006012D0"/>
    <w:rsid w:val="006015E7"/>
    <w:rsid w:val="006018EA"/>
    <w:rsid w:val="00601B00"/>
    <w:rsid w:val="00602375"/>
    <w:rsid w:val="00602384"/>
    <w:rsid w:val="006023B9"/>
    <w:rsid w:val="006026E2"/>
    <w:rsid w:val="00603BB5"/>
    <w:rsid w:val="006049DD"/>
    <w:rsid w:val="006053FD"/>
    <w:rsid w:val="00605957"/>
    <w:rsid w:val="00605A1C"/>
    <w:rsid w:val="00605A47"/>
    <w:rsid w:val="00606136"/>
    <w:rsid w:val="00606204"/>
    <w:rsid w:val="00606441"/>
    <w:rsid w:val="00606C82"/>
    <w:rsid w:val="00607375"/>
    <w:rsid w:val="00607617"/>
    <w:rsid w:val="00607DCE"/>
    <w:rsid w:val="00610B40"/>
    <w:rsid w:val="00610B5E"/>
    <w:rsid w:val="0061124E"/>
    <w:rsid w:val="00611281"/>
    <w:rsid w:val="00612115"/>
    <w:rsid w:val="0061274B"/>
    <w:rsid w:val="00612D73"/>
    <w:rsid w:val="00613296"/>
    <w:rsid w:val="006136F0"/>
    <w:rsid w:val="00613B1B"/>
    <w:rsid w:val="00613B62"/>
    <w:rsid w:val="00614208"/>
    <w:rsid w:val="006149CE"/>
    <w:rsid w:val="00614FFF"/>
    <w:rsid w:val="00615BFD"/>
    <w:rsid w:val="00616F3C"/>
    <w:rsid w:val="00617079"/>
    <w:rsid w:val="00617601"/>
    <w:rsid w:val="006176C7"/>
    <w:rsid w:val="00617702"/>
    <w:rsid w:val="006177AA"/>
    <w:rsid w:val="00617941"/>
    <w:rsid w:val="0062034B"/>
    <w:rsid w:val="006204D0"/>
    <w:rsid w:val="00620A52"/>
    <w:rsid w:val="00620C69"/>
    <w:rsid w:val="00621231"/>
    <w:rsid w:val="00621749"/>
    <w:rsid w:val="00621AEA"/>
    <w:rsid w:val="00622689"/>
    <w:rsid w:val="006228A3"/>
    <w:rsid w:val="00622B7B"/>
    <w:rsid w:val="00622F26"/>
    <w:rsid w:val="00622F95"/>
    <w:rsid w:val="006235FD"/>
    <w:rsid w:val="0062395C"/>
    <w:rsid w:val="00623A13"/>
    <w:rsid w:val="00624571"/>
    <w:rsid w:val="0062466B"/>
    <w:rsid w:val="00624B74"/>
    <w:rsid w:val="00625365"/>
    <w:rsid w:val="0062536F"/>
    <w:rsid w:val="00625681"/>
    <w:rsid w:val="00625D45"/>
    <w:rsid w:val="006262D0"/>
    <w:rsid w:val="0062649C"/>
    <w:rsid w:val="0062669C"/>
    <w:rsid w:val="00626733"/>
    <w:rsid w:val="006269A1"/>
    <w:rsid w:val="00626DDF"/>
    <w:rsid w:val="00627222"/>
    <w:rsid w:val="00627BD6"/>
    <w:rsid w:val="00630595"/>
    <w:rsid w:val="00630764"/>
    <w:rsid w:val="00630AA5"/>
    <w:rsid w:val="0063107E"/>
    <w:rsid w:val="006314BF"/>
    <w:rsid w:val="0063170F"/>
    <w:rsid w:val="0063181A"/>
    <w:rsid w:val="006340B0"/>
    <w:rsid w:val="006344D7"/>
    <w:rsid w:val="006345E1"/>
    <w:rsid w:val="006345FA"/>
    <w:rsid w:val="006348CE"/>
    <w:rsid w:val="006353D3"/>
    <w:rsid w:val="00635942"/>
    <w:rsid w:val="00635EEA"/>
    <w:rsid w:val="00635EFA"/>
    <w:rsid w:val="0063651D"/>
    <w:rsid w:val="0063655D"/>
    <w:rsid w:val="00636676"/>
    <w:rsid w:val="00636AA8"/>
    <w:rsid w:val="00636BC5"/>
    <w:rsid w:val="0063714F"/>
    <w:rsid w:val="006379C2"/>
    <w:rsid w:val="00641D8A"/>
    <w:rsid w:val="00641E98"/>
    <w:rsid w:val="00642AF5"/>
    <w:rsid w:val="00643414"/>
    <w:rsid w:val="00644770"/>
    <w:rsid w:val="00644B4B"/>
    <w:rsid w:val="00644CC9"/>
    <w:rsid w:val="00644FE8"/>
    <w:rsid w:val="0064547E"/>
    <w:rsid w:val="0064574E"/>
    <w:rsid w:val="006457B2"/>
    <w:rsid w:val="006458C1"/>
    <w:rsid w:val="00646AF6"/>
    <w:rsid w:val="00646DFD"/>
    <w:rsid w:val="00647266"/>
    <w:rsid w:val="00647296"/>
    <w:rsid w:val="00647455"/>
    <w:rsid w:val="0064785F"/>
    <w:rsid w:val="00647A45"/>
    <w:rsid w:val="00647BF5"/>
    <w:rsid w:val="00647E80"/>
    <w:rsid w:val="00650157"/>
    <w:rsid w:val="00650411"/>
    <w:rsid w:val="00650898"/>
    <w:rsid w:val="00650AC3"/>
    <w:rsid w:val="0065127E"/>
    <w:rsid w:val="0065144D"/>
    <w:rsid w:val="0065240E"/>
    <w:rsid w:val="00652C81"/>
    <w:rsid w:val="00653010"/>
    <w:rsid w:val="006532FF"/>
    <w:rsid w:val="006536CC"/>
    <w:rsid w:val="00653C67"/>
    <w:rsid w:val="00653EE9"/>
    <w:rsid w:val="00653F11"/>
    <w:rsid w:val="00654874"/>
    <w:rsid w:val="00654919"/>
    <w:rsid w:val="00654F47"/>
    <w:rsid w:val="00655330"/>
    <w:rsid w:val="006557A0"/>
    <w:rsid w:val="00655CD3"/>
    <w:rsid w:val="00655D5D"/>
    <w:rsid w:val="006561FF"/>
    <w:rsid w:val="006562FC"/>
    <w:rsid w:val="00656366"/>
    <w:rsid w:val="0065641C"/>
    <w:rsid w:val="00656D7F"/>
    <w:rsid w:val="00656DB5"/>
    <w:rsid w:val="00657081"/>
    <w:rsid w:val="0065760C"/>
    <w:rsid w:val="00657977"/>
    <w:rsid w:val="00660BE0"/>
    <w:rsid w:val="00660D9D"/>
    <w:rsid w:val="006611B9"/>
    <w:rsid w:val="00661AA8"/>
    <w:rsid w:val="0066216A"/>
    <w:rsid w:val="00662450"/>
    <w:rsid w:val="006627C4"/>
    <w:rsid w:val="00662C9E"/>
    <w:rsid w:val="00663A17"/>
    <w:rsid w:val="00663EED"/>
    <w:rsid w:val="006640A1"/>
    <w:rsid w:val="006640E7"/>
    <w:rsid w:val="006644D1"/>
    <w:rsid w:val="0066456C"/>
    <w:rsid w:val="00664D3B"/>
    <w:rsid w:val="006651A2"/>
    <w:rsid w:val="006655B0"/>
    <w:rsid w:val="00667BF5"/>
    <w:rsid w:val="00670144"/>
    <w:rsid w:val="00670709"/>
    <w:rsid w:val="006711F9"/>
    <w:rsid w:val="00671A7C"/>
    <w:rsid w:val="00671AE4"/>
    <w:rsid w:val="00671D7E"/>
    <w:rsid w:val="00671FDF"/>
    <w:rsid w:val="00672373"/>
    <w:rsid w:val="006728A9"/>
    <w:rsid w:val="00672B6B"/>
    <w:rsid w:val="00672FEC"/>
    <w:rsid w:val="00672FF3"/>
    <w:rsid w:val="00673A53"/>
    <w:rsid w:val="006741C0"/>
    <w:rsid w:val="00674AB0"/>
    <w:rsid w:val="006756D0"/>
    <w:rsid w:val="006757F8"/>
    <w:rsid w:val="00675B5C"/>
    <w:rsid w:val="00676074"/>
    <w:rsid w:val="00676422"/>
    <w:rsid w:val="00676BAC"/>
    <w:rsid w:val="00677191"/>
    <w:rsid w:val="006771F1"/>
    <w:rsid w:val="006775DA"/>
    <w:rsid w:val="00677827"/>
    <w:rsid w:val="00677BEC"/>
    <w:rsid w:val="00680042"/>
    <w:rsid w:val="006805C4"/>
    <w:rsid w:val="00681113"/>
    <w:rsid w:val="006815E9"/>
    <w:rsid w:val="00681B38"/>
    <w:rsid w:val="00681C57"/>
    <w:rsid w:val="00682A3C"/>
    <w:rsid w:val="00682B4C"/>
    <w:rsid w:val="00682BCC"/>
    <w:rsid w:val="00682F97"/>
    <w:rsid w:val="00683773"/>
    <w:rsid w:val="00683E39"/>
    <w:rsid w:val="006847CA"/>
    <w:rsid w:val="00684F09"/>
    <w:rsid w:val="006856BF"/>
    <w:rsid w:val="00686098"/>
    <w:rsid w:val="00686514"/>
    <w:rsid w:val="00686BED"/>
    <w:rsid w:val="00686E6F"/>
    <w:rsid w:val="00687A4D"/>
    <w:rsid w:val="00691038"/>
    <w:rsid w:val="00691F54"/>
    <w:rsid w:val="00692103"/>
    <w:rsid w:val="00692703"/>
    <w:rsid w:val="00692957"/>
    <w:rsid w:val="00692ADB"/>
    <w:rsid w:val="006934C2"/>
    <w:rsid w:val="00693CFF"/>
    <w:rsid w:val="00693DBC"/>
    <w:rsid w:val="006945EF"/>
    <w:rsid w:val="00694656"/>
    <w:rsid w:val="006951A4"/>
    <w:rsid w:val="00695F3F"/>
    <w:rsid w:val="00696D2D"/>
    <w:rsid w:val="00697186"/>
    <w:rsid w:val="006A0578"/>
    <w:rsid w:val="006A112C"/>
    <w:rsid w:val="006A1A18"/>
    <w:rsid w:val="006A1AC1"/>
    <w:rsid w:val="006A1B57"/>
    <w:rsid w:val="006A1F71"/>
    <w:rsid w:val="006A252C"/>
    <w:rsid w:val="006A26A5"/>
    <w:rsid w:val="006A2C02"/>
    <w:rsid w:val="006A316F"/>
    <w:rsid w:val="006A36FB"/>
    <w:rsid w:val="006A3C1A"/>
    <w:rsid w:val="006A4097"/>
    <w:rsid w:val="006A48D1"/>
    <w:rsid w:val="006A50FC"/>
    <w:rsid w:val="006A5170"/>
    <w:rsid w:val="006A57D9"/>
    <w:rsid w:val="006A586F"/>
    <w:rsid w:val="006A5F5B"/>
    <w:rsid w:val="006A62F5"/>
    <w:rsid w:val="006A684D"/>
    <w:rsid w:val="006A6A47"/>
    <w:rsid w:val="006A6C49"/>
    <w:rsid w:val="006A6D80"/>
    <w:rsid w:val="006A6F2A"/>
    <w:rsid w:val="006A7085"/>
    <w:rsid w:val="006A74F6"/>
    <w:rsid w:val="006B0817"/>
    <w:rsid w:val="006B0E3A"/>
    <w:rsid w:val="006B0FB1"/>
    <w:rsid w:val="006B1FF1"/>
    <w:rsid w:val="006B2470"/>
    <w:rsid w:val="006B26B7"/>
    <w:rsid w:val="006B2C89"/>
    <w:rsid w:val="006B3501"/>
    <w:rsid w:val="006B53FE"/>
    <w:rsid w:val="006B5A6D"/>
    <w:rsid w:val="006B5DFA"/>
    <w:rsid w:val="006B60A1"/>
    <w:rsid w:val="006B6410"/>
    <w:rsid w:val="006B6913"/>
    <w:rsid w:val="006B6D57"/>
    <w:rsid w:val="006B74FF"/>
    <w:rsid w:val="006B75D1"/>
    <w:rsid w:val="006B78A7"/>
    <w:rsid w:val="006B7F48"/>
    <w:rsid w:val="006B7FF0"/>
    <w:rsid w:val="006C0072"/>
    <w:rsid w:val="006C01CE"/>
    <w:rsid w:val="006C076C"/>
    <w:rsid w:val="006C0A3B"/>
    <w:rsid w:val="006C111E"/>
    <w:rsid w:val="006C1A85"/>
    <w:rsid w:val="006C3883"/>
    <w:rsid w:val="006C3947"/>
    <w:rsid w:val="006C3A4E"/>
    <w:rsid w:val="006C3C18"/>
    <w:rsid w:val="006C3E25"/>
    <w:rsid w:val="006C41D2"/>
    <w:rsid w:val="006C42FA"/>
    <w:rsid w:val="006C4748"/>
    <w:rsid w:val="006C48BD"/>
    <w:rsid w:val="006C4A82"/>
    <w:rsid w:val="006C5005"/>
    <w:rsid w:val="006C52B4"/>
    <w:rsid w:val="006C5A4E"/>
    <w:rsid w:val="006C5BDC"/>
    <w:rsid w:val="006C5C8B"/>
    <w:rsid w:val="006C6FCC"/>
    <w:rsid w:val="006C78D4"/>
    <w:rsid w:val="006C7ACD"/>
    <w:rsid w:val="006C7B73"/>
    <w:rsid w:val="006C7C9A"/>
    <w:rsid w:val="006C7DA1"/>
    <w:rsid w:val="006D0248"/>
    <w:rsid w:val="006D078C"/>
    <w:rsid w:val="006D0ACC"/>
    <w:rsid w:val="006D0E16"/>
    <w:rsid w:val="006D1059"/>
    <w:rsid w:val="006D107D"/>
    <w:rsid w:val="006D1148"/>
    <w:rsid w:val="006D17F9"/>
    <w:rsid w:val="006D2146"/>
    <w:rsid w:val="006D2B25"/>
    <w:rsid w:val="006D31C6"/>
    <w:rsid w:val="006D31EC"/>
    <w:rsid w:val="006D321A"/>
    <w:rsid w:val="006D338B"/>
    <w:rsid w:val="006D35C5"/>
    <w:rsid w:val="006D37F2"/>
    <w:rsid w:val="006D49CB"/>
    <w:rsid w:val="006D4DC1"/>
    <w:rsid w:val="006D51C7"/>
    <w:rsid w:val="006D55FB"/>
    <w:rsid w:val="006D57EF"/>
    <w:rsid w:val="006D5BF7"/>
    <w:rsid w:val="006D5E2D"/>
    <w:rsid w:val="006D60B5"/>
    <w:rsid w:val="006D700A"/>
    <w:rsid w:val="006D72BA"/>
    <w:rsid w:val="006D733D"/>
    <w:rsid w:val="006D77FB"/>
    <w:rsid w:val="006D7C67"/>
    <w:rsid w:val="006D7F3A"/>
    <w:rsid w:val="006D7FBE"/>
    <w:rsid w:val="006E051E"/>
    <w:rsid w:val="006E06B2"/>
    <w:rsid w:val="006E089B"/>
    <w:rsid w:val="006E08B7"/>
    <w:rsid w:val="006E0B95"/>
    <w:rsid w:val="006E123E"/>
    <w:rsid w:val="006E1A5F"/>
    <w:rsid w:val="006E1E92"/>
    <w:rsid w:val="006E20BF"/>
    <w:rsid w:val="006E242C"/>
    <w:rsid w:val="006E28DE"/>
    <w:rsid w:val="006E2F34"/>
    <w:rsid w:val="006E34C9"/>
    <w:rsid w:val="006E37F7"/>
    <w:rsid w:val="006E44D8"/>
    <w:rsid w:val="006E5390"/>
    <w:rsid w:val="006E5DF0"/>
    <w:rsid w:val="006E6CD0"/>
    <w:rsid w:val="006E7824"/>
    <w:rsid w:val="006F00AC"/>
    <w:rsid w:val="006F0CB8"/>
    <w:rsid w:val="006F0DA5"/>
    <w:rsid w:val="006F13FB"/>
    <w:rsid w:val="006F35AD"/>
    <w:rsid w:val="006F3DBA"/>
    <w:rsid w:val="006F42D4"/>
    <w:rsid w:val="006F457F"/>
    <w:rsid w:val="006F46C3"/>
    <w:rsid w:val="006F5151"/>
    <w:rsid w:val="006F5812"/>
    <w:rsid w:val="006F5E86"/>
    <w:rsid w:val="006F5ED9"/>
    <w:rsid w:val="006F6168"/>
    <w:rsid w:val="006F62B6"/>
    <w:rsid w:val="006F6618"/>
    <w:rsid w:val="006F678E"/>
    <w:rsid w:val="006F6E4D"/>
    <w:rsid w:val="006F75D1"/>
    <w:rsid w:val="006F7680"/>
    <w:rsid w:val="006F7CC2"/>
    <w:rsid w:val="006F7EB9"/>
    <w:rsid w:val="006F7FC4"/>
    <w:rsid w:val="007000F3"/>
    <w:rsid w:val="007002DD"/>
    <w:rsid w:val="00700F15"/>
    <w:rsid w:val="0070141C"/>
    <w:rsid w:val="00701755"/>
    <w:rsid w:val="007020C2"/>
    <w:rsid w:val="007026E6"/>
    <w:rsid w:val="007026FB"/>
    <w:rsid w:val="00702760"/>
    <w:rsid w:val="00702B1F"/>
    <w:rsid w:val="00702C95"/>
    <w:rsid w:val="00702D46"/>
    <w:rsid w:val="007031A6"/>
    <w:rsid w:val="00703841"/>
    <w:rsid w:val="00703A48"/>
    <w:rsid w:val="00703DCA"/>
    <w:rsid w:val="00703E00"/>
    <w:rsid w:val="00704716"/>
    <w:rsid w:val="00704940"/>
    <w:rsid w:val="00704A7B"/>
    <w:rsid w:val="00704AC7"/>
    <w:rsid w:val="0070579E"/>
    <w:rsid w:val="00705FED"/>
    <w:rsid w:val="00706582"/>
    <w:rsid w:val="007069D6"/>
    <w:rsid w:val="00706A67"/>
    <w:rsid w:val="00706E6C"/>
    <w:rsid w:val="0070781D"/>
    <w:rsid w:val="007078A6"/>
    <w:rsid w:val="00707A64"/>
    <w:rsid w:val="00707A80"/>
    <w:rsid w:val="00707B27"/>
    <w:rsid w:val="00707C9A"/>
    <w:rsid w:val="00710B4C"/>
    <w:rsid w:val="00710F04"/>
    <w:rsid w:val="0071185C"/>
    <w:rsid w:val="00712A30"/>
    <w:rsid w:val="00713C92"/>
    <w:rsid w:val="00714048"/>
    <w:rsid w:val="00714360"/>
    <w:rsid w:val="00714441"/>
    <w:rsid w:val="00714A35"/>
    <w:rsid w:val="00714F96"/>
    <w:rsid w:val="00715D22"/>
    <w:rsid w:val="00717F8E"/>
    <w:rsid w:val="007206FB"/>
    <w:rsid w:val="007212A6"/>
    <w:rsid w:val="007213C8"/>
    <w:rsid w:val="00721895"/>
    <w:rsid w:val="00721CF0"/>
    <w:rsid w:val="0072251C"/>
    <w:rsid w:val="007226C9"/>
    <w:rsid w:val="00722749"/>
    <w:rsid w:val="00722BCA"/>
    <w:rsid w:val="0072382E"/>
    <w:rsid w:val="00723D1B"/>
    <w:rsid w:val="00723EFD"/>
    <w:rsid w:val="007244AB"/>
    <w:rsid w:val="0072499D"/>
    <w:rsid w:val="00724A2A"/>
    <w:rsid w:val="00724A78"/>
    <w:rsid w:val="00724DCF"/>
    <w:rsid w:val="00724E30"/>
    <w:rsid w:val="007252BF"/>
    <w:rsid w:val="00725550"/>
    <w:rsid w:val="00725C36"/>
    <w:rsid w:val="00726302"/>
    <w:rsid w:val="007268C1"/>
    <w:rsid w:val="00726BFD"/>
    <w:rsid w:val="0072780A"/>
    <w:rsid w:val="00727E29"/>
    <w:rsid w:val="00727FE8"/>
    <w:rsid w:val="0073035F"/>
    <w:rsid w:val="007304BD"/>
    <w:rsid w:val="00730598"/>
    <w:rsid w:val="0073062C"/>
    <w:rsid w:val="00730929"/>
    <w:rsid w:val="00730AA3"/>
    <w:rsid w:val="00730AC5"/>
    <w:rsid w:val="00731E22"/>
    <w:rsid w:val="00731F34"/>
    <w:rsid w:val="00731F77"/>
    <w:rsid w:val="00732215"/>
    <w:rsid w:val="00732700"/>
    <w:rsid w:val="0073281A"/>
    <w:rsid w:val="00732BA1"/>
    <w:rsid w:val="007333E7"/>
    <w:rsid w:val="007338E6"/>
    <w:rsid w:val="00734273"/>
    <w:rsid w:val="0073454F"/>
    <w:rsid w:val="007349A6"/>
    <w:rsid w:val="00734DB1"/>
    <w:rsid w:val="0073538F"/>
    <w:rsid w:val="00735485"/>
    <w:rsid w:val="00735DB1"/>
    <w:rsid w:val="00735E3A"/>
    <w:rsid w:val="007367AF"/>
    <w:rsid w:val="00736F85"/>
    <w:rsid w:val="007376BC"/>
    <w:rsid w:val="00737708"/>
    <w:rsid w:val="00737FDE"/>
    <w:rsid w:val="007401CD"/>
    <w:rsid w:val="00740877"/>
    <w:rsid w:val="00742547"/>
    <w:rsid w:val="00742551"/>
    <w:rsid w:val="00742734"/>
    <w:rsid w:val="00742E69"/>
    <w:rsid w:val="00742F54"/>
    <w:rsid w:val="00743381"/>
    <w:rsid w:val="007434A8"/>
    <w:rsid w:val="00743B1A"/>
    <w:rsid w:val="00743D26"/>
    <w:rsid w:val="00743E3D"/>
    <w:rsid w:val="00743EA0"/>
    <w:rsid w:val="007443D6"/>
    <w:rsid w:val="007443D7"/>
    <w:rsid w:val="00744879"/>
    <w:rsid w:val="00744D7E"/>
    <w:rsid w:val="007456A4"/>
    <w:rsid w:val="00745A0E"/>
    <w:rsid w:val="0074612E"/>
    <w:rsid w:val="007463A5"/>
    <w:rsid w:val="007467E4"/>
    <w:rsid w:val="007472A8"/>
    <w:rsid w:val="00747447"/>
    <w:rsid w:val="00747564"/>
    <w:rsid w:val="0074767E"/>
    <w:rsid w:val="00747806"/>
    <w:rsid w:val="00750057"/>
    <w:rsid w:val="007503B9"/>
    <w:rsid w:val="00750598"/>
    <w:rsid w:val="00750C96"/>
    <w:rsid w:val="00750EC8"/>
    <w:rsid w:val="00751533"/>
    <w:rsid w:val="00751795"/>
    <w:rsid w:val="0075179C"/>
    <w:rsid w:val="007517D1"/>
    <w:rsid w:val="00751EC1"/>
    <w:rsid w:val="007524F4"/>
    <w:rsid w:val="00752C36"/>
    <w:rsid w:val="00753D01"/>
    <w:rsid w:val="00754809"/>
    <w:rsid w:val="00754BB8"/>
    <w:rsid w:val="00755412"/>
    <w:rsid w:val="00756158"/>
    <w:rsid w:val="00756AB2"/>
    <w:rsid w:val="00756BF9"/>
    <w:rsid w:val="00756DF9"/>
    <w:rsid w:val="00757EE8"/>
    <w:rsid w:val="0076027C"/>
    <w:rsid w:val="00761363"/>
    <w:rsid w:val="007619EE"/>
    <w:rsid w:val="00761FFC"/>
    <w:rsid w:val="0076228B"/>
    <w:rsid w:val="007624E6"/>
    <w:rsid w:val="00762542"/>
    <w:rsid w:val="00763300"/>
    <w:rsid w:val="007636FD"/>
    <w:rsid w:val="00763846"/>
    <w:rsid w:val="00763D16"/>
    <w:rsid w:val="00763DA8"/>
    <w:rsid w:val="00763F6F"/>
    <w:rsid w:val="00763FA1"/>
    <w:rsid w:val="0076477D"/>
    <w:rsid w:val="00765212"/>
    <w:rsid w:val="007655BD"/>
    <w:rsid w:val="007657E0"/>
    <w:rsid w:val="007675B8"/>
    <w:rsid w:val="00767A82"/>
    <w:rsid w:val="00767B0B"/>
    <w:rsid w:val="00767F34"/>
    <w:rsid w:val="0077009E"/>
    <w:rsid w:val="007702A0"/>
    <w:rsid w:val="00770315"/>
    <w:rsid w:val="00770603"/>
    <w:rsid w:val="00770675"/>
    <w:rsid w:val="00770AB7"/>
    <w:rsid w:val="00770D93"/>
    <w:rsid w:val="00771726"/>
    <w:rsid w:val="00772139"/>
    <w:rsid w:val="00772F27"/>
    <w:rsid w:val="00772FBE"/>
    <w:rsid w:val="00773291"/>
    <w:rsid w:val="00774984"/>
    <w:rsid w:val="007755DD"/>
    <w:rsid w:val="00775D88"/>
    <w:rsid w:val="00775F13"/>
    <w:rsid w:val="00775FFE"/>
    <w:rsid w:val="007768CF"/>
    <w:rsid w:val="0077696A"/>
    <w:rsid w:val="00777390"/>
    <w:rsid w:val="00777499"/>
    <w:rsid w:val="007775A5"/>
    <w:rsid w:val="007777B8"/>
    <w:rsid w:val="00777899"/>
    <w:rsid w:val="00777BF6"/>
    <w:rsid w:val="00780277"/>
    <w:rsid w:val="007805E3"/>
    <w:rsid w:val="00780759"/>
    <w:rsid w:val="00780C17"/>
    <w:rsid w:val="00780C64"/>
    <w:rsid w:val="00780D65"/>
    <w:rsid w:val="00780F8B"/>
    <w:rsid w:val="00781093"/>
    <w:rsid w:val="0078118B"/>
    <w:rsid w:val="0078130C"/>
    <w:rsid w:val="0078137A"/>
    <w:rsid w:val="0078166B"/>
    <w:rsid w:val="007822A5"/>
    <w:rsid w:val="00782840"/>
    <w:rsid w:val="0078289C"/>
    <w:rsid w:val="00783344"/>
    <w:rsid w:val="00783465"/>
    <w:rsid w:val="00783E4C"/>
    <w:rsid w:val="00784726"/>
    <w:rsid w:val="00785C28"/>
    <w:rsid w:val="00785E6D"/>
    <w:rsid w:val="00785F53"/>
    <w:rsid w:val="0078654F"/>
    <w:rsid w:val="007865DF"/>
    <w:rsid w:val="00786648"/>
    <w:rsid w:val="00786683"/>
    <w:rsid w:val="007867C2"/>
    <w:rsid w:val="00786A2F"/>
    <w:rsid w:val="00787170"/>
    <w:rsid w:val="007873C0"/>
    <w:rsid w:val="007878F3"/>
    <w:rsid w:val="00787BC3"/>
    <w:rsid w:val="00787C8A"/>
    <w:rsid w:val="00787EC3"/>
    <w:rsid w:val="00787F71"/>
    <w:rsid w:val="007906C1"/>
    <w:rsid w:val="00790B29"/>
    <w:rsid w:val="0079119E"/>
    <w:rsid w:val="007912CB"/>
    <w:rsid w:val="007917FB"/>
    <w:rsid w:val="00791BF6"/>
    <w:rsid w:val="00791F91"/>
    <w:rsid w:val="00791F98"/>
    <w:rsid w:val="0079244B"/>
    <w:rsid w:val="00792817"/>
    <w:rsid w:val="007928CD"/>
    <w:rsid w:val="00792983"/>
    <w:rsid w:val="00793242"/>
    <w:rsid w:val="0079363E"/>
    <w:rsid w:val="00793F6B"/>
    <w:rsid w:val="00795669"/>
    <w:rsid w:val="00795EDB"/>
    <w:rsid w:val="00796651"/>
    <w:rsid w:val="00796835"/>
    <w:rsid w:val="00796922"/>
    <w:rsid w:val="00796B01"/>
    <w:rsid w:val="007970C4"/>
    <w:rsid w:val="00797CD1"/>
    <w:rsid w:val="007A0112"/>
    <w:rsid w:val="007A06E0"/>
    <w:rsid w:val="007A1C61"/>
    <w:rsid w:val="007A25D1"/>
    <w:rsid w:val="007A26A5"/>
    <w:rsid w:val="007A290D"/>
    <w:rsid w:val="007A300C"/>
    <w:rsid w:val="007A30A7"/>
    <w:rsid w:val="007A3A7F"/>
    <w:rsid w:val="007A4336"/>
    <w:rsid w:val="007A443C"/>
    <w:rsid w:val="007A4625"/>
    <w:rsid w:val="007A48F7"/>
    <w:rsid w:val="007A5077"/>
    <w:rsid w:val="007A52A0"/>
    <w:rsid w:val="007A542F"/>
    <w:rsid w:val="007A5674"/>
    <w:rsid w:val="007A57DE"/>
    <w:rsid w:val="007A5C1E"/>
    <w:rsid w:val="007A5C94"/>
    <w:rsid w:val="007A5ECF"/>
    <w:rsid w:val="007A5F4F"/>
    <w:rsid w:val="007A6004"/>
    <w:rsid w:val="007A60D7"/>
    <w:rsid w:val="007A67C7"/>
    <w:rsid w:val="007A69AE"/>
    <w:rsid w:val="007A7433"/>
    <w:rsid w:val="007A77A4"/>
    <w:rsid w:val="007A7C57"/>
    <w:rsid w:val="007A7EC6"/>
    <w:rsid w:val="007B00FD"/>
    <w:rsid w:val="007B0C94"/>
    <w:rsid w:val="007B109F"/>
    <w:rsid w:val="007B14EF"/>
    <w:rsid w:val="007B163C"/>
    <w:rsid w:val="007B1781"/>
    <w:rsid w:val="007B411F"/>
    <w:rsid w:val="007B4398"/>
    <w:rsid w:val="007B4655"/>
    <w:rsid w:val="007B5EBC"/>
    <w:rsid w:val="007B68DD"/>
    <w:rsid w:val="007B6914"/>
    <w:rsid w:val="007B6D24"/>
    <w:rsid w:val="007B6F84"/>
    <w:rsid w:val="007C0C4D"/>
    <w:rsid w:val="007C1821"/>
    <w:rsid w:val="007C1E8E"/>
    <w:rsid w:val="007C27A3"/>
    <w:rsid w:val="007C2CDF"/>
    <w:rsid w:val="007C2F3E"/>
    <w:rsid w:val="007C3034"/>
    <w:rsid w:val="007C30A9"/>
    <w:rsid w:val="007C30CF"/>
    <w:rsid w:val="007C3101"/>
    <w:rsid w:val="007C3891"/>
    <w:rsid w:val="007C44D5"/>
    <w:rsid w:val="007C4683"/>
    <w:rsid w:val="007C4E89"/>
    <w:rsid w:val="007C557C"/>
    <w:rsid w:val="007C56E9"/>
    <w:rsid w:val="007C5787"/>
    <w:rsid w:val="007C5A44"/>
    <w:rsid w:val="007C6772"/>
    <w:rsid w:val="007C689C"/>
    <w:rsid w:val="007C6E25"/>
    <w:rsid w:val="007C6F33"/>
    <w:rsid w:val="007C714E"/>
    <w:rsid w:val="007C731C"/>
    <w:rsid w:val="007C793E"/>
    <w:rsid w:val="007C7CFD"/>
    <w:rsid w:val="007D00F7"/>
    <w:rsid w:val="007D04EB"/>
    <w:rsid w:val="007D061A"/>
    <w:rsid w:val="007D07A0"/>
    <w:rsid w:val="007D0D5C"/>
    <w:rsid w:val="007D0E39"/>
    <w:rsid w:val="007D1AEC"/>
    <w:rsid w:val="007D1BA6"/>
    <w:rsid w:val="007D1E27"/>
    <w:rsid w:val="007D24C3"/>
    <w:rsid w:val="007D312F"/>
    <w:rsid w:val="007D3EF2"/>
    <w:rsid w:val="007D416B"/>
    <w:rsid w:val="007D43A9"/>
    <w:rsid w:val="007D4647"/>
    <w:rsid w:val="007D50E3"/>
    <w:rsid w:val="007D5A2A"/>
    <w:rsid w:val="007D5C01"/>
    <w:rsid w:val="007D61EE"/>
    <w:rsid w:val="007D6434"/>
    <w:rsid w:val="007D64E5"/>
    <w:rsid w:val="007D64FD"/>
    <w:rsid w:val="007D6653"/>
    <w:rsid w:val="007D6767"/>
    <w:rsid w:val="007D6A64"/>
    <w:rsid w:val="007D6F8D"/>
    <w:rsid w:val="007D70BF"/>
    <w:rsid w:val="007D7973"/>
    <w:rsid w:val="007D7C4A"/>
    <w:rsid w:val="007E0192"/>
    <w:rsid w:val="007E03DC"/>
    <w:rsid w:val="007E06F7"/>
    <w:rsid w:val="007E07C6"/>
    <w:rsid w:val="007E0D21"/>
    <w:rsid w:val="007E0E34"/>
    <w:rsid w:val="007E0ED7"/>
    <w:rsid w:val="007E13DD"/>
    <w:rsid w:val="007E1AA3"/>
    <w:rsid w:val="007E3333"/>
    <w:rsid w:val="007E357E"/>
    <w:rsid w:val="007E376E"/>
    <w:rsid w:val="007E43A1"/>
    <w:rsid w:val="007E5BE2"/>
    <w:rsid w:val="007E5DE9"/>
    <w:rsid w:val="007E5F8E"/>
    <w:rsid w:val="007E66F9"/>
    <w:rsid w:val="007E6CFC"/>
    <w:rsid w:val="007E6E6F"/>
    <w:rsid w:val="007E7184"/>
    <w:rsid w:val="007E71D2"/>
    <w:rsid w:val="007E7693"/>
    <w:rsid w:val="007F0267"/>
    <w:rsid w:val="007F078A"/>
    <w:rsid w:val="007F0886"/>
    <w:rsid w:val="007F1000"/>
    <w:rsid w:val="007F14DB"/>
    <w:rsid w:val="007F18F8"/>
    <w:rsid w:val="007F1BB5"/>
    <w:rsid w:val="007F1F16"/>
    <w:rsid w:val="007F22DE"/>
    <w:rsid w:val="007F246D"/>
    <w:rsid w:val="007F29C8"/>
    <w:rsid w:val="007F2EDA"/>
    <w:rsid w:val="007F323C"/>
    <w:rsid w:val="007F39A7"/>
    <w:rsid w:val="007F3B52"/>
    <w:rsid w:val="007F3C07"/>
    <w:rsid w:val="007F4074"/>
    <w:rsid w:val="007F420C"/>
    <w:rsid w:val="007F47A2"/>
    <w:rsid w:val="007F4FCD"/>
    <w:rsid w:val="007F532C"/>
    <w:rsid w:val="007F5928"/>
    <w:rsid w:val="007F5937"/>
    <w:rsid w:val="007F5D88"/>
    <w:rsid w:val="007F5E34"/>
    <w:rsid w:val="007F6640"/>
    <w:rsid w:val="007F6CD8"/>
    <w:rsid w:val="007F7166"/>
    <w:rsid w:val="007F7C52"/>
    <w:rsid w:val="008003E1"/>
    <w:rsid w:val="00800517"/>
    <w:rsid w:val="00800F2B"/>
    <w:rsid w:val="008010A2"/>
    <w:rsid w:val="008016E6"/>
    <w:rsid w:val="008019EE"/>
    <w:rsid w:val="00802158"/>
    <w:rsid w:val="0080345F"/>
    <w:rsid w:val="008034A1"/>
    <w:rsid w:val="0080383E"/>
    <w:rsid w:val="008039D7"/>
    <w:rsid w:val="00803EB9"/>
    <w:rsid w:val="008047F2"/>
    <w:rsid w:val="00805E8E"/>
    <w:rsid w:val="00806257"/>
    <w:rsid w:val="00806BFB"/>
    <w:rsid w:val="008071A7"/>
    <w:rsid w:val="008073B7"/>
    <w:rsid w:val="00807BDA"/>
    <w:rsid w:val="00807EEB"/>
    <w:rsid w:val="00810119"/>
    <w:rsid w:val="008103E7"/>
    <w:rsid w:val="00810479"/>
    <w:rsid w:val="00810702"/>
    <w:rsid w:val="0081074D"/>
    <w:rsid w:val="00810CC0"/>
    <w:rsid w:val="0081179D"/>
    <w:rsid w:val="008118C2"/>
    <w:rsid w:val="008123AA"/>
    <w:rsid w:val="00812E66"/>
    <w:rsid w:val="008136E3"/>
    <w:rsid w:val="00813E5D"/>
    <w:rsid w:val="0081416C"/>
    <w:rsid w:val="00814326"/>
    <w:rsid w:val="008143AB"/>
    <w:rsid w:val="008144AB"/>
    <w:rsid w:val="00814965"/>
    <w:rsid w:val="00814CD1"/>
    <w:rsid w:val="00815713"/>
    <w:rsid w:val="0081640F"/>
    <w:rsid w:val="00816E2F"/>
    <w:rsid w:val="008171D4"/>
    <w:rsid w:val="008172AD"/>
    <w:rsid w:val="0081731E"/>
    <w:rsid w:val="00820183"/>
    <w:rsid w:val="008201D3"/>
    <w:rsid w:val="00820504"/>
    <w:rsid w:val="00820C8D"/>
    <w:rsid w:val="00820EDB"/>
    <w:rsid w:val="0082111B"/>
    <w:rsid w:val="008211DA"/>
    <w:rsid w:val="008218EE"/>
    <w:rsid w:val="00821D17"/>
    <w:rsid w:val="008220A7"/>
    <w:rsid w:val="00822401"/>
    <w:rsid w:val="008226C3"/>
    <w:rsid w:val="008229B7"/>
    <w:rsid w:val="008230D7"/>
    <w:rsid w:val="0082339A"/>
    <w:rsid w:val="00823F49"/>
    <w:rsid w:val="00824773"/>
    <w:rsid w:val="008248CE"/>
    <w:rsid w:val="00824CED"/>
    <w:rsid w:val="0082577B"/>
    <w:rsid w:val="008259D6"/>
    <w:rsid w:val="00825AE9"/>
    <w:rsid w:val="008276A9"/>
    <w:rsid w:val="008279A7"/>
    <w:rsid w:val="00827BD5"/>
    <w:rsid w:val="00830685"/>
    <w:rsid w:val="00831040"/>
    <w:rsid w:val="008310B4"/>
    <w:rsid w:val="00831607"/>
    <w:rsid w:val="00831FB6"/>
    <w:rsid w:val="00832222"/>
    <w:rsid w:val="00832BA4"/>
    <w:rsid w:val="00833273"/>
    <w:rsid w:val="008340C2"/>
    <w:rsid w:val="008340F2"/>
    <w:rsid w:val="008344A6"/>
    <w:rsid w:val="008346B9"/>
    <w:rsid w:val="00834B10"/>
    <w:rsid w:val="00834C38"/>
    <w:rsid w:val="00835C65"/>
    <w:rsid w:val="00836D72"/>
    <w:rsid w:val="008372D0"/>
    <w:rsid w:val="00837E12"/>
    <w:rsid w:val="008406C8"/>
    <w:rsid w:val="00840D7E"/>
    <w:rsid w:val="0084121A"/>
    <w:rsid w:val="0084140B"/>
    <w:rsid w:val="0084239E"/>
    <w:rsid w:val="00842914"/>
    <w:rsid w:val="00842B38"/>
    <w:rsid w:val="00843486"/>
    <w:rsid w:val="00843CD8"/>
    <w:rsid w:val="00844A6F"/>
    <w:rsid w:val="00844ADF"/>
    <w:rsid w:val="008451B8"/>
    <w:rsid w:val="00845276"/>
    <w:rsid w:val="008455CD"/>
    <w:rsid w:val="00845961"/>
    <w:rsid w:val="00845D8E"/>
    <w:rsid w:val="0084633D"/>
    <w:rsid w:val="00846495"/>
    <w:rsid w:val="00846841"/>
    <w:rsid w:val="0084691A"/>
    <w:rsid w:val="00847176"/>
    <w:rsid w:val="00850632"/>
    <w:rsid w:val="00850D16"/>
    <w:rsid w:val="0085178A"/>
    <w:rsid w:val="0085207B"/>
    <w:rsid w:val="00852592"/>
    <w:rsid w:val="008526D9"/>
    <w:rsid w:val="00852735"/>
    <w:rsid w:val="00852CA6"/>
    <w:rsid w:val="00852F16"/>
    <w:rsid w:val="0085358F"/>
    <w:rsid w:val="00853770"/>
    <w:rsid w:val="00854786"/>
    <w:rsid w:val="00855C31"/>
    <w:rsid w:val="00855E8F"/>
    <w:rsid w:val="00856374"/>
    <w:rsid w:val="008567AF"/>
    <w:rsid w:val="008567EF"/>
    <w:rsid w:val="00856B58"/>
    <w:rsid w:val="00856C92"/>
    <w:rsid w:val="00856E1F"/>
    <w:rsid w:val="00857FD7"/>
    <w:rsid w:val="00860287"/>
    <w:rsid w:val="0086034B"/>
    <w:rsid w:val="00860ED0"/>
    <w:rsid w:val="008610A8"/>
    <w:rsid w:val="008612BE"/>
    <w:rsid w:val="0086145B"/>
    <w:rsid w:val="00861922"/>
    <w:rsid w:val="00861F94"/>
    <w:rsid w:val="00862CDC"/>
    <w:rsid w:val="008632B8"/>
    <w:rsid w:val="00863731"/>
    <w:rsid w:val="008638CF"/>
    <w:rsid w:val="00863A2F"/>
    <w:rsid w:val="00863B02"/>
    <w:rsid w:val="00863C42"/>
    <w:rsid w:val="00864007"/>
    <w:rsid w:val="008644AA"/>
    <w:rsid w:val="00864E79"/>
    <w:rsid w:val="00864F91"/>
    <w:rsid w:val="00865223"/>
    <w:rsid w:val="008654A6"/>
    <w:rsid w:val="00865570"/>
    <w:rsid w:val="00865CA3"/>
    <w:rsid w:val="00866861"/>
    <w:rsid w:val="008670DC"/>
    <w:rsid w:val="00867882"/>
    <w:rsid w:val="00867990"/>
    <w:rsid w:val="00870A01"/>
    <w:rsid w:val="00871145"/>
    <w:rsid w:val="00871351"/>
    <w:rsid w:val="00871415"/>
    <w:rsid w:val="00871753"/>
    <w:rsid w:val="00871EBB"/>
    <w:rsid w:val="0087208A"/>
    <w:rsid w:val="0087244F"/>
    <w:rsid w:val="00872965"/>
    <w:rsid w:val="00872C40"/>
    <w:rsid w:val="00874046"/>
    <w:rsid w:val="00874140"/>
    <w:rsid w:val="00874E08"/>
    <w:rsid w:val="00874F1B"/>
    <w:rsid w:val="00875907"/>
    <w:rsid w:val="00877858"/>
    <w:rsid w:val="00877B39"/>
    <w:rsid w:val="00880543"/>
    <w:rsid w:val="008817CE"/>
    <w:rsid w:val="008828A3"/>
    <w:rsid w:val="00882A60"/>
    <w:rsid w:val="00882D7A"/>
    <w:rsid w:val="008835B4"/>
    <w:rsid w:val="008838B5"/>
    <w:rsid w:val="008838C4"/>
    <w:rsid w:val="00883925"/>
    <w:rsid w:val="00883EC3"/>
    <w:rsid w:val="00884305"/>
    <w:rsid w:val="00884C5F"/>
    <w:rsid w:val="00884F4A"/>
    <w:rsid w:val="00885C3A"/>
    <w:rsid w:val="00885EB0"/>
    <w:rsid w:val="0088609B"/>
    <w:rsid w:val="0088634E"/>
    <w:rsid w:val="00886911"/>
    <w:rsid w:val="00887088"/>
    <w:rsid w:val="0088747F"/>
    <w:rsid w:val="00887BDE"/>
    <w:rsid w:val="00890369"/>
    <w:rsid w:val="00890514"/>
    <w:rsid w:val="00890782"/>
    <w:rsid w:val="0089086D"/>
    <w:rsid w:val="008909C2"/>
    <w:rsid w:val="008909C7"/>
    <w:rsid w:val="00890D02"/>
    <w:rsid w:val="00890E6C"/>
    <w:rsid w:val="00892329"/>
    <w:rsid w:val="008925CC"/>
    <w:rsid w:val="00892A51"/>
    <w:rsid w:val="00892A99"/>
    <w:rsid w:val="00892D3D"/>
    <w:rsid w:val="00892F9D"/>
    <w:rsid w:val="008937CA"/>
    <w:rsid w:val="00893D2A"/>
    <w:rsid w:val="0089428D"/>
    <w:rsid w:val="0089461D"/>
    <w:rsid w:val="008949C0"/>
    <w:rsid w:val="00895117"/>
    <w:rsid w:val="00895340"/>
    <w:rsid w:val="0089616C"/>
    <w:rsid w:val="008961C2"/>
    <w:rsid w:val="008963F4"/>
    <w:rsid w:val="008964F6"/>
    <w:rsid w:val="00896A1A"/>
    <w:rsid w:val="00896AE1"/>
    <w:rsid w:val="00896BED"/>
    <w:rsid w:val="00897110"/>
    <w:rsid w:val="008972A9"/>
    <w:rsid w:val="00897C43"/>
    <w:rsid w:val="00897F0A"/>
    <w:rsid w:val="008A0E06"/>
    <w:rsid w:val="008A129E"/>
    <w:rsid w:val="008A1773"/>
    <w:rsid w:val="008A17FE"/>
    <w:rsid w:val="008A1B34"/>
    <w:rsid w:val="008A2479"/>
    <w:rsid w:val="008A27D4"/>
    <w:rsid w:val="008A2D58"/>
    <w:rsid w:val="008A3CE7"/>
    <w:rsid w:val="008A42AC"/>
    <w:rsid w:val="008A43B1"/>
    <w:rsid w:val="008A4F9B"/>
    <w:rsid w:val="008A59CB"/>
    <w:rsid w:val="008A5EB7"/>
    <w:rsid w:val="008A5F68"/>
    <w:rsid w:val="008A686D"/>
    <w:rsid w:val="008A7217"/>
    <w:rsid w:val="008A79B2"/>
    <w:rsid w:val="008A7A24"/>
    <w:rsid w:val="008A7DB1"/>
    <w:rsid w:val="008B0452"/>
    <w:rsid w:val="008B04CD"/>
    <w:rsid w:val="008B0851"/>
    <w:rsid w:val="008B0ADB"/>
    <w:rsid w:val="008B11DF"/>
    <w:rsid w:val="008B152F"/>
    <w:rsid w:val="008B178C"/>
    <w:rsid w:val="008B3050"/>
    <w:rsid w:val="008B37F3"/>
    <w:rsid w:val="008B3989"/>
    <w:rsid w:val="008B39E9"/>
    <w:rsid w:val="008B3E14"/>
    <w:rsid w:val="008B46CE"/>
    <w:rsid w:val="008B494E"/>
    <w:rsid w:val="008B4D93"/>
    <w:rsid w:val="008B5037"/>
    <w:rsid w:val="008B541B"/>
    <w:rsid w:val="008B5658"/>
    <w:rsid w:val="008B57C2"/>
    <w:rsid w:val="008B6109"/>
    <w:rsid w:val="008B6288"/>
    <w:rsid w:val="008B65C4"/>
    <w:rsid w:val="008B68CF"/>
    <w:rsid w:val="008B73A9"/>
    <w:rsid w:val="008B754C"/>
    <w:rsid w:val="008B7A40"/>
    <w:rsid w:val="008C0433"/>
    <w:rsid w:val="008C04B5"/>
    <w:rsid w:val="008C0B4E"/>
    <w:rsid w:val="008C1847"/>
    <w:rsid w:val="008C20E3"/>
    <w:rsid w:val="008C3197"/>
    <w:rsid w:val="008C467D"/>
    <w:rsid w:val="008C4A0A"/>
    <w:rsid w:val="008C4D10"/>
    <w:rsid w:val="008C62BC"/>
    <w:rsid w:val="008C6339"/>
    <w:rsid w:val="008C6464"/>
    <w:rsid w:val="008C655E"/>
    <w:rsid w:val="008C6EB1"/>
    <w:rsid w:val="008C7118"/>
    <w:rsid w:val="008C7EB9"/>
    <w:rsid w:val="008D10C7"/>
    <w:rsid w:val="008D187E"/>
    <w:rsid w:val="008D1B76"/>
    <w:rsid w:val="008D1DF4"/>
    <w:rsid w:val="008D2433"/>
    <w:rsid w:val="008D2A06"/>
    <w:rsid w:val="008D3628"/>
    <w:rsid w:val="008D36B6"/>
    <w:rsid w:val="008D4B5F"/>
    <w:rsid w:val="008D5314"/>
    <w:rsid w:val="008D5DA6"/>
    <w:rsid w:val="008D5E5C"/>
    <w:rsid w:val="008D67F0"/>
    <w:rsid w:val="008D7160"/>
    <w:rsid w:val="008D71E3"/>
    <w:rsid w:val="008D7FD3"/>
    <w:rsid w:val="008E0822"/>
    <w:rsid w:val="008E0DDC"/>
    <w:rsid w:val="008E1483"/>
    <w:rsid w:val="008E244A"/>
    <w:rsid w:val="008E294F"/>
    <w:rsid w:val="008E334A"/>
    <w:rsid w:val="008E3DCD"/>
    <w:rsid w:val="008E3DD6"/>
    <w:rsid w:val="008E54B0"/>
    <w:rsid w:val="008E64D9"/>
    <w:rsid w:val="008E66A7"/>
    <w:rsid w:val="008E6710"/>
    <w:rsid w:val="008E697E"/>
    <w:rsid w:val="008E6B7D"/>
    <w:rsid w:val="008E7A76"/>
    <w:rsid w:val="008E7CFA"/>
    <w:rsid w:val="008E7E57"/>
    <w:rsid w:val="008E7E61"/>
    <w:rsid w:val="008E7F64"/>
    <w:rsid w:val="008F0324"/>
    <w:rsid w:val="008F0AA6"/>
    <w:rsid w:val="008F0EB1"/>
    <w:rsid w:val="008F149D"/>
    <w:rsid w:val="008F1BB8"/>
    <w:rsid w:val="008F201E"/>
    <w:rsid w:val="008F253B"/>
    <w:rsid w:val="008F2849"/>
    <w:rsid w:val="008F2B4E"/>
    <w:rsid w:val="008F2FC5"/>
    <w:rsid w:val="008F327F"/>
    <w:rsid w:val="008F330F"/>
    <w:rsid w:val="008F3821"/>
    <w:rsid w:val="008F3AB1"/>
    <w:rsid w:val="008F3D41"/>
    <w:rsid w:val="008F453D"/>
    <w:rsid w:val="008F49B9"/>
    <w:rsid w:val="008F4D02"/>
    <w:rsid w:val="008F4D6D"/>
    <w:rsid w:val="008F5AB9"/>
    <w:rsid w:val="008F5EF7"/>
    <w:rsid w:val="008F6744"/>
    <w:rsid w:val="008F6AD2"/>
    <w:rsid w:val="008F6F68"/>
    <w:rsid w:val="008F721B"/>
    <w:rsid w:val="008F7315"/>
    <w:rsid w:val="008F7351"/>
    <w:rsid w:val="008F7540"/>
    <w:rsid w:val="008F765D"/>
    <w:rsid w:val="008F7E30"/>
    <w:rsid w:val="00900023"/>
    <w:rsid w:val="00900CE4"/>
    <w:rsid w:val="00900D97"/>
    <w:rsid w:val="00901261"/>
    <w:rsid w:val="00901300"/>
    <w:rsid w:val="0090210B"/>
    <w:rsid w:val="009025AC"/>
    <w:rsid w:val="009028DF"/>
    <w:rsid w:val="00903846"/>
    <w:rsid w:val="0090393D"/>
    <w:rsid w:val="009049E5"/>
    <w:rsid w:val="00904D08"/>
    <w:rsid w:val="0090517E"/>
    <w:rsid w:val="009051AC"/>
    <w:rsid w:val="0090595D"/>
    <w:rsid w:val="00905CB1"/>
    <w:rsid w:val="00905EDB"/>
    <w:rsid w:val="009067D8"/>
    <w:rsid w:val="00906C52"/>
    <w:rsid w:val="0090783C"/>
    <w:rsid w:val="009079C0"/>
    <w:rsid w:val="00907CD7"/>
    <w:rsid w:val="00907E5E"/>
    <w:rsid w:val="009104FE"/>
    <w:rsid w:val="0091063B"/>
    <w:rsid w:val="00910680"/>
    <w:rsid w:val="009106DF"/>
    <w:rsid w:val="00911757"/>
    <w:rsid w:val="00912754"/>
    <w:rsid w:val="00912D00"/>
    <w:rsid w:val="00912ED0"/>
    <w:rsid w:val="0091324A"/>
    <w:rsid w:val="009134D9"/>
    <w:rsid w:val="00913720"/>
    <w:rsid w:val="00913963"/>
    <w:rsid w:val="00913B43"/>
    <w:rsid w:val="00913ED9"/>
    <w:rsid w:val="00913F0B"/>
    <w:rsid w:val="009140D0"/>
    <w:rsid w:val="0091416C"/>
    <w:rsid w:val="009144BE"/>
    <w:rsid w:val="00914C54"/>
    <w:rsid w:val="00914DEA"/>
    <w:rsid w:val="009150F6"/>
    <w:rsid w:val="00916132"/>
    <w:rsid w:val="009161ED"/>
    <w:rsid w:val="009161F6"/>
    <w:rsid w:val="009163FD"/>
    <w:rsid w:val="0091692A"/>
    <w:rsid w:val="0091696A"/>
    <w:rsid w:val="0091791F"/>
    <w:rsid w:val="009179BC"/>
    <w:rsid w:val="0092017B"/>
    <w:rsid w:val="009201D5"/>
    <w:rsid w:val="00920660"/>
    <w:rsid w:val="00920E51"/>
    <w:rsid w:val="0092178E"/>
    <w:rsid w:val="009219C2"/>
    <w:rsid w:val="00922486"/>
    <w:rsid w:val="00922956"/>
    <w:rsid w:val="00922A34"/>
    <w:rsid w:val="00923B59"/>
    <w:rsid w:val="009252EB"/>
    <w:rsid w:val="009258CF"/>
    <w:rsid w:val="00925BA9"/>
    <w:rsid w:val="00925BD5"/>
    <w:rsid w:val="009260AD"/>
    <w:rsid w:val="0092638D"/>
    <w:rsid w:val="00926407"/>
    <w:rsid w:val="00926D2E"/>
    <w:rsid w:val="00926D89"/>
    <w:rsid w:val="00927070"/>
    <w:rsid w:val="0092749A"/>
    <w:rsid w:val="0092785A"/>
    <w:rsid w:val="009279AF"/>
    <w:rsid w:val="009306E7"/>
    <w:rsid w:val="009308B7"/>
    <w:rsid w:val="009309CC"/>
    <w:rsid w:val="009320F2"/>
    <w:rsid w:val="009330ED"/>
    <w:rsid w:val="0093317A"/>
    <w:rsid w:val="0093365B"/>
    <w:rsid w:val="00933822"/>
    <w:rsid w:val="00933CB4"/>
    <w:rsid w:val="009340B2"/>
    <w:rsid w:val="009348BB"/>
    <w:rsid w:val="00935155"/>
    <w:rsid w:val="00935411"/>
    <w:rsid w:val="00935AD5"/>
    <w:rsid w:val="00935DED"/>
    <w:rsid w:val="00935F74"/>
    <w:rsid w:val="00936B36"/>
    <w:rsid w:val="00936E3D"/>
    <w:rsid w:val="00937B07"/>
    <w:rsid w:val="00940330"/>
    <w:rsid w:val="009407DB"/>
    <w:rsid w:val="00940A03"/>
    <w:rsid w:val="00940AF8"/>
    <w:rsid w:val="00940B23"/>
    <w:rsid w:val="00941349"/>
    <w:rsid w:val="00941550"/>
    <w:rsid w:val="00941A43"/>
    <w:rsid w:val="00941B30"/>
    <w:rsid w:val="00941D9E"/>
    <w:rsid w:val="00942181"/>
    <w:rsid w:val="009425A5"/>
    <w:rsid w:val="00942847"/>
    <w:rsid w:val="0094284B"/>
    <w:rsid w:val="009428D0"/>
    <w:rsid w:val="00942AB6"/>
    <w:rsid w:val="00943559"/>
    <w:rsid w:val="00943DB5"/>
    <w:rsid w:val="009440D5"/>
    <w:rsid w:val="009443CE"/>
    <w:rsid w:val="0094480D"/>
    <w:rsid w:val="009453BA"/>
    <w:rsid w:val="009456CC"/>
    <w:rsid w:val="00945E32"/>
    <w:rsid w:val="00945EA9"/>
    <w:rsid w:val="009461A0"/>
    <w:rsid w:val="009464F3"/>
    <w:rsid w:val="009467D7"/>
    <w:rsid w:val="00946C12"/>
    <w:rsid w:val="0094720F"/>
    <w:rsid w:val="00947580"/>
    <w:rsid w:val="00947DFD"/>
    <w:rsid w:val="009518CD"/>
    <w:rsid w:val="00951EF6"/>
    <w:rsid w:val="009522C3"/>
    <w:rsid w:val="00953652"/>
    <w:rsid w:val="009545A4"/>
    <w:rsid w:val="0095489F"/>
    <w:rsid w:val="009552BA"/>
    <w:rsid w:val="0095555A"/>
    <w:rsid w:val="009557CB"/>
    <w:rsid w:val="00955D6C"/>
    <w:rsid w:val="00956B0E"/>
    <w:rsid w:val="009574E5"/>
    <w:rsid w:val="00957AAD"/>
    <w:rsid w:val="00957D9D"/>
    <w:rsid w:val="0096009A"/>
    <w:rsid w:val="009605DA"/>
    <w:rsid w:val="00960B87"/>
    <w:rsid w:val="00960DB7"/>
    <w:rsid w:val="00960F04"/>
    <w:rsid w:val="00960F58"/>
    <w:rsid w:val="009617D0"/>
    <w:rsid w:val="00961B32"/>
    <w:rsid w:val="00961FF9"/>
    <w:rsid w:val="00962308"/>
    <w:rsid w:val="00962CFD"/>
    <w:rsid w:val="00962D5D"/>
    <w:rsid w:val="00962F4C"/>
    <w:rsid w:val="009633F0"/>
    <w:rsid w:val="00963960"/>
    <w:rsid w:val="00963E4F"/>
    <w:rsid w:val="00963F15"/>
    <w:rsid w:val="0096404D"/>
    <w:rsid w:val="00964850"/>
    <w:rsid w:val="009649D7"/>
    <w:rsid w:val="00965559"/>
    <w:rsid w:val="00966A80"/>
    <w:rsid w:val="00966D58"/>
    <w:rsid w:val="00966E0A"/>
    <w:rsid w:val="00967136"/>
    <w:rsid w:val="00967ACE"/>
    <w:rsid w:val="00967E46"/>
    <w:rsid w:val="00970175"/>
    <w:rsid w:val="009706E1"/>
    <w:rsid w:val="009710EA"/>
    <w:rsid w:val="009711AF"/>
    <w:rsid w:val="00971341"/>
    <w:rsid w:val="00971405"/>
    <w:rsid w:val="009714BC"/>
    <w:rsid w:val="00971CA9"/>
    <w:rsid w:val="00971D09"/>
    <w:rsid w:val="00971E48"/>
    <w:rsid w:val="00972075"/>
    <w:rsid w:val="009727D7"/>
    <w:rsid w:val="00972F2E"/>
    <w:rsid w:val="00973022"/>
    <w:rsid w:val="0097318F"/>
    <w:rsid w:val="0097355D"/>
    <w:rsid w:val="00973739"/>
    <w:rsid w:val="00974488"/>
    <w:rsid w:val="00974D91"/>
    <w:rsid w:val="00974F9A"/>
    <w:rsid w:val="00975183"/>
    <w:rsid w:val="0097522E"/>
    <w:rsid w:val="009752C3"/>
    <w:rsid w:val="009758AC"/>
    <w:rsid w:val="00975ACF"/>
    <w:rsid w:val="00976417"/>
    <w:rsid w:val="00976615"/>
    <w:rsid w:val="00976DAB"/>
    <w:rsid w:val="00976FCA"/>
    <w:rsid w:val="0097727F"/>
    <w:rsid w:val="00977D34"/>
    <w:rsid w:val="009801B0"/>
    <w:rsid w:val="00980251"/>
    <w:rsid w:val="0098099D"/>
    <w:rsid w:val="0098145D"/>
    <w:rsid w:val="00981705"/>
    <w:rsid w:val="00981727"/>
    <w:rsid w:val="00981ADF"/>
    <w:rsid w:val="009824A7"/>
    <w:rsid w:val="009829EF"/>
    <w:rsid w:val="0098306D"/>
    <w:rsid w:val="0098361E"/>
    <w:rsid w:val="00983719"/>
    <w:rsid w:val="00983914"/>
    <w:rsid w:val="00983E22"/>
    <w:rsid w:val="00983FD4"/>
    <w:rsid w:val="00984D28"/>
    <w:rsid w:val="00984E1A"/>
    <w:rsid w:val="00984EF7"/>
    <w:rsid w:val="00985254"/>
    <w:rsid w:val="009856BC"/>
    <w:rsid w:val="00985721"/>
    <w:rsid w:val="00986621"/>
    <w:rsid w:val="00986938"/>
    <w:rsid w:val="00986B15"/>
    <w:rsid w:val="00987484"/>
    <w:rsid w:val="009874A2"/>
    <w:rsid w:val="00987C40"/>
    <w:rsid w:val="0099001A"/>
    <w:rsid w:val="00990E67"/>
    <w:rsid w:val="00990EE9"/>
    <w:rsid w:val="00990F72"/>
    <w:rsid w:val="00992270"/>
    <w:rsid w:val="009922FB"/>
    <w:rsid w:val="00992633"/>
    <w:rsid w:val="009928C7"/>
    <w:rsid w:val="00992CFD"/>
    <w:rsid w:val="00992F7B"/>
    <w:rsid w:val="0099332F"/>
    <w:rsid w:val="00993364"/>
    <w:rsid w:val="00993635"/>
    <w:rsid w:val="00994323"/>
    <w:rsid w:val="00994EF5"/>
    <w:rsid w:val="009953D8"/>
    <w:rsid w:val="0099580E"/>
    <w:rsid w:val="009958AB"/>
    <w:rsid w:val="00995972"/>
    <w:rsid w:val="00995AB1"/>
    <w:rsid w:val="00995CE0"/>
    <w:rsid w:val="0099617A"/>
    <w:rsid w:val="00996557"/>
    <w:rsid w:val="00996A84"/>
    <w:rsid w:val="00996AE1"/>
    <w:rsid w:val="00996CF3"/>
    <w:rsid w:val="00997313"/>
    <w:rsid w:val="009977A9"/>
    <w:rsid w:val="00997A35"/>
    <w:rsid w:val="00997FD6"/>
    <w:rsid w:val="009A0042"/>
    <w:rsid w:val="009A0323"/>
    <w:rsid w:val="009A065B"/>
    <w:rsid w:val="009A0E06"/>
    <w:rsid w:val="009A1AD5"/>
    <w:rsid w:val="009A1B32"/>
    <w:rsid w:val="009A2374"/>
    <w:rsid w:val="009A240E"/>
    <w:rsid w:val="009A2B47"/>
    <w:rsid w:val="009A2E74"/>
    <w:rsid w:val="009A30C7"/>
    <w:rsid w:val="009A3925"/>
    <w:rsid w:val="009A3B4E"/>
    <w:rsid w:val="009A4437"/>
    <w:rsid w:val="009A44D5"/>
    <w:rsid w:val="009A4B09"/>
    <w:rsid w:val="009A4BAF"/>
    <w:rsid w:val="009A4D22"/>
    <w:rsid w:val="009A53FC"/>
    <w:rsid w:val="009A548C"/>
    <w:rsid w:val="009A557D"/>
    <w:rsid w:val="009A562B"/>
    <w:rsid w:val="009A5E55"/>
    <w:rsid w:val="009A6140"/>
    <w:rsid w:val="009A637D"/>
    <w:rsid w:val="009A689C"/>
    <w:rsid w:val="009A68EF"/>
    <w:rsid w:val="009A69AF"/>
    <w:rsid w:val="009A6B94"/>
    <w:rsid w:val="009A6D6D"/>
    <w:rsid w:val="009A6DD7"/>
    <w:rsid w:val="009A71D5"/>
    <w:rsid w:val="009A7297"/>
    <w:rsid w:val="009A7C6A"/>
    <w:rsid w:val="009A7DA1"/>
    <w:rsid w:val="009A7EF3"/>
    <w:rsid w:val="009B0D5E"/>
    <w:rsid w:val="009B0F69"/>
    <w:rsid w:val="009B1A64"/>
    <w:rsid w:val="009B1A70"/>
    <w:rsid w:val="009B21A7"/>
    <w:rsid w:val="009B230F"/>
    <w:rsid w:val="009B275B"/>
    <w:rsid w:val="009B27E5"/>
    <w:rsid w:val="009B2CA9"/>
    <w:rsid w:val="009B2DE5"/>
    <w:rsid w:val="009B356A"/>
    <w:rsid w:val="009B3C8E"/>
    <w:rsid w:val="009B4184"/>
    <w:rsid w:val="009B505E"/>
    <w:rsid w:val="009B55C6"/>
    <w:rsid w:val="009B5889"/>
    <w:rsid w:val="009B5C9B"/>
    <w:rsid w:val="009B6017"/>
    <w:rsid w:val="009B620F"/>
    <w:rsid w:val="009B6522"/>
    <w:rsid w:val="009B68BD"/>
    <w:rsid w:val="009B6B95"/>
    <w:rsid w:val="009B73B2"/>
    <w:rsid w:val="009B7B7F"/>
    <w:rsid w:val="009C0002"/>
    <w:rsid w:val="009C070F"/>
    <w:rsid w:val="009C08A0"/>
    <w:rsid w:val="009C0E0D"/>
    <w:rsid w:val="009C1656"/>
    <w:rsid w:val="009C1BDB"/>
    <w:rsid w:val="009C27E3"/>
    <w:rsid w:val="009C29DC"/>
    <w:rsid w:val="009C40FD"/>
    <w:rsid w:val="009C43BC"/>
    <w:rsid w:val="009C4724"/>
    <w:rsid w:val="009C48DE"/>
    <w:rsid w:val="009C4B18"/>
    <w:rsid w:val="009C4EA0"/>
    <w:rsid w:val="009C520A"/>
    <w:rsid w:val="009C55A4"/>
    <w:rsid w:val="009C5A67"/>
    <w:rsid w:val="009C5BA2"/>
    <w:rsid w:val="009C5C81"/>
    <w:rsid w:val="009C62E8"/>
    <w:rsid w:val="009C6859"/>
    <w:rsid w:val="009C6BA0"/>
    <w:rsid w:val="009C6C7E"/>
    <w:rsid w:val="009C7238"/>
    <w:rsid w:val="009C74D9"/>
    <w:rsid w:val="009C7C8C"/>
    <w:rsid w:val="009D0324"/>
    <w:rsid w:val="009D058F"/>
    <w:rsid w:val="009D0AD5"/>
    <w:rsid w:val="009D104D"/>
    <w:rsid w:val="009D1451"/>
    <w:rsid w:val="009D1A72"/>
    <w:rsid w:val="009D2964"/>
    <w:rsid w:val="009D2A41"/>
    <w:rsid w:val="009D2CDE"/>
    <w:rsid w:val="009D31E2"/>
    <w:rsid w:val="009D34D7"/>
    <w:rsid w:val="009D4064"/>
    <w:rsid w:val="009D436F"/>
    <w:rsid w:val="009D4BA5"/>
    <w:rsid w:val="009D4E02"/>
    <w:rsid w:val="009D4E09"/>
    <w:rsid w:val="009D4F5C"/>
    <w:rsid w:val="009D51D8"/>
    <w:rsid w:val="009D53E5"/>
    <w:rsid w:val="009D56E1"/>
    <w:rsid w:val="009D56F1"/>
    <w:rsid w:val="009D56F3"/>
    <w:rsid w:val="009D57A3"/>
    <w:rsid w:val="009D58E3"/>
    <w:rsid w:val="009D61EF"/>
    <w:rsid w:val="009D683C"/>
    <w:rsid w:val="009D6953"/>
    <w:rsid w:val="009D69B8"/>
    <w:rsid w:val="009D7E9F"/>
    <w:rsid w:val="009E0351"/>
    <w:rsid w:val="009E19EA"/>
    <w:rsid w:val="009E1A0E"/>
    <w:rsid w:val="009E1A23"/>
    <w:rsid w:val="009E1A70"/>
    <w:rsid w:val="009E2124"/>
    <w:rsid w:val="009E2469"/>
    <w:rsid w:val="009E2707"/>
    <w:rsid w:val="009E27DA"/>
    <w:rsid w:val="009E296A"/>
    <w:rsid w:val="009E2DC2"/>
    <w:rsid w:val="009E30A6"/>
    <w:rsid w:val="009E379E"/>
    <w:rsid w:val="009E3BA4"/>
    <w:rsid w:val="009E3CFF"/>
    <w:rsid w:val="009E44C9"/>
    <w:rsid w:val="009E48A5"/>
    <w:rsid w:val="009E4C5F"/>
    <w:rsid w:val="009E4D59"/>
    <w:rsid w:val="009E5B16"/>
    <w:rsid w:val="009E6394"/>
    <w:rsid w:val="009E666D"/>
    <w:rsid w:val="009E6DD4"/>
    <w:rsid w:val="009E78E5"/>
    <w:rsid w:val="009E7C96"/>
    <w:rsid w:val="009F0084"/>
    <w:rsid w:val="009F0433"/>
    <w:rsid w:val="009F052D"/>
    <w:rsid w:val="009F070A"/>
    <w:rsid w:val="009F103A"/>
    <w:rsid w:val="009F1643"/>
    <w:rsid w:val="009F1AB7"/>
    <w:rsid w:val="009F251F"/>
    <w:rsid w:val="009F2861"/>
    <w:rsid w:val="009F2E8B"/>
    <w:rsid w:val="009F3208"/>
    <w:rsid w:val="009F321B"/>
    <w:rsid w:val="009F38D5"/>
    <w:rsid w:val="009F3BF2"/>
    <w:rsid w:val="009F422D"/>
    <w:rsid w:val="009F495E"/>
    <w:rsid w:val="009F4A7C"/>
    <w:rsid w:val="009F4B1F"/>
    <w:rsid w:val="009F5A5B"/>
    <w:rsid w:val="009F5B32"/>
    <w:rsid w:val="009F5CED"/>
    <w:rsid w:val="009F5E40"/>
    <w:rsid w:val="009F621F"/>
    <w:rsid w:val="009F6FAF"/>
    <w:rsid w:val="009F72C7"/>
    <w:rsid w:val="009F78A8"/>
    <w:rsid w:val="009F7996"/>
    <w:rsid w:val="00A012FD"/>
    <w:rsid w:val="00A02597"/>
    <w:rsid w:val="00A02C31"/>
    <w:rsid w:val="00A02DC3"/>
    <w:rsid w:val="00A03291"/>
    <w:rsid w:val="00A04827"/>
    <w:rsid w:val="00A04B56"/>
    <w:rsid w:val="00A04BB6"/>
    <w:rsid w:val="00A04BF6"/>
    <w:rsid w:val="00A04C63"/>
    <w:rsid w:val="00A04FD4"/>
    <w:rsid w:val="00A0581A"/>
    <w:rsid w:val="00A05F6F"/>
    <w:rsid w:val="00A06459"/>
    <w:rsid w:val="00A06D03"/>
    <w:rsid w:val="00A100D0"/>
    <w:rsid w:val="00A1045A"/>
    <w:rsid w:val="00A10554"/>
    <w:rsid w:val="00A10ACA"/>
    <w:rsid w:val="00A112FE"/>
    <w:rsid w:val="00A11493"/>
    <w:rsid w:val="00A121C1"/>
    <w:rsid w:val="00A1240D"/>
    <w:rsid w:val="00A12E69"/>
    <w:rsid w:val="00A13106"/>
    <w:rsid w:val="00A13B30"/>
    <w:rsid w:val="00A13E7A"/>
    <w:rsid w:val="00A13EEB"/>
    <w:rsid w:val="00A14574"/>
    <w:rsid w:val="00A14B10"/>
    <w:rsid w:val="00A14FB3"/>
    <w:rsid w:val="00A15615"/>
    <w:rsid w:val="00A15D33"/>
    <w:rsid w:val="00A1687E"/>
    <w:rsid w:val="00A16965"/>
    <w:rsid w:val="00A17951"/>
    <w:rsid w:val="00A17D62"/>
    <w:rsid w:val="00A201F8"/>
    <w:rsid w:val="00A20237"/>
    <w:rsid w:val="00A20449"/>
    <w:rsid w:val="00A21992"/>
    <w:rsid w:val="00A21C9A"/>
    <w:rsid w:val="00A21CA7"/>
    <w:rsid w:val="00A21E35"/>
    <w:rsid w:val="00A2222D"/>
    <w:rsid w:val="00A22724"/>
    <w:rsid w:val="00A22933"/>
    <w:rsid w:val="00A22C79"/>
    <w:rsid w:val="00A22D0A"/>
    <w:rsid w:val="00A23270"/>
    <w:rsid w:val="00A239A9"/>
    <w:rsid w:val="00A241C4"/>
    <w:rsid w:val="00A248C6"/>
    <w:rsid w:val="00A24F2D"/>
    <w:rsid w:val="00A25100"/>
    <w:rsid w:val="00A2558D"/>
    <w:rsid w:val="00A25868"/>
    <w:rsid w:val="00A25BF9"/>
    <w:rsid w:val="00A25C60"/>
    <w:rsid w:val="00A25F67"/>
    <w:rsid w:val="00A262C3"/>
    <w:rsid w:val="00A262FF"/>
    <w:rsid w:val="00A26AB9"/>
    <w:rsid w:val="00A26CDD"/>
    <w:rsid w:val="00A26E4B"/>
    <w:rsid w:val="00A26E71"/>
    <w:rsid w:val="00A26EA8"/>
    <w:rsid w:val="00A2745A"/>
    <w:rsid w:val="00A27E38"/>
    <w:rsid w:val="00A307A9"/>
    <w:rsid w:val="00A30A8C"/>
    <w:rsid w:val="00A310E4"/>
    <w:rsid w:val="00A31711"/>
    <w:rsid w:val="00A31A66"/>
    <w:rsid w:val="00A31FD0"/>
    <w:rsid w:val="00A32953"/>
    <w:rsid w:val="00A3321F"/>
    <w:rsid w:val="00A336B3"/>
    <w:rsid w:val="00A337AC"/>
    <w:rsid w:val="00A33A61"/>
    <w:rsid w:val="00A33F61"/>
    <w:rsid w:val="00A34AB5"/>
    <w:rsid w:val="00A34AE0"/>
    <w:rsid w:val="00A34C12"/>
    <w:rsid w:val="00A34EE2"/>
    <w:rsid w:val="00A352D7"/>
    <w:rsid w:val="00A35319"/>
    <w:rsid w:val="00A353DE"/>
    <w:rsid w:val="00A35C1A"/>
    <w:rsid w:val="00A35DD2"/>
    <w:rsid w:val="00A3686D"/>
    <w:rsid w:val="00A3764C"/>
    <w:rsid w:val="00A376F4"/>
    <w:rsid w:val="00A378A9"/>
    <w:rsid w:val="00A4017E"/>
    <w:rsid w:val="00A4038F"/>
    <w:rsid w:val="00A41690"/>
    <w:rsid w:val="00A41943"/>
    <w:rsid w:val="00A41FEC"/>
    <w:rsid w:val="00A42206"/>
    <w:rsid w:val="00A42BA8"/>
    <w:rsid w:val="00A43A5A"/>
    <w:rsid w:val="00A44365"/>
    <w:rsid w:val="00A45BEC"/>
    <w:rsid w:val="00A4624F"/>
    <w:rsid w:val="00A463F0"/>
    <w:rsid w:val="00A478C7"/>
    <w:rsid w:val="00A47D1C"/>
    <w:rsid w:val="00A50904"/>
    <w:rsid w:val="00A509CA"/>
    <w:rsid w:val="00A50FFF"/>
    <w:rsid w:val="00A51507"/>
    <w:rsid w:val="00A5157D"/>
    <w:rsid w:val="00A51760"/>
    <w:rsid w:val="00A52170"/>
    <w:rsid w:val="00A52342"/>
    <w:rsid w:val="00A52B7F"/>
    <w:rsid w:val="00A53289"/>
    <w:rsid w:val="00A5434F"/>
    <w:rsid w:val="00A54A26"/>
    <w:rsid w:val="00A54EB6"/>
    <w:rsid w:val="00A55381"/>
    <w:rsid w:val="00A55D44"/>
    <w:rsid w:val="00A55D8F"/>
    <w:rsid w:val="00A565F4"/>
    <w:rsid w:val="00A5696F"/>
    <w:rsid w:val="00A56BED"/>
    <w:rsid w:val="00A57C4F"/>
    <w:rsid w:val="00A57E01"/>
    <w:rsid w:val="00A60BF1"/>
    <w:rsid w:val="00A60FAC"/>
    <w:rsid w:val="00A61B56"/>
    <w:rsid w:val="00A62187"/>
    <w:rsid w:val="00A6239D"/>
    <w:rsid w:val="00A625A7"/>
    <w:rsid w:val="00A62680"/>
    <w:rsid w:val="00A634CF"/>
    <w:rsid w:val="00A64087"/>
    <w:rsid w:val="00A640C2"/>
    <w:rsid w:val="00A644D5"/>
    <w:rsid w:val="00A64DDC"/>
    <w:rsid w:val="00A6568D"/>
    <w:rsid w:val="00A656D8"/>
    <w:rsid w:val="00A6576F"/>
    <w:rsid w:val="00A65962"/>
    <w:rsid w:val="00A65C0B"/>
    <w:rsid w:val="00A65D05"/>
    <w:rsid w:val="00A65E82"/>
    <w:rsid w:val="00A65F57"/>
    <w:rsid w:val="00A66270"/>
    <w:rsid w:val="00A663A4"/>
    <w:rsid w:val="00A669AB"/>
    <w:rsid w:val="00A66CD4"/>
    <w:rsid w:val="00A673C1"/>
    <w:rsid w:val="00A67781"/>
    <w:rsid w:val="00A677D9"/>
    <w:rsid w:val="00A67E18"/>
    <w:rsid w:val="00A67ED4"/>
    <w:rsid w:val="00A7034A"/>
    <w:rsid w:val="00A70612"/>
    <w:rsid w:val="00A70EFE"/>
    <w:rsid w:val="00A711DA"/>
    <w:rsid w:val="00A71794"/>
    <w:rsid w:val="00A71C83"/>
    <w:rsid w:val="00A71E1F"/>
    <w:rsid w:val="00A72C03"/>
    <w:rsid w:val="00A72EDD"/>
    <w:rsid w:val="00A72F20"/>
    <w:rsid w:val="00A72FC6"/>
    <w:rsid w:val="00A73225"/>
    <w:rsid w:val="00A734CE"/>
    <w:rsid w:val="00A73CEF"/>
    <w:rsid w:val="00A73F37"/>
    <w:rsid w:val="00A73F66"/>
    <w:rsid w:val="00A74048"/>
    <w:rsid w:val="00A74A7B"/>
    <w:rsid w:val="00A74F66"/>
    <w:rsid w:val="00A75739"/>
    <w:rsid w:val="00A7574A"/>
    <w:rsid w:val="00A76FA1"/>
    <w:rsid w:val="00A77961"/>
    <w:rsid w:val="00A77A62"/>
    <w:rsid w:val="00A77B37"/>
    <w:rsid w:val="00A77BA5"/>
    <w:rsid w:val="00A8000B"/>
    <w:rsid w:val="00A806D6"/>
    <w:rsid w:val="00A81A03"/>
    <w:rsid w:val="00A81A7C"/>
    <w:rsid w:val="00A81F00"/>
    <w:rsid w:val="00A81F46"/>
    <w:rsid w:val="00A82639"/>
    <w:rsid w:val="00A82D9F"/>
    <w:rsid w:val="00A82E6B"/>
    <w:rsid w:val="00A83279"/>
    <w:rsid w:val="00A83294"/>
    <w:rsid w:val="00A840DC"/>
    <w:rsid w:val="00A84315"/>
    <w:rsid w:val="00A84645"/>
    <w:rsid w:val="00A84995"/>
    <w:rsid w:val="00A84CE7"/>
    <w:rsid w:val="00A84EDB"/>
    <w:rsid w:val="00A8573B"/>
    <w:rsid w:val="00A85815"/>
    <w:rsid w:val="00A8591D"/>
    <w:rsid w:val="00A859C6"/>
    <w:rsid w:val="00A86DF9"/>
    <w:rsid w:val="00A86F1E"/>
    <w:rsid w:val="00A876DC"/>
    <w:rsid w:val="00A87AD5"/>
    <w:rsid w:val="00A87DE1"/>
    <w:rsid w:val="00A901CD"/>
    <w:rsid w:val="00A91756"/>
    <w:rsid w:val="00A917AE"/>
    <w:rsid w:val="00A91F20"/>
    <w:rsid w:val="00A92065"/>
    <w:rsid w:val="00A92307"/>
    <w:rsid w:val="00A926C7"/>
    <w:rsid w:val="00A92EC7"/>
    <w:rsid w:val="00A931CE"/>
    <w:rsid w:val="00A93CF7"/>
    <w:rsid w:val="00A94052"/>
    <w:rsid w:val="00A941FD"/>
    <w:rsid w:val="00A94B0B"/>
    <w:rsid w:val="00A94B97"/>
    <w:rsid w:val="00A94FA8"/>
    <w:rsid w:val="00A95841"/>
    <w:rsid w:val="00A95D9C"/>
    <w:rsid w:val="00A95E17"/>
    <w:rsid w:val="00A95E7F"/>
    <w:rsid w:val="00A96E38"/>
    <w:rsid w:val="00A973C5"/>
    <w:rsid w:val="00A97A3F"/>
    <w:rsid w:val="00AA050B"/>
    <w:rsid w:val="00AA0815"/>
    <w:rsid w:val="00AA0D3C"/>
    <w:rsid w:val="00AA0F9B"/>
    <w:rsid w:val="00AA1235"/>
    <w:rsid w:val="00AA16E8"/>
    <w:rsid w:val="00AA1BEB"/>
    <w:rsid w:val="00AA25EE"/>
    <w:rsid w:val="00AA29DE"/>
    <w:rsid w:val="00AA3490"/>
    <w:rsid w:val="00AA3583"/>
    <w:rsid w:val="00AA4195"/>
    <w:rsid w:val="00AA43B7"/>
    <w:rsid w:val="00AA43FF"/>
    <w:rsid w:val="00AA46BD"/>
    <w:rsid w:val="00AA4D48"/>
    <w:rsid w:val="00AA500E"/>
    <w:rsid w:val="00AA5134"/>
    <w:rsid w:val="00AA61CE"/>
    <w:rsid w:val="00AA6251"/>
    <w:rsid w:val="00AA6F2E"/>
    <w:rsid w:val="00AA7396"/>
    <w:rsid w:val="00AA7A44"/>
    <w:rsid w:val="00AA7A91"/>
    <w:rsid w:val="00AA7B70"/>
    <w:rsid w:val="00AB06B6"/>
    <w:rsid w:val="00AB0C21"/>
    <w:rsid w:val="00AB23C8"/>
    <w:rsid w:val="00AB2F23"/>
    <w:rsid w:val="00AB300C"/>
    <w:rsid w:val="00AB33C0"/>
    <w:rsid w:val="00AB3B88"/>
    <w:rsid w:val="00AB3E26"/>
    <w:rsid w:val="00AB40F5"/>
    <w:rsid w:val="00AB435D"/>
    <w:rsid w:val="00AB466E"/>
    <w:rsid w:val="00AB4BCA"/>
    <w:rsid w:val="00AB4CA4"/>
    <w:rsid w:val="00AB571D"/>
    <w:rsid w:val="00AB5BD1"/>
    <w:rsid w:val="00AB5DA9"/>
    <w:rsid w:val="00AB5DDA"/>
    <w:rsid w:val="00AB6223"/>
    <w:rsid w:val="00AB6709"/>
    <w:rsid w:val="00AB6DE7"/>
    <w:rsid w:val="00AB7240"/>
    <w:rsid w:val="00AB7712"/>
    <w:rsid w:val="00AB785F"/>
    <w:rsid w:val="00AB7909"/>
    <w:rsid w:val="00AB79D3"/>
    <w:rsid w:val="00AB7B2C"/>
    <w:rsid w:val="00AC00F1"/>
    <w:rsid w:val="00AC030A"/>
    <w:rsid w:val="00AC07F3"/>
    <w:rsid w:val="00AC1855"/>
    <w:rsid w:val="00AC282E"/>
    <w:rsid w:val="00AC295D"/>
    <w:rsid w:val="00AC30E2"/>
    <w:rsid w:val="00AC3149"/>
    <w:rsid w:val="00AC3421"/>
    <w:rsid w:val="00AC3479"/>
    <w:rsid w:val="00AC39D9"/>
    <w:rsid w:val="00AC3C00"/>
    <w:rsid w:val="00AC42A7"/>
    <w:rsid w:val="00AC433A"/>
    <w:rsid w:val="00AC437A"/>
    <w:rsid w:val="00AC491E"/>
    <w:rsid w:val="00AC4B86"/>
    <w:rsid w:val="00AC549B"/>
    <w:rsid w:val="00AC5CA6"/>
    <w:rsid w:val="00AC5EEF"/>
    <w:rsid w:val="00AC66C4"/>
    <w:rsid w:val="00AC74E6"/>
    <w:rsid w:val="00AC7A40"/>
    <w:rsid w:val="00AC7EAA"/>
    <w:rsid w:val="00AD08FD"/>
    <w:rsid w:val="00AD095E"/>
    <w:rsid w:val="00AD0A5A"/>
    <w:rsid w:val="00AD14BA"/>
    <w:rsid w:val="00AD17C2"/>
    <w:rsid w:val="00AD18F4"/>
    <w:rsid w:val="00AD1BC8"/>
    <w:rsid w:val="00AD3029"/>
    <w:rsid w:val="00AD3049"/>
    <w:rsid w:val="00AD32E5"/>
    <w:rsid w:val="00AD3743"/>
    <w:rsid w:val="00AD4783"/>
    <w:rsid w:val="00AD483D"/>
    <w:rsid w:val="00AD4D46"/>
    <w:rsid w:val="00AD51B6"/>
    <w:rsid w:val="00AD54EC"/>
    <w:rsid w:val="00AD5E5D"/>
    <w:rsid w:val="00AD5EA9"/>
    <w:rsid w:val="00AD6044"/>
    <w:rsid w:val="00AD63B4"/>
    <w:rsid w:val="00AD6823"/>
    <w:rsid w:val="00AD6B01"/>
    <w:rsid w:val="00AD6C11"/>
    <w:rsid w:val="00AD741B"/>
    <w:rsid w:val="00AD7B38"/>
    <w:rsid w:val="00AE0097"/>
    <w:rsid w:val="00AE02B0"/>
    <w:rsid w:val="00AE034C"/>
    <w:rsid w:val="00AE0693"/>
    <w:rsid w:val="00AE15F0"/>
    <w:rsid w:val="00AE1C97"/>
    <w:rsid w:val="00AE2096"/>
    <w:rsid w:val="00AE2249"/>
    <w:rsid w:val="00AE281C"/>
    <w:rsid w:val="00AE2D2A"/>
    <w:rsid w:val="00AE361D"/>
    <w:rsid w:val="00AE448B"/>
    <w:rsid w:val="00AE48CA"/>
    <w:rsid w:val="00AE4A1D"/>
    <w:rsid w:val="00AE4A29"/>
    <w:rsid w:val="00AE4B7E"/>
    <w:rsid w:val="00AE52EF"/>
    <w:rsid w:val="00AE5FFC"/>
    <w:rsid w:val="00AE62E7"/>
    <w:rsid w:val="00AE6759"/>
    <w:rsid w:val="00AE735A"/>
    <w:rsid w:val="00AE7E5B"/>
    <w:rsid w:val="00AE7FB7"/>
    <w:rsid w:val="00AF03AF"/>
    <w:rsid w:val="00AF07BE"/>
    <w:rsid w:val="00AF08A9"/>
    <w:rsid w:val="00AF0C48"/>
    <w:rsid w:val="00AF10C7"/>
    <w:rsid w:val="00AF221B"/>
    <w:rsid w:val="00AF22EC"/>
    <w:rsid w:val="00AF232B"/>
    <w:rsid w:val="00AF3448"/>
    <w:rsid w:val="00AF3F67"/>
    <w:rsid w:val="00AF402D"/>
    <w:rsid w:val="00AF4423"/>
    <w:rsid w:val="00AF4464"/>
    <w:rsid w:val="00AF5BDD"/>
    <w:rsid w:val="00AF65D0"/>
    <w:rsid w:val="00AF6F91"/>
    <w:rsid w:val="00AF7201"/>
    <w:rsid w:val="00AF720B"/>
    <w:rsid w:val="00AF7495"/>
    <w:rsid w:val="00AF74D7"/>
    <w:rsid w:val="00AF75FF"/>
    <w:rsid w:val="00AF760F"/>
    <w:rsid w:val="00AF792F"/>
    <w:rsid w:val="00AF79A1"/>
    <w:rsid w:val="00AF7C68"/>
    <w:rsid w:val="00AF7ED0"/>
    <w:rsid w:val="00B00285"/>
    <w:rsid w:val="00B004A5"/>
    <w:rsid w:val="00B00A50"/>
    <w:rsid w:val="00B00D0E"/>
    <w:rsid w:val="00B011A1"/>
    <w:rsid w:val="00B01C54"/>
    <w:rsid w:val="00B01D5D"/>
    <w:rsid w:val="00B01FC6"/>
    <w:rsid w:val="00B0256B"/>
    <w:rsid w:val="00B02618"/>
    <w:rsid w:val="00B02C36"/>
    <w:rsid w:val="00B0335C"/>
    <w:rsid w:val="00B033F0"/>
    <w:rsid w:val="00B03578"/>
    <w:rsid w:val="00B036AA"/>
    <w:rsid w:val="00B03F00"/>
    <w:rsid w:val="00B047B9"/>
    <w:rsid w:val="00B04A81"/>
    <w:rsid w:val="00B04D7C"/>
    <w:rsid w:val="00B04EF1"/>
    <w:rsid w:val="00B055F3"/>
    <w:rsid w:val="00B05961"/>
    <w:rsid w:val="00B059AA"/>
    <w:rsid w:val="00B05CF0"/>
    <w:rsid w:val="00B06036"/>
    <w:rsid w:val="00B0611A"/>
    <w:rsid w:val="00B10046"/>
    <w:rsid w:val="00B10573"/>
    <w:rsid w:val="00B10D96"/>
    <w:rsid w:val="00B117C0"/>
    <w:rsid w:val="00B11987"/>
    <w:rsid w:val="00B11CC2"/>
    <w:rsid w:val="00B11CE0"/>
    <w:rsid w:val="00B11DCE"/>
    <w:rsid w:val="00B121F6"/>
    <w:rsid w:val="00B12961"/>
    <w:rsid w:val="00B14090"/>
    <w:rsid w:val="00B146E6"/>
    <w:rsid w:val="00B14F55"/>
    <w:rsid w:val="00B15322"/>
    <w:rsid w:val="00B154F8"/>
    <w:rsid w:val="00B1554F"/>
    <w:rsid w:val="00B157EA"/>
    <w:rsid w:val="00B15EED"/>
    <w:rsid w:val="00B1613F"/>
    <w:rsid w:val="00B166C9"/>
    <w:rsid w:val="00B167BF"/>
    <w:rsid w:val="00B16AA1"/>
    <w:rsid w:val="00B16D85"/>
    <w:rsid w:val="00B17D43"/>
    <w:rsid w:val="00B20969"/>
    <w:rsid w:val="00B20C4A"/>
    <w:rsid w:val="00B20C4B"/>
    <w:rsid w:val="00B20F29"/>
    <w:rsid w:val="00B22237"/>
    <w:rsid w:val="00B22875"/>
    <w:rsid w:val="00B23467"/>
    <w:rsid w:val="00B235FA"/>
    <w:rsid w:val="00B2360F"/>
    <w:rsid w:val="00B2395E"/>
    <w:rsid w:val="00B248C2"/>
    <w:rsid w:val="00B251B3"/>
    <w:rsid w:val="00B263C7"/>
    <w:rsid w:val="00B2647D"/>
    <w:rsid w:val="00B2648A"/>
    <w:rsid w:val="00B26602"/>
    <w:rsid w:val="00B26895"/>
    <w:rsid w:val="00B269DA"/>
    <w:rsid w:val="00B27090"/>
    <w:rsid w:val="00B2784D"/>
    <w:rsid w:val="00B30161"/>
    <w:rsid w:val="00B304AA"/>
    <w:rsid w:val="00B30929"/>
    <w:rsid w:val="00B30969"/>
    <w:rsid w:val="00B30A92"/>
    <w:rsid w:val="00B30DAD"/>
    <w:rsid w:val="00B30FC2"/>
    <w:rsid w:val="00B313FB"/>
    <w:rsid w:val="00B31DA9"/>
    <w:rsid w:val="00B32055"/>
    <w:rsid w:val="00B32EC8"/>
    <w:rsid w:val="00B33161"/>
    <w:rsid w:val="00B33429"/>
    <w:rsid w:val="00B334DE"/>
    <w:rsid w:val="00B337A6"/>
    <w:rsid w:val="00B33DFF"/>
    <w:rsid w:val="00B34518"/>
    <w:rsid w:val="00B34696"/>
    <w:rsid w:val="00B350FF"/>
    <w:rsid w:val="00B35FEF"/>
    <w:rsid w:val="00B36494"/>
    <w:rsid w:val="00B365E9"/>
    <w:rsid w:val="00B366A7"/>
    <w:rsid w:val="00B3688B"/>
    <w:rsid w:val="00B37134"/>
    <w:rsid w:val="00B37330"/>
    <w:rsid w:val="00B37BAB"/>
    <w:rsid w:val="00B37BB4"/>
    <w:rsid w:val="00B40497"/>
    <w:rsid w:val="00B40B26"/>
    <w:rsid w:val="00B40EA8"/>
    <w:rsid w:val="00B4124B"/>
    <w:rsid w:val="00B41744"/>
    <w:rsid w:val="00B41C0D"/>
    <w:rsid w:val="00B41C33"/>
    <w:rsid w:val="00B42299"/>
    <w:rsid w:val="00B42C32"/>
    <w:rsid w:val="00B4310C"/>
    <w:rsid w:val="00B432A4"/>
    <w:rsid w:val="00B4332E"/>
    <w:rsid w:val="00B433B7"/>
    <w:rsid w:val="00B439FF"/>
    <w:rsid w:val="00B43A20"/>
    <w:rsid w:val="00B44F47"/>
    <w:rsid w:val="00B45346"/>
    <w:rsid w:val="00B4554B"/>
    <w:rsid w:val="00B4580D"/>
    <w:rsid w:val="00B45AE4"/>
    <w:rsid w:val="00B45B1B"/>
    <w:rsid w:val="00B469A9"/>
    <w:rsid w:val="00B46EC7"/>
    <w:rsid w:val="00B472F0"/>
    <w:rsid w:val="00B47511"/>
    <w:rsid w:val="00B475C6"/>
    <w:rsid w:val="00B47F55"/>
    <w:rsid w:val="00B50602"/>
    <w:rsid w:val="00B507B3"/>
    <w:rsid w:val="00B508F4"/>
    <w:rsid w:val="00B50C14"/>
    <w:rsid w:val="00B515B8"/>
    <w:rsid w:val="00B51D17"/>
    <w:rsid w:val="00B52064"/>
    <w:rsid w:val="00B52319"/>
    <w:rsid w:val="00B5237B"/>
    <w:rsid w:val="00B528C1"/>
    <w:rsid w:val="00B52945"/>
    <w:rsid w:val="00B52B21"/>
    <w:rsid w:val="00B5310B"/>
    <w:rsid w:val="00B53139"/>
    <w:rsid w:val="00B534CC"/>
    <w:rsid w:val="00B541B2"/>
    <w:rsid w:val="00B54E2F"/>
    <w:rsid w:val="00B54F80"/>
    <w:rsid w:val="00B5532B"/>
    <w:rsid w:val="00B5548A"/>
    <w:rsid w:val="00B5568F"/>
    <w:rsid w:val="00B5658C"/>
    <w:rsid w:val="00B56658"/>
    <w:rsid w:val="00B56F0C"/>
    <w:rsid w:val="00B573B9"/>
    <w:rsid w:val="00B57AC1"/>
    <w:rsid w:val="00B57BD9"/>
    <w:rsid w:val="00B6057B"/>
    <w:rsid w:val="00B611C6"/>
    <w:rsid w:val="00B61510"/>
    <w:rsid w:val="00B61754"/>
    <w:rsid w:val="00B621E0"/>
    <w:rsid w:val="00B625B2"/>
    <w:rsid w:val="00B6264D"/>
    <w:rsid w:val="00B62A75"/>
    <w:rsid w:val="00B62DE1"/>
    <w:rsid w:val="00B62EAD"/>
    <w:rsid w:val="00B62F80"/>
    <w:rsid w:val="00B6344B"/>
    <w:rsid w:val="00B636BE"/>
    <w:rsid w:val="00B64335"/>
    <w:rsid w:val="00B6463B"/>
    <w:rsid w:val="00B646C3"/>
    <w:rsid w:val="00B64752"/>
    <w:rsid w:val="00B65472"/>
    <w:rsid w:val="00B6588C"/>
    <w:rsid w:val="00B658C5"/>
    <w:rsid w:val="00B6616B"/>
    <w:rsid w:val="00B665E6"/>
    <w:rsid w:val="00B6683F"/>
    <w:rsid w:val="00B677F3"/>
    <w:rsid w:val="00B67961"/>
    <w:rsid w:val="00B67B3E"/>
    <w:rsid w:val="00B67C0F"/>
    <w:rsid w:val="00B67E57"/>
    <w:rsid w:val="00B7023B"/>
    <w:rsid w:val="00B702CD"/>
    <w:rsid w:val="00B707DA"/>
    <w:rsid w:val="00B70AE0"/>
    <w:rsid w:val="00B70D6D"/>
    <w:rsid w:val="00B71996"/>
    <w:rsid w:val="00B722A5"/>
    <w:rsid w:val="00B722C6"/>
    <w:rsid w:val="00B726A3"/>
    <w:rsid w:val="00B726FC"/>
    <w:rsid w:val="00B72D4B"/>
    <w:rsid w:val="00B72F57"/>
    <w:rsid w:val="00B73909"/>
    <w:rsid w:val="00B73B36"/>
    <w:rsid w:val="00B74154"/>
    <w:rsid w:val="00B746B8"/>
    <w:rsid w:val="00B74B8D"/>
    <w:rsid w:val="00B75277"/>
    <w:rsid w:val="00B7575F"/>
    <w:rsid w:val="00B75797"/>
    <w:rsid w:val="00B75F68"/>
    <w:rsid w:val="00B75F81"/>
    <w:rsid w:val="00B76547"/>
    <w:rsid w:val="00B77392"/>
    <w:rsid w:val="00B77838"/>
    <w:rsid w:val="00B778AE"/>
    <w:rsid w:val="00B77997"/>
    <w:rsid w:val="00B779FA"/>
    <w:rsid w:val="00B77EA0"/>
    <w:rsid w:val="00B802DB"/>
    <w:rsid w:val="00B80361"/>
    <w:rsid w:val="00B80776"/>
    <w:rsid w:val="00B80B78"/>
    <w:rsid w:val="00B8159D"/>
    <w:rsid w:val="00B8179E"/>
    <w:rsid w:val="00B8189C"/>
    <w:rsid w:val="00B818F0"/>
    <w:rsid w:val="00B82E2B"/>
    <w:rsid w:val="00B833DF"/>
    <w:rsid w:val="00B834C1"/>
    <w:rsid w:val="00B8367C"/>
    <w:rsid w:val="00B844DD"/>
    <w:rsid w:val="00B84BE3"/>
    <w:rsid w:val="00B84F17"/>
    <w:rsid w:val="00B85AAA"/>
    <w:rsid w:val="00B86015"/>
    <w:rsid w:val="00B868A9"/>
    <w:rsid w:val="00B869A6"/>
    <w:rsid w:val="00B87802"/>
    <w:rsid w:val="00B90CC7"/>
    <w:rsid w:val="00B91959"/>
    <w:rsid w:val="00B91C7C"/>
    <w:rsid w:val="00B9285A"/>
    <w:rsid w:val="00B92C62"/>
    <w:rsid w:val="00B92CB5"/>
    <w:rsid w:val="00B93332"/>
    <w:rsid w:val="00B93521"/>
    <w:rsid w:val="00B9372A"/>
    <w:rsid w:val="00B93BEE"/>
    <w:rsid w:val="00B93FA5"/>
    <w:rsid w:val="00B94089"/>
    <w:rsid w:val="00B94187"/>
    <w:rsid w:val="00B9424E"/>
    <w:rsid w:val="00B94462"/>
    <w:rsid w:val="00B94504"/>
    <w:rsid w:val="00B94BC2"/>
    <w:rsid w:val="00B94C6C"/>
    <w:rsid w:val="00B9516E"/>
    <w:rsid w:val="00B95374"/>
    <w:rsid w:val="00B953A2"/>
    <w:rsid w:val="00B957EB"/>
    <w:rsid w:val="00B960D0"/>
    <w:rsid w:val="00B9674A"/>
    <w:rsid w:val="00B9706E"/>
    <w:rsid w:val="00B97775"/>
    <w:rsid w:val="00B9784C"/>
    <w:rsid w:val="00BA0915"/>
    <w:rsid w:val="00BA091E"/>
    <w:rsid w:val="00BA0FFE"/>
    <w:rsid w:val="00BA10E4"/>
    <w:rsid w:val="00BA139C"/>
    <w:rsid w:val="00BA1E19"/>
    <w:rsid w:val="00BA2237"/>
    <w:rsid w:val="00BA2409"/>
    <w:rsid w:val="00BA2E8A"/>
    <w:rsid w:val="00BA2EB6"/>
    <w:rsid w:val="00BA3191"/>
    <w:rsid w:val="00BA32A7"/>
    <w:rsid w:val="00BA36CB"/>
    <w:rsid w:val="00BA36D8"/>
    <w:rsid w:val="00BA3A1F"/>
    <w:rsid w:val="00BA419D"/>
    <w:rsid w:val="00BA45A1"/>
    <w:rsid w:val="00BA4792"/>
    <w:rsid w:val="00BA4F5A"/>
    <w:rsid w:val="00BA53B6"/>
    <w:rsid w:val="00BA5A0C"/>
    <w:rsid w:val="00BA5ACD"/>
    <w:rsid w:val="00BA5B71"/>
    <w:rsid w:val="00BA5DC2"/>
    <w:rsid w:val="00BA682C"/>
    <w:rsid w:val="00BA6C1E"/>
    <w:rsid w:val="00BA6ECB"/>
    <w:rsid w:val="00BA70D6"/>
    <w:rsid w:val="00BA7597"/>
    <w:rsid w:val="00BA7747"/>
    <w:rsid w:val="00BA7E0E"/>
    <w:rsid w:val="00BB01D7"/>
    <w:rsid w:val="00BB25DB"/>
    <w:rsid w:val="00BB2A7F"/>
    <w:rsid w:val="00BB2F88"/>
    <w:rsid w:val="00BB38EE"/>
    <w:rsid w:val="00BB3A5A"/>
    <w:rsid w:val="00BB3EB2"/>
    <w:rsid w:val="00BB3F02"/>
    <w:rsid w:val="00BB4352"/>
    <w:rsid w:val="00BB44C7"/>
    <w:rsid w:val="00BB4629"/>
    <w:rsid w:val="00BB47DA"/>
    <w:rsid w:val="00BB4CB0"/>
    <w:rsid w:val="00BB4D17"/>
    <w:rsid w:val="00BB7410"/>
    <w:rsid w:val="00BB7E56"/>
    <w:rsid w:val="00BC0627"/>
    <w:rsid w:val="00BC0631"/>
    <w:rsid w:val="00BC0728"/>
    <w:rsid w:val="00BC0A56"/>
    <w:rsid w:val="00BC11EC"/>
    <w:rsid w:val="00BC169A"/>
    <w:rsid w:val="00BC17FA"/>
    <w:rsid w:val="00BC2872"/>
    <w:rsid w:val="00BC2E42"/>
    <w:rsid w:val="00BC3097"/>
    <w:rsid w:val="00BC314C"/>
    <w:rsid w:val="00BC35F0"/>
    <w:rsid w:val="00BC3EF2"/>
    <w:rsid w:val="00BC4049"/>
    <w:rsid w:val="00BC47D8"/>
    <w:rsid w:val="00BC4B12"/>
    <w:rsid w:val="00BC4EDE"/>
    <w:rsid w:val="00BC6140"/>
    <w:rsid w:val="00BC6436"/>
    <w:rsid w:val="00BC6454"/>
    <w:rsid w:val="00BC64D8"/>
    <w:rsid w:val="00BC65CF"/>
    <w:rsid w:val="00BC72C0"/>
    <w:rsid w:val="00BC779C"/>
    <w:rsid w:val="00BC79A4"/>
    <w:rsid w:val="00BC7E72"/>
    <w:rsid w:val="00BC7F55"/>
    <w:rsid w:val="00BD0970"/>
    <w:rsid w:val="00BD0A92"/>
    <w:rsid w:val="00BD0B26"/>
    <w:rsid w:val="00BD0CD8"/>
    <w:rsid w:val="00BD1EED"/>
    <w:rsid w:val="00BD2A79"/>
    <w:rsid w:val="00BD397B"/>
    <w:rsid w:val="00BD3BAA"/>
    <w:rsid w:val="00BD4035"/>
    <w:rsid w:val="00BD415B"/>
    <w:rsid w:val="00BD47B8"/>
    <w:rsid w:val="00BD4824"/>
    <w:rsid w:val="00BD4F81"/>
    <w:rsid w:val="00BD5489"/>
    <w:rsid w:val="00BD5AF3"/>
    <w:rsid w:val="00BD60D2"/>
    <w:rsid w:val="00BD6745"/>
    <w:rsid w:val="00BD75E2"/>
    <w:rsid w:val="00BE0161"/>
    <w:rsid w:val="00BE0FAF"/>
    <w:rsid w:val="00BE1C85"/>
    <w:rsid w:val="00BE1D99"/>
    <w:rsid w:val="00BE1FB7"/>
    <w:rsid w:val="00BE3246"/>
    <w:rsid w:val="00BE326F"/>
    <w:rsid w:val="00BE338A"/>
    <w:rsid w:val="00BE37E8"/>
    <w:rsid w:val="00BE4181"/>
    <w:rsid w:val="00BE5044"/>
    <w:rsid w:val="00BE5EBC"/>
    <w:rsid w:val="00BE6A0C"/>
    <w:rsid w:val="00BE6A21"/>
    <w:rsid w:val="00BE6BBF"/>
    <w:rsid w:val="00BE7098"/>
    <w:rsid w:val="00BE7255"/>
    <w:rsid w:val="00BE7B0A"/>
    <w:rsid w:val="00BE7BD8"/>
    <w:rsid w:val="00BF0072"/>
    <w:rsid w:val="00BF0348"/>
    <w:rsid w:val="00BF04B7"/>
    <w:rsid w:val="00BF0997"/>
    <w:rsid w:val="00BF0B72"/>
    <w:rsid w:val="00BF146F"/>
    <w:rsid w:val="00BF2A08"/>
    <w:rsid w:val="00BF3328"/>
    <w:rsid w:val="00BF3498"/>
    <w:rsid w:val="00BF3503"/>
    <w:rsid w:val="00BF3CC3"/>
    <w:rsid w:val="00BF3F51"/>
    <w:rsid w:val="00BF436B"/>
    <w:rsid w:val="00BF55A9"/>
    <w:rsid w:val="00BF5A56"/>
    <w:rsid w:val="00BF60B8"/>
    <w:rsid w:val="00BF63E4"/>
    <w:rsid w:val="00BF68CF"/>
    <w:rsid w:val="00BF6C86"/>
    <w:rsid w:val="00BF6D53"/>
    <w:rsid w:val="00BF7A4B"/>
    <w:rsid w:val="00C002BA"/>
    <w:rsid w:val="00C003E5"/>
    <w:rsid w:val="00C009A8"/>
    <w:rsid w:val="00C00CA4"/>
    <w:rsid w:val="00C01A5B"/>
    <w:rsid w:val="00C02932"/>
    <w:rsid w:val="00C03156"/>
    <w:rsid w:val="00C0324F"/>
    <w:rsid w:val="00C032C4"/>
    <w:rsid w:val="00C046A2"/>
    <w:rsid w:val="00C048CC"/>
    <w:rsid w:val="00C04ACB"/>
    <w:rsid w:val="00C05279"/>
    <w:rsid w:val="00C054AC"/>
    <w:rsid w:val="00C05783"/>
    <w:rsid w:val="00C0585F"/>
    <w:rsid w:val="00C05CE8"/>
    <w:rsid w:val="00C06000"/>
    <w:rsid w:val="00C063DF"/>
    <w:rsid w:val="00C06E85"/>
    <w:rsid w:val="00C071C8"/>
    <w:rsid w:val="00C072C1"/>
    <w:rsid w:val="00C07A88"/>
    <w:rsid w:val="00C07CFD"/>
    <w:rsid w:val="00C10853"/>
    <w:rsid w:val="00C1097A"/>
    <w:rsid w:val="00C10FB5"/>
    <w:rsid w:val="00C113E1"/>
    <w:rsid w:val="00C11B6B"/>
    <w:rsid w:val="00C11F29"/>
    <w:rsid w:val="00C12869"/>
    <w:rsid w:val="00C129F1"/>
    <w:rsid w:val="00C12D95"/>
    <w:rsid w:val="00C130AF"/>
    <w:rsid w:val="00C139F1"/>
    <w:rsid w:val="00C13D51"/>
    <w:rsid w:val="00C13FF2"/>
    <w:rsid w:val="00C1493D"/>
    <w:rsid w:val="00C14CDD"/>
    <w:rsid w:val="00C1537F"/>
    <w:rsid w:val="00C15938"/>
    <w:rsid w:val="00C15D9A"/>
    <w:rsid w:val="00C15EB8"/>
    <w:rsid w:val="00C16037"/>
    <w:rsid w:val="00C16148"/>
    <w:rsid w:val="00C16857"/>
    <w:rsid w:val="00C169A2"/>
    <w:rsid w:val="00C177C4"/>
    <w:rsid w:val="00C20757"/>
    <w:rsid w:val="00C21271"/>
    <w:rsid w:val="00C21D99"/>
    <w:rsid w:val="00C2257C"/>
    <w:rsid w:val="00C22889"/>
    <w:rsid w:val="00C22A36"/>
    <w:rsid w:val="00C232D9"/>
    <w:rsid w:val="00C235DC"/>
    <w:rsid w:val="00C2411D"/>
    <w:rsid w:val="00C24A5E"/>
    <w:rsid w:val="00C2577D"/>
    <w:rsid w:val="00C25AAD"/>
    <w:rsid w:val="00C27128"/>
    <w:rsid w:val="00C279DD"/>
    <w:rsid w:val="00C27D9C"/>
    <w:rsid w:val="00C30555"/>
    <w:rsid w:val="00C30576"/>
    <w:rsid w:val="00C318C3"/>
    <w:rsid w:val="00C31D56"/>
    <w:rsid w:val="00C31FD9"/>
    <w:rsid w:val="00C32428"/>
    <w:rsid w:val="00C32DE1"/>
    <w:rsid w:val="00C32F8D"/>
    <w:rsid w:val="00C3312F"/>
    <w:rsid w:val="00C335DC"/>
    <w:rsid w:val="00C33E39"/>
    <w:rsid w:val="00C3461F"/>
    <w:rsid w:val="00C351BC"/>
    <w:rsid w:val="00C354D6"/>
    <w:rsid w:val="00C35589"/>
    <w:rsid w:val="00C36890"/>
    <w:rsid w:val="00C36B5F"/>
    <w:rsid w:val="00C36EB8"/>
    <w:rsid w:val="00C371C3"/>
    <w:rsid w:val="00C3775C"/>
    <w:rsid w:val="00C379BB"/>
    <w:rsid w:val="00C4038A"/>
    <w:rsid w:val="00C40423"/>
    <w:rsid w:val="00C411AE"/>
    <w:rsid w:val="00C41DB3"/>
    <w:rsid w:val="00C420AB"/>
    <w:rsid w:val="00C42D84"/>
    <w:rsid w:val="00C4445D"/>
    <w:rsid w:val="00C44637"/>
    <w:rsid w:val="00C44844"/>
    <w:rsid w:val="00C44E8D"/>
    <w:rsid w:val="00C44EE1"/>
    <w:rsid w:val="00C45255"/>
    <w:rsid w:val="00C45E10"/>
    <w:rsid w:val="00C46899"/>
    <w:rsid w:val="00C473ED"/>
    <w:rsid w:val="00C47B40"/>
    <w:rsid w:val="00C5009D"/>
    <w:rsid w:val="00C504EA"/>
    <w:rsid w:val="00C50570"/>
    <w:rsid w:val="00C506A0"/>
    <w:rsid w:val="00C50F27"/>
    <w:rsid w:val="00C5126D"/>
    <w:rsid w:val="00C51F8E"/>
    <w:rsid w:val="00C520F0"/>
    <w:rsid w:val="00C525C1"/>
    <w:rsid w:val="00C53011"/>
    <w:rsid w:val="00C531A3"/>
    <w:rsid w:val="00C543AF"/>
    <w:rsid w:val="00C54477"/>
    <w:rsid w:val="00C544BD"/>
    <w:rsid w:val="00C556A5"/>
    <w:rsid w:val="00C556C7"/>
    <w:rsid w:val="00C55E3D"/>
    <w:rsid w:val="00C56744"/>
    <w:rsid w:val="00C56D32"/>
    <w:rsid w:val="00C57532"/>
    <w:rsid w:val="00C57C71"/>
    <w:rsid w:val="00C6017A"/>
    <w:rsid w:val="00C601AA"/>
    <w:rsid w:val="00C601BA"/>
    <w:rsid w:val="00C603C0"/>
    <w:rsid w:val="00C604EA"/>
    <w:rsid w:val="00C6064F"/>
    <w:rsid w:val="00C60CC6"/>
    <w:rsid w:val="00C60D99"/>
    <w:rsid w:val="00C60EEA"/>
    <w:rsid w:val="00C61299"/>
    <w:rsid w:val="00C6174D"/>
    <w:rsid w:val="00C6198A"/>
    <w:rsid w:val="00C62588"/>
    <w:rsid w:val="00C6297F"/>
    <w:rsid w:val="00C62FA6"/>
    <w:rsid w:val="00C6346E"/>
    <w:rsid w:val="00C634BB"/>
    <w:rsid w:val="00C637CC"/>
    <w:rsid w:val="00C63B1E"/>
    <w:rsid w:val="00C64D99"/>
    <w:rsid w:val="00C65885"/>
    <w:rsid w:val="00C6597F"/>
    <w:rsid w:val="00C6650B"/>
    <w:rsid w:val="00C66E08"/>
    <w:rsid w:val="00C67286"/>
    <w:rsid w:val="00C673FB"/>
    <w:rsid w:val="00C6764C"/>
    <w:rsid w:val="00C67B27"/>
    <w:rsid w:val="00C67D82"/>
    <w:rsid w:val="00C7017F"/>
    <w:rsid w:val="00C702A7"/>
    <w:rsid w:val="00C703BC"/>
    <w:rsid w:val="00C704B2"/>
    <w:rsid w:val="00C70673"/>
    <w:rsid w:val="00C70A2B"/>
    <w:rsid w:val="00C7121E"/>
    <w:rsid w:val="00C7122D"/>
    <w:rsid w:val="00C718A9"/>
    <w:rsid w:val="00C71AD7"/>
    <w:rsid w:val="00C72B2B"/>
    <w:rsid w:val="00C72C73"/>
    <w:rsid w:val="00C733A7"/>
    <w:rsid w:val="00C734DB"/>
    <w:rsid w:val="00C7356E"/>
    <w:rsid w:val="00C735CA"/>
    <w:rsid w:val="00C73C88"/>
    <w:rsid w:val="00C73E31"/>
    <w:rsid w:val="00C7407F"/>
    <w:rsid w:val="00C7434B"/>
    <w:rsid w:val="00C74829"/>
    <w:rsid w:val="00C748A0"/>
    <w:rsid w:val="00C74BD0"/>
    <w:rsid w:val="00C74D42"/>
    <w:rsid w:val="00C7537E"/>
    <w:rsid w:val="00C757E2"/>
    <w:rsid w:val="00C7588A"/>
    <w:rsid w:val="00C75A41"/>
    <w:rsid w:val="00C7600D"/>
    <w:rsid w:val="00C767B2"/>
    <w:rsid w:val="00C76EC3"/>
    <w:rsid w:val="00C76F06"/>
    <w:rsid w:val="00C76F64"/>
    <w:rsid w:val="00C77BF9"/>
    <w:rsid w:val="00C77F33"/>
    <w:rsid w:val="00C803B1"/>
    <w:rsid w:val="00C808FB"/>
    <w:rsid w:val="00C809A1"/>
    <w:rsid w:val="00C80AA7"/>
    <w:rsid w:val="00C80B65"/>
    <w:rsid w:val="00C80D60"/>
    <w:rsid w:val="00C810AD"/>
    <w:rsid w:val="00C8160F"/>
    <w:rsid w:val="00C816DF"/>
    <w:rsid w:val="00C81AA6"/>
    <w:rsid w:val="00C825B6"/>
    <w:rsid w:val="00C8282D"/>
    <w:rsid w:val="00C82D26"/>
    <w:rsid w:val="00C82F48"/>
    <w:rsid w:val="00C82F68"/>
    <w:rsid w:val="00C833A0"/>
    <w:rsid w:val="00C8372D"/>
    <w:rsid w:val="00C83FC5"/>
    <w:rsid w:val="00C840B5"/>
    <w:rsid w:val="00C846B2"/>
    <w:rsid w:val="00C8587A"/>
    <w:rsid w:val="00C85BD0"/>
    <w:rsid w:val="00C8612C"/>
    <w:rsid w:val="00C8613C"/>
    <w:rsid w:val="00C86257"/>
    <w:rsid w:val="00C86725"/>
    <w:rsid w:val="00C86858"/>
    <w:rsid w:val="00C868D7"/>
    <w:rsid w:val="00C86917"/>
    <w:rsid w:val="00C87355"/>
    <w:rsid w:val="00C87CA2"/>
    <w:rsid w:val="00C87E2D"/>
    <w:rsid w:val="00C87EA2"/>
    <w:rsid w:val="00C90297"/>
    <w:rsid w:val="00C90B90"/>
    <w:rsid w:val="00C91136"/>
    <w:rsid w:val="00C9122E"/>
    <w:rsid w:val="00C913F8"/>
    <w:rsid w:val="00C91422"/>
    <w:rsid w:val="00C91935"/>
    <w:rsid w:val="00C91FD4"/>
    <w:rsid w:val="00C93019"/>
    <w:rsid w:val="00C9325A"/>
    <w:rsid w:val="00C933A7"/>
    <w:rsid w:val="00C93A07"/>
    <w:rsid w:val="00C94703"/>
    <w:rsid w:val="00C94A7F"/>
    <w:rsid w:val="00C94AAC"/>
    <w:rsid w:val="00C95B09"/>
    <w:rsid w:val="00C96A6C"/>
    <w:rsid w:val="00C96E04"/>
    <w:rsid w:val="00C96E17"/>
    <w:rsid w:val="00C974F2"/>
    <w:rsid w:val="00C97687"/>
    <w:rsid w:val="00C9771A"/>
    <w:rsid w:val="00C978C5"/>
    <w:rsid w:val="00C97C61"/>
    <w:rsid w:val="00CA0A2A"/>
    <w:rsid w:val="00CA0B6B"/>
    <w:rsid w:val="00CA116B"/>
    <w:rsid w:val="00CA1E3A"/>
    <w:rsid w:val="00CA1F85"/>
    <w:rsid w:val="00CA2044"/>
    <w:rsid w:val="00CA21DD"/>
    <w:rsid w:val="00CA2354"/>
    <w:rsid w:val="00CA2584"/>
    <w:rsid w:val="00CA359C"/>
    <w:rsid w:val="00CA381E"/>
    <w:rsid w:val="00CA38BF"/>
    <w:rsid w:val="00CA3EC8"/>
    <w:rsid w:val="00CA482F"/>
    <w:rsid w:val="00CA48EF"/>
    <w:rsid w:val="00CA4E0D"/>
    <w:rsid w:val="00CA525F"/>
    <w:rsid w:val="00CA5311"/>
    <w:rsid w:val="00CA5778"/>
    <w:rsid w:val="00CA59CC"/>
    <w:rsid w:val="00CA5F35"/>
    <w:rsid w:val="00CA62B6"/>
    <w:rsid w:val="00CA699B"/>
    <w:rsid w:val="00CA6B18"/>
    <w:rsid w:val="00CA6BA4"/>
    <w:rsid w:val="00CA6CAB"/>
    <w:rsid w:val="00CA6F7E"/>
    <w:rsid w:val="00CA6FBD"/>
    <w:rsid w:val="00CA7DF4"/>
    <w:rsid w:val="00CB00EC"/>
    <w:rsid w:val="00CB0B07"/>
    <w:rsid w:val="00CB0BA0"/>
    <w:rsid w:val="00CB0BCF"/>
    <w:rsid w:val="00CB0CE3"/>
    <w:rsid w:val="00CB15B0"/>
    <w:rsid w:val="00CB178C"/>
    <w:rsid w:val="00CB1DE9"/>
    <w:rsid w:val="00CB22D2"/>
    <w:rsid w:val="00CB251A"/>
    <w:rsid w:val="00CB258E"/>
    <w:rsid w:val="00CB28F2"/>
    <w:rsid w:val="00CB2D5E"/>
    <w:rsid w:val="00CB2F17"/>
    <w:rsid w:val="00CB3236"/>
    <w:rsid w:val="00CB4278"/>
    <w:rsid w:val="00CB4904"/>
    <w:rsid w:val="00CB52AF"/>
    <w:rsid w:val="00CB5850"/>
    <w:rsid w:val="00CB5ADA"/>
    <w:rsid w:val="00CB5BBF"/>
    <w:rsid w:val="00CB64ED"/>
    <w:rsid w:val="00CB66E6"/>
    <w:rsid w:val="00CB67BF"/>
    <w:rsid w:val="00CB6997"/>
    <w:rsid w:val="00CB69B3"/>
    <w:rsid w:val="00CB7B01"/>
    <w:rsid w:val="00CC036E"/>
    <w:rsid w:val="00CC03E2"/>
    <w:rsid w:val="00CC0612"/>
    <w:rsid w:val="00CC0765"/>
    <w:rsid w:val="00CC0799"/>
    <w:rsid w:val="00CC0FE8"/>
    <w:rsid w:val="00CC1954"/>
    <w:rsid w:val="00CC266B"/>
    <w:rsid w:val="00CC29A8"/>
    <w:rsid w:val="00CC3A94"/>
    <w:rsid w:val="00CC3E1D"/>
    <w:rsid w:val="00CC3E1E"/>
    <w:rsid w:val="00CC426B"/>
    <w:rsid w:val="00CC4930"/>
    <w:rsid w:val="00CC4A63"/>
    <w:rsid w:val="00CC4BEF"/>
    <w:rsid w:val="00CC54FF"/>
    <w:rsid w:val="00CC5523"/>
    <w:rsid w:val="00CC5A7C"/>
    <w:rsid w:val="00CC5ADC"/>
    <w:rsid w:val="00CC5E2B"/>
    <w:rsid w:val="00CC6068"/>
    <w:rsid w:val="00CD0A84"/>
    <w:rsid w:val="00CD17C7"/>
    <w:rsid w:val="00CD1C3E"/>
    <w:rsid w:val="00CD1D68"/>
    <w:rsid w:val="00CD25F0"/>
    <w:rsid w:val="00CD2A82"/>
    <w:rsid w:val="00CD39D7"/>
    <w:rsid w:val="00CD3D84"/>
    <w:rsid w:val="00CD408C"/>
    <w:rsid w:val="00CD46F7"/>
    <w:rsid w:val="00CD4CA1"/>
    <w:rsid w:val="00CD5248"/>
    <w:rsid w:val="00CD5554"/>
    <w:rsid w:val="00CD581E"/>
    <w:rsid w:val="00CD58C5"/>
    <w:rsid w:val="00CD5EFD"/>
    <w:rsid w:val="00CD65D0"/>
    <w:rsid w:val="00CD6714"/>
    <w:rsid w:val="00CD71B0"/>
    <w:rsid w:val="00CD77FE"/>
    <w:rsid w:val="00CD7AEE"/>
    <w:rsid w:val="00CD7FEB"/>
    <w:rsid w:val="00CE00F6"/>
    <w:rsid w:val="00CE0121"/>
    <w:rsid w:val="00CE0B67"/>
    <w:rsid w:val="00CE0BC4"/>
    <w:rsid w:val="00CE0BE0"/>
    <w:rsid w:val="00CE0C11"/>
    <w:rsid w:val="00CE1277"/>
    <w:rsid w:val="00CE167A"/>
    <w:rsid w:val="00CE2125"/>
    <w:rsid w:val="00CE2369"/>
    <w:rsid w:val="00CE270A"/>
    <w:rsid w:val="00CE2D37"/>
    <w:rsid w:val="00CE347D"/>
    <w:rsid w:val="00CE3488"/>
    <w:rsid w:val="00CE3968"/>
    <w:rsid w:val="00CE3CCE"/>
    <w:rsid w:val="00CE43C4"/>
    <w:rsid w:val="00CE487A"/>
    <w:rsid w:val="00CE4BB7"/>
    <w:rsid w:val="00CE4CEA"/>
    <w:rsid w:val="00CE5BDC"/>
    <w:rsid w:val="00CE5CCB"/>
    <w:rsid w:val="00CE64AD"/>
    <w:rsid w:val="00CE6634"/>
    <w:rsid w:val="00CE68C3"/>
    <w:rsid w:val="00CE6F58"/>
    <w:rsid w:val="00CE6FC4"/>
    <w:rsid w:val="00CF044B"/>
    <w:rsid w:val="00CF07B2"/>
    <w:rsid w:val="00CF125B"/>
    <w:rsid w:val="00CF16B5"/>
    <w:rsid w:val="00CF2797"/>
    <w:rsid w:val="00CF2E63"/>
    <w:rsid w:val="00CF2EBD"/>
    <w:rsid w:val="00CF3536"/>
    <w:rsid w:val="00CF3581"/>
    <w:rsid w:val="00CF3600"/>
    <w:rsid w:val="00CF3DF0"/>
    <w:rsid w:val="00CF3FFE"/>
    <w:rsid w:val="00CF426A"/>
    <w:rsid w:val="00CF4400"/>
    <w:rsid w:val="00CF4B6F"/>
    <w:rsid w:val="00CF506E"/>
    <w:rsid w:val="00CF774E"/>
    <w:rsid w:val="00CF7A8C"/>
    <w:rsid w:val="00CF7AC9"/>
    <w:rsid w:val="00D004B7"/>
    <w:rsid w:val="00D00577"/>
    <w:rsid w:val="00D00604"/>
    <w:rsid w:val="00D00C49"/>
    <w:rsid w:val="00D01399"/>
    <w:rsid w:val="00D0157B"/>
    <w:rsid w:val="00D01791"/>
    <w:rsid w:val="00D0195D"/>
    <w:rsid w:val="00D01F87"/>
    <w:rsid w:val="00D024C0"/>
    <w:rsid w:val="00D0285E"/>
    <w:rsid w:val="00D02E58"/>
    <w:rsid w:val="00D03395"/>
    <w:rsid w:val="00D03C93"/>
    <w:rsid w:val="00D03E31"/>
    <w:rsid w:val="00D03FD6"/>
    <w:rsid w:val="00D049BD"/>
    <w:rsid w:val="00D05059"/>
    <w:rsid w:val="00D050B5"/>
    <w:rsid w:val="00D050D1"/>
    <w:rsid w:val="00D0576A"/>
    <w:rsid w:val="00D058E8"/>
    <w:rsid w:val="00D05B7E"/>
    <w:rsid w:val="00D0624D"/>
    <w:rsid w:val="00D06934"/>
    <w:rsid w:val="00D06C3B"/>
    <w:rsid w:val="00D06E86"/>
    <w:rsid w:val="00D07307"/>
    <w:rsid w:val="00D078C0"/>
    <w:rsid w:val="00D07D11"/>
    <w:rsid w:val="00D1103A"/>
    <w:rsid w:val="00D110A9"/>
    <w:rsid w:val="00D113D8"/>
    <w:rsid w:val="00D117C1"/>
    <w:rsid w:val="00D11C01"/>
    <w:rsid w:val="00D12005"/>
    <w:rsid w:val="00D1262D"/>
    <w:rsid w:val="00D1414B"/>
    <w:rsid w:val="00D14EB2"/>
    <w:rsid w:val="00D14FF8"/>
    <w:rsid w:val="00D15200"/>
    <w:rsid w:val="00D15210"/>
    <w:rsid w:val="00D15AEC"/>
    <w:rsid w:val="00D161A4"/>
    <w:rsid w:val="00D164BA"/>
    <w:rsid w:val="00D16943"/>
    <w:rsid w:val="00D16D89"/>
    <w:rsid w:val="00D16EF5"/>
    <w:rsid w:val="00D17D09"/>
    <w:rsid w:val="00D17EED"/>
    <w:rsid w:val="00D201AF"/>
    <w:rsid w:val="00D201E0"/>
    <w:rsid w:val="00D203D1"/>
    <w:rsid w:val="00D20442"/>
    <w:rsid w:val="00D20A59"/>
    <w:rsid w:val="00D20FE2"/>
    <w:rsid w:val="00D211F0"/>
    <w:rsid w:val="00D21CF6"/>
    <w:rsid w:val="00D2233E"/>
    <w:rsid w:val="00D2290D"/>
    <w:rsid w:val="00D22A24"/>
    <w:rsid w:val="00D22FA8"/>
    <w:rsid w:val="00D23172"/>
    <w:rsid w:val="00D23290"/>
    <w:rsid w:val="00D234CC"/>
    <w:rsid w:val="00D23599"/>
    <w:rsid w:val="00D23912"/>
    <w:rsid w:val="00D23C97"/>
    <w:rsid w:val="00D23E61"/>
    <w:rsid w:val="00D24835"/>
    <w:rsid w:val="00D248F1"/>
    <w:rsid w:val="00D24A4F"/>
    <w:rsid w:val="00D24EB2"/>
    <w:rsid w:val="00D252E7"/>
    <w:rsid w:val="00D2630F"/>
    <w:rsid w:val="00D263D5"/>
    <w:rsid w:val="00D265ED"/>
    <w:rsid w:val="00D26753"/>
    <w:rsid w:val="00D26857"/>
    <w:rsid w:val="00D26EBF"/>
    <w:rsid w:val="00D278EB"/>
    <w:rsid w:val="00D27FCB"/>
    <w:rsid w:val="00D3029F"/>
    <w:rsid w:val="00D31388"/>
    <w:rsid w:val="00D31BBE"/>
    <w:rsid w:val="00D32505"/>
    <w:rsid w:val="00D325A0"/>
    <w:rsid w:val="00D3282A"/>
    <w:rsid w:val="00D330E7"/>
    <w:rsid w:val="00D3341A"/>
    <w:rsid w:val="00D33904"/>
    <w:rsid w:val="00D33B35"/>
    <w:rsid w:val="00D33DA5"/>
    <w:rsid w:val="00D33EAC"/>
    <w:rsid w:val="00D3412E"/>
    <w:rsid w:val="00D3432B"/>
    <w:rsid w:val="00D351E8"/>
    <w:rsid w:val="00D35512"/>
    <w:rsid w:val="00D36533"/>
    <w:rsid w:val="00D36934"/>
    <w:rsid w:val="00D36D65"/>
    <w:rsid w:val="00D370CE"/>
    <w:rsid w:val="00D37188"/>
    <w:rsid w:val="00D3765F"/>
    <w:rsid w:val="00D37C96"/>
    <w:rsid w:val="00D37E63"/>
    <w:rsid w:val="00D40284"/>
    <w:rsid w:val="00D40805"/>
    <w:rsid w:val="00D4134E"/>
    <w:rsid w:val="00D415D6"/>
    <w:rsid w:val="00D41749"/>
    <w:rsid w:val="00D418E4"/>
    <w:rsid w:val="00D41DCF"/>
    <w:rsid w:val="00D424B4"/>
    <w:rsid w:val="00D42924"/>
    <w:rsid w:val="00D42CCF"/>
    <w:rsid w:val="00D43193"/>
    <w:rsid w:val="00D43441"/>
    <w:rsid w:val="00D43573"/>
    <w:rsid w:val="00D441DB"/>
    <w:rsid w:val="00D448C0"/>
    <w:rsid w:val="00D44A73"/>
    <w:rsid w:val="00D44E30"/>
    <w:rsid w:val="00D44F75"/>
    <w:rsid w:val="00D45049"/>
    <w:rsid w:val="00D45098"/>
    <w:rsid w:val="00D451B2"/>
    <w:rsid w:val="00D456BE"/>
    <w:rsid w:val="00D45F8D"/>
    <w:rsid w:val="00D45FB3"/>
    <w:rsid w:val="00D46481"/>
    <w:rsid w:val="00D469CA"/>
    <w:rsid w:val="00D46A95"/>
    <w:rsid w:val="00D46DDE"/>
    <w:rsid w:val="00D46DF6"/>
    <w:rsid w:val="00D46F06"/>
    <w:rsid w:val="00D4783B"/>
    <w:rsid w:val="00D479B3"/>
    <w:rsid w:val="00D47AB6"/>
    <w:rsid w:val="00D47D1D"/>
    <w:rsid w:val="00D509D1"/>
    <w:rsid w:val="00D50C22"/>
    <w:rsid w:val="00D510D9"/>
    <w:rsid w:val="00D512B9"/>
    <w:rsid w:val="00D52032"/>
    <w:rsid w:val="00D521A1"/>
    <w:rsid w:val="00D52316"/>
    <w:rsid w:val="00D523A2"/>
    <w:rsid w:val="00D523C4"/>
    <w:rsid w:val="00D528B7"/>
    <w:rsid w:val="00D52AA1"/>
    <w:rsid w:val="00D52CBE"/>
    <w:rsid w:val="00D53332"/>
    <w:rsid w:val="00D53964"/>
    <w:rsid w:val="00D53DE0"/>
    <w:rsid w:val="00D53F5B"/>
    <w:rsid w:val="00D54369"/>
    <w:rsid w:val="00D54484"/>
    <w:rsid w:val="00D554C2"/>
    <w:rsid w:val="00D559EB"/>
    <w:rsid w:val="00D55C59"/>
    <w:rsid w:val="00D55CD7"/>
    <w:rsid w:val="00D55D30"/>
    <w:rsid w:val="00D562E6"/>
    <w:rsid w:val="00D563D1"/>
    <w:rsid w:val="00D56802"/>
    <w:rsid w:val="00D56A65"/>
    <w:rsid w:val="00D5706D"/>
    <w:rsid w:val="00D5720B"/>
    <w:rsid w:val="00D5730C"/>
    <w:rsid w:val="00D57926"/>
    <w:rsid w:val="00D602A1"/>
    <w:rsid w:val="00D60521"/>
    <w:rsid w:val="00D607AA"/>
    <w:rsid w:val="00D60FB2"/>
    <w:rsid w:val="00D6115A"/>
    <w:rsid w:val="00D6124B"/>
    <w:rsid w:val="00D613DA"/>
    <w:rsid w:val="00D6154A"/>
    <w:rsid w:val="00D61586"/>
    <w:rsid w:val="00D6243F"/>
    <w:rsid w:val="00D62927"/>
    <w:rsid w:val="00D62D08"/>
    <w:rsid w:val="00D62D71"/>
    <w:rsid w:val="00D62E74"/>
    <w:rsid w:val="00D62EA8"/>
    <w:rsid w:val="00D62ECA"/>
    <w:rsid w:val="00D62F28"/>
    <w:rsid w:val="00D6305A"/>
    <w:rsid w:val="00D6319E"/>
    <w:rsid w:val="00D63803"/>
    <w:rsid w:val="00D63857"/>
    <w:rsid w:val="00D63F03"/>
    <w:rsid w:val="00D640F2"/>
    <w:rsid w:val="00D64508"/>
    <w:rsid w:val="00D64E92"/>
    <w:rsid w:val="00D64EF2"/>
    <w:rsid w:val="00D6518A"/>
    <w:rsid w:val="00D65369"/>
    <w:rsid w:val="00D6554F"/>
    <w:rsid w:val="00D657E7"/>
    <w:rsid w:val="00D659EB"/>
    <w:rsid w:val="00D65CA7"/>
    <w:rsid w:val="00D65D22"/>
    <w:rsid w:val="00D66076"/>
    <w:rsid w:val="00D66244"/>
    <w:rsid w:val="00D663D7"/>
    <w:rsid w:val="00D6687F"/>
    <w:rsid w:val="00D6704E"/>
    <w:rsid w:val="00D67675"/>
    <w:rsid w:val="00D67E66"/>
    <w:rsid w:val="00D67ED2"/>
    <w:rsid w:val="00D70BE6"/>
    <w:rsid w:val="00D72012"/>
    <w:rsid w:val="00D72046"/>
    <w:rsid w:val="00D7220C"/>
    <w:rsid w:val="00D72437"/>
    <w:rsid w:val="00D724B1"/>
    <w:rsid w:val="00D72BCF"/>
    <w:rsid w:val="00D730EF"/>
    <w:rsid w:val="00D73699"/>
    <w:rsid w:val="00D73E2E"/>
    <w:rsid w:val="00D742F9"/>
    <w:rsid w:val="00D756B8"/>
    <w:rsid w:val="00D75A1D"/>
    <w:rsid w:val="00D7631A"/>
    <w:rsid w:val="00D80683"/>
    <w:rsid w:val="00D80AE2"/>
    <w:rsid w:val="00D80CA8"/>
    <w:rsid w:val="00D81CE5"/>
    <w:rsid w:val="00D82456"/>
    <w:rsid w:val="00D82688"/>
    <w:rsid w:val="00D826BE"/>
    <w:rsid w:val="00D82915"/>
    <w:rsid w:val="00D83513"/>
    <w:rsid w:val="00D83978"/>
    <w:rsid w:val="00D857F1"/>
    <w:rsid w:val="00D85BFD"/>
    <w:rsid w:val="00D867AD"/>
    <w:rsid w:val="00D8687B"/>
    <w:rsid w:val="00D8688E"/>
    <w:rsid w:val="00D86A79"/>
    <w:rsid w:val="00D86B95"/>
    <w:rsid w:val="00D874F4"/>
    <w:rsid w:val="00D879A9"/>
    <w:rsid w:val="00D87AE7"/>
    <w:rsid w:val="00D913EB"/>
    <w:rsid w:val="00D917DA"/>
    <w:rsid w:val="00D91CAC"/>
    <w:rsid w:val="00D91CE9"/>
    <w:rsid w:val="00D924BB"/>
    <w:rsid w:val="00D9276F"/>
    <w:rsid w:val="00D92969"/>
    <w:rsid w:val="00D92AFB"/>
    <w:rsid w:val="00D935B3"/>
    <w:rsid w:val="00D93D28"/>
    <w:rsid w:val="00D93DE2"/>
    <w:rsid w:val="00D94239"/>
    <w:rsid w:val="00D942E1"/>
    <w:rsid w:val="00D9460B"/>
    <w:rsid w:val="00D9502A"/>
    <w:rsid w:val="00D9520E"/>
    <w:rsid w:val="00D961D5"/>
    <w:rsid w:val="00D962C9"/>
    <w:rsid w:val="00D962EA"/>
    <w:rsid w:val="00D96ACF"/>
    <w:rsid w:val="00D9727C"/>
    <w:rsid w:val="00DA0309"/>
    <w:rsid w:val="00DA0F3E"/>
    <w:rsid w:val="00DA1EC1"/>
    <w:rsid w:val="00DA201B"/>
    <w:rsid w:val="00DA2582"/>
    <w:rsid w:val="00DA2591"/>
    <w:rsid w:val="00DA266A"/>
    <w:rsid w:val="00DA2D14"/>
    <w:rsid w:val="00DA308A"/>
    <w:rsid w:val="00DA3326"/>
    <w:rsid w:val="00DA38C2"/>
    <w:rsid w:val="00DA3D90"/>
    <w:rsid w:val="00DA3E44"/>
    <w:rsid w:val="00DA4920"/>
    <w:rsid w:val="00DA4B98"/>
    <w:rsid w:val="00DA5002"/>
    <w:rsid w:val="00DA50EB"/>
    <w:rsid w:val="00DA553F"/>
    <w:rsid w:val="00DA59F2"/>
    <w:rsid w:val="00DA6A38"/>
    <w:rsid w:val="00DA6A51"/>
    <w:rsid w:val="00DA759F"/>
    <w:rsid w:val="00DA76CD"/>
    <w:rsid w:val="00DA7B77"/>
    <w:rsid w:val="00DB03A7"/>
    <w:rsid w:val="00DB06C1"/>
    <w:rsid w:val="00DB07B9"/>
    <w:rsid w:val="00DB0CF7"/>
    <w:rsid w:val="00DB155C"/>
    <w:rsid w:val="00DB1A18"/>
    <w:rsid w:val="00DB1A94"/>
    <w:rsid w:val="00DB1DD5"/>
    <w:rsid w:val="00DB2165"/>
    <w:rsid w:val="00DB26C0"/>
    <w:rsid w:val="00DB2704"/>
    <w:rsid w:val="00DB3340"/>
    <w:rsid w:val="00DB345C"/>
    <w:rsid w:val="00DB34BB"/>
    <w:rsid w:val="00DB39D5"/>
    <w:rsid w:val="00DB3B15"/>
    <w:rsid w:val="00DB430D"/>
    <w:rsid w:val="00DB52EE"/>
    <w:rsid w:val="00DB5F54"/>
    <w:rsid w:val="00DB6683"/>
    <w:rsid w:val="00DB6697"/>
    <w:rsid w:val="00DB79F5"/>
    <w:rsid w:val="00DC029E"/>
    <w:rsid w:val="00DC0674"/>
    <w:rsid w:val="00DC1634"/>
    <w:rsid w:val="00DC1794"/>
    <w:rsid w:val="00DC18B6"/>
    <w:rsid w:val="00DC1EEC"/>
    <w:rsid w:val="00DC1FE1"/>
    <w:rsid w:val="00DC2A5F"/>
    <w:rsid w:val="00DC2D08"/>
    <w:rsid w:val="00DC2DAB"/>
    <w:rsid w:val="00DC3266"/>
    <w:rsid w:val="00DC34BB"/>
    <w:rsid w:val="00DC3A37"/>
    <w:rsid w:val="00DC3B2F"/>
    <w:rsid w:val="00DC3B72"/>
    <w:rsid w:val="00DC4121"/>
    <w:rsid w:val="00DC4671"/>
    <w:rsid w:val="00DC5423"/>
    <w:rsid w:val="00DC6B4C"/>
    <w:rsid w:val="00DC7172"/>
    <w:rsid w:val="00DC7AAF"/>
    <w:rsid w:val="00DD066C"/>
    <w:rsid w:val="00DD06D7"/>
    <w:rsid w:val="00DD0A43"/>
    <w:rsid w:val="00DD1299"/>
    <w:rsid w:val="00DD1E91"/>
    <w:rsid w:val="00DD2199"/>
    <w:rsid w:val="00DD219F"/>
    <w:rsid w:val="00DD264F"/>
    <w:rsid w:val="00DD2AED"/>
    <w:rsid w:val="00DD2F4B"/>
    <w:rsid w:val="00DD4105"/>
    <w:rsid w:val="00DD43FD"/>
    <w:rsid w:val="00DD4502"/>
    <w:rsid w:val="00DD4EF3"/>
    <w:rsid w:val="00DD506C"/>
    <w:rsid w:val="00DD54A8"/>
    <w:rsid w:val="00DD69B2"/>
    <w:rsid w:val="00DD7221"/>
    <w:rsid w:val="00DD79C1"/>
    <w:rsid w:val="00DD7AAC"/>
    <w:rsid w:val="00DE0542"/>
    <w:rsid w:val="00DE08B1"/>
    <w:rsid w:val="00DE12C6"/>
    <w:rsid w:val="00DE1514"/>
    <w:rsid w:val="00DE161E"/>
    <w:rsid w:val="00DE2B72"/>
    <w:rsid w:val="00DE343F"/>
    <w:rsid w:val="00DE379F"/>
    <w:rsid w:val="00DE37B4"/>
    <w:rsid w:val="00DE3A84"/>
    <w:rsid w:val="00DE3E37"/>
    <w:rsid w:val="00DE4031"/>
    <w:rsid w:val="00DE4454"/>
    <w:rsid w:val="00DE45D3"/>
    <w:rsid w:val="00DE5214"/>
    <w:rsid w:val="00DE523C"/>
    <w:rsid w:val="00DE5404"/>
    <w:rsid w:val="00DE611C"/>
    <w:rsid w:val="00DE64CF"/>
    <w:rsid w:val="00DE66FB"/>
    <w:rsid w:val="00DE696E"/>
    <w:rsid w:val="00DE6B2F"/>
    <w:rsid w:val="00DE7903"/>
    <w:rsid w:val="00DE7DF8"/>
    <w:rsid w:val="00DF025C"/>
    <w:rsid w:val="00DF0399"/>
    <w:rsid w:val="00DF0741"/>
    <w:rsid w:val="00DF0BC9"/>
    <w:rsid w:val="00DF1734"/>
    <w:rsid w:val="00DF1A5D"/>
    <w:rsid w:val="00DF1BD7"/>
    <w:rsid w:val="00DF20F6"/>
    <w:rsid w:val="00DF2447"/>
    <w:rsid w:val="00DF24F1"/>
    <w:rsid w:val="00DF2A14"/>
    <w:rsid w:val="00DF2B5F"/>
    <w:rsid w:val="00DF2E93"/>
    <w:rsid w:val="00DF3327"/>
    <w:rsid w:val="00DF3830"/>
    <w:rsid w:val="00DF3868"/>
    <w:rsid w:val="00DF39F0"/>
    <w:rsid w:val="00DF46F9"/>
    <w:rsid w:val="00DF479B"/>
    <w:rsid w:val="00DF4F4D"/>
    <w:rsid w:val="00DF5164"/>
    <w:rsid w:val="00DF56E2"/>
    <w:rsid w:val="00DF5C15"/>
    <w:rsid w:val="00DF5FB0"/>
    <w:rsid w:val="00DF611F"/>
    <w:rsid w:val="00DF67BE"/>
    <w:rsid w:val="00DF6971"/>
    <w:rsid w:val="00DF6A97"/>
    <w:rsid w:val="00DF712A"/>
    <w:rsid w:val="00DF742B"/>
    <w:rsid w:val="00DF750E"/>
    <w:rsid w:val="00DF783D"/>
    <w:rsid w:val="00DF783E"/>
    <w:rsid w:val="00E0040B"/>
    <w:rsid w:val="00E00A32"/>
    <w:rsid w:val="00E00DA2"/>
    <w:rsid w:val="00E0115E"/>
    <w:rsid w:val="00E01242"/>
    <w:rsid w:val="00E01FF8"/>
    <w:rsid w:val="00E02745"/>
    <w:rsid w:val="00E0349E"/>
    <w:rsid w:val="00E03925"/>
    <w:rsid w:val="00E03AA4"/>
    <w:rsid w:val="00E03D6E"/>
    <w:rsid w:val="00E03E89"/>
    <w:rsid w:val="00E04710"/>
    <w:rsid w:val="00E04AB6"/>
    <w:rsid w:val="00E05013"/>
    <w:rsid w:val="00E05A7A"/>
    <w:rsid w:val="00E05AF1"/>
    <w:rsid w:val="00E06822"/>
    <w:rsid w:val="00E0742D"/>
    <w:rsid w:val="00E07A95"/>
    <w:rsid w:val="00E101CD"/>
    <w:rsid w:val="00E10337"/>
    <w:rsid w:val="00E108AF"/>
    <w:rsid w:val="00E10CDD"/>
    <w:rsid w:val="00E12000"/>
    <w:rsid w:val="00E123A0"/>
    <w:rsid w:val="00E12781"/>
    <w:rsid w:val="00E13014"/>
    <w:rsid w:val="00E1320F"/>
    <w:rsid w:val="00E13382"/>
    <w:rsid w:val="00E133AE"/>
    <w:rsid w:val="00E133DA"/>
    <w:rsid w:val="00E1348B"/>
    <w:rsid w:val="00E138E3"/>
    <w:rsid w:val="00E13982"/>
    <w:rsid w:val="00E13E57"/>
    <w:rsid w:val="00E14464"/>
    <w:rsid w:val="00E144A8"/>
    <w:rsid w:val="00E14DED"/>
    <w:rsid w:val="00E1500F"/>
    <w:rsid w:val="00E1508D"/>
    <w:rsid w:val="00E153DF"/>
    <w:rsid w:val="00E156DE"/>
    <w:rsid w:val="00E15F30"/>
    <w:rsid w:val="00E1633A"/>
    <w:rsid w:val="00E16E48"/>
    <w:rsid w:val="00E16F5C"/>
    <w:rsid w:val="00E178AF"/>
    <w:rsid w:val="00E20077"/>
    <w:rsid w:val="00E20262"/>
    <w:rsid w:val="00E2145C"/>
    <w:rsid w:val="00E21621"/>
    <w:rsid w:val="00E2193A"/>
    <w:rsid w:val="00E21C8A"/>
    <w:rsid w:val="00E223FC"/>
    <w:rsid w:val="00E229E0"/>
    <w:rsid w:val="00E22CEE"/>
    <w:rsid w:val="00E233DF"/>
    <w:rsid w:val="00E23844"/>
    <w:rsid w:val="00E23951"/>
    <w:rsid w:val="00E2397C"/>
    <w:rsid w:val="00E24560"/>
    <w:rsid w:val="00E24C52"/>
    <w:rsid w:val="00E24E08"/>
    <w:rsid w:val="00E25386"/>
    <w:rsid w:val="00E264E7"/>
    <w:rsid w:val="00E26715"/>
    <w:rsid w:val="00E26968"/>
    <w:rsid w:val="00E26C67"/>
    <w:rsid w:val="00E26D4A"/>
    <w:rsid w:val="00E2703A"/>
    <w:rsid w:val="00E270B0"/>
    <w:rsid w:val="00E27FE9"/>
    <w:rsid w:val="00E30228"/>
    <w:rsid w:val="00E307FE"/>
    <w:rsid w:val="00E30EDD"/>
    <w:rsid w:val="00E30F54"/>
    <w:rsid w:val="00E31569"/>
    <w:rsid w:val="00E31576"/>
    <w:rsid w:val="00E31682"/>
    <w:rsid w:val="00E319F0"/>
    <w:rsid w:val="00E320D0"/>
    <w:rsid w:val="00E3217E"/>
    <w:rsid w:val="00E32438"/>
    <w:rsid w:val="00E325D7"/>
    <w:rsid w:val="00E328E1"/>
    <w:rsid w:val="00E32A57"/>
    <w:rsid w:val="00E32BA8"/>
    <w:rsid w:val="00E33490"/>
    <w:rsid w:val="00E334E0"/>
    <w:rsid w:val="00E334E5"/>
    <w:rsid w:val="00E33714"/>
    <w:rsid w:val="00E339F4"/>
    <w:rsid w:val="00E33B0B"/>
    <w:rsid w:val="00E33E81"/>
    <w:rsid w:val="00E34199"/>
    <w:rsid w:val="00E343AE"/>
    <w:rsid w:val="00E344FB"/>
    <w:rsid w:val="00E35316"/>
    <w:rsid w:val="00E356F1"/>
    <w:rsid w:val="00E35906"/>
    <w:rsid w:val="00E35995"/>
    <w:rsid w:val="00E35C68"/>
    <w:rsid w:val="00E3632D"/>
    <w:rsid w:val="00E3671F"/>
    <w:rsid w:val="00E3679D"/>
    <w:rsid w:val="00E367C2"/>
    <w:rsid w:val="00E36B89"/>
    <w:rsid w:val="00E3711C"/>
    <w:rsid w:val="00E37A11"/>
    <w:rsid w:val="00E37AC4"/>
    <w:rsid w:val="00E37BE0"/>
    <w:rsid w:val="00E37C44"/>
    <w:rsid w:val="00E402E1"/>
    <w:rsid w:val="00E40E3B"/>
    <w:rsid w:val="00E410CB"/>
    <w:rsid w:val="00E41CF8"/>
    <w:rsid w:val="00E4213B"/>
    <w:rsid w:val="00E427B3"/>
    <w:rsid w:val="00E42BA5"/>
    <w:rsid w:val="00E42F15"/>
    <w:rsid w:val="00E4431B"/>
    <w:rsid w:val="00E44734"/>
    <w:rsid w:val="00E44B10"/>
    <w:rsid w:val="00E44B69"/>
    <w:rsid w:val="00E450A1"/>
    <w:rsid w:val="00E45136"/>
    <w:rsid w:val="00E451F4"/>
    <w:rsid w:val="00E455C3"/>
    <w:rsid w:val="00E45AA4"/>
    <w:rsid w:val="00E45B79"/>
    <w:rsid w:val="00E45C44"/>
    <w:rsid w:val="00E45D28"/>
    <w:rsid w:val="00E466BB"/>
    <w:rsid w:val="00E46F0D"/>
    <w:rsid w:val="00E47396"/>
    <w:rsid w:val="00E47410"/>
    <w:rsid w:val="00E4789F"/>
    <w:rsid w:val="00E50172"/>
    <w:rsid w:val="00E508E4"/>
    <w:rsid w:val="00E50A9F"/>
    <w:rsid w:val="00E5146F"/>
    <w:rsid w:val="00E51D5A"/>
    <w:rsid w:val="00E51FE9"/>
    <w:rsid w:val="00E5209F"/>
    <w:rsid w:val="00E52AC6"/>
    <w:rsid w:val="00E52DFD"/>
    <w:rsid w:val="00E53576"/>
    <w:rsid w:val="00E5368D"/>
    <w:rsid w:val="00E539F9"/>
    <w:rsid w:val="00E54025"/>
    <w:rsid w:val="00E541A9"/>
    <w:rsid w:val="00E542CD"/>
    <w:rsid w:val="00E547E2"/>
    <w:rsid w:val="00E54C29"/>
    <w:rsid w:val="00E54F7B"/>
    <w:rsid w:val="00E55711"/>
    <w:rsid w:val="00E56DD7"/>
    <w:rsid w:val="00E57069"/>
    <w:rsid w:val="00E5716A"/>
    <w:rsid w:val="00E57ED2"/>
    <w:rsid w:val="00E605BD"/>
    <w:rsid w:val="00E60996"/>
    <w:rsid w:val="00E609C8"/>
    <w:rsid w:val="00E60A6C"/>
    <w:rsid w:val="00E60C73"/>
    <w:rsid w:val="00E61485"/>
    <w:rsid w:val="00E61489"/>
    <w:rsid w:val="00E62354"/>
    <w:rsid w:val="00E62D4B"/>
    <w:rsid w:val="00E632EB"/>
    <w:rsid w:val="00E6355C"/>
    <w:rsid w:val="00E64032"/>
    <w:rsid w:val="00E647DD"/>
    <w:rsid w:val="00E64895"/>
    <w:rsid w:val="00E64CD7"/>
    <w:rsid w:val="00E64DC2"/>
    <w:rsid w:val="00E6582B"/>
    <w:rsid w:val="00E65D6D"/>
    <w:rsid w:val="00E65EBE"/>
    <w:rsid w:val="00E66507"/>
    <w:rsid w:val="00E67508"/>
    <w:rsid w:val="00E67718"/>
    <w:rsid w:val="00E677A5"/>
    <w:rsid w:val="00E678F4"/>
    <w:rsid w:val="00E70036"/>
    <w:rsid w:val="00E700A7"/>
    <w:rsid w:val="00E70343"/>
    <w:rsid w:val="00E712EC"/>
    <w:rsid w:val="00E71AD5"/>
    <w:rsid w:val="00E71AFC"/>
    <w:rsid w:val="00E71C81"/>
    <w:rsid w:val="00E72000"/>
    <w:rsid w:val="00E726B0"/>
    <w:rsid w:val="00E730D9"/>
    <w:rsid w:val="00E73571"/>
    <w:rsid w:val="00E73652"/>
    <w:rsid w:val="00E7367E"/>
    <w:rsid w:val="00E7389F"/>
    <w:rsid w:val="00E738B8"/>
    <w:rsid w:val="00E74052"/>
    <w:rsid w:val="00E740F8"/>
    <w:rsid w:val="00E740FF"/>
    <w:rsid w:val="00E74C8C"/>
    <w:rsid w:val="00E753DB"/>
    <w:rsid w:val="00E75C54"/>
    <w:rsid w:val="00E75D35"/>
    <w:rsid w:val="00E75DC5"/>
    <w:rsid w:val="00E763BF"/>
    <w:rsid w:val="00E767F4"/>
    <w:rsid w:val="00E77BD5"/>
    <w:rsid w:val="00E77CC9"/>
    <w:rsid w:val="00E801FE"/>
    <w:rsid w:val="00E8020E"/>
    <w:rsid w:val="00E804A5"/>
    <w:rsid w:val="00E805BD"/>
    <w:rsid w:val="00E805BE"/>
    <w:rsid w:val="00E807B2"/>
    <w:rsid w:val="00E80DF9"/>
    <w:rsid w:val="00E817B7"/>
    <w:rsid w:val="00E8197E"/>
    <w:rsid w:val="00E81E70"/>
    <w:rsid w:val="00E81EC9"/>
    <w:rsid w:val="00E81FCD"/>
    <w:rsid w:val="00E8200E"/>
    <w:rsid w:val="00E833BF"/>
    <w:rsid w:val="00E83484"/>
    <w:rsid w:val="00E83499"/>
    <w:rsid w:val="00E83CA5"/>
    <w:rsid w:val="00E8487D"/>
    <w:rsid w:val="00E854B5"/>
    <w:rsid w:val="00E85DFB"/>
    <w:rsid w:val="00E86042"/>
    <w:rsid w:val="00E8664C"/>
    <w:rsid w:val="00E866C8"/>
    <w:rsid w:val="00E8691B"/>
    <w:rsid w:val="00E86986"/>
    <w:rsid w:val="00E869AB"/>
    <w:rsid w:val="00E86A62"/>
    <w:rsid w:val="00E87DFE"/>
    <w:rsid w:val="00E907D0"/>
    <w:rsid w:val="00E9085B"/>
    <w:rsid w:val="00E90ECB"/>
    <w:rsid w:val="00E91804"/>
    <w:rsid w:val="00E91C1C"/>
    <w:rsid w:val="00E91E10"/>
    <w:rsid w:val="00E92081"/>
    <w:rsid w:val="00E92133"/>
    <w:rsid w:val="00E921E5"/>
    <w:rsid w:val="00E92322"/>
    <w:rsid w:val="00E92899"/>
    <w:rsid w:val="00E92C60"/>
    <w:rsid w:val="00E92D8B"/>
    <w:rsid w:val="00E93173"/>
    <w:rsid w:val="00E93721"/>
    <w:rsid w:val="00E9390E"/>
    <w:rsid w:val="00E9391E"/>
    <w:rsid w:val="00E93A46"/>
    <w:rsid w:val="00E94D2A"/>
    <w:rsid w:val="00E9519B"/>
    <w:rsid w:val="00E96527"/>
    <w:rsid w:val="00E96AA6"/>
    <w:rsid w:val="00E97332"/>
    <w:rsid w:val="00E973D6"/>
    <w:rsid w:val="00E97B97"/>
    <w:rsid w:val="00E97CB2"/>
    <w:rsid w:val="00EA029A"/>
    <w:rsid w:val="00EA02D5"/>
    <w:rsid w:val="00EA09E0"/>
    <w:rsid w:val="00EA104A"/>
    <w:rsid w:val="00EA1146"/>
    <w:rsid w:val="00EA118B"/>
    <w:rsid w:val="00EA1CD0"/>
    <w:rsid w:val="00EA2D31"/>
    <w:rsid w:val="00EA342B"/>
    <w:rsid w:val="00EA4017"/>
    <w:rsid w:val="00EA402D"/>
    <w:rsid w:val="00EA4167"/>
    <w:rsid w:val="00EA4356"/>
    <w:rsid w:val="00EA483F"/>
    <w:rsid w:val="00EA5CDF"/>
    <w:rsid w:val="00EA608F"/>
    <w:rsid w:val="00EA65BA"/>
    <w:rsid w:val="00EA6F8D"/>
    <w:rsid w:val="00EA73CD"/>
    <w:rsid w:val="00EA762E"/>
    <w:rsid w:val="00EA78A5"/>
    <w:rsid w:val="00EA7AA8"/>
    <w:rsid w:val="00EA7EAE"/>
    <w:rsid w:val="00EB0E61"/>
    <w:rsid w:val="00EB0FB0"/>
    <w:rsid w:val="00EB123F"/>
    <w:rsid w:val="00EB1656"/>
    <w:rsid w:val="00EB1D52"/>
    <w:rsid w:val="00EB1E13"/>
    <w:rsid w:val="00EB1FA5"/>
    <w:rsid w:val="00EB2E43"/>
    <w:rsid w:val="00EB2EA0"/>
    <w:rsid w:val="00EB3339"/>
    <w:rsid w:val="00EB37AC"/>
    <w:rsid w:val="00EB3B42"/>
    <w:rsid w:val="00EB3BB4"/>
    <w:rsid w:val="00EB3DD0"/>
    <w:rsid w:val="00EB4161"/>
    <w:rsid w:val="00EB4490"/>
    <w:rsid w:val="00EB46E8"/>
    <w:rsid w:val="00EB4C57"/>
    <w:rsid w:val="00EB5D82"/>
    <w:rsid w:val="00EB5EAE"/>
    <w:rsid w:val="00EB6076"/>
    <w:rsid w:val="00EB60A8"/>
    <w:rsid w:val="00EB6128"/>
    <w:rsid w:val="00EB68F1"/>
    <w:rsid w:val="00EB69B3"/>
    <w:rsid w:val="00EB7570"/>
    <w:rsid w:val="00EC0625"/>
    <w:rsid w:val="00EC06D6"/>
    <w:rsid w:val="00EC07DE"/>
    <w:rsid w:val="00EC0870"/>
    <w:rsid w:val="00EC0C0E"/>
    <w:rsid w:val="00EC0FB9"/>
    <w:rsid w:val="00EC123F"/>
    <w:rsid w:val="00EC159B"/>
    <w:rsid w:val="00EC1700"/>
    <w:rsid w:val="00EC1B0B"/>
    <w:rsid w:val="00EC25CA"/>
    <w:rsid w:val="00EC2741"/>
    <w:rsid w:val="00EC2CF8"/>
    <w:rsid w:val="00EC2E1F"/>
    <w:rsid w:val="00EC335D"/>
    <w:rsid w:val="00EC33F7"/>
    <w:rsid w:val="00EC3947"/>
    <w:rsid w:val="00EC3C4F"/>
    <w:rsid w:val="00EC4027"/>
    <w:rsid w:val="00EC4292"/>
    <w:rsid w:val="00EC5698"/>
    <w:rsid w:val="00EC581C"/>
    <w:rsid w:val="00EC5C37"/>
    <w:rsid w:val="00EC5D9F"/>
    <w:rsid w:val="00EC60D9"/>
    <w:rsid w:val="00EC621A"/>
    <w:rsid w:val="00EC6372"/>
    <w:rsid w:val="00EC7260"/>
    <w:rsid w:val="00EC740C"/>
    <w:rsid w:val="00ED000F"/>
    <w:rsid w:val="00ED126C"/>
    <w:rsid w:val="00ED1864"/>
    <w:rsid w:val="00ED18CE"/>
    <w:rsid w:val="00ED1E1D"/>
    <w:rsid w:val="00ED22B3"/>
    <w:rsid w:val="00ED2BBD"/>
    <w:rsid w:val="00ED2D45"/>
    <w:rsid w:val="00ED3809"/>
    <w:rsid w:val="00ED3B84"/>
    <w:rsid w:val="00ED3DC3"/>
    <w:rsid w:val="00ED416F"/>
    <w:rsid w:val="00ED4456"/>
    <w:rsid w:val="00ED46BC"/>
    <w:rsid w:val="00ED4AA8"/>
    <w:rsid w:val="00ED4BC0"/>
    <w:rsid w:val="00ED5327"/>
    <w:rsid w:val="00ED54EF"/>
    <w:rsid w:val="00ED584C"/>
    <w:rsid w:val="00ED59A3"/>
    <w:rsid w:val="00ED5C00"/>
    <w:rsid w:val="00ED5C85"/>
    <w:rsid w:val="00ED5EBF"/>
    <w:rsid w:val="00ED62CF"/>
    <w:rsid w:val="00ED66FA"/>
    <w:rsid w:val="00ED6ABF"/>
    <w:rsid w:val="00ED6AF4"/>
    <w:rsid w:val="00ED6B34"/>
    <w:rsid w:val="00ED7237"/>
    <w:rsid w:val="00ED77FF"/>
    <w:rsid w:val="00ED7BBD"/>
    <w:rsid w:val="00EE0247"/>
    <w:rsid w:val="00EE09CC"/>
    <w:rsid w:val="00EE0B55"/>
    <w:rsid w:val="00EE1308"/>
    <w:rsid w:val="00EE149C"/>
    <w:rsid w:val="00EE165E"/>
    <w:rsid w:val="00EE1D53"/>
    <w:rsid w:val="00EE2362"/>
    <w:rsid w:val="00EE2607"/>
    <w:rsid w:val="00EE2B12"/>
    <w:rsid w:val="00EE38D9"/>
    <w:rsid w:val="00EE4156"/>
    <w:rsid w:val="00EE4B4E"/>
    <w:rsid w:val="00EE4B61"/>
    <w:rsid w:val="00EE4DFE"/>
    <w:rsid w:val="00EE4E51"/>
    <w:rsid w:val="00EE5364"/>
    <w:rsid w:val="00EE57D9"/>
    <w:rsid w:val="00EE5A82"/>
    <w:rsid w:val="00EE6331"/>
    <w:rsid w:val="00EE655E"/>
    <w:rsid w:val="00EE68A0"/>
    <w:rsid w:val="00EE68B6"/>
    <w:rsid w:val="00EE6A8A"/>
    <w:rsid w:val="00EE7070"/>
    <w:rsid w:val="00EE7156"/>
    <w:rsid w:val="00EE7553"/>
    <w:rsid w:val="00EF01C1"/>
    <w:rsid w:val="00EF0578"/>
    <w:rsid w:val="00EF0FC0"/>
    <w:rsid w:val="00EF1201"/>
    <w:rsid w:val="00EF1281"/>
    <w:rsid w:val="00EF170C"/>
    <w:rsid w:val="00EF1AC8"/>
    <w:rsid w:val="00EF224A"/>
    <w:rsid w:val="00EF311E"/>
    <w:rsid w:val="00EF35AA"/>
    <w:rsid w:val="00EF3687"/>
    <w:rsid w:val="00EF437D"/>
    <w:rsid w:val="00EF4764"/>
    <w:rsid w:val="00EF477A"/>
    <w:rsid w:val="00EF4A36"/>
    <w:rsid w:val="00EF4C2B"/>
    <w:rsid w:val="00EF4C94"/>
    <w:rsid w:val="00EF546A"/>
    <w:rsid w:val="00EF583C"/>
    <w:rsid w:val="00EF59F8"/>
    <w:rsid w:val="00EF5E39"/>
    <w:rsid w:val="00EF6324"/>
    <w:rsid w:val="00EF74F1"/>
    <w:rsid w:val="00EF7882"/>
    <w:rsid w:val="00EF790C"/>
    <w:rsid w:val="00EF7BB8"/>
    <w:rsid w:val="00EF7ECC"/>
    <w:rsid w:val="00EF7EFD"/>
    <w:rsid w:val="00F005C2"/>
    <w:rsid w:val="00F0069D"/>
    <w:rsid w:val="00F01270"/>
    <w:rsid w:val="00F013B2"/>
    <w:rsid w:val="00F01898"/>
    <w:rsid w:val="00F0220C"/>
    <w:rsid w:val="00F02CEA"/>
    <w:rsid w:val="00F03EE5"/>
    <w:rsid w:val="00F043F9"/>
    <w:rsid w:val="00F05534"/>
    <w:rsid w:val="00F0637E"/>
    <w:rsid w:val="00F0680F"/>
    <w:rsid w:val="00F07232"/>
    <w:rsid w:val="00F07892"/>
    <w:rsid w:val="00F078F5"/>
    <w:rsid w:val="00F07C8E"/>
    <w:rsid w:val="00F07D6B"/>
    <w:rsid w:val="00F1077D"/>
    <w:rsid w:val="00F11014"/>
    <w:rsid w:val="00F11157"/>
    <w:rsid w:val="00F112EE"/>
    <w:rsid w:val="00F116A3"/>
    <w:rsid w:val="00F11C57"/>
    <w:rsid w:val="00F11F1A"/>
    <w:rsid w:val="00F1246A"/>
    <w:rsid w:val="00F12B50"/>
    <w:rsid w:val="00F12C96"/>
    <w:rsid w:val="00F13235"/>
    <w:rsid w:val="00F13423"/>
    <w:rsid w:val="00F1382A"/>
    <w:rsid w:val="00F13A51"/>
    <w:rsid w:val="00F13EC8"/>
    <w:rsid w:val="00F14D3F"/>
    <w:rsid w:val="00F14F14"/>
    <w:rsid w:val="00F1668E"/>
    <w:rsid w:val="00F17050"/>
    <w:rsid w:val="00F20429"/>
    <w:rsid w:val="00F20550"/>
    <w:rsid w:val="00F210C0"/>
    <w:rsid w:val="00F21222"/>
    <w:rsid w:val="00F21576"/>
    <w:rsid w:val="00F2197D"/>
    <w:rsid w:val="00F224DF"/>
    <w:rsid w:val="00F224FC"/>
    <w:rsid w:val="00F22708"/>
    <w:rsid w:val="00F22AAA"/>
    <w:rsid w:val="00F2315D"/>
    <w:rsid w:val="00F2379A"/>
    <w:rsid w:val="00F24C33"/>
    <w:rsid w:val="00F24E43"/>
    <w:rsid w:val="00F254B6"/>
    <w:rsid w:val="00F25544"/>
    <w:rsid w:val="00F2581B"/>
    <w:rsid w:val="00F2689F"/>
    <w:rsid w:val="00F26C5E"/>
    <w:rsid w:val="00F275CB"/>
    <w:rsid w:val="00F277C8"/>
    <w:rsid w:val="00F27A2A"/>
    <w:rsid w:val="00F27E29"/>
    <w:rsid w:val="00F302F7"/>
    <w:rsid w:val="00F3047E"/>
    <w:rsid w:val="00F30712"/>
    <w:rsid w:val="00F30898"/>
    <w:rsid w:val="00F308C7"/>
    <w:rsid w:val="00F31379"/>
    <w:rsid w:val="00F31691"/>
    <w:rsid w:val="00F31B87"/>
    <w:rsid w:val="00F31EAA"/>
    <w:rsid w:val="00F31FB6"/>
    <w:rsid w:val="00F3232F"/>
    <w:rsid w:val="00F32669"/>
    <w:rsid w:val="00F32BF3"/>
    <w:rsid w:val="00F33314"/>
    <w:rsid w:val="00F334D3"/>
    <w:rsid w:val="00F336EE"/>
    <w:rsid w:val="00F33C46"/>
    <w:rsid w:val="00F348DE"/>
    <w:rsid w:val="00F35605"/>
    <w:rsid w:val="00F35ACC"/>
    <w:rsid w:val="00F36024"/>
    <w:rsid w:val="00F36228"/>
    <w:rsid w:val="00F3698A"/>
    <w:rsid w:val="00F371B4"/>
    <w:rsid w:val="00F374B3"/>
    <w:rsid w:val="00F37825"/>
    <w:rsid w:val="00F40590"/>
    <w:rsid w:val="00F406E5"/>
    <w:rsid w:val="00F409AC"/>
    <w:rsid w:val="00F40A82"/>
    <w:rsid w:val="00F416D9"/>
    <w:rsid w:val="00F429B3"/>
    <w:rsid w:val="00F42A55"/>
    <w:rsid w:val="00F4324A"/>
    <w:rsid w:val="00F433AA"/>
    <w:rsid w:val="00F43470"/>
    <w:rsid w:val="00F43B5E"/>
    <w:rsid w:val="00F43BF5"/>
    <w:rsid w:val="00F43D62"/>
    <w:rsid w:val="00F4498D"/>
    <w:rsid w:val="00F44FF7"/>
    <w:rsid w:val="00F455F5"/>
    <w:rsid w:val="00F45885"/>
    <w:rsid w:val="00F460C1"/>
    <w:rsid w:val="00F46530"/>
    <w:rsid w:val="00F46C9B"/>
    <w:rsid w:val="00F46D84"/>
    <w:rsid w:val="00F46ECE"/>
    <w:rsid w:val="00F477E6"/>
    <w:rsid w:val="00F47C49"/>
    <w:rsid w:val="00F47FA3"/>
    <w:rsid w:val="00F5060F"/>
    <w:rsid w:val="00F50A07"/>
    <w:rsid w:val="00F50B3B"/>
    <w:rsid w:val="00F50EF8"/>
    <w:rsid w:val="00F516DD"/>
    <w:rsid w:val="00F51783"/>
    <w:rsid w:val="00F5192D"/>
    <w:rsid w:val="00F51A51"/>
    <w:rsid w:val="00F53790"/>
    <w:rsid w:val="00F54082"/>
    <w:rsid w:val="00F54574"/>
    <w:rsid w:val="00F54665"/>
    <w:rsid w:val="00F547C5"/>
    <w:rsid w:val="00F54921"/>
    <w:rsid w:val="00F54985"/>
    <w:rsid w:val="00F54A9A"/>
    <w:rsid w:val="00F55427"/>
    <w:rsid w:val="00F55442"/>
    <w:rsid w:val="00F55791"/>
    <w:rsid w:val="00F55BC1"/>
    <w:rsid w:val="00F55E9F"/>
    <w:rsid w:val="00F56B3D"/>
    <w:rsid w:val="00F56ECF"/>
    <w:rsid w:val="00F56FDF"/>
    <w:rsid w:val="00F5725F"/>
    <w:rsid w:val="00F6007D"/>
    <w:rsid w:val="00F600E4"/>
    <w:rsid w:val="00F60404"/>
    <w:rsid w:val="00F606EB"/>
    <w:rsid w:val="00F60B2B"/>
    <w:rsid w:val="00F60E73"/>
    <w:rsid w:val="00F6117C"/>
    <w:rsid w:val="00F61477"/>
    <w:rsid w:val="00F618CB"/>
    <w:rsid w:val="00F61D2D"/>
    <w:rsid w:val="00F61D96"/>
    <w:rsid w:val="00F620DE"/>
    <w:rsid w:val="00F62695"/>
    <w:rsid w:val="00F628D5"/>
    <w:rsid w:val="00F629C0"/>
    <w:rsid w:val="00F62D9E"/>
    <w:rsid w:val="00F62E23"/>
    <w:rsid w:val="00F63728"/>
    <w:rsid w:val="00F63D98"/>
    <w:rsid w:val="00F6420D"/>
    <w:rsid w:val="00F64AC5"/>
    <w:rsid w:val="00F64C2B"/>
    <w:rsid w:val="00F64D71"/>
    <w:rsid w:val="00F65059"/>
    <w:rsid w:val="00F6544D"/>
    <w:rsid w:val="00F65591"/>
    <w:rsid w:val="00F65DAF"/>
    <w:rsid w:val="00F65FEB"/>
    <w:rsid w:val="00F664C1"/>
    <w:rsid w:val="00F664E0"/>
    <w:rsid w:val="00F668AC"/>
    <w:rsid w:val="00F66B47"/>
    <w:rsid w:val="00F672F0"/>
    <w:rsid w:val="00F6755F"/>
    <w:rsid w:val="00F67760"/>
    <w:rsid w:val="00F6787D"/>
    <w:rsid w:val="00F67CEB"/>
    <w:rsid w:val="00F70B51"/>
    <w:rsid w:val="00F70D0B"/>
    <w:rsid w:val="00F7135B"/>
    <w:rsid w:val="00F7153C"/>
    <w:rsid w:val="00F715BF"/>
    <w:rsid w:val="00F71610"/>
    <w:rsid w:val="00F71A0A"/>
    <w:rsid w:val="00F71FBF"/>
    <w:rsid w:val="00F72015"/>
    <w:rsid w:val="00F7229C"/>
    <w:rsid w:val="00F725CE"/>
    <w:rsid w:val="00F72C6E"/>
    <w:rsid w:val="00F7303B"/>
    <w:rsid w:val="00F731D9"/>
    <w:rsid w:val="00F73603"/>
    <w:rsid w:val="00F736B0"/>
    <w:rsid w:val="00F73F9E"/>
    <w:rsid w:val="00F744E2"/>
    <w:rsid w:val="00F74F6E"/>
    <w:rsid w:val="00F74F98"/>
    <w:rsid w:val="00F75BAA"/>
    <w:rsid w:val="00F767E2"/>
    <w:rsid w:val="00F7692C"/>
    <w:rsid w:val="00F76DF5"/>
    <w:rsid w:val="00F77AE6"/>
    <w:rsid w:val="00F77BDF"/>
    <w:rsid w:val="00F8003F"/>
    <w:rsid w:val="00F80DF9"/>
    <w:rsid w:val="00F80F48"/>
    <w:rsid w:val="00F81430"/>
    <w:rsid w:val="00F815F6"/>
    <w:rsid w:val="00F81CF5"/>
    <w:rsid w:val="00F81F77"/>
    <w:rsid w:val="00F81FAC"/>
    <w:rsid w:val="00F820A6"/>
    <w:rsid w:val="00F820CF"/>
    <w:rsid w:val="00F8242E"/>
    <w:rsid w:val="00F8288D"/>
    <w:rsid w:val="00F8293B"/>
    <w:rsid w:val="00F82B5D"/>
    <w:rsid w:val="00F83434"/>
    <w:rsid w:val="00F8379F"/>
    <w:rsid w:val="00F83817"/>
    <w:rsid w:val="00F84272"/>
    <w:rsid w:val="00F845D5"/>
    <w:rsid w:val="00F85270"/>
    <w:rsid w:val="00F85AD7"/>
    <w:rsid w:val="00F85B0E"/>
    <w:rsid w:val="00F85E0A"/>
    <w:rsid w:val="00F864BF"/>
    <w:rsid w:val="00F86AA2"/>
    <w:rsid w:val="00F86C5C"/>
    <w:rsid w:val="00F86E2B"/>
    <w:rsid w:val="00F877C4"/>
    <w:rsid w:val="00F877FC"/>
    <w:rsid w:val="00F87B4C"/>
    <w:rsid w:val="00F87B69"/>
    <w:rsid w:val="00F87BA4"/>
    <w:rsid w:val="00F87E03"/>
    <w:rsid w:val="00F87E89"/>
    <w:rsid w:val="00F90384"/>
    <w:rsid w:val="00F90E9D"/>
    <w:rsid w:val="00F9126C"/>
    <w:rsid w:val="00F92097"/>
    <w:rsid w:val="00F92160"/>
    <w:rsid w:val="00F929E7"/>
    <w:rsid w:val="00F92C5A"/>
    <w:rsid w:val="00F93184"/>
    <w:rsid w:val="00F933B5"/>
    <w:rsid w:val="00F93437"/>
    <w:rsid w:val="00F934F4"/>
    <w:rsid w:val="00F9382F"/>
    <w:rsid w:val="00F93AF5"/>
    <w:rsid w:val="00F93B4E"/>
    <w:rsid w:val="00F93C72"/>
    <w:rsid w:val="00F9401C"/>
    <w:rsid w:val="00F94212"/>
    <w:rsid w:val="00F94215"/>
    <w:rsid w:val="00F944BB"/>
    <w:rsid w:val="00F95698"/>
    <w:rsid w:val="00F957EF"/>
    <w:rsid w:val="00F96024"/>
    <w:rsid w:val="00F966D3"/>
    <w:rsid w:val="00F96E55"/>
    <w:rsid w:val="00F970A7"/>
    <w:rsid w:val="00F97AE5"/>
    <w:rsid w:val="00FA0363"/>
    <w:rsid w:val="00FA0400"/>
    <w:rsid w:val="00FA0425"/>
    <w:rsid w:val="00FA0A01"/>
    <w:rsid w:val="00FA0E2B"/>
    <w:rsid w:val="00FA1ACE"/>
    <w:rsid w:val="00FA2B8B"/>
    <w:rsid w:val="00FA3481"/>
    <w:rsid w:val="00FA35FE"/>
    <w:rsid w:val="00FA3C49"/>
    <w:rsid w:val="00FA3CA0"/>
    <w:rsid w:val="00FA401D"/>
    <w:rsid w:val="00FA465B"/>
    <w:rsid w:val="00FA4706"/>
    <w:rsid w:val="00FA4977"/>
    <w:rsid w:val="00FA4BCC"/>
    <w:rsid w:val="00FA4CAB"/>
    <w:rsid w:val="00FA4D1D"/>
    <w:rsid w:val="00FA4E6F"/>
    <w:rsid w:val="00FA5C8B"/>
    <w:rsid w:val="00FA5DCD"/>
    <w:rsid w:val="00FA7576"/>
    <w:rsid w:val="00FA7F62"/>
    <w:rsid w:val="00FB046D"/>
    <w:rsid w:val="00FB09EE"/>
    <w:rsid w:val="00FB1AAD"/>
    <w:rsid w:val="00FB268D"/>
    <w:rsid w:val="00FB29A2"/>
    <w:rsid w:val="00FB2A16"/>
    <w:rsid w:val="00FB2F31"/>
    <w:rsid w:val="00FB31AB"/>
    <w:rsid w:val="00FB4570"/>
    <w:rsid w:val="00FB466E"/>
    <w:rsid w:val="00FB4CC0"/>
    <w:rsid w:val="00FB520A"/>
    <w:rsid w:val="00FB545F"/>
    <w:rsid w:val="00FB5673"/>
    <w:rsid w:val="00FB5E2A"/>
    <w:rsid w:val="00FB6093"/>
    <w:rsid w:val="00FB6745"/>
    <w:rsid w:val="00FB6F89"/>
    <w:rsid w:val="00FB7938"/>
    <w:rsid w:val="00FB7C8C"/>
    <w:rsid w:val="00FB7E77"/>
    <w:rsid w:val="00FC042A"/>
    <w:rsid w:val="00FC1129"/>
    <w:rsid w:val="00FC127D"/>
    <w:rsid w:val="00FC17AE"/>
    <w:rsid w:val="00FC1809"/>
    <w:rsid w:val="00FC18D8"/>
    <w:rsid w:val="00FC1B17"/>
    <w:rsid w:val="00FC1B57"/>
    <w:rsid w:val="00FC1DAA"/>
    <w:rsid w:val="00FC23FD"/>
    <w:rsid w:val="00FC2C01"/>
    <w:rsid w:val="00FC31F4"/>
    <w:rsid w:val="00FC45A6"/>
    <w:rsid w:val="00FC4986"/>
    <w:rsid w:val="00FC4A19"/>
    <w:rsid w:val="00FC5CB7"/>
    <w:rsid w:val="00FC6535"/>
    <w:rsid w:val="00FC671B"/>
    <w:rsid w:val="00FC6EC4"/>
    <w:rsid w:val="00FC7428"/>
    <w:rsid w:val="00FC7CDF"/>
    <w:rsid w:val="00FD0273"/>
    <w:rsid w:val="00FD03FE"/>
    <w:rsid w:val="00FD0698"/>
    <w:rsid w:val="00FD0F88"/>
    <w:rsid w:val="00FD1B65"/>
    <w:rsid w:val="00FD1BBB"/>
    <w:rsid w:val="00FD1CBA"/>
    <w:rsid w:val="00FD2140"/>
    <w:rsid w:val="00FD21AE"/>
    <w:rsid w:val="00FD25BE"/>
    <w:rsid w:val="00FD36F7"/>
    <w:rsid w:val="00FD3E9F"/>
    <w:rsid w:val="00FD478A"/>
    <w:rsid w:val="00FD48CC"/>
    <w:rsid w:val="00FD49D1"/>
    <w:rsid w:val="00FD5528"/>
    <w:rsid w:val="00FD5544"/>
    <w:rsid w:val="00FD56EB"/>
    <w:rsid w:val="00FD5836"/>
    <w:rsid w:val="00FD588A"/>
    <w:rsid w:val="00FD5E72"/>
    <w:rsid w:val="00FD5FEA"/>
    <w:rsid w:val="00FD6019"/>
    <w:rsid w:val="00FD64AE"/>
    <w:rsid w:val="00FD6C7E"/>
    <w:rsid w:val="00FD6E52"/>
    <w:rsid w:val="00FD7418"/>
    <w:rsid w:val="00FD742C"/>
    <w:rsid w:val="00FD75E4"/>
    <w:rsid w:val="00FE0F15"/>
    <w:rsid w:val="00FE116A"/>
    <w:rsid w:val="00FE1395"/>
    <w:rsid w:val="00FE1AF0"/>
    <w:rsid w:val="00FE1C23"/>
    <w:rsid w:val="00FE1CB7"/>
    <w:rsid w:val="00FE1EE6"/>
    <w:rsid w:val="00FE2001"/>
    <w:rsid w:val="00FE2030"/>
    <w:rsid w:val="00FE2B9C"/>
    <w:rsid w:val="00FE2BC6"/>
    <w:rsid w:val="00FE2E9B"/>
    <w:rsid w:val="00FE335B"/>
    <w:rsid w:val="00FE358F"/>
    <w:rsid w:val="00FE4024"/>
    <w:rsid w:val="00FE4123"/>
    <w:rsid w:val="00FE4644"/>
    <w:rsid w:val="00FE48E0"/>
    <w:rsid w:val="00FE492D"/>
    <w:rsid w:val="00FE4CB2"/>
    <w:rsid w:val="00FE4EAA"/>
    <w:rsid w:val="00FE5B2F"/>
    <w:rsid w:val="00FE60A0"/>
    <w:rsid w:val="00FE6764"/>
    <w:rsid w:val="00FE6C40"/>
    <w:rsid w:val="00FE6CAC"/>
    <w:rsid w:val="00FE748D"/>
    <w:rsid w:val="00FE784E"/>
    <w:rsid w:val="00FF0A0D"/>
    <w:rsid w:val="00FF1264"/>
    <w:rsid w:val="00FF17DB"/>
    <w:rsid w:val="00FF2D83"/>
    <w:rsid w:val="00FF2E18"/>
    <w:rsid w:val="00FF30E4"/>
    <w:rsid w:val="00FF3110"/>
    <w:rsid w:val="00FF37C6"/>
    <w:rsid w:val="00FF3AE5"/>
    <w:rsid w:val="00FF3EB4"/>
    <w:rsid w:val="00FF4507"/>
    <w:rsid w:val="00FF47A3"/>
    <w:rsid w:val="00FF47EA"/>
    <w:rsid w:val="00FF4AC1"/>
    <w:rsid w:val="00FF5037"/>
    <w:rsid w:val="00FF5458"/>
    <w:rsid w:val="00FF6691"/>
    <w:rsid w:val="00FF6D7A"/>
    <w:rsid w:val="00FF7433"/>
    <w:rsid w:val="00FF7EEE"/>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DD242C5"/>
  <w15:docId w15:val="{AD0A0DBB-D523-44A4-9009-D4E8E9A95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C9B"/>
    <w:pPr>
      <w:spacing w:after="200" w:line="276" w:lineRule="auto"/>
      <w:ind w:firstLine="1138"/>
      <w:jc w:val="both"/>
    </w:pPr>
    <w:rPr>
      <w:sz w:val="22"/>
      <w:szCs w:val="22"/>
    </w:rPr>
  </w:style>
  <w:style w:type="paragraph" w:styleId="Heading10">
    <w:name w:val="heading 1"/>
    <w:basedOn w:val="Normal"/>
    <w:link w:val="Heading1Char"/>
    <w:qFormat/>
    <w:rsid w:val="00404778"/>
    <w:pPr>
      <w:spacing w:before="100" w:beforeAutospacing="1" w:after="225" w:line="540" w:lineRule="atLeast"/>
      <w:ind w:firstLine="0"/>
      <w:jc w:val="left"/>
      <w:outlineLvl w:val="0"/>
    </w:pPr>
    <w:rPr>
      <w:rFonts w:ascii="Times New Roman" w:eastAsia="Times New Roman" w:hAnsi="Times New Roman"/>
      <w:color w:val="444444"/>
      <w:kern w:val="36"/>
      <w:sz w:val="36"/>
      <w:szCs w:val="36"/>
    </w:rPr>
  </w:style>
  <w:style w:type="paragraph" w:styleId="Heading20">
    <w:name w:val="heading 2"/>
    <w:basedOn w:val="Normal"/>
    <w:next w:val="Normal"/>
    <w:link w:val="Heading2Char"/>
    <w:qFormat/>
    <w:rsid w:val="00404778"/>
    <w:pPr>
      <w:keepNext/>
      <w:spacing w:before="240" w:after="60" w:line="240" w:lineRule="auto"/>
      <w:ind w:firstLine="0"/>
      <w:jc w:val="left"/>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260E4A"/>
    <w:pPr>
      <w:keepNext/>
      <w:numPr>
        <w:ilvl w:val="2"/>
        <w:numId w:val="5"/>
      </w:numPr>
      <w:spacing w:before="240" w:after="60" w:line="240" w:lineRule="auto"/>
      <w:jc w:val="left"/>
      <w:outlineLvl w:val="2"/>
    </w:pPr>
    <w:rPr>
      <w:rFonts w:ascii="Arial" w:hAnsi="Arial" w:cs="Arial"/>
      <w:b/>
      <w:bCs/>
      <w:sz w:val="26"/>
      <w:szCs w:val="26"/>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9BC"/>
    <w:pPr>
      <w:ind w:left="720"/>
      <w:contextualSpacing/>
    </w:pPr>
  </w:style>
  <w:style w:type="paragraph" w:customStyle="1" w:styleId="IEEEFigureCaptionSingle-Line">
    <w:name w:val="IEEE Figure Caption Single-Line"/>
    <w:basedOn w:val="Normal"/>
    <w:next w:val="Normal"/>
    <w:rsid w:val="004669BC"/>
    <w:pPr>
      <w:spacing w:before="120" w:after="120" w:line="240" w:lineRule="auto"/>
      <w:jc w:val="center"/>
    </w:pPr>
    <w:rPr>
      <w:rFonts w:ascii="Times New Roman" w:eastAsia="SimSun" w:hAnsi="Times New Roman"/>
      <w:sz w:val="16"/>
      <w:szCs w:val="24"/>
      <w:lang w:val="en-AU" w:eastAsia="zh-CN"/>
    </w:rPr>
  </w:style>
  <w:style w:type="paragraph" w:customStyle="1" w:styleId="IEEEHeading1">
    <w:name w:val="IEEE Heading 1"/>
    <w:basedOn w:val="Normal"/>
    <w:next w:val="Normal"/>
    <w:rsid w:val="004669BC"/>
    <w:pPr>
      <w:numPr>
        <w:numId w:val="1"/>
      </w:numPr>
      <w:adjustRightInd w:val="0"/>
      <w:snapToGrid w:val="0"/>
      <w:spacing w:before="180" w:after="60" w:line="240" w:lineRule="auto"/>
      <w:jc w:val="center"/>
    </w:pPr>
    <w:rPr>
      <w:rFonts w:ascii="Times New Roman" w:eastAsia="SimSun" w:hAnsi="Times New Roman"/>
      <w:smallCaps/>
      <w:sz w:val="20"/>
      <w:szCs w:val="24"/>
      <w:lang w:val="en-AU" w:eastAsia="zh-CN"/>
    </w:rPr>
  </w:style>
  <w:style w:type="paragraph" w:customStyle="1" w:styleId="IEEEParagraph">
    <w:name w:val="IEEE Paragraph"/>
    <w:basedOn w:val="Normal"/>
    <w:link w:val="IEEEParagraphChar"/>
    <w:rsid w:val="004669BC"/>
    <w:pPr>
      <w:adjustRightInd w:val="0"/>
      <w:snapToGrid w:val="0"/>
      <w:spacing w:after="0" w:line="240" w:lineRule="auto"/>
      <w:ind w:firstLine="216"/>
    </w:pPr>
    <w:rPr>
      <w:rFonts w:ascii="Times New Roman" w:eastAsia="SimSun" w:hAnsi="Times New Roman"/>
      <w:sz w:val="20"/>
      <w:szCs w:val="24"/>
      <w:lang w:val="en-AU" w:eastAsia="zh-CN"/>
    </w:rPr>
  </w:style>
  <w:style w:type="character" w:customStyle="1" w:styleId="IEEEParagraphChar">
    <w:name w:val="IEEE Paragraph Char"/>
    <w:basedOn w:val="DefaultParagraphFont"/>
    <w:link w:val="IEEEParagraph"/>
    <w:rsid w:val="004669BC"/>
    <w:rPr>
      <w:rFonts w:ascii="Times New Roman" w:eastAsia="SimSun" w:hAnsi="Times New Roman" w:cs="Times New Roman"/>
      <w:sz w:val="20"/>
      <w:szCs w:val="24"/>
      <w:lang w:val="en-AU" w:eastAsia="zh-CN"/>
    </w:rPr>
  </w:style>
  <w:style w:type="paragraph" w:styleId="BalloonText">
    <w:name w:val="Balloon Text"/>
    <w:basedOn w:val="Normal"/>
    <w:link w:val="BalloonTextChar"/>
    <w:unhideWhenUsed/>
    <w:rsid w:val="004669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669BC"/>
    <w:rPr>
      <w:rFonts w:ascii="Tahoma" w:eastAsia="Calibri" w:hAnsi="Tahoma" w:cs="Tahoma"/>
      <w:sz w:val="16"/>
      <w:szCs w:val="16"/>
    </w:rPr>
  </w:style>
  <w:style w:type="paragraph" w:styleId="Header">
    <w:name w:val="header"/>
    <w:basedOn w:val="Normal"/>
    <w:link w:val="HeaderChar"/>
    <w:uiPriority w:val="99"/>
    <w:unhideWhenUsed/>
    <w:rsid w:val="004669BC"/>
    <w:pPr>
      <w:tabs>
        <w:tab w:val="center" w:pos="4680"/>
        <w:tab w:val="right" w:pos="9360"/>
      </w:tabs>
    </w:pPr>
  </w:style>
  <w:style w:type="character" w:customStyle="1" w:styleId="HeaderChar">
    <w:name w:val="Header Char"/>
    <w:basedOn w:val="DefaultParagraphFont"/>
    <w:link w:val="Header"/>
    <w:uiPriority w:val="99"/>
    <w:rsid w:val="004669BC"/>
    <w:rPr>
      <w:rFonts w:ascii="Calibri" w:eastAsia="Calibri" w:hAnsi="Calibri" w:cs="Times New Roman"/>
    </w:rPr>
  </w:style>
  <w:style w:type="paragraph" w:styleId="Footer">
    <w:name w:val="footer"/>
    <w:basedOn w:val="Normal"/>
    <w:link w:val="FooterChar"/>
    <w:unhideWhenUsed/>
    <w:rsid w:val="004669BC"/>
    <w:pPr>
      <w:tabs>
        <w:tab w:val="center" w:pos="4680"/>
        <w:tab w:val="right" w:pos="9360"/>
      </w:tabs>
    </w:pPr>
  </w:style>
  <w:style w:type="character" w:customStyle="1" w:styleId="FooterChar">
    <w:name w:val="Footer Char"/>
    <w:basedOn w:val="DefaultParagraphFont"/>
    <w:link w:val="Footer"/>
    <w:rsid w:val="004669BC"/>
    <w:rPr>
      <w:rFonts w:ascii="Calibri" w:eastAsia="Calibri" w:hAnsi="Calibri" w:cs="Times New Roman"/>
    </w:rPr>
  </w:style>
  <w:style w:type="paragraph" w:customStyle="1" w:styleId="figurelegend">
    <w:name w:val="figure legend"/>
    <w:basedOn w:val="Normal"/>
    <w:next w:val="Normal"/>
    <w:rsid w:val="004669BC"/>
    <w:pPr>
      <w:keepNext/>
      <w:keepLines/>
      <w:overflowPunct w:val="0"/>
      <w:autoSpaceDE w:val="0"/>
      <w:autoSpaceDN w:val="0"/>
      <w:adjustRightInd w:val="0"/>
      <w:spacing w:before="120" w:after="240" w:line="220" w:lineRule="exact"/>
      <w:textAlignment w:val="baseline"/>
    </w:pPr>
    <w:rPr>
      <w:rFonts w:ascii="Times" w:eastAsia="Times New Roman" w:hAnsi="Times"/>
      <w:sz w:val="18"/>
      <w:szCs w:val="20"/>
    </w:rPr>
  </w:style>
  <w:style w:type="paragraph" w:styleId="NormalWeb">
    <w:name w:val="Normal (Web)"/>
    <w:basedOn w:val="Normal"/>
    <w:uiPriority w:val="99"/>
    <w:unhideWhenUsed/>
    <w:rsid w:val="004669BC"/>
    <w:pPr>
      <w:spacing w:before="100" w:beforeAutospacing="1" w:after="100" w:afterAutospacing="1" w:line="240" w:lineRule="auto"/>
    </w:pPr>
    <w:rPr>
      <w:rFonts w:ascii="Times New Roman" w:eastAsia="Times New Roman" w:hAnsi="Times New Roman"/>
      <w:sz w:val="24"/>
      <w:szCs w:val="24"/>
    </w:rPr>
  </w:style>
  <w:style w:type="paragraph" w:customStyle="1" w:styleId="Abstract">
    <w:name w:val="Abstract"/>
    <w:basedOn w:val="Normal"/>
    <w:rsid w:val="00F957EF"/>
    <w:pPr>
      <w:spacing w:after="120" w:line="200" w:lineRule="atLeast"/>
    </w:pPr>
    <w:rPr>
      <w:rFonts w:ascii="Times New Roman" w:eastAsia="Times New Roman" w:hAnsi="Times New Roman"/>
      <w:i/>
      <w:sz w:val="24"/>
      <w:szCs w:val="20"/>
      <w:lang w:val="en-GB" w:bidi="ar-JO"/>
    </w:rPr>
  </w:style>
  <w:style w:type="table" w:styleId="TableGrid">
    <w:name w:val="Table Grid"/>
    <w:basedOn w:val="TableNormal"/>
    <w:rsid w:val="00B7390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4E3759"/>
    <w:rPr>
      <w:color w:val="0000FF"/>
      <w:u w:val="single"/>
    </w:rPr>
  </w:style>
  <w:style w:type="character" w:styleId="Strong">
    <w:name w:val="Strong"/>
    <w:basedOn w:val="DefaultParagraphFont"/>
    <w:uiPriority w:val="22"/>
    <w:qFormat/>
    <w:rsid w:val="004E3759"/>
    <w:rPr>
      <w:b/>
      <w:bCs/>
    </w:rPr>
  </w:style>
  <w:style w:type="character" w:styleId="HTMLCite">
    <w:name w:val="HTML Cite"/>
    <w:basedOn w:val="DefaultParagraphFont"/>
    <w:uiPriority w:val="99"/>
    <w:semiHidden/>
    <w:unhideWhenUsed/>
    <w:rsid w:val="004E3759"/>
    <w:rPr>
      <w:i/>
      <w:iCs/>
    </w:rPr>
  </w:style>
  <w:style w:type="character" w:customStyle="1" w:styleId="apple-converted-space">
    <w:name w:val="apple-converted-space"/>
    <w:basedOn w:val="DefaultParagraphFont"/>
    <w:rsid w:val="004E3759"/>
  </w:style>
  <w:style w:type="table" w:styleId="TableTheme">
    <w:name w:val="Table Theme"/>
    <w:basedOn w:val="TableNormal"/>
    <w:rsid w:val="00DD2AED"/>
    <w:pPr>
      <w:spacing w:after="200" w:line="276" w:lineRule="auto"/>
      <w:ind w:firstLine="1138"/>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534B4E"/>
    <w:pPr>
      <w:autoSpaceDE w:val="0"/>
      <w:autoSpaceDN w:val="0"/>
      <w:adjustRightInd w:val="0"/>
    </w:pPr>
    <w:rPr>
      <w:rFonts w:ascii="Times New Roman" w:eastAsia="Times New Roman" w:hAnsi="Times New Roman"/>
      <w:color w:val="000000"/>
      <w:sz w:val="24"/>
      <w:szCs w:val="24"/>
    </w:rPr>
  </w:style>
  <w:style w:type="character" w:customStyle="1" w:styleId="Heading1Char">
    <w:name w:val="Heading 1 Char"/>
    <w:basedOn w:val="DefaultParagraphFont"/>
    <w:link w:val="Heading10"/>
    <w:uiPriority w:val="9"/>
    <w:rsid w:val="00404778"/>
    <w:rPr>
      <w:rFonts w:ascii="Times New Roman" w:eastAsia="Times New Roman" w:hAnsi="Times New Roman"/>
      <w:color w:val="444444"/>
      <w:kern w:val="36"/>
      <w:sz w:val="36"/>
      <w:szCs w:val="36"/>
    </w:rPr>
  </w:style>
  <w:style w:type="character" w:customStyle="1" w:styleId="Heading2Char">
    <w:name w:val="Heading 2 Char"/>
    <w:basedOn w:val="DefaultParagraphFont"/>
    <w:link w:val="Heading20"/>
    <w:rsid w:val="00404778"/>
    <w:rPr>
      <w:rFonts w:ascii="Arial" w:eastAsia="Times New Roman" w:hAnsi="Arial" w:cs="Arial"/>
      <w:b/>
      <w:bCs/>
      <w:i/>
      <w:iCs/>
      <w:sz w:val="28"/>
      <w:szCs w:val="28"/>
    </w:rPr>
  </w:style>
  <w:style w:type="character" w:customStyle="1" w:styleId="cfrChaptercontentChar">
    <w:name w:val="cfr_Chaptercontent Char"/>
    <w:basedOn w:val="DefaultParagraphFont"/>
    <w:link w:val="cfrChaptercontent"/>
    <w:locked/>
    <w:rsid w:val="005E0168"/>
    <w:rPr>
      <w:rFonts w:ascii="Times New Roman" w:eastAsiaTheme="minorEastAsia" w:hAnsi="Times New Roman"/>
      <w:sz w:val="26"/>
      <w:szCs w:val="28"/>
      <w:lang w:val="en-GB" w:bidi="en-US"/>
    </w:rPr>
  </w:style>
  <w:style w:type="character" w:customStyle="1" w:styleId="st1">
    <w:name w:val="st1"/>
    <w:basedOn w:val="DefaultParagraphFont"/>
    <w:uiPriority w:val="99"/>
    <w:rsid w:val="00404778"/>
    <w:rPr>
      <w:rFonts w:cs="Times New Roman"/>
    </w:rPr>
  </w:style>
  <w:style w:type="paragraph" w:styleId="HTMLPreformatted">
    <w:name w:val="HTML Preformatted"/>
    <w:basedOn w:val="Normal"/>
    <w:link w:val="HTMLPreformattedChar"/>
    <w:uiPriority w:val="99"/>
    <w:rsid w:val="00404778"/>
    <w:pPr>
      <w:pBdr>
        <w:top w:val="dotted" w:sz="6" w:space="4" w:color="AAB4BE"/>
        <w:left w:val="single" w:sz="48" w:space="8" w:color="B4B4B4"/>
        <w:bottom w:val="dotted" w:sz="6" w:space="4" w:color="AAB4BE"/>
        <w:right w:val="dotted" w:sz="6" w:space="0" w:color="AAB4B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line="240" w:lineRule="auto"/>
      <w:ind w:firstLine="0"/>
      <w:jc w:val="left"/>
    </w:pPr>
    <w:rPr>
      <w:rFonts w:ascii="Courier New" w:eastAsia="Times New Roman" w:hAnsi="Courier New" w:cs="Courier New"/>
      <w:color w:val="2E8B57"/>
    </w:rPr>
  </w:style>
  <w:style w:type="character" w:customStyle="1" w:styleId="HTMLPreformattedChar">
    <w:name w:val="HTML Preformatted Char"/>
    <w:basedOn w:val="DefaultParagraphFont"/>
    <w:link w:val="HTMLPreformatted"/>
    <w:uiPriority w:val="99"/>
    <w:rsid w:val="00404778"/>
    <w:rPr>
      <w:rFonts w:ascii="Courier New" w:eastAsia="Times New Roman" w:hAnsi="Courier New" w:cs="Courier New"/>
      <w:color w:val="2E8B57"/>
      <w:sz w:val="22"/>
      <w:szCs w:val="22"/>
      <w:shd w:val="clear" w:color="auto" w:fill="FAFAFA"/>
    </w:rPr>
  </w:style>
  <w:style w:type="character" w:customStyle="1" w:styleId="scopedivcitationabstractincollectioncitation">
    <w:name w:val="scopediv citationabstractincollection citation"/>
    <w:basedOn w:val="DefaultParagraphFont"/>
    <w:uiPriority w:val="99"/>
    <w:rsid w:val="00404778"/>
    <w:rPr>
      <w:rFonts w:cs="Times New Roman"/>
    </w:rPr>
  </w:style>
  <w:style w:type="character" w:customStyle="1" w:styleId="scopedivcitationcommonpublicationcitationcommon">
    <w:name w:val="scopediv citationcommonpublication citationcommon"/>
    <w:basedOn w:val="DefaultParagraphFont"/>
    <w:uiPriority w:val="99"/>
    <w:rsid w:val="00404778"/>
    <w:rPr>
      <w:rFonts w:cs="Times New Roman"/>
    </w:rPr>
  </w:style>
  <w:style w:type="character" w:customStyle="1" w:styleId="scopedivoutputauthorscommalistauthoroutputauthorscomma">
    <w:name w:val="scopediv outputauthorscommalist_author_ outputauthorscomma"/>
    <w:basedOn w:val="DefaultParagraphFont"/>
    <w:uiPriority w:val="99"/>
    <w:rsid w:val="00404778"/>
    <w:rPr>
      <w:rFonts w:cs="Times New Roman"/>
    </w:rPr>
  </w:style>
  <w:style w:type="character" w:customStyle="1" w:styleId="scopedivoutputaliasoutput">
    <w:name w:val="scopediv outputalias output"/>
    <w:basedOn w:val="DefaultParagraphFont"/>
    <w:uiPriority w:val="99"/>
    <w:rsid w:val="00404778"/>
    <w:rPr>
      <w:rFonts w:cs="Times New Roman"/>
    </w:rPr>
  </w:style>
  <w:style w:type="character" w:customStyle="1" w:styleId="containertitle">
    <w:name w:val="container title"/>
    <w:basedOn w:val="DefaultParagraphFont"/>
    <w:uiPriority w:val="99"/>
    <w:rsid w:val="00404778"/>
    <w:rPr>
      <w:rFonts w:cs="Times New Roman"/>
    </w:rPr>
  </w:style>
  <w:style w:type="character" w:customStyle="1" w:styleId="scopedivoutputpublicationoutput">
    <w:name w:val="scopediv outputpublication output"/>
    <w:basedOn w:val="DefaultParagraphFont"/>
    <w:uiPriority w:val="99"/>
    <w:rsid w:val="00404778"/>
    <w:rPr>
      <w:rFonts w:cs="Times New Roman"/>
    </w:rPr>
  </w:style>
  <w:style w:type="character" w:customStyle="1" w:styleId="scopedivcitationincollectioncommonprintpublicationpublishedvolumecitationincollectioncommon">
    <w:name w:val="scopediv citationincollectioncommonprintpublication__publishedvolume citationincollectioncommon"/>
    <w:basedOn w:val="DefaultParagraphFont"/>
    <w:uiPriority w:val="99"/>
    <w:rsid w:val="00404778"/>
    <w:rPr>
      <w:rFonts w:cs="Times New Roman"/>
    </w:rPr>
  </w:style>
  <w:style w:type="character" w:customStyle="1" w:styleId="scopedivcitationpagesprintpublicationcitationpages">
    <w:name w:val="scopediv citationpagesprintpublication citationpages"/>
    <w:basedOn w:val="DefaultParagraphFont"/>
    <w:uiPriority w:val="99"/>
    <w:rsid w:val="00404778"/>
    <w:rPr>
      <w:rFonts w:cs="Times New Roman"/>
    </w:rPr>
  </w:style>
  <w:style w:type="character" w:customStyle="1" w:styleId="scopedivcitationdatepublicationcitationdate">
    <w:name w:val="scopediv citationdatepublication citationdate"/>
    <w:basedOn w:val="DefaultParagraphFont"/>
    <w:uiPriority w:val="99"/>
    <w:rsid w:val="00404778"/>
    <w:rPr>
      <w:rFonts w:cs="Times New Roman"/>
    </w:rPr>
  </w:style>
  <w:style w:type="character" w:customStyle="1" w:styleId="this-person">
    <w:name w:val="this-person"/>
    <w:basedOn w:val="DefaultParagraphFont"/>
    <w:uiPriority w:val="99"/>
    <w:rsid w:val="00404778"/>
    <w:rPr>
      <w:rFonts w:cs="Times New Roman"/>
    </w:rPr>
  </w:style>
  <w:style w:type="character" w:customStyle="1" w:styleId="Title1">
    <w:name w:val="Title1"/>
    <w:basedOn w:val="DefaultParagraphFont"/>
    <w:uiPriority w:val="99"/>
    <w:rsid w:val="00404778"/>
    <w:rPr>
      <w:rFonts w:cs="Times New Roman"/>
    </w:rPr>
  </w:style>
  <w:style w:type="character" w:styleId="FollowedHyperlink">
    <w:name w:val="FollowedHyperlink"/>
    <w:basedOn w:val="DefaultParagraphFont"/>
    <w:rsid w:val="00404778"/>
    <w:rPr>
      <w:rFonts w:cs="Times New Roman"/>
      <w:color w:val="800080"/>
      <w:u w:val="single"/>
    </w:rPr>
  </w:style>
  <w:style w:type="character" w:styleId="PlaceholderText">
    <w:name w:val="Placeholder Text"/>
    <w:basedOn w:val="DefaultParagraphFont"/>
    <w:uiPriority w:val="99"/>
    <w:semiHidden/>
    <w:rsid w:val="00404778"/>
    <w:rPr>
      <w:color w:val="808080"/>
    </w:rPr>
  </w:style>
  <w:style w:type="table" w:customStyle="1" w:styleId="TableGrid1">
    <w:name w:val="Table Grid1"/>
    <w:basedOn w:val="TableNormal"/>
    <w:next w:val="TableGrid"/>
    <w:rsid w:val="0040477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40477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0477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Heading2">
    <w:name w:val="IEEE Heading 2"/>
    <w:basedOn w:val="Normal"/>
    <w:next w:val="IEEEParagraph"/>
    <w:rsid w:val="00792817"/>
    <w:pPr>
      <w:numPr>
        <w:numId w:val="3"/>
      </w:numPr>
      <w:adjustRightInd w:val="0"/>
      <w:snapToGrid w:val="0"/>
      <w:spacing w:before="150" w:after="60" w:line="240" w:lineRule="auto"/>
      <w:jc w:val="left"/>
    </w:pPr>
    <w:rPr>
      <w:rFonts w:ascii="Times New Roman" w:eastAsia="SimSun" w:hAnsi="Times New Roman"/>
      <w:i/>
      <w:sz w:val="20"/>
      <w:szCs w:val="24"/>
      <w:lang w:val="en-AU" w:eastAsia="zh-CN"/>
    </w:rPr>
  </w:style>
  <w:style w:type="paragraph" w:customStyle="1" w:styleId="tablehead">
    <w:name w:val="table head"/>
    <w:uiPriority w:val="99"/>
    <w:rsid w:val="00792817"/>
    <w:pPr>
      <w:numPr>
        <w:numId w:val="4"/>
      </w:numPr>
      <w:spacing w:before="240" w:after="120" w:line="216" w:lineRule="auto"/>
      <w:jc w:val="center"/>
    </w:pPr>
    <w:rPr>
      <w:rFonts w:ascii="Times New Roman" w:eastAsia="Times New Roman" w:hAnsi="Times New Roman"/>
      <w:smallCaps/>
      <w:noProof/>
      <w:sz w:val="16"/>
      <w:szCs w:val="16"/>
    </w:rPr>
  </w:style>
  <w:style w:type="paragraph" w:customStyle="1" w:styleId="Para">
    <w:name w:val="Para"/>
    <w:autoRedefine/>
    <w:qFormat/>
    <w:rsid w:val="008B541B"/>
    <w:pPr>
      <w:spacing w:line="264" w:lineRule="auto"/>
      <w:jc w:val="both"/>
    </w:pPr>
    <w:rPr>
      <w:rFonts w:ascii="Linux Libertine" w:hAnsi="Linux Libertine"/>
      <w:sz w:val="18"/>
      <w:szCs w:val="22"/>
    </w:rPr>
  </w:style>
  <w:style w:type="paragraph" w:customStyle="1" w:styleId="Head2">
    <w:name w:val="Head2"/>
    <w:autoRedefine/>
    <w:qFormat/>
    <w:rsid w:val="008B541B"/>
    <w:pPr>
      <w:spacing w:before="180" w:after="80"/>
      <w:ind w:left="400" w:hanging="400"/>
    </w:pPr>
    <w:rPr>
      <w:rFonts w:ascii="Linux Biolinum" w:eastAsia="Times New Roman" w:hAnsi="Linux Biolinum"/>
      <w:b/>
      <w:sz w:val="22"/>
    </w:rPr>
  </w:style>
  <w:style w:type="character" w:customStyle="1" w:styleId="Heading3Char">
    <w:name w:val="Heading 3 Char"/>
    <w:basedOn w:val="DefaultParagraphFont"/>
    <w:link w:val="Heading3"/>
    <w:rsid w:val="00260E4A"/>
    <w:rPr>
      <w:rFonts w:ascii="Arial" w:hAnsi="Arial" w:cs="Arial"/>
      <w:b/>
      <w:bCs/>
      <w:sz w:val="26"/>
      <w:szCs w:val="26"/>
      <w:lang w:val="en-AU" w:eastAsia="zh-CN"/>
    </w:rPr>
  </w:style>
  <w:style w:type="paragraph" w:styleId="Caption">
    <w:name w:val="caption"/>
    <w:basedOn w:val="Normal"/>
    <w:next w:val="Normal"/>
    <w:qFormat/>
    <w:rsid w:val="00260E4A"/>
    <w:pPr>
      <w:spacing w:before="120" w:after="120" w:line="240" w:lineRule="auto"/>
      <w:ind w:firstLine="0"/>
      <w:jc w:val="left"/>
    </w:pPr>
    <w:rPr>
      <w:rFonts w:ascii="Times New Roman" w:hAnsi="Times New Roman"/>
      <w:b/>
      <w:bCs/>
      <w:sz w:val="20"/>
      <w:szCs w:val="20"/>
      <w:lang w:val="en-AU" w:eastAsia="zh-CN"/>
    </w:rPr>
  </w:style>
  <w:style w:type="paragraph" w:customStyle="1" w:styleId="IEEEAbtract">
    <w:name w:val="IEEE Abtract"/>
    <w:basedOn w:val="Normal"/>
    <w:next w:val="Normal"/>
    <w:link w:val="IEEEAbtractChar"/>
    <w:rsid w:val="00260E4A"/>
    <w:pPr>
      <w:adjustRightInd w:val="0"/>
      <w:snapToGrid w:val="0"/>
      <w:spacing w:after="0" w:line="240" w:lineRule="auto"/>
      <w:ind w:firstLine="216"/>
    </w:pPr>
    <w:rPr>
      <w:rFonts w:ascii="Times New Roman" w:eastAsia="SimSun" w:hAnsi="Times New Roman"/>
      <w:b/>
      <w:sz w:val="18"/>
      <w:szCs w:val="24"/>
      <w:lang w:val="en-GB" w:eastAsia="en-GB"/>
    </w:rPr>
  </w:style>
  <w:style w:type="character" w:customStyle="1" w:styleId="IEEEAbtractChar">
    <w:name w:val="IEEE Abtract Char"/>
    <w:basedOn w:val="DefaultParagraphFont"/>
    <w:link w:val="IEEEAbtract"/>
    <w:rsid w:val="00260E4A"/>
    <w:rPr>
      <w:rFonts w:ascii="Times New Roman" w:eastAsia="SimSun" w:hAnsi="Times New Roman"/>
      <w:b/>
      <w:sz w:val="18"/>
      <w:szCs w:val="24"/>
      <w:lang w:val="en-GB" w:eastAsia="en-GB"/>
    </w:rPr>
  </w:style>
  <w:style w:type="paragraph" w:customStyle="1" w:styleId="IEEEAuthorName">
    <w:name w:val="IEEE Author Name"/>
    <w:basedOn w:val="Normal"/>
    <w:next w:val="Normal"/>
    <w:rsid w:val="00260E4A"/>
    <w:pPr>
      <w:adjustRightInd w:val="0"/>
      <w:snapToGrid w:val="0"/>
      <w:spacing w:before="120" w:after="120" w:line="240" w:lineRule="auto"/>
      <w:ind w:firstLine="0"/>
      <w:jc w:val="center"/>
    </w:pPr>
    <w:rPr>
      <w:rFonts w:ascii="Times New Roman" w:eastAsia="Times New Roman" w:hAnsi="Times New Roman"/>
      <w:szCs w:val="24"/>
      <w:lang w:val="en-GB" w:eastAsia="en-GB"/>
    </w:rPr>
  </w:style>
  <w:style w:type="paragraph" w:customStyle="1" w:styleId="IEEEAuthorAffiliation">
    <w:name w:val="IEEE Author Affiliation"/>
    <w:basedOn w:val="Normal"/>
    <w:next w:val="Normal"/>
    <w:rsid w:val="00260E4A"/>
    <w:pPr>
      <w:spacing w:after="60" w:line="240" w:lineRule="auto"/>
      <w:ind w:firstLine="0"/>
      <w:jc w:val="center"/>
    </w:pPr>
    <w:rPr>
      <w:rFonts w:ascii="Times New Roman" w:eastAsia="Times New Roman" w:hAnsi="Times New Roman"/>
      <w:i/>
      <w:sz w:val="20"/>
      <w:szCs w:val="24"/>
      <w:lang w:val="en-GB" w:eastAsia="en-GB"/>
    </w:rPr>
  </w:style>
  <w:style w:type="paragraph" w:customStyle="1" w:styleId="IEEEAuthorEmail">
    <w:name w:val="IEEE Author Email"/>
    <w:next w:val="IEEEAuthorAffiliation"/>
    <w:rsid w:val="00260E4A"/>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260E4A"/>
    <w:rPr>
      <w:i/>
    </w:rPr>
  </w:style>
  <w:style w:type="character" w:customStyle="1" w:styleId="IEEEAbstractHeadingChar">
    <w:name w:val="IEEE Abstract Heading Char"/>
    <w:basedOn w:val="DefaultParagraphFont"/>
    <w:link w:val="IEEEAbstractHeading"/>
    <w:rsid w:val="00260E4A"/>
    <w:rPr>
      <w:rFonts w:ascii="Times New Roman" w:eastAsia="SimSun" w:hAnsi="Times New Roman"/>
      <w:b/>
      <w:i/>
      <w:sz w:val="18"/>
      <w:szCs w:val="24"/>
      <w:lang w:val="en-GB" w:eastAsia="en-GB"/>
    </w:rPr>
  </w:style>
  <w:style w:type="paragraph" w:customStyle="1" w:styleId="IEEETableCell">
    <w:name w:val="IEEE Table Cell"/>
    <w:basedOn w:val="IEEEParagraph"/>
    <w:rsid w:val="00260E4A"/>
    <w:pPr>
      <w:ind w:firstLine="0"/>
      <w:jc w:val="left"/>
    </w:pPr>
    <w:rPr>
      <w:sz w:val="18"/>
    </w:rPr>
  </w:style>
  <w:style w:type="paragraph" w:customStyle="1" w:styleId="IEEETitle">
    <w:name w:val="IEEE Title"/>
    <w:basedOn w:val="Normal"/>
    <w:next w:val="IEEEAuthorName"/>
    <w:rsid w:val="00260E4A"/>
    <w:pPr>
      <w:adjustRightInd w:val="0"/>
      <w:snapToGrid w:val="0"/>
      <w:spacing w:after="0" w:line="240" w:lineRule="auto"/>
      <w:ind w:firstLine="0"/>
      <w:jc w:val="center"/>
    </w:pPr>
    <w:rPr>
      <w:rFonts w:ascii="Times New Roman" w:eastAsia="SimSun" w:hAnsi="Times New Roman"/>
      <w:sz w:val="48"/>
      <w:szCs w:val="24"/>
      <w:lang w:val="en-AU" w:eastAsia="zh-CN"/>
    </w:rPr>
  </w:style>
  <w:style w:type="paragraph" w:customStyle="1" w:styleId="IEEEHeading3">
    <w:name w:val="IEEE Heading 3"/>
    <w:basedOn w:val="Normal"/>
    <w:next w:val="IEEEParagraph"/>
    <w:link w:val="IEEEHeading3Char"/>
    <w:rsid w:val="00260E4A"/>
    <w:pPr>
      <w:numPr>
        <w:numId w:val="6"/>
      </w:numPr>
      <w:adjustRightInd w:val="0"/>
      <w:snapToGrid w:val="0"/>
      <w:spacing w:before="120" w:after="60" w:line="240" w:lineRule="auto"/>
      <w:ind w:firstLine="216"/>
    </w:pPr>
    <w:rPr>
      <w:rFonts w:ascii="Times New Roman" w:eastAsia="SimSun" w:hAnsi="Times New Roman"/>
      <w:i/>
      <w:sz w:val="20"/>
      <w:szCs w:val="24"/>
      <w:lang w:val="en-AU" w:eastAsia="zh-CN"/>
    </w:rPr>
  </w:style>
  <w:style w:type="paragraph" w:customStyle="1" w:styleId="IEEETableCaption">
    <w:name w:val="IEEE Table Caption"/>
    <w:basedOn w:val="Normal"/>
    <w:next w:val="IEEEParagraph"/>
    <w:rsid w:val="00260E4A"/>
    <w:pPr>
      <w:spacing w:before="120" w:after="120" w:line="240" w:lineRule="auto"/>
      <w:ind w:firstLine="0"/>
      <w:jc w:val="center"/>
    </w:pPr>
    <w:rPr>
      <w:rFonts w:ascii="Times New Roman" w:eastAsia="SimSun" w:hAnsi="Times New Roman"/>
      <w:smallCaps/>
      <w:sz w:val="16"/>
      <w:szCs w:val="24"/>
      <w:lang w:val="en-AU" w:eastAsia="zh-CN"/>
    </w:rPr>
  </w:style>
  <w:style w:type="numbering" w:customStyle="1" w:styleId="IEEEBullet1">
    <w:name w:val="IEEE Bullet 1"/>
    <w:basedOn w:val="NoList"/>
    <w:rsid w:val="00260E4A"/>
    <w:pPr>
      <w:numPr>
        <w:numId w:val="7"/>
      </w:numPr>
    </w:pPr>
  </w:style>
  <w:style w:type="character" w:customStyle="1" w:styleId="IEEEHeading3Char">
    <w:name w:val="IEEE Heading 3 Char"/>
    <w:basedOn w:val="DefaultParagraphFont"/>
    <w:link w:val="IEEEHeading3"/>
    <w:rsid w:val="00260E4A"/>
    <w:rPr>
      <w:rFonts w:ascii="Times New Roman" w:eastAsia="SimSun" w:hAnsi="Times New Roman"/>
      <w:i/>
      <w:szCs w:val="24"/>
      <w:lang w:val="en-AU" w:eastAsia="zh-CN"/>
    </w:rPr>
  </w:style>
  <w:style w:type="paragraph" w:customStyle="1" w:styleId="IEEEFigure">
    <w:name w:val="IEEE Figure"/>
    <w:basedOn w:val="Normal"/>
    <w:next w:val="IEEEFigureCaptionSingle-Line"/>
    <w:rsid w:val="00260E4A"/>
    <w:pPr>
      <w:spacing w:after="0" w:line="240" w:lineRule="auto"/>
      <w:ind w:firstLine="0"/>
      <w:jc w:val="center"/>
    </w:pPr>
    <w:rPr>
      <w:rFonts w:ascii="Times New Roman" w:eastAsia="SimSun" w:hAnsi="Times New Roman"/>
      <w:sz w:val="24"/>
      <w:szCs w:val="24"/>
      <w:lang w:val="en-AU" w:eastAsia="zh-CN"/>
    </w:rPr>
  </w:style>
  <w:style w:type="paragraph" w:customStyle="1" w:styleId="IEEEReferenceItem">
    <w:name w:val="IEEE Reference Item"/>
    <w:basedOn w:val="Normal"/>
    <w:rsid w:val="00260E4A"/>
    <w:pPr>
      <w:tabs>
        <w:tab w:val="num" w:pos="432"/>
      </w:tabs>
      <w:adjustRightInd w:val="0"/>
      <w:snapToGrid w:val="0"/>
      <w:spacing w:after="0" w:line="240" w:lineRule="auto"/>
      <w:ind w:left="432" w:hanging="144"/>
    </w:pPr>
    <w:rPr>
      <w:rFonts w:ascii="Times New Roman" w:eastAsia="SimSun" w:hAnsi="Times New Roman"/>
      <w:sz w:val="16"/>
      <w:szCs w:val="24"/>
      <w:lang w:eastAsia="zh-CN"/>
    </w:rPr>
  </w:style>
  <w:style w:type="paragraph" w:customStyle="1" w:styleId="IEEEFigureCaptionMulti-Lines">
    <w:name w:val="IEEE Figure Caption Multi-Lines"/>
    <w:basedOn w:val="IEEEFigureCaptionSingle-Line"/>
    <w:next w:val="IEEEParagraph"/>
    <w:rsid w:val="00260E4A"/>
    <w:pPr>
      <w:ind w:firstLine="0"/>
      <w:jc w:val="both"/>
    </w:pPr>
  </w:style>
  <w:style w:type="paragraph" w:customStyle="1" w:styleId="IEEETableHeaderCentered">
    <w:name w:val="IEEE Table Header Centered"/>
    <w:basedOn w:val="IEEETableCell"/>
    <w:rsid w:val="00260E4A"/>
    <w:pPr>
      <w:jc w:val="center"/>
    </w:pPr>
    <w:rPr>
      <w:b/>
      <w:bCs/>
    </w:rPr>
  </w:style>
  <w:style w:type="paragraph" w:customStyle="1" w:styleId="IEEETableHeaderLeft-Justified">
    <w:name w:val="IEEE Table Header Left-Justified"/>
    <w:basedOn w:val="IEEETableCell"/>
    <w:rsid w:val="00260E4A"/>
    <w:rPr>
      <w:b/>
      <w:bCs/>
    </w:rPr>
  </w:style>
  <w:style w:type="paragraph" w:customStyle="1" w:styleId="p1a">
    <w:name w:val="p1a"/>
    <w:basedOn w:val="Normal"/>
    <w:rsid w:val="00260E4A"/>
    <w:pPr>
      <w:overflowPunct w:val="0"/>
      <w:autoSpaceDE w:val="0"/>
      <w:autoSpaceDN w:val="0"/>
      <w:adjustRightInd w:val="0"/>
      <w:spacing w:after="0" w:line="240" w:lineRule="atLeast"/>
      <w:ind w:firstLine="0"/>
      <w:textAlignment w:val="baseline"/>
    </w:pPr>
    <w:rPr>
      <w:rFonts w:ascii="Times New Roman" w:eastAsia="Times New Roman" w:hAnsi="Times New Roman"/>
      <w:sz w:val="20"/>
      <w:szCs w:val="20"/>
      <w:lang w:eastAsia="de-DE"/>
    </w:rPr>
  </w:style>
  <w:style w:type="paragraph" w:customStyle="1" w:styleId="heading1">
    <w:name w:val="heading1"/>
    <w:basedOn w:val="Heading10"/>
    <w:next w:val="Normal"/>
    <w:qFormat/>
    <w:rsid w:val="00260E4A"/>
    <w:pPr>
      <w:keepNext/>
      <w:keepLines/>
      <w:numPr>
        <w:numId w:val="17"/>
      </w:numPr>
      <w:suppressAutoHyphens/>
      <w:overflowPunct w:val="0"/>
      <w:autoSpaceDE w:val="0"/>
      <w:autoSpaceDN w:val="0"/>
      <w:adjustRightInd w:val="0"/>
      <w:spacing w:before="360" w:beforeAutospacing="0" w:after="240" w:line="300" w:lineRule="atLeast"/>
      <w:textAlignment w:val="baseline"/>
    </w:pPr>
    <w:rPr>
      <w:b/>
      <w:bCs/>
      <w:color w:val="auto"/>
      <w:kern w:val="0"/>
      <w:sz w:val="24"/>
      <w:szCs w:val="20"/>
      <w:lang w:eastAsia="de-DE"/>
    </w:rPr>
  </w:style>
  <w:style w:type="paragraph" w:customStyle="1" w:styleId="heading2">
    <w:name w:val="heading2"/>
    <w:basedOn w:val="Heading20"/>
    <w:next w:val="Normal"/>
    <w:rsid w:val="00260E4A"/>
    <w:pPr>
      <w:keepLines/>
      <w:numPr>
        <w:ilvl w:val="1"/>
        <w:numId w:val="17"/>
      </w:numPr>
      <w:suppressAutoHyphens/>
      <w:overflowPunct w:val="0"/>
      <w:autoSpaceDE w:val="0"/>
      <w:autoSpaceDN w:val="0"/>
      <w:adjustRightInd w:val="0"/>
      <w:spacing w:before="360" w:after="160" w:line="240" w:lineRule="atLeast"/>
      <w:jc w:val="both"/>
      <w:textAlignment w:val="baseline"/>
    </w:pPr>
    <w:rPr>
      <w:rFonts w:ascii="Times New Roman" w:hAnsi="Times New Roman" w:cs="Times New Roman"/>
      <w:i w:val="0"/>
      <w:sz w:val="20"/>
      <w:szCs w:val="20"/>
      <w:lang w:eastAsia="de-DE"/>
    </w:rPr>
  </w:style>
  <w:style w:type="numbering" w:customStyle="1" w:styleId="headings">
    <w:name w:val="headings"/>
    <w:basedOn w:val="NoList"/>
    <w:rsid w:val="00260E4A"/>
    <w:pPr>
      <w:numPr>
        <w:numId w:val="8"/>
      </w:numPr>
    </w:pPr>
  </w:style>
  <w:style w:type="paragraph" w:customStyle="1" w:styleId="Text">
    <w:name w:val="Text"/>
    <w:basedOn w:val="Normal"/>
    <w:link w:val="TextChar"/>
    <w:rsid w:val="00260E4A"/>
    <w:pPr>
      <w:widowControl w:val="0"/>
      <w:autoSpaceDE w:val="0"/>
      <w:autoSpaceDN w:val="0"/>
      <w:spacing w:after="0" w:line="252" w:lineRule="auto"/>
      <w:ind w:firstLine="202"/>
    </w:pPr>
    <w:rPr>
      <w:rFonts w:ascii="Times New Roman" w:eastAsia="Times New Roman" w:hAnsi="Times New Roman"/>
      <w:sz w:val="20"/>
      <w:szCs w:val="20"/>
    </w:rPr>
  </w:style>
  <w:style w:type="paragraph" w:customStyle="1" w:styleId="Head3">
    <w:name w:val="Head3"/>
    <w:autoRedefine/>
    <w:qFormat/>
    <w:rsid w:val="00911757"/>
    <w:pPr>
      <w:tabs>
        <w:tab w:val="left" w:pos="1080"/>
      </w:tabs>
      <w:overflowPunct w:val="0"/>
      <w:autoSpaceDE w:val="0"/>
      <w:autoSpaceDN w:val="0"/>
      <w:adjustRightInd w:val="0"/>
      <w:spacing w:before="200" w:after="320" w:line="360" w:lineRule="auto"/>
      <w:jc w:val="both"/>
      <w:textAlignment w:val="baseline"/>
    </w:pPr>
    <w:rPr>
      <w:rFonts w:ascii="Times New Roman" w:hAnsi="Times New Roman"/>
      <w:b/>
      <w:sz w:val="26"/>
      <w:szCs w:val="26"/>
      <w:lang w:val="en-AU" w:eastAsia="zh-CN"/>
    </w:rPr>
  </w:style>
  <w:style w:type="character" w:customStyle="1" w:styleId="TextChar">
    <w:name w:val="Text Char"/>
    <w:basedOn w:val="DefaultParagraphFont"/>
    <w:link w:val="Text"/>
    <w:rsid w:val="00260E4A"/>
    <w:rPr>
      <w:rFonts w:ascii="Times New Roman" w:eastAsia="Times New Roman" w:hAnsi="Times New Roman"/>
      <w:lang w:val="en-US" w:eastAsia="en-US"/>
    </w:rPr>
  </w:style>
  <w:style w:type="paragraph" w:customStyle="1" w:styleId="equation">
    <w:name w:val="equation"/>
    <w:basedOn w:val="Normal"/>
    <w:next w:val="Normal"/>
    <w:rsid w:val="00260E4A"/>
    <w:pPr>
      <w:tabs>
        <w:tab w:val="center" w:pos="3289"/>
        <w:tab w:val="right" w:pos="6917"/>
      </w:tabs>
      <w:overflowPunct w:val="0"/>
      <w:autoSpaceDE w:val="0"/>
      <w:autoSpaceDN w:val="0"/>
      <w:adjustRightInd w:val="0"/>
      <w:spacing w:before="160" w:after="160" w:line="240" w:lineRule="atLeast"/>
      <w:ind w:firstLine="0"/>
      <w:textAlignment w:val="baseline"/>
    </w:pPr>
    <w:rPr>
      <w:rFonts w:ascii="Times New Roman" w:eastAsia="Times New Roman" w:hAnsi="Times New Roman"/>
      <w:sz w:val="20"/>
      <w:szCs w:val="20"/>
      <w:lang w:eastAsia="de-DE"/>
    </w:rPr>
  </w:style>
  <w:style w:type="paragraph" w:customStyle="1" w:styleId="programcode">
    <w:name w:val="programcode"/>
    <w:basedOn w:val="Normal"/>
    <w:rsid w:val="004C753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ind w:firstLine="0"/>
      <w:contextualSpacing/>
      <w:jc w:val="left"/>
      <w:textAlignment w:val="baseline"/>
    </w:pPr>
    <w:rPr>
      <w:rFonts w:ascii="Courier" w:eastAsia="Times New Roman" w:hAnsi="Courier"/>
      <w:sz w:val="20"/>
      <w:szCs w:val="20"/>
      <w:lang w:eastAsia="de-DE"/>
    </w:rPr>
  </w:style>
  <w:style w:type="paragraph" w:customStyle="1" w:styleId="figurecaption0">
    <w:name w:val="figurecaption"/>
    <w:basedOn w:val="Normal"/>
    <w:next w:val="Normal"/>
    <w:rsid w:val="004C753F"/>
    <w:pPr>
      <w:keepLines/>
      <w:overflowPunct w:val="0"/>
      <w:autoSpaceDE w:val="0"/>
      <w:autoSpaceDN w:val="0"/>
      <w:adjustRightInd w:val="0"/>
      <w:spacing w:before="120" w:after="240" w:line="220" w:lineRule="atLeast"/>
      <w:ind w:firstLine="0"/>
      <w:jc w:val="center"/>
      <w:textAlignment w:val="baseline"/>
    </w:pPr>
    <w:rPr>
      <w:rFonts w:ascii="Times New Roman" w:eastAsia="Times New Roman" w:hAnsi="Times New Roman"/>
      <w:sz w:val="18"/>
      <w:szCs w:val="20"/>
      <w:lang w:eastAsia="de-DE"/>
    </w:rPr>
  </w:style>
  <w:style w:type="paragraph" w:customStyle="1" w:styleId="tablecolhead">
    <w:name w:val="table col head"/>
    <w:basedOn w:val="Normal"/>
    <w:uiPriority w:val="99"/>
    <w:rsid w:val="004C753F"/>
    <w:pPr>
      <w:spacing w:after="0" w:line="240" w:lineRule="auto"/>
      <w:ind w:firstLine="0"/>
      <w:jc w:val="center"/>
    </w:pPr>
    <w:rPr>
      <w:rFonts w:ascii="Times New Roman" w:eastAsia="Times New Roman" w:hAnsi="Times New Roman"/>
      <w:b/>
      <w:bCs/>
      <w:sz w:val="16"/>
      <w:szCs w:val="16"/>
    </w:rPr>
  </w:style>
  <w:style w:type="paragraph" w:customStyle="1" w:styleId="tablecolsubhead">
    <w:name w:val="table col subhead"/>
    <w:basedOn w:val="tablecolhead"/>
    <w:uiPriority w:val="99"/>
    <w:rsid w:val="004C753F"/>
    <w:rPr>
      <w:i/>
      <w:iCs/>
      <w:sz w:val="15"/>
      <w:szCs w:val="15"/>
    </w:rPr>
  </w:style>
  <w:style w:type="paragraph" w:customStyle="1" w:styleId="figurecaption">
    <w:name w:val="figure caption"/>
    <w:rsid w:val="004C753F"/>
    <w:pPr>
      <w:numPr>
        <w:numId w:val="9"/>
      </w:numPr>
      <w:tabs>
        <w:tab w:val="left" w:pos="533"/>
      </w:tabs>
      <w:spacing w:before="80" w:after="200"/>
      <w:jc w:val="both"/>
    </w:pPr>
    <w:rPr>
      <w:rFonts w:ascii="Times New Roman" w:eastAsia="Times New Roman" w:hAnsi="Times New Roman"/>
      <w:noProof/>
      <w:sz w:val="16"/>
      <w:szCs w:val="16"/>
    </w:rPr>
  </w:style>
  <w:style w:type="paragraph" w:customStyle="1" w:styleId="dashitem">
    <w:name w:val="dashitem"/>
    <w:basedOn w:val="Normal"/>
    <w:rsid w:val="00833273"/>
    <w:pPr>
      <w:numPr>
        <w:numId w:val="11"/>
      </w:numPr>
      <w:overflowPunct w:val="0"/>
      <w:autoSpaceDE w:val="0"/>
      <w:autoSpaceDN w:val="0"/>
      <w:adjustRightInd w:val="0"/>
      <w:spacing w:before="160" w:after="160" w:line="240" w:lineRule="atLeast"/>
      <w:contextualSpacing/>
      <w:textAlignment w:val="baseline"/>
    </w:pPr>
    <w:rPr>
      <w:rFonts w:ascii="Times New Roman" w:eastAsia="Times New Roman" w:hAnsi="Times New Roman"/>
      <w:sz w:val="20"/>
      <w:szCs w:val="20"/>
      <w:lang w:eastAsia="de-DE"/>
    </w:rPr>
  </w:style>
  <w:style w:type="numbering" w:customStyle="1" w:styleId="itemization2">
    <w:name w:val="itemization2"/>
    <w:basedOn w:val="NoList"/>
    <w:rsid w:val="00833273"/>
    <w:pPr>
      <w:numPr>
        <w:numId w:val="11"/>
      </w:numPr>
    </w:pPr>
  </w:style>
  <w:style w:type="paragraph" w:customStyle="1" w:styleId="References">
    <w:name w:val="References"/>
    <w:basedOn w:val="Normal"/>
    <w:rsid w:val="00833273"/>
    <w:pPr>
      <w:numPr>
        <w:numId w:val="12"/>
      </w:numPr>
      <w:autoSpaceDE w:val="0"/>
      <w:autoSpaceDN w:val="0"/>
      <w:spacing w:after="0" w:line="240" w:lineRule="auto"/>
    </w:pPr>
    <w:rPr>
      <w:rFonts w:ascii="Times New Roman" w:eastAsia="Times New Roman" w:hAnsi="Times New Roman"/>
      <w:sz w:val="16"/>
      <w:szCs w:val="16"/>
    </w:rPr>
  </w:style>
  <w:style w:type="paragraph" w:customStyle="1" w:styleId="references0">
    <w:name w:val="references"/>
    <w:uiPriority w:val="99"/>
    <w:rsid w:val="00833273"/>
    <w:pPr>
      <w:numPr>
        <w:numId w:val="13"/>
      </w:numPr>
      <w:spacing w:after="50" w:line="180" w:lineRule="exact"/>
      <w:jc w:val="both"/>
    </w:pPr>
    <w:rPr>
      <w:rFonts w:ascii="Times New Roman" w:eastAsia="Times New Roman" w:hAnsi="Times New Roman"/>
      <w:noProof/>
      <w:sz w:val="16"/>
      <w:szCs w:val="16"/>
    </w:rPr>
  </w:style>
  <w:style w:type="numbering" w:customStyle="1" w:styleId="Style1">
    <w:name w:val="Style1"/>
    <w:uiPriority w:val="99"/>
    <w:rsid w:val="00367B42"/>
    <w:pPr>
      <w:numPr>
        <w:numId w:val="14"/>
      </w:numPr>
    </w:pPr>
  </w:style>
  <w:style w:type="paragraph" w:customStyle="1" w:styleId="cfrChaptercontent">
    <w:name w:val="cfr_Chaptercontent"/>
    <w:basedOn w:val="Normal"/>
    <w:link w:val="cfrChaptercontentChar"/>
    <w:qFormat/>
    <w:rsid w:val="005E0168"/>
    <w:pPr>
      <w:spacing w:after="360" w:line="360" w:lineRule="auto"/>
    </w:pPr>
    <w:rPr>
      <w:rFonts w:ascii="Times New Roman" w:eastAsiaTheme="minorEastAsia" w:hAnsi="Times New Roman"/>
      <w:sz w:val="26"/>
      <w:szCs w:val="28"/>
      <w:lang w:val="en-GB" w:bidi="en-US"/>
    </w:rPr>
  </w:style>
  <w:style w:type="paragraph" w:styleId="Title">
    <w:name w:val="Title"/>
    <w:basedOn w:val="Normal"/>
    <w:link w:val="TitleChar"/>
    <w:qFormat/>
    <w:rsid w:val="00B432A4"/>
    <w:pPr>
      <w:spacing w:before="480" w:after="0" w:line="240" w:lineRule="auto"/>
      <w:ind w:firstLine="0"/>
      <w:jc w:val="center"/>
    </w:pPr>
    <w:rPr>
      <w:rFonts w:ascii="Times New Roman" w:eastAsia="Batang" w:hAnsi="Times New Roman"/>
      <w:b/>
      <w:sz w:val="28"/>
      <w:szCs w:val="20"/>
    </w:rPr>
  </w:style>
  <w:style w:type="character" w:customStyle="1" w:styleId="TitleChar">
    <w:name w:val="Title Char"/>
    <w:basedOn w:val="DefaultParagraphFont"/>
    <w:link w:val="Title"/>
    <w:rsid w:val="00B432A4"/>
    <w:rPr>
      <w:rFonts w:ascii="Times New Roman" w:eastAsia="Batang" w:hAnsi="Times New Roman"/>
      <w:b/>
      <w:sz w:val="28"/>
    </w:rPr>
  </w:style>
  <w:style w:type="table" w:customStyle="1" w:styleId="PlainTable51">
    <w:name w:val="Plain Table 51"/>
    <w:basedOn w:val="TableNormal"/>
    <w:uiPriority w:val="45"/>
    <w:rsid w:val="000650E0"/>
    <w:rPr>
      <w:rFonts w:asciiTheme="minorHAnsi" w:eastAsiaTheme="minorHAnsi" w:hAnsiTheme="minorHAnsi" w:cstheme="minorBidi"/>
      <w:sz w:val="22"/>
      <w:szCs w:val="22"/>
      <w:lang w:val="en-IN"/>
    </w:rPr>
    <w:tblPr>
      <w:tblStyleRowBandSize w:val="1"/>
      <w:tblStyleColBandSize w:val="1"/>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Text">
    <w:name w:val="annotation text"/>
    <w:basedOn w:val="Normal"/>
    <w:link w:val="CommentTextChar"/>
    <w:uiPriority w:val="99"/>
    <w:semiHidden/>
    <w:unhideWhenUsed/>
    <w:rsid w:val="00B30A92"/>
    <w:pPr>
      <w:suppressAutoHyphens/>
      <w:spacing w:line="240" w:lineRule="auto"/>
      <w:ind w:firstLine="0"/>
      <w:jc w:val="left"/>
    </w:pPr>
    <w:rPr>
      <w:rFonts w:eastAsia="Droid Sans Fallback"/>
      <w:color w:val="00000A"/>
      <w:sz w:val="20"/>
      <w:szCs w:val="20"/>
    </w:rPr>
  </w:style>
  <w:style w:type="character" w:customStyle="1" w:styleId="CommentTextChar">
    <w:name w:val="Comment Text Char"/>
    <w:basedOn w:val="DefaultParagraphFont"/>
    <w:link w:val="CommentText"/>
    <w:uiPriority w:val="99"/>
    <w:semiHidden/>
    <w:rsid w:val="00B30A92"/>
    <w:rPr>
      <w:rFonts w:eastAsia="Droid Sans Fallback"/>
      <w:color w:val="00000A"/>
    </w:rPr>
  </w:style>
  <w:style w:type="paragraph" w:customStyle="1" w:styleId="bodyboldblue">
    <w:name w:val="body+bold+blue"/>
    <w:basedOn w:val="body"/>
    <w:link w:val="bodyboldblueChar"/>
    <w:qFormat/>
    <w:rsid w:val="00396CD8"/>
    <w:rPr>
      <w:rFonts w:ascii="Times New Roman" w:hAnsi="Times New Roman"/>
      <w:b/>
      <w:bCs/>
      <w:color w:val="0000FF"/>
      <w:lang w:eastAsia="ko-KR"/>
    </w:rPr>
  </w:style>
  <w:style w:type="character" w:customStyle="1" w:styleId="bodyChar">
    <w:name w:val="body Char"/>
    <w:basedOn w:val="DefaultParagraphFont"/>
    <w:link w:val="body"/>
    <w:rsid w:val="00396CD8"/>
    <w:rPr>
      <w:rFonts w:eastAsiaTheme="minorEastAsia" w:cs="Batang"/>
      <w:sz w:val="22"/>
    </w:rPr>
  </w:style>
  <w:style w:type="paragraph" w:customStyle="1" w:styleId="body">
    <w:name w:val="body"/>
    <w:basedOn w:val="Normal"/>
    <w:link w:val="bodyChar"/>
    <w:qFormat/>
    <w:rsid w:val="00396CD8"/>
    <w:pPr>
      <w:widowControl w:val="0"/>
      <w:autoSpaceDE w:val="0"/>
      <w:autoSpaceDN w:val="0"/>
      <w:adjustRightInd w:val="0"/>
      <w:spacing w:after="0" w:line="240" w:lineRule="auto"/>
      <w:ind w:firstLine="0"/>
    </w:pPr>
    <w:rPr>
      <w:rFonts w:eastAsiaTheme="minorEastAsia" w:cs="Batang"/>
      <w:szCs w:val="20"/>
    </w:rPr>
  </w:style>
  <w:style w:type="character" w:customStyle="1" w:styleId="bodyboldblueChar">
    <w:name w:val="body+bold+blue Char"/>
    <w:basedOn w:val="bodyChar"/>
    <w:link w:val="bodyboldblue"/>
    <w:rsid w:val="00396CD8"/>
    <w:rPr>
      <w:rFonts w:ascii="Times New Roman" w:eastAsiaTheme="minorEastAsia" w:hAnsi="Times New Roman" w:cs="Batang"/>
      <w:b/>
      <w:bCs/>
      <w:color w:val="0000FF"/>
      <w:sz w:val="22"/>
      <w:lang w:eastAsia="ko-KR"/>
    </w:rPr>
  </w:style>
  <w:style w:type="paragraph" w:customStyle="1" w:styleId="Normal1">
    <w:name w:val="Normal1"/>
    <w:rsid w:val="00AD54EC"/>
    <w:pPr>
      <w:spacing w:line="276" w:lineRule="auto"/>
    </w:pPr>
    <w:rPr>
      <w:rFonts w:ascii="Arial" w:eastAsia="Arial" w:hAnsi="Arial" w:cs="Arial"/>
      <w:sz w:val="22"/>
      <w:szCs w:val="22"/>
    </w:rPr>
  </w:style>
  <w:style w:type="table" w:customStyle="1" w:styleId="GridTable5Dark-Accent61">
    <w:name w:val="Grid Table 5 Dark - Accent 61"/>
    <w:basedOn w:val="TableNormal"/>
    <w:uiPriority w:val="50"/>
    <w:rsid w:val="00E2145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character" w:customStyle="1" w:styleId="apple-tab-span">
    <w:name w:val="apple-tab-span"/>
    <w:basedOn w:val="DefaultParagraphFont"/>
    <w:rsid w:val="00F8003F"/>
  </w:style>
  <w:style w:type="paragraph" w:styleId="NoSpacing">
    <w:name w:val="No Spacing"/>
    <w:uiPriority w:val="1"/>
    <w:qFormat/>
    <w:rsid w:val="008B5037"/>
    <w:pPr>
      <w:spacing w:line="360" w:lineRule="auto"/>
    </w:pPr>
    <w:rPr>
      <w:rFonts w:eastAsia="Times New Roman"/>
      <w:sz w:val="22"/>
      <w:szCs w:val="22"/>
    </w:rPr>
  </w:style>
  <w:style w:type="character" w:customStyle="1" w:styleId="cfrAcknowledgementstyleChar">
    <w:name w:val="cfr_Acknowledgementstyle Char"/>
    <w:basedOn w:val="DefaultParagraphFont"/>
    <w:link w:val="cfrAcknowledgementstyle"/>
    <w:locked/>
    <w:rsid w:val="008B5037"/>
    <w:rPr>
      <w:rFonts w:ascii="Times New Roman" w:hAnsi="Times New Roman"/>
      <w:lang w:val="en-GB"/>
    </w:rPr>
  </w:style>
  <w:style w:type="paragraph" w:customStyle="1" w:styleId="cfrAcknowledgementstyle">
    <w:name w:val="cfr_Acknowledgementstyle"/>
    <w:basedOn w:val="Normal"/>
    <w:next w:val="Normal"/>
    <w:link w:val="cfrAcknowledgementstyleChar"/>
    <w:qFormat/>
    <w:rsid w:val="008B5037"/>
    <w:pPr>
      <w:spacing w:line="480" w:lineRule="auto"/>
      <w:ind w:firstLine="720"/>
    </w:pPr>
    <w:rPr>
      <w:rFonts w:ascii="Times New Roman" w:hAnsi="Times New Roman"/>
      <w:sz w:val="20"/>
      <w:szCs w:val="20"/>
      <w:lang w:val="en-GB"/>
    </w:rPr>
  </w:style>
  <w:style w:type="character" w:customStyle="1" w:styleId="UnresolvedMention1">
    <w:name w:val="Unresolved Mention1"/>
    <w:basedOn w:val="DefaultParagraphFont"/>
    <w:uiPriority w:val="99"/>
    <w:semiHidden/>
    <w:unhideWhenUsed/>
    <w:rsid w:val="00106D8D"/>
    <w:rPr>
      <w:color w:val="605E5C"/>
      <w:shd w:val="clear" w:color="auto" w:fill="E1DFDD"/>
    </w:rPr>
  </w:style>
  <w:style w:type="paragraph" w:customStyle="1" w:styleId="cfrReferHead">
    <w:name w:val="cfr_ReferHead"/>
    <w:basedOn w:val="Normal"/>
    <w:next w:val="Normal"/>
    <w:qFormat/>
    <w:rsid w:val="00F21222"/>
    <w:pPr>
      <w:spacing w:before="360" w:after="0" w:line="960" w:lineRule="auto"/>
      <w:ind w:firstLine="0"/>
      <w:jc w:val="center"/>
    </w:pPr>
    <w:rPr>
      <w:rFonts w:ascii="Times New Roman" w:eastAsiaTheme="minorEastAsia" w:hAnsi="Times New Roman" w:cstheme="minorBidi"/>
      <w:b/>
      <w:sz w:val="28"/>
      <w:szCs w:val="26"/>
      <w:lang w:bidi="en-US"/>
    </w:rPr>
  </w:style>
  <w:style w:type="character" w:styleId="PageNumber">
    <w:name w:val="page number"/>
    <w:basedOn w:val="DefaultParagraphFont"/>
    <w:rsid w:val="009518CD"/>
  </w:style>
  <w:style w:type="character" w:styleId="Emphasis">
    <w:name w:val="Emphasis"/>
    <w:basedOn w:val="DefaultParagraphFont"/>
    <w:uiPriority w:val="20"/>
    <w:qFormat/>
    <w:rsid w:val="00B251B3"/>
    <w:rPr>
      <w:i/>
      <w:iCs/>
    </w:rPr>
  </w:style>
  <w:style w:type="character" w:customStyle="1" w:styleId="mi">
    <w:name w:val="mi"/>
    <w:basedOn w:val="DefaultParagraphFont"/>
    <w:rsid w:val="00721CF0"/>
  </w:style>
  <w:style w:type="character" w:styleId="HTMLCode">
    <w:name w:val="HTML Code"/>
    <w:basedOn w:val="DefaultParagraphFont"/>
    <w:uiPriority w:val="99"/>
    <w:semiHidden/>
    <w:unhideWhenUsed/>
    <w:rsid w:val="00874140"/>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D62F28"/>
    <w:pPr>
      <w:pBdr>
        <w:bottom w:val="single" w:sz="6" w:space="1" w:color="auto"/>
      </w:pBdr>
      <w:spacing w:after="0" w:line="240" w:lineRule="auto"/>
      <w:ind w:firstLine="0"/>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D62F28"/>
    <w:rPr>
      <w:rFonts w:ascii="Arial" w:eastAsia="Times New Roman" w:hAnsi="Arial" w:cs="Arial"/>
      <w:vanish/>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3663">
      <w:bodyDiv w:val="1"/>
      <w:marLeft w:val="0"/>
      <w:marRight w:val="0"/>
      <w:marTop w:val="0"/>
      <w:marBottom w:val="0"/>
      <w:divBdr>
        <w:top w:val="none" w:sz="0" w:space="0" w:color="auto"/>
        <w:left w:val="none" w:sz="0" w:space="0" w:color="auto"/>
        <w:bottom w:val="none" w:sz="0" w:space="0" w:color="auto"/>
        <w:right w:val="none" w:sz="0" w:space="0" w:color="auto"/>
      </w:divBdr>
    </w:div>
    <w:div w:id="45178991">
      <w:bodyDiv w:val="1"/>
      <w:marLeft w:val="0"/>
      <w:marRight w:val="0"/>
      <w:marTop w:val="0"/>
      <w:marBottom w:val="0"/>
      <w:divBdr>
        <w:top w:val="none" w:sz="0" w:space="0" w:color="auto"/>
        <w:left w:val="none" w:sz="0" w:space="0" w:color="auto"/>
        <w:bottom w:val="none" w:sz="0" w:space="0" w:color="auto"/>
        <w:right w:val="none" w:sz="0" w:space="0" w:color="auto"/>
      </w:divBdr>
    </w:div>
    <w:div w:id="52585180">
      <w:bodyDiv w:val="1"/>
      <w:marLeft w:val="0"/>
      <w:marRight w:val="0"/>
      <w:marTop w:val="0"/>
      <w:marBottom w:val="0"/>
      <w:divBdr>
        <w:top w:val="none" w:sz="0" w:space="0" w:color="auto"/>
        <w:left w:val="none" w:sz="0" w:space="0" w:color="auto"/>
        <w:bottom w:val="none" w:sz="0" w:space="0" w:color="auto"/>
        <w:right w:val="none" w:sz="0" w:space="0" w:color="auto"/>
      </w:divBdr>
    </w:div>
    <w:div w:id="96364581">
      <w:bodyDiv w:val="1"/>
      <w:marLeft w:val="0"/>
      <w:marRight w:val="0"/>
      <w:marTop w:val="0"/>
      <w:marBottom w:val="0"/>
      <w:divBdr>
        <w:top w:val="none" w:sz="0" w:space="0" w:color="auto"/>
        <w:left w:val="none" w:sz="0" w:space="0" w:color="auto"/>
        <w:bottom w:val="none" w:sz="0" w:space="0" w:color="auto"/>
        <w:right w:val="none" w:sz="0" w:space="0" w:color="auto"/>
      </w:divBdr>
      <w:divsChild>
        <w:div w:id="552158063">
          <w:marLeft w:val="0"/>
          <w:marRight w:val="0"/>
          <w:marTop w:val="0"/>
          <w:marBottom w:val="0"/>
          <w:divBdr>
            <w:top w:val="single" w:sz="2" w:space="0" w:color="D9D9E3"/>
            <w:left w:val="single" w:sz="2" w:space="0" w:color="D9D9E3"/>
            <w:bottom w:val="single" w:sz="2" w:space="0" w:color="D9D9E3"/>
            <w:right w:val="single" w:sz="2" w:space="0" w:color="D9D9E3"/>
          </w:divBdr>
          <w:divsChild>
            <w:div w:id="23137905">
              <w:marLeft w:val="0"/>
              <w:marRight w:val="0"/>
              <w:marTop w:val="0"/>
              <w:marBottom w:val="0"/>
              <w:divBdr>
                <w:top w:val="single" w:sz="2" w:space="0" w:color="D9D9E3"/>
                <w:left w:val="single" w:sz="2" w:space="0" w:color="D9D9E3"/>
                <w:bottom w:val="single" w:sz="2" w:space="0" w:color="D9D9E3"/>
                <w:right w:val="single" w:sz="2" w:space="0" w:color="D9D9E3"/>
              </w:divBdr>
              <w:divsChild>
                <w:div w:id="2113233330">
                  <w:marLeft w:val="0"/>
                  <w:marRight w:val="0"/>
                  <w:marTop w:val="0"/>
                  <w:marBottom w:val="0"/>
                  <w:divBdr>
                    <w:top w:val="single" w:sz="2" w:space="0" w:color="D9D9E3"/>
                    <w:left w:val="single" w:sz="2" w:space="0" w:color="D9D9E3"/>
                    <w:bottom w:val="single" w:sz="2" w:space="0" w:color="D9D9E3"/>
                    <w:right w:val="single" w:sz="2" w:space="0" w:color="D9D9E3"/>
                  </w:divBdr>
                  <w:divsChild>
                    <w:div w:id="459223821">
                      <w:marLeft w:val="0"/>
                      <w:marRight w:val="0"/>
                      <w:marTop w:val="0"/>
                      <w:marBottom w:val="0"/>
                      <w:divBdr>
                        <w:top w:val="single" w:sz="2" w:space="0" w:color="D9D9E3"/>
                        <w:left w:val="single" w:sz="2" w:space="0" w:color="D9D9E3"/>
                        <w:bottom w:val="single" w:sz="2" w:space="0" w:color="D9D9E3"/>
                        <w:right w:val="single" w:sz="2" w:space="0" w:color="D9D9E3"/>
                      </w:divBdr>
                      <w:divsChild>
                        <w:div w:id="1722290048">
                          <w:marLeft w:val="0"/>
                          <w:marRight w:val="0"/>
                          <w:marTop w:val="0"/>
                          <w:marBottom w:val="0"/>
                          <w:divBdr>
                            <w:top w:val="single" w:sz="2" w:space="0" w:color="D9D9E3"/>
                            <w:left w:val="single" w:sz="2" w:space="0" w:color="D9D9E3"/>
                            <w:bottom w:val="single" w:sz="2" w:space="0" w:color="D9D9E3"/>
                            <w:right w:val="single" w:sz="2" w:space="0" w:color="D9D9E3"/>
                          </w:divBdr>
                          <w:divsChild>
                            <w:div w:id="2123382454">
                              <w:marLeft w:val="0"/>
                              <w:marRight w:val="0"/>
                              <w:marTop w:val="100"/>
                              <w:marBottom w:val="100"/>
                              <w:divBdr>
                                <w:top w:val="single" w:sz="2" w:space="0" w:color="D9D9E3"/>
                                <w:left w:val="single" w:sz="2" w:space="0" w:color="D9D9E3"/>
                                <w:bottom w:val="single" w:sz="2" w:space="0" w:color="D9D9E3"/>
                                <w:right w:val="single" w:sz="2" w:space="0" w:color="D9D9E3"/>
                              </w:divBdr>
                              <w:divsChild>
                                <w:div w:id="832988447">
                                  <w:marLeft w:val="0"/>
                                  <w:marRight w:val="0"/>
                                  <w:marTop w:val="0"/>
                                  <w:marBottom w:val="0"/>
                                  <w:divBdr>
                                    <w:top w:val="single" w:sz="2" w:space="0" w:color="D9D9E3"/>
                                    <w:left w:val="single" w:sz="2" w:space="0" w:color="D9D9E3"/>
                                    <w:bottom w:val="single" w:sz="2" w:space="0" w:color="D9D9E3"/>
                                    <w:right w:val="single" w:sz="2" w:space="0" w:color="D9D9E3"/>
                                  </w:divBdr>
                                  <w:divsChild>
                                    <w:div w:id="1729915185">
                                      <w:marLeft w:val="0"/>
                                      <w:marRight w:val="0"/>
                                      <w:marTop w:val="0"/>
                                      <w:marBottom w:val="0"/>
                                      <w:divBdr>
                                        <w:top w:val="single" w:sz="2" w:space="0" w:color="D9D9E3"/>
                                        <w:left w:val="single" w:sz="2" w:space="0" w:color="D9D9E3"/>
                                        <w:bottom w:val="single" w:sz="2" w:space="0" w:color="D9D9E3"/>
                                        <w:right w:val="single" w:sz="2" w:space="0" w:color="D9D9E3"/>
                                      </w:divBdr>
                                      <w:divsChild>
                                        <w:div w:id="459880414">
                                          <w:marLeft w:val="0"/>
                                          <w:marRight w:val="0"/>
                                          <w:marTop w:val="0"/>
                                          <w:marBottom w:val="0"/>
                                          <w:divBdr>
                                            <w:top w:val="single" w:sz="2" w:space="0" w:color="D9D9E3"/>
                                            <w:left w:val="single" w:sz="2" w:space="0" w:color="D9D9E3"/>
                                            <w:bottom w:val="single" w:sz="2" w:space="0" w:color="D9D9E3"/>
                                            <w:right w:val="single" w:sz="2" w:space="0" w:color="D9D9E3"/>
                                          </w:divBdr>
                                          <w:divsChild>
                                            <w:div w:id="1933513733">
                                              <w:marLeft w:val="0"/>
                                              <w:marRight w:val="0"/>
                                              <w:marTop w:val="0"/>
                                              <w:marBottom w:val="0"/>
                                              <w:divBdr>
                                                <w:top w:val="single" w:sz="2" w:space="0" w:color="D9D9E3"/>
                                                <w:left w:val="single" w:sz="2" w:space="0" w:color="D9D9E3"/>
                                                <w:bottom w:val="single" w:sz="2" w:space="0" w:color="D9D9E3"/>
                                                <w:right w:val="single" w:sz="2" w:space="0" w:color="D9D9E3"/>
                                              </w:divBdr>
                                              <w:divsChild>
                                                <w:div w:id="128061811">
                                                  <w:marLeft w:val="0"/>
                                                  <w:marRight w:val="0"/>
                                                  <w:marTop w:val="0"/>
                                                  <w:marBottom w:val="0"/>
                                                  <w:divBdr>
                                                    <w:top w:val="single" w:sz="2" w:space="0" w:color="D9D9E3"/>
                                                    <w:left w:val="single" w:sz="2" w:space="0" w:color="D9D9E3"/>
                                                    <w:bottom w:val="single" w:sz="2" w:space="0" w:color="D9D9E3"/>
                                                    <w:right w:val="single" w:sz="2" w:space="0" w:color="D9D9E3"/>
                                                  </w:divBdr>
                                                  <w:divsChild>
                                                    <w:div w:id="9574463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4930594">
          <w:marLeft w:val="0"/>
          <w:marRight w:val="0"/>
          <w:marTop w:val="0"/>
          <w:marBottom w:val="0"/>
          <w:divBdr>
            <w:top w:val="none" w:sz="0" w:space="0" w:color="auto"/>
            <w:left w:val="none" w:sz="0" w:space="0" w:color="auto"/>
            <w:bottom w:val="none" w:sz="0" w:space="0" w:color="auto"/>
            <w:right w:val="none" w:sz="0" w:space="0" w:color="auto"/>
          </w:divBdr>
        </w:div>
      </w:divsChild>
    </w:div>
    <w:div w:id="100271151">
      <w:bodyDiv w:val="1"/>
      <w:marLeft w:val="0"/>
      <w:marRight w:val="0"/>
      <w:marTop w:val="0"/>
      <w:marBottom w:val="0"/>
      <w:divBdr>
        <w:top w:val="none" w:sz="0" w:space="0" w:color="auto"/>
        <w:left w:val="none" w:sz="0" w:space="0" w:color="auto"/>
        <w:bottom w:val="none" w:sz="0" w:space="0" w:color="auto"/>
        <w:right w:val="none" w:sz="0" w:space="0" w:color="auto"/>
      </w:divBdr>
    </w:div>
    <w:div w:id="118106364">
      <w:bodyDiv w:val="1"/>
      <w:marLeft w:val="0"/>
      <w:marRight w:val="0"/>
      <w:marTop w:val="0"/>
      <w:marBottom w:val="0"/>
      <w:divBdr>
        <w:top w:val="none" w:sz="0" w:space="0" w:color="auto"/>
        <w:left w:val="none" w:sz="0" w:space="0" w:color="auto"/>
        <w:bottom w:val="none" w:sz="0" w:space="0" w:color="auto"/>
        <w:right w:val="none" w:sz="0" w:space="0" w:color="auto"/>
      </w:divBdr>
    </w:div>
    <w:div w:id="137192178">
      <w:bodyDiv w:val="1"/>
      <w:marLeft w:val="0"/>
      <w:marRight w:val="0"/>
      <w:marTop w:val="0"/>
      <w:marBottom w:val="0"/>
      <w:divBdr>
        <w:top w:val="none" w:sz="0" w:space="0" w:color="auto"/>
        <w:left w:val="none" w:sz="0" w:space="0" w:color="auto"/>
        <w:bottom w:val="none" w:sz="0" w:space="0" w:color="auto"/>
        <w:right w:val="none" w:sz="0" w:space="0" w:color="auto"/>
      </w:divBdr>
    </w:div>
    <w:div w:id="147669171">
      <w:bodyDiv w:val="1"/>
      <w:marLeft w:val="0"/>
      <w:marRight w:val="0"/>
      <w:marTop w:val="0"/>
      <w:marBottom w:val="0"/>
      <w:divBdr>
        <w:top w:val="none" w:sz="0" w:space="0" w:color="auto"/>
        <w:left w:val="none" w:sz="0" w:space="0" w:color="auto"/>
        <w:bottom w:val="none" w:sz="0" w:space="0" w:color="auto"/>
        <w:right w:val="none" w:sz="0" w:space="0" w:color="auto"/>
      </w:divBdr>
    </w:div>
    <w:div w:id="151410007">
      <w:bodyDiv w:val="1"/>
      <w:marLeft w:val="0"/>
      <w:marRight w:val="0"/>
      <w:marTop w:val="0"/>
      <w:marBottom w:val="0"/>
      <w:divBdr>
        <w:top w:val="none" w:sz="0" w:space="0" w:color="auto"/>
        <w:left w:val="none" w:sz="0" w:space="0" w:color="auto"/>
        <w:bottom w:val="none" w:sz="0" w:space="0" w:color="auto"/>
        <w:right w:val="none" w:sz="0" w:space="0" w:color="auto"/>
      </w:divBdr>
    </w:div>
    <w:div w:id="188110178">
      <w:bodyDiv w:val="1"/>
      <w:marLeft w:val="0"/>
      <w:marRight w:val="0"/>
      <w:marTop w:val="0"/>
      <w:marBottom w:val="0"/>
      <w:divBdr>
        <w:top w:val="none" w:sz="0" w:space="0" w:color="auto"/>
        <w:left w:val="none" w:sz="0" w:space="0" w:color="auto"/>
        <w:bottom w:val="none" w:sz="0" w:space="0" w:color="auto"/>
        <w:right w:val="none" w:sz="0" w:space="0" w:color="auto"/>
      </w:divBdr>
    </w:div>
    <w:div w:id="196168023">
      <w:bodyDiv w:val="1"/>
      <w:marLeft w:val="0"/>
      <w:marRight w:val="0"/>
      <w:marTop w:val="0"/>
      <w:marBottom w:val="0"/>
      <w:divBdr>
        <w:top w:val="none" w:sz="0" w:space="0" w:color="auto"/>
        <w:left w:val="none" w:sz="0" w:space="0" w:color="auto"/>
        <w:bottom w:val="none" w:sz="0" w:space="0" w:color="auto"/>
        <w:right w:val="none" w:sz="0" w:space="0" w:color="auto"/>
      </w:divBdr>
    </w:div>
    <w:div w:id="215439303">
      <w:bodyDiv w:val="1"/>
      <w:marLeft w:val="0"/>
      <w:marRight w:val="0"/>
      <w:marTop w:val="0"/>
      <w:marBottom w:val="0"/>
      <w:divBdr>
        <w:top w:val="none" w:sz="0" w:space="0" w:color="auto"/>
        <w:left w:val="none" w:sz="0" w:space="0" w:color="auto"/>
        <w:bottom w:val="none" w:sz="0" w:space="0" w:color="auto"/>
        <w:right w:val="none" w:sz="0" w:space="0" w:color="auto"/>
      </w:divBdr>
    </w:div>
    <w:div w:id="225994496">
      <w:bodyDiv w:val="1"/>
      <w:marLeft w:val="0"/>
      <w:marRight w:val="0"/>
      <w:marTop w:val="0"/>
      <w:marBottom w:val="0"/>
      <w:divBdr>
        <w:top w:val="none" w:sz="0" w:space="0" w:color="auto"/>
        <w:left w:val="none" w:sz="0" w:space="0" w:color="auto"/>
        <w:bottom w:val="none" w:sz="0" w:space="0" w:color="auto"/>
        <w:right w:val="none" w:sz="0" w:space="0" w:color="auto"/>
      </w:divBdr>
    </w:div>
    <w:div w:id="227769866">
      <w:bodyDiv w:val="1"/>
      <w:marLeft w:val="0"/>
      <w:marRight w:val="0"/>
      <w:marTop w:val="0"/>
      <w:marBottom w:val="0"/>
      <w:divBdr>
        <w:top w:val="none" w:sz="0" w:space="0" w:color="auto"/>
        <w:left w:val="none" w:sz="0" w:space="0" w:color="auto"/>
        <w:bottom w:val="none" w:sz="0" w:space="0" w:color="auto"/>
        <w:right w:val="none" w:sz="0" w:space="0" w:color="auto"/>
      </w:divBdr>
    </w:div>
    <w:div w:id="247924808">
      <w:bodyDiv w:val="1"/>
      <w:marLeft w:val="0"/>
      <w:marRight w:val="0"/>
      <w:marTop w:val="0"/>
      <w:marBottom w:val="0"/>
      <w:divBdr>
        <w:top w:val="none" w:sz="0" w:space="0" w:color="auto"/>
        <w:left w:val="none" w:sz="0" w:space="0" w:color="auto"/>
        <w:bottom w:val="none" w:sz="0" w:space="0" w:color="auto"/>
        <w:right w:val="none" w:sz="0" w:space="0" w:color="auto"/>
      </w:divBdr>
    </w:div>
    <w:div w:id="248856896">
      <w:bodyDiv w:val="1"/>
      <w:marLeft w:val="0"/>
      <w:marRight w:val="0"/>
      <w:marTop w:val="0"/>
      <w:marBottom w:val="0"/>
      <w:divBdr>
        <w:top w:val="none" w:sz="0" w:space="0" w:color="auto"/>
        <w:left w:val="none" w:sz="0" w:space="0" w:color="auto"/>
        <w:bottom w:val="none" w:sz="0" w:space="0" w:color="auto"/>
        <w:right w:val="none" w:sz="0" w:space="0" w:color="auto"/>
      </w:divBdr>
    </w:div>
    <w:div w:id="272712350">
      <w:bodyDiv w:val="1"/>
      <w:marLeft w:val="0"/>
      <w:marRight w:val="0"/>
      <w:marTop w:val="0"/>
      <w:marBottom w:val="0"/>
      <w:divBdr>
        <w:top w:val="none" w:sz="0" w:space="0" w:color="auto"/>
        <w:left w:val="none" w:sz="0" w:space="0" w:color="auto"/>
        <w:bottom w:val="none" w:sz="0" w:space="0" w:color="auto"/>
        <w:right w:val="none" w:sz="0" w:space="0" w:color="auto"/>
      </w:divBdr>
    </w:div>
    <w:div w:id="280301872">
      <w:bodyDiv w:val="1"/>
      <w:marLeft w:val="0"/>
      <w:marRight w:val="0"/>
      <w:marTop w:val="0"/>
      <w:marBottom w:val="0"/>
      <w:divBdr>
        <w:top w:val="none" w:sz="0" w:space="0" w:color="auto"/>
        <w:left w:val="none" w:sz="0" w:space="0" w:color="auto"/>
        <w:bottom w:val="none" w:sz="0" w:space="0" w:color="auto"/>
        <w:right w:val="none" w:sz="0" w:space="0" w:color="auto"/>
      </w:divBdr>
    </w:div>
    <w:div w:id="322314844">
      <w:bodyDiv w:val="1"/>
      <w:marLeft w:val="0"/>
      <w:marRight w:val="0"/>
      <w:marTop w:val="0"/>
      <w:marBottom w:val="0"/>
      <w:divBdr>
        <w:top w:val="none" w:sz="0" w:space="0" w:color="auto"/>
        <w:left w:val="none" w:sz="0" w:space="0" w:color="auto"/>
        <w:bottom w:val="none" w:sz="0" w:space="0" w:color="auto"/>
        <w:right w:val="none" w:sz="0" w:space="0" w:color="auto"/>
      </w:divBdr>
    </w:div>
    <w:div w:id="323434458">
      <w:bodyDiv w:val="1"/>
      <w:marLeft w:val="0"/>
      <w:marRight w:val="0"/>
      <w:marTop w:val="0"/>
      <w:marBottom w:val="0"/>
      <w:divBdr>
        <w:top w:val="none" w:sz="0" w:space="0" w:color="auto"/>
        <w:left w:val="none" w:sz="0" w:space="0" w:color="auto"/>
        <w:bottom w:val="none" w:sz="0" w:space="0" w:color="auto"/>
        <w:right w:val="none" w:sz="0" w:space="0" w:color="auto"/>
      </w:divBdr>
    </w:div>
    <w:div w:id="336736748">
      <w:bodyDiv w:val="1"/>
      <w:marLeft w:val="0"/>
      <w:marRight w:val="0"/>
      <w:marTop w:val="0"/>
      <w:marBottom w:val="0"/>
      <w:divBdr>
        <w:top w:val="none" w:sz="0" w:space="0" w:color="auto"/>
        <w:left w:val="none" w:sz="0" w:space="0" w:color="auto"/>
        <w:bottom w:val="none" w:sz="0" w:space="0" w:color="auto"/>
        <w:right w:val="none" w:sz="0" w:space="0" w:color="auto"/>
      </w:divBdr>
    </w:div>
    <w:div w:id="337390416">
      <w:bodyDiv w:val="1"/>
      <w:marLeft w:val="0"/>
      <w:marRight w:val="0"/>
      <w:marTop w:val="0"/>
      <w:marBottom w:val="0"/>
      <w:divBdr>
        <w:top w:val="none" w:sz="0" w:space="0" w:color="auto"/>
        <w:left w:val="none" w:sz="0" w:space="0" w:color="auto"/>
        <w:bottom w:val="none" w:sz="0" w:space="0" w:color="auto"/>
        <w:right w:val="none" w:sz="0" w:space="0" w:color="auto"/>
      </w:divBdr>
    </w:div>
    <w:div w:id="364214086">
      <w:bodyDiv w:val="1"/>
      <w:marLeft w:val="0"/>
      <w:marRight w:val="0"/>
      <w:marTop w:val="0"/>
      <w:marBottom w:val="0"/>
      <w:divBdr>
        <w:top w:val="none" w:sz="0" w:space="0" w:color="auto"/>
        <w:left w:val="none" w:sz="0" w:space="0" w:color="auto"/>
        <w:bottom w:val="none" w:sz="0" w:space="0" w:color="auto"/>
        <w:right w:val="none" w:sz="0" w:space="0" w:color="auto"/>
      </w:divBdr>
    </w:div>
    <w:div w:id="373046041">
      <w:bodyDiv w:val="1"/>
      <w:marLeft w:val="0"/>
      <w:marRight w:val="0"/>
      <w:marTop w:val="0"/>
      <w:marBottom w:val="0"/>
      <w:divBdr>
        <w:top w:val="none" w:sz="0" w:space="0" w:color="auto"/>
        <w:left w:val="none" w:sz="0" w:space="0" w:color="auto"/>
        <w:bottom w:val="none" w:sz="0" w:space="0" w:color="auto"/>
        <w:right w:val="none" w:sz="0" w:space="0" w:color="auto"/>
      </w:divBdr>
    </w:div>
    <w:div w:id="391388274">
      <w:bodyDiv w:val="1"/>
      <w:marLeft w:val="0"/>
      <w:marRight w:val="0"/>
      <w:marTop w:val="0"/>
      <w:marBottom w:val="0"/>
      <w:divBdr>
        <w:top w:val="none" w:sz="0" w:space="0" w:color="auto"/>
        <w:left w:val="none" w:sz="0" w:space="0" w:color="auto"/>
        <w:bottom w:val="none" w:sz="0" w:space="0" w:color="auto"/>
        <w:right w:val="none" w:sz="0" w:space="0" w:color="auto"/>
      </w:divBdr>
    </w:div>
    <w:div w:id="405880734">
      <w:bodyDiv w:val="1"/>
      <w:marLeft w:val="0"/>
      <w:marRight w:val="0"/>
      <w:marTop w:val="0"/>
      <w:marBottom w:val="0"/>
      <w:divBdr>
        <w:top w:val="none" w:sz="0" w:space="0" w:color="auto"/>
        <w:left w:val="none" w:sz="0" w:space="0" w:color="auto"/>
        <w:bottom w:val="none" w:sz="0" w:space="0" w:color="auto"/>
        <w:right w:val="none" w:sz="0" w:space="0" w:color="auto"/>
      </w:divBdr>
    </w:div>
    <w:div w:id="407656808">
      <w:bodyDiv w:val="1"/>
      <w:marLeft w:val="0"/>
      <w:marRight w:val="0"/>
      <w:marTop w:val="0"/>
      <w:marBottom w:val="0"/>
      <w:divBdr>
        <w:top w:val="none" w:sz="0" w:space="0" w:color="auto"/>
        <w:left w:val="none" w:sz="0" w:space="0" w:color="auto"/>
        <w:bottom w:val="none" w:sz="0" w:space="0" w:color="auto"/>
        <w:right w:val="none" w:sz="0" w:space="0" w:color="auto"/>
      </w:divBdr>
      <w:divsChild>
        <w:div w:id="882525853">
          <w:marLeft w:val="0"/>
          <w:marRight w:val="0"/>
          <w:marTop w:val="0"/>
          <w:marBottom w:val="0"/>
          <w:divBdr>
            <w:top w:val="single" w:sz="2" w:space="0" w:color="D9D9E3"/>
            <w:left w:val="single" w:sz="2" w:space="0" w:color="D9D9E3"/>
            <w:bottom w:val="single" w:sz="2" w:space="0" w:color="D9D9E3"/>
            <w:right w:val="single" w:sz="2" w:space="0" w:color="D9D9E3"/>
          </w:divBdr>
          <w:divsChild>
            <w:div w:id="846674232">
              <w:marLeft w:val="0"/>
              <w:marRight w:val="0"/>
              <w:marTop w:val="0"/>
              <w:marBottom w:val="0"/>
              <w:divBdr>
                <w:top w:val="single" w:sz="2" w:space="0" w:color="D9D9E3"/>
                <w:left w:val="single" w:sz="2" w:space="0" w:color="D9D9E3"/>
                <w:bottom w:val="single" w:sz="2" w:space="0" w:color="D9D9E3"/>
                <w:right w:val="single" w:sz="2" w:space="0" w:color="D9D9E3"/>
              </w:divBdr>
              <w:divsChild>
                <w:div w:id="1856454955">
                  <w:marLeft w:val="0"/>
                  <w:marRight w:val="0"/>
                  <w:marTop w:val="0"/>
                  <w:marBottom w:val="0"/>
                  <w:divBdr>
                    <w:top w:val="single" w:sz="2" w:space="0" w:color="D9D9E3"/>
                    <w:left w:val="single" w:sz="2" w:space="0" w:color="D9D9E3"/>
                    <w:bottom w:val="single" w:sz="2" w:space="0" w:color="D9D9E3"/>
                    <w:right w:val="single" w:sz="2" w:space="0" w:color="D9D9E3"/>
                  </w:divBdr>
                  <w:divsChild>
                    <w:div w:id="915092743">
                      <w:marLeft w:val="0"/>
                      <w:marRight w:val="0"/>
                      <w:marTop w:val="0"/>
                      <w:marBottom w:val="0"/>
                      <w:divBdr>
                        <w:top w:val="single" w:sz="2" w:space="0" w:color="D9D9E3"/>
                        <w:left w:val="single" w:sz="2" w:space="0" w:color="D9D9E3"/>
                        <w:bottom w:val="single" w:sz="2" w:space="0" w:color="D9D9E3"/>
                        <w:right w:val="single" w:sz="2" w:space="0" w:color="D9D9E3"/>
                      </w:divBdr>
                      <w:divsChild>
                        <w:div w:id="284509717">
                          <w:marLeft w:val="0"/>
                          <w:marRight w:val="0"/>
                          <w:marTop w:val="0"/>
                          <w:marBottom w:val="0"/>
                          <w:divBdr>
                            <w:top w:val="single" w:sz="2" w:space="0" w:color="D9D9E3"/>
                            <w:left w:val="single" w:sz="2" w:space="0" w:color="D9D9E3"/>
                            <w:bottom w:val="single" w:sz="2" w:space="0" w:color="D9D9E3"/>
                            <w:right w:val="single" w:sz="2" w:space="0" w:color="D9D9E3"/>
                          </w:divBdr>
                          <w:divsChild>
                            <w:div w:id="2083016803">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252922">
                                  <w:marLeft w:val="0"/>
                                  <w:marRight w:val="0"/>
                                  <w:marTop w:val="0"/>
                                  <w:marBottom w:val="0"/>
                                  <w:divBdr>
                                    <w:top w:val="single" w:sz="2" w:space="0" w:color="D9D9E3"/>
                                    <w:left w:val="single" w:sz="2" w:space="0" w:color="D9D9E3"/>
                                    <w:bottom w:val="single" w:sz="2" w:space="0" w:color="D9D9E3"/>
                                    <w:right w:val="single" w:sz="2" w:space="0" w:color="D9D9E3"/>
                                  </w:divBdr>
                                  <w:divsChild>
                                    <w:div w:id="1224095517">
                                      <w:marLeft w:val="0"/>
                                      <w:marRight w:val="0"/>
                                      <w:marTop w:val="0"/>
                                      <w:marBottom w:val="0"/>
                                      <w:divBdr>
                                        <w:top w:val="single" w:sz="2" w:space="0" w:color="D9D9E3"/>
                                        <w:left w:val="single" w:sz="2" w:space="0" w:color="D9D9E3"/>
                                        <w:bottom w:val="single" w:sz="2" w:space="0" w:color="D9D9E3"/>
                                        <w:right w:val="single" w:sz="2" w:space="0" w:color="D9D9E3"/>
                                      </w:divBdr>
                                      <w:divsChild>
                                        <w:div w:id="919873634">
                                          <w:marLeft w:val="0"/>
                                          <w:marRight w:val="0"/>
                                          <w:marTop w:val="0"/>
                                          <w:marBottom w:val="0"/>
                                          <w:divBdr>
                                            <w:top w:val="single" w:sz="2" w:space="0" w:color="D9D9E3"/>
                                            <w:left w:val="single" w:sz="2" w:space="0" w:color="D9D9E3"/>
                                            <w:bottom w:val="single" w:sz="2" w:space="0" w:color="D9D9E3"/>
                                            <w:right w:val="single" w:sz="2" w:space="0" w:color="D9D9E3"/>
                                          </w:divBdr>
                                          <w:divsChild>
                                            <w:div w:id="216821205">
                                              <w:marLeft w:val="0"/>
                                              <w:marRight w:val="0"/>
                                              <w:marTop w:val="0"/>
                                              <w:marBottom w:val="0"/>
                                              <w:divBdr>
                                                <w:top w:val="single" w:sz="2" w:space="0" w:color="D9D9E3"/>
                                                <w:left w:val="single" w:sz="2" w:space="0" w:color="D9D9E3"/>
                                                <w:bottom w:val="single" w:sz="2" w:space="0" w:color="D9D9E3"/>
                                                <w:right w:val="single" w:sz="2" w:space="0" w:color="D9D9E3"/>
                                              </w:divBdr>
                                              <w:divsChild>
                                                <w:div w:id="1821922997">
                                                  <w:marLeft w:val="0"/>
                                                  <w:marRight w:val="0"/>
                                                  <w:marTop w:val="0"/>
                                                  <w:marBottom w:val="0"/>
                                                  <w:divBdr>
                                                    <w:top w:val="single" w:sz="2" w:space="0" w:color="D9D9E3"/>
                                                    <w:left w:val="single" w:sz="2" w:space="0" w:color="D9D9E3"/>
                                                    <w:bottom w:val="single" w:sz="2" w:space="0" w:color="D9D9E3"/>
                                                    <w:right w:val="single" w:sz="2" w:space="0" w:color="D9D9E3"/>
                                                  </w:divBdr>
                                                  <w:divsChild>
                                                    <w:div w:id="850221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29738860">
          <w:marLeft w:val="0"/>
          <w:marRight w:val="0"/>
          <w:marTop w:val="0"/>
          <w:marBottom w:val="0"/>
          <w:divBdr>
            <w:top w:val="none" w:sz="0" w:space="0" w:color="auto"/>
            <w:left w:val="none" w:sz="0" w:space="0" w:color="auto"/>
            <w:bottom w:val="none" w:sz="0" w:space="0" w:color="auto"/>
            <w:right w:val="none" w:sz="0" w:space="0" w:color="auto"/>
          </w:divBdr>
        </w:div>
      </w:divsChild>
    </w:div>
    <w:div w:id="418256036">
      <w:bodyDiv w:val="1"/>
      <w:marLeft w:val="0"/>
      <w:marRight w:val="0"/>
      <w:marTop w:val="0"/>
      <w:marBottom w:val="0"/>
      <w:divBdr>
        <w:top w:val="none" w:sz="0" w:space="0" w:color="auto"/>
        <w:left w:val="none" w:sz="0" w:space="0" w:color="auto"/>
        <w:bottom w:val="none" w:sz="0" w:space="0" w:color="auto"/>
        <w:right w:val="none" w:sz="0" w:space="0" w:color="auto"/>
      </w:divBdr>
    </w:div>
    <w:div w:id="424568960">
      <w:bodyDiv w:val="1"/>
      <w:marLeft w:val="0"/>
      <w:marRight w:val="0"/>
      <w:marTop w:val="0"/>
      <w:marBottom w:val="0"/>
      <w:divBdr>
        <w:top w:val="none" w:sz="0" w:space="0" w:color="auto"/>
        <w:left w:val="none" w:sz="0" w:space="0" w:color="auto"/>
        <w:bottom w:val="none" w:sz="0" w:space="0" w:color="auto"/>
        <w:right w:val="none" w:sz="0" w:space="0" w:color="auto"/>
      </w:divBdr>
    </w:div>
    <w:div w:id="424766336">
      <w:bodyDiv w:val="1"/>
      <w:marLeft w:val="0"/>
      <w:marRight w:val="0"/>
      <w:marTop w:val="0"/>
      <w:marBottom w:val="0"/>
      <w:divBdr>
        <w:top w:val="none" w:sz="0" w:space="0" w:color="auto"/>
        <w:left w:val="none" w:sz="0" w:space="0" w:color="auto"/>
        <w:bottom w:val="none" w:sz="0" w:space="0" w:color="auto"/>
        <w:right w:val="none" w:sz="0" w:space="0" w:color="auto"/>
      </w:divBdr>
    </w:div>
    <w:div w:id="465129077">
      <w:bodyDiv w:val="1"/>
      <w:marLeft w:val="0"/>
      <w:marRight w:val="0"/>
      <w:marTop w:val="0"/>
      <w:marBottom w:val="0"/>
      <w:divBdr>
        <w:top w:val="none" w:sz="0" w:space="0" w:color="auto"/>
        <w:left w:val="none" w:sz="0" w:space="0" w:color="auto"/>
        <w:bottom w:val="none" w:sz="0" w:space="0" w:color="auto"/>
        <w:right w:val="none" w:sz="0" w:space="0" w:color="auto"/>
      </w:divBdr>
    </w:div>
    <w:div w:id="472260208">
      <w:bodyDiv w:val="1"/>
      <w:marLeft w:val="0"/>
      <w:marRight w:val="0"/>
      <w:marTop w:val="0"/>
      <w:marBottom w:val="0"/>
      <w:divBdr>
        <w:top w:val="none" w:sz="0" w:space="0" w:color="auto"/>
        <w:left w:val="none" w:sz="0" w:space="0" w:color="auto"/>
        <w:bottom w:val="none" w:sz="0" w:space="0" w:color="auto"/>
        <w:right w:val="none" w:sz="0" w:space="0" w:color="auto"/>
      </w:divBdr>
    </w:div>
    <w:div w:id="472481087">
      <w:bodyDiv w:val="1"/>
      <w:marLeft w:val="0"/>
      <w:marRight w:val="0"/>
      <w:marTop w:val="0"/>
      <w:marBottom w:val="0"/>
      <w:divBdr>
        <w:top w:val="none" w:sz="0" w:space="0" w:color="auto"/>
        <w:left w:val="none" w:sz="0" w:space="0" w:color="auto"/>
        <w:bottom w:val="none" w:sz="0" w:space="0" w:color="auto"/>
        <w:right w:val="none" w:sz="0" w:space="0" w:color="auto"/>
      </w:divBdr>
    </w:div>
    <w:div w:id="488182191">
      <w:bodyDiv w:val="1"/>
      <w:marLeft w:val="0"/>
      <w:marRight w:val="0"/>
      <w:marTop w:val="0"/>
      <w:marBottom w:val="0"/>
      <w:divBdr>
        <w:top w:val="none" w:sz="0" w:space="0" w:color="auto"/>
        <w:left w:val="none" w:sz="0" w:space="0" w:color="auto"/>
        <w:bottom w:val="none" w:sz="0" w:space="0" w:color="auto"/>
        <w:right w:val="none" w:sz="0" w:space="0" w:color="auto"/>
      </w:divBdr>
    </w:div>
    <w:div w:id="488448054">
      <w:bodyDiv w:val="1"/>
      <w:marLeft w:val="0"/>
      <w:marRight w:val="0"/>
      <w:marTop w:val="0"/>
      <w:marBottom w:val="0"/>
      <w:divBdr>
        <w:top w:val="none" w:sz="0" w:space="0" w:color="auto"/>
        <w:left w:val="none" w:sz="0" w:space="0" w:color="auto"/>
        <w:bottom w:val="none" w:sz="0" w:space="0" w:color="auto"/>
        <w:right w:val="none" w:sz="0" w:space="0" w:color="auto"/>
      </w:divBdr>
    </w:div>
    <w:div w:id="508495403">
      <w:bodyDiv w:val="1"/>
      <w:marLeft w:val="0"/>
      <w:marRight w:val="0"/>
      <w:marTop w:val="0"/>
      <w:marBottom w:val="0"/>
      <w:divBdr>
        <w:top w:val="none" w:sz="0" w:space="0" w:color="auto"/>
        <w:left w:val="none" w:sz="0" w:space="0" w:color="auto"/>
        <w:bottom w:val="none" w:sz="0" w:space="0" w:color="auto"/>
        <w:right w:val="none" w:sz="0" w:space="0" w:color="auto"/>
      </w:divBdr>
    </w:div>
    <w:div w:id="547493507">
      <w:bodyDiv w:val="1"/>
      <w:marLeft w:val="0"/>
      <w:marRight w:val="0"/>
      <w:marTop w:val="0"/>
      <w:marBottom w:val="0"/>
      <w:divBdr>
        <w:top w:val="none" w:sz="0" w:space="0" w:color="auto"/>
        <w:left w:val="none" w:sz="0" w:space="0" w:color="auto"/>
        <w:bottom w:val="none" w:sz="0" w:space="0" w:color="auto"/>
        <w:right w:val="none" w:sz="0" w:space="0" w:color="auto"/>
      </w:divBdr>
    </w:div>
    <w:div w:id="555549130">
      <w:bodyDiv w:val="1"/>
      <w:marLeft w:val="0"/>
      <w:marRight w:val="0"/>
      <w:marTop w:val="0"/>
      <w:marBottom w:val="0"/>
      <w:divBdr>
        <w:top w:val="none" w:sz="0" w:space="0" w:color="auto"/>
        <w:left w:val="none" w:sz="0" w:space="0" w:color="auto"/>
        <w:bottom w:val="none" w:sz="0" w:space="0" w:color="auto"/>
        <w:right w:val="none" w:sz="0" w:space="0" w:color="auto"/>
      </w:divBdr>
    </w:div>
    <w:div w:id="566498832">
      <w:bodyDiv w:val="1"/>
      <w:marLeft w:val="0"/>
      <w:marRight w:val="0"/>
      <w:marTop w:val="0"/>
      <w:marBottom w:val="0"/>
      <w:divBdr>
        <w:top w:val="none" w:sz="0" w:space="0" w:color="auto"/>
        <w:left w:val="none" w:sz="0" w:space="0" w:color="auto"/>
        <w:bottom w:val="none" w:sz="0" w:space="0" w:color="auto"/>
        <w:right w:val="none" w:sz="0" w:space="0" w:color="auto"/>
      </w:divBdr>
    </w:div>
    <w:div w:id="573586031">
      <w:bodyDiv w:val="1"/>
      <w:marLeft w:val="0"/>
      <w:marRight w:val="0"/>
      <w:marTop w:val="0"/>
      <w:marBottom w:val="0"/>
      <w:divBdr>
        <w:top w:val="none" w:sz="0" w:space="0" w:color="auto"/>
        <w:left w:val="none" w:sz="0" w:space="0" w:color="auto"/>
        <w:bottom w:val="none" w:sz="0" w:space="0" w:color="auto"/>
        <w:right w:val="none" w:sz="0" w:space="0" w:color="auto"/>
      </w:divBdr>
    </w:div>
    <w:div w:id="592280834">
      <w:bodyDiv w:val="1"/>
      <w:marLeft w:val="0"/>
      <w:marRight w:val="0"/>
      <w:marTop w:val="0"/>
      <w:marBottom w:val="0"/>
      <w:divBdr>
        <w:top w:val="none" w:sz="0" w:space="0" w:color="auto"/>
        <w:left w:val="none" w:sz="0" w:space="0" w:color="auto"/>
        <w:bottom w:val="none" w:sz="0" w:space="0" w:color="auto"/>
        <w:right w:val="none" w:sz="0" w:space="0" w:color="auto"/>
      </w:divBdr>
    </w:div>
    <w:div w:id="600917429">
      <w:bodyDiv w:val="1"/>
      <w:marLeft w:val="0"/>
      <w:marRight w:val="0"/>
      <w:marTop w:val="0"/>
      <w:marBottom w:val="0"/>
      <w:divBdr>
        <w:top w:val="none" w:sz="0" w:space="0" w:color="auto"/>
        <w:left w:val="none" w:sz="0" w:space="0" w:color="auto"/>
        <w:bottom w:val="none" w:sz="0" w:space="0" w:color="auto"/>
        <w:right w:val="none" w:sz="0" w:space="0" w:color="auto"/>
      </w:divBdr>
    </w:div>
    <w:div w:id="659965648">
      <w:bodyDiv w:val="1"/>
      <w:marLeft w:val="0"/>
      <w:marRight w:val="0"/>
      <w:marTop w:val="0"/>
      <w:marBottom w:val="0"/>
      <w:divBdr>
        <w:top w:val="none" w:sz="0" w:space="0" w:color="auto"/>
        <w:left w:val="none" w:sz="0" w:space="0" w:color="auto"/>
        <w:bottom w:val="none" w:sz="0" w:space="0" w:color="auto"/>
        <w:right w:val="none" w:sz="0" w:space="0" w:color="auto"/>
      </w:divBdr>
    </w:div>
    <w:div w:id="663820386">
      <w:bodyDiv w:val="1"/>
      <w:marLeft w:val="0"/>
      <w:marRight w:val="0"/>
      <w:marTop w:val="0"/>
      <w:marBottom w:val="0"/>
      <w:divBdr>
        <w:top w:val="none" w:sz="0" w:space="0" w:color="auto"/>
        <w:left w:val="none" w:sz="0" w:space="0" w:color="auto"/>
        <w:bottom w:val="none" w:sz="0" w:space="0" w:color="auto"/>
        <w:right w:val="none" w:sz="0" w:space="0" w:color="auto"/>
      </w:divBdr>
    </w:div>
    <w:div w:id="665479659">
      <w:bodyDiv w:val="1"/>
      <w:marLeft w:val="0"/>
      <w:marRight w:val="0"/>
      <w:marTop w:val="0"/>
      <w:marBottom w:val="0"/>
      <w:divBdr>
        <w:top w:val="none" w:sz="0" w:space="0" w:color="auto"/>
        <w:left w:val="none" w:sz="0" w:space="0" w:color="auto"/>
        <w:bottom w:val="none" w:sz="0" w:space="0" w:color="auto"/>
        <w:right w:val="none" w:sz="0" w:space="0" w:color="auto"/>
      </w:divBdr>
    </w:div>
    <w:div w:id="665785548">
      <w:bodyDiv w:val="1"/>
      <w:marLeft w:val="0"/>
      <w:marRight w:val="0"/>
      <w:marTop w:val="0"/>
      <w:marBottom w:val="0"/>
      <w:divBdr>
        <w:top w:val="none" w:sz="0" w:space="0" w:color="auto"/>
        <w:left w:val="none" w:sz="0" w:space="0" w:color="auto"/>
        <w:bottom w:val="none" w:sz="0" w:space="0" w:color="auto"/>
        <w:right w:val="none" w:sz="0" w:space="0" w:color="auto"/>
      </w:divBdr>
    </w:div>
    <w:div w:id="730081102">
      <w:bodyDiv w:val="1"/>
      <w:marLeft w:val="0"/>
      <w:marRight w:val="0"/>
      <w:marTop w:val="0"/>
      <w:marBottom w:val="0"/>
      <w:divBdr>
        <w:top w:val="none" w:sz="0" w:space="0" w:color="auto"/>
        <w:left w:val="none" w:sz="0" w:space="0" w:color="auto"/>
        <w:bottom w:val="none" w:sz="0" w:space="0" w:color="auto"/>
        <w:right w:val="none" w:sz="0" w:space="0" w:color="auto"/>
      </w:divBdr>
      <w:divsChild>
        <w:div w:id="671875556">
          <w:marLeft w:val="0"/>
          <w:marRight w:val="0"/>
          <w:marTop w:val="0"/>
          <w:marBottom w:val="0"/>
          <w:divBdr>
            <w:top w:val="none" w:sz="0" w:space="0" w:color="auto"/>
            <w:left w:val="none" w:sz="0" w:space="0" w:color="auto"/>
            <w:bottom w:val="none" w:sz="0" w:space="0" w:color="auto"/>
            <w:right w:val="none" w:sz="0" w:space="0" w:color="auto"/>
          </w:divBdr>
        </w:div>
        <w:div w:id="100532302">
          <w:marLeft w:val="0"/>
          <w:marRight w:val="0"/>
          <w:marTop w:val="0"/>
          <w:marBottom w:val="0"/>
          <w:divBdr>
            <w:top w:val="none" w:sz="0" w:space="0" w:color="auto"/>
            <w:left w:val="none" w:sz="0" w:space="0" w:color="auto"/>
            <w:bottom w:val="none" w:sz="0" w:space="0" w:color="auto"/>
            <w:right w:val="none" w:sz="0" w:space="0" w:color="auto"/>
          </w:divBdr>
        </w:div>
      </w:divsChild>
    </w:div>
    <w:div w:id="731805602">
      <w:bodyDiv w:val="1"/>
      <w:marLeft w:val="0"/>
      <w:marRight w:val="0"/>
      <w:marTop w:val="0"/>
      <w:marBottom w:val="0"/>
      <w:divBdr>
        <w:top w:val="none" w:sz="0" w:space="0" w:color="auto"/>
        <w:left w:val="none" w:sz="0" w:space="0" w:color="auto"/>
        <w:bottom w:val="none" w:sz="0" w:space="0" w:color="auto"/>
        <w:right w:val="none" w:sz="0" w:space="0" w:color="auto"/>
      </w:divBdr>
    </w:div>
    <w:div w:id="735395631">
      <w:bodyDiv w:val="1"/>
      <w:marLeft w:val="0"/>
      <w:marRight w:val="0"/>
      <w:marTop w:val="0"/>
      <w:marBottom w:val="0"/>
      <w:divBdr>
        <w:top w:val="none" w:sz="0" w:space="0" w:color="auto"/>
        <w:left w:val="none" w:sz="0" w:space="0" w:color="auto"/>
        <w:bottom w:val="none" w:sz="0" w:space="0" w:color="auto"/>
        <w:right w:val="none" w:sz="0" w:space="0" w:color="auto"/>
      </w:divBdr>
    </w:div>
    <w:div w:id="748966518">
      <w:bodyDiv w:val="1"/>
      <w:marLeft w:val="0"/>
      <w:marRight w:val="0"/>
      <w:marTop w:val="0"/>
      <w:marBottom w:val="0"/>
      <w:divBdr>
        <w:top w:val="none" w:sz="0" w:space="0" w:color="auto"/>
        <w:left w:val="none" w:sz="0" w:space="0" w:color="auto"/>
        <w:bottom w:val="none" w:sz="0" w:space="0" w:color="auto"/>
        <w:right w:val="none" w:sz="0" w:space="0" w:color="auto"/>
      </w:divBdr>
    </w:div>
    <w:div w:id="757553961">
      <w:bodyDiv w:val="1"/>
      <w:marLeft w:val="0"/>
      <w:marRight w:val="0"/>
      <w:marTop w:val="0"/>
      <w:marBottom w:val="0"/>
      <w:divBdr>
        <w:top w:val="none" w:sz="0" w:space="0" w:color="auto"/>
        <w:left w:val="none" w:sz="0" w:space="0" w:color="auto"/>
        <w:bottom w:val="none" w:sz="0" w:space="0" w:color="auto"/>
        <w:right w:val="none" w:sz="0" w:space="0" w:color="auto"/>
      </w:divBdr>
    </w:div>
    <w:div w:id="761413921">
      <w:bodyDiv w:val="1"/>
      <w:marLeft w:val="0"/>
      <w:marRight w:val="0"/>
      <w:marTop w:val="0"/>
      <w:marBottom w:val="0"/>
      <w:divBdr>
        <w:top w:val="none" w:sz="0" w:space="0" w:color="auto"/>
        <w:left w:val="none" w:sz="0" w:space="0" w:color="auto"/>
        <w:bottom w:val="none" w:sz="0" w:space="0" w:color="auto"/>
        <w:right w:val="none" w:sz="0" w:space="0" w:color="auto"/>
      </w:divBdr>
    </w:div>
    <w:div w:id="761533564">
      <w:bodyDiv w:val="1"/>
      <w:marLeft w:val="0"/>
      <w:marRight w:val="0"/>
      <w:marTop w:val="0"/>
      <w:marBottom w:val="0"/>
      <w:divBdr>
        <w:top w:val="none" w:sz="0" w:space="0" w:color="auto"/>
        <w:left w:val="none" w:sz="0" w:space="0" w:color="auto"/>
        <w:bottom w:val="none" w:sz="0" w:space="0" w:color="auto"/>
        <w:right w:val="none" w:sz="0" w:space="0" w:color="auto"/>
      </w:divBdr>
    </w:div>
    <w:div w:id="771441829">
      <w:bodyDiv w:val="1"/>
      <w:marLeft w:val="0"/>
      <w:marRight w:val="0"/>
      <w:marTop w:val="0"/>
      <w:marBottom w:val="0"/>
      <w:divBdr>
        <w:top w:val="none" w:sz="0" w:space="0" w:color="auto"/>
        <w:left w:val="none" w:sz="0" w:space="0" w:color="auto"/>
        <w:bottom w:val="none" w:sz="0" w:space="0" w:color="auto"/>
        <w:right w:val="none" w:sz="0" w:space="0" w:color="auto"/>
      </w:divBdr>
    </w:div>
    <w:div w:id="774519217">
      <w:bodyDiv w:val="1"/>
      <w:marLeft w:val="0"/>
      <w:marRight w:val="0"/>
      <w:marTop w:val="0"/>
      <w:marBottom w:val="0"/>
      <w:divBdr>
        <w:top w:val="none" w:sz="0" w:space="0" w:color="auto"/>
        <w:left w:val="none" w:sz="0" w:space="0" w:color="auto"/>
        <w:bottom w:val="none" w:sz="0" w:space="0" w:color="auto"/>
        <w:right w:val="none" w:sz="0" w:space="0" w:color="auto"/>
      </w:divBdr>
    </w:div>
    <w:div w:id="775517300">
      <w:bodyDiv w:val="1"/>
      <w:marLeft w:val="0"/>
      <w:marRight w:val="0"/>
      <w:marTop w:val="0"/>
      <w:marBottom w:val="0"/>
      <w:divBdr>
        <w:top w:val="none" w:sz="0" w:space="0" w:color="auto"/>
        <w:left w:val="none" w:sz="0" w:space="0" w:color="auto"/>
        <w:bottom w:val="none" w:sz="0" w:space="0" w:color="auto"/>
        <w:right w:val="none" w:sz="0" w:space="0" w:color="auto"/>
      </w:divBdr>
    </w:div>
    <w:div w:id="832180936">
      <w:bodyDiv w:val="1"/>
      <w:marLeft w:val="0"/>
      <w:marRight w:val="0"/>
      <w:marTop w:val="0"/>
      <w:marBottom w:val="0"/>
      <w:divBdr>
        <w:top w:val="none" w:sz="0" w:space="0" w:color="auto"/>
        <w:left w:val="none" w:sz="0" w:space="0" w:color="auto"/>
        <w:bottom w:val="none" w:sz="0" w:space="0" w:color="auto"/>
        <w:right w:val="none" w:sz="0" w:space="0" w:color="auto"/>
      </w:divBdr>
    </w:div>
    <w:div w:id="834302764">
      <w:bodyDiv w:val="1"/>
      <w:marLeft w:val="0"/>
      <w:marRight w:val="0"/>
      <w:marTop w:val="0"/>
      <w:marBottom w:val="0"/>
      <w:divBdr>
        <w:top w:val="none" w:sz="0" w:space="0" w:color="auto"/>
        <w:left w:val="none" w:sz="0" w:space="0" w:color="auto"/>
        <w:bottom w:val="none" w:sz="0" w:space="0" w:color="auto"/>
        <w:right w:val="none" w:sz="0" w:space="0" w:color="auto"/>
      </w:divBdr>
    </w:div>
    <w:div w:id="835026328">
      <w:bodyDiv w:val="1"/>
      <w:marLeft w:val="0"/>
      <w:marRight w:val="0"/>
      <w:marTop w:val="0"/>
      <w:marBottom w:val="0"/>
      <w:divBdr>
        <w:top w:val="none" w:sz="0" w:space="0" w:color="auto"/>
        <w:left w:val="none" w:sz="0" w:space="0" w:color="auto"/>
        <w:bottom w:val="none" w:sz="0" w:space="0" w:color="auto"/>
        <w:right w:val="none" w:sz="0" w:space="0" w:color="auto"/>
      </w:divBdr>
    </w:div>
    <w:div w:id="858277179">
      <w:bodyDiv w:val="1"/>
      <w:marLeft w:val="0"/>
      <w:marRight w:val="0"/>
      <w:marTop w:val="0"/>
      <w:marBottom w:val="0"/>
      <w:divBdr>
        <w:top w:val="none" w:sz="0" w:space="0" w:color="auto"/>
        <w:left w:val="none" w:sz="0" w:space="0" w:color="auto"/>
        <w:bottom w:val="none" w:sz="0" w:space="0" w:color="auto"/>
        <w:right w:val="none" w:sz="0" w:space="0" w:color="auto"/>
      </w:divBdr>
    </w:div>
    <w:div w:id="863982395">
      <w:bodyDiv w:val="1"/>
      <w:marLeft w:val="0"/>
      <w:marRight w:val="0"/>
      <w:marTop w:val="0"/>
      <w:marBottom w:val="0"/>
      <w:divBdr>
        <w:top w:val="none" w:sz="0" w:space="0" w:color="auto"/>
        <w:left w:val="none" w:sz="0" w:space="0" w:color="auto"/>
        <w:bottom w:val="none" w:sz="0" w:space="0" w:color="auto"/>
        <w:right w:val="none" w:sz="0" w:space="0" w:color="auto"/>
      </w:divBdr>
    </w:div>
    <w:div w:id="874270670">
      <w:bodyDiv w:val="1"/>
      <w:marLeft w:val="0"/>
      <w:marRight w:val="0"/>
      <w:marTop w:val="0"/>
      <w:marBottom w:val="0"/>
      <w:divBdr>
        <w:top w:val="none" w:sz="0" w:space="0" w:color="auto"/>
        <w:left w:val="none" w:sz="0" w:space="0" w:color="auto"/>
        <w:bottom w:val="none" w:sz="0" w:space="0" w:color="auto"/>
        <w:right w:val="none" w:sz="0" w:space="0" w:color="auto"/>
      </w:divBdr>
    </w:div>
    <w:div w:id="874735962">
      <w:bodyDiv w:val="1"/>
      <w:marLeft w:val="0"/>
      <w:marRight w:val="0"/>
      <w:marTop w:val="0"/>
      <w:marBottom w:val="0"/>
      <w:divBdr>
        <w:top w:val="none" w:sz="0" w:space="0" w:color="auto"/>
        <w:left w:val="none" w:sz="0" w:space="0" w:color="auto"/>
        <w:bottom w:val="none" w:sz="0" w:space="0" w:color="auto"/>
        <w:right w:val="none" w:sz="0" w:space="0" w:color="auto"/>
      </w:divBdr>
    </w:div>
    <w:div w:id="876046487">
      <w:bodyDiv w:val="1"/>
      <w:marLeft w:val="0"/>
      <w:marRight w:val="0"/>
      <w:marTop w:val="0"/>
      <w:marBottom w:val="0"/>
      <w:divBdr>
        <w:top w:val="none" w:sz="0" w:space="0" w:color="auto"/>
        <w:left w:val="none" w:sz="0" w:space="0" w:color="auto"/>
        <w:bottom w:val="none" w:sz="0" w:space="0" w:color="auto"/>
        <w:right w:val="none" w:sz="0" w:space="0" w:color="auto"/>
      </w:divBdr>
    </w:div>
    <w:div w:id="876966286">
      <w:bodyDiv w:val="1"/>
      <w:marLeft w:val="0"/>
      <w:marRight w:val="0"/>
      <w:marTop w:val="0"/>
      <w:marBottom w:val="0"/>
      <w:divBdr>
        <w:top w:val="none" w:sz="0" w:space="0" w:color="auto"/>
        <w:left w:val="none" w:sz="0" w:space="0" w:color="auto"/>
        <w:bottom w:val="none" w:sz="0" w:space="0" w:color="auto"/>
        <w:right w:val="none" w:sz="0" w:space="0" w:color="auto"/>
      </w:divBdr>
    </w:div>
    <w:div w:id="883296550">
      <w:bodyDiv w:val="1"/>
      <w:marLeft w:val="0"/>
      <w:marRight w:val="0"/>
      <w:marTop w:val="0"/>
      <w:marBottom w:val="0"/>
      <w:divBdr>
        <w:top w:val="none" w:sz="0" w:space="0" w:color="auto"/>
        <w:left w:val="none" w:sz="0" w:space="0" w:color="auto"/>
        <w:bottom w:val="none" w:sz="0" w:space="0" w:color="auto"/>
        <w:right w:val="none" w:sz="0" w:space="0" w:color="auto"/>
      </w:divBdr>
    </w:div>
    <w:div w:id="921794152">
      <w:bodyDiv w:val="1"/>
      <w:marLeft w:val="0"/>
      <w:marRight w:val="0"/>
      <w:marTop w:val="0"/>
      <w:marBottom w:val="0"/>
      <w:divBdr>
        <w:top w:val="none" w:sz="0" w:space="0" w:color="auto"/>
        <w:left w:val="none" w:sz="0" w:space="0" w:color="auto"/>
        <w:bottom w:val="none" w:sz="0" w:space="0" w:color="auto"/>
        <w:right w:val="none" w:sz="0" w:space="0" w:color="auto"/>
      </w:divBdr>
    </w:div>
    <w:div w:id="957294117">
      <w:bodyDiv w:val="1"/>
      <w:marLeft w:val="0"/>
      <w:marRight w:val="0"/>
      <w:marTop w:val="0"/>
      <w:marBottom w:val="0"/>
      <w:divBdr>
        <w:top w:val="none" w:sz="0" w:space="0" w:color="auto"/>
        <w:left w:val="none" w:sz="0" w:space="0" w:color="auto"/>
        <w:bottom w:val="none" w:sz="0" w:space="0" w:color="auto"/>
        <w:right w:val="none" w:sz="0" w:space="0" w:color="auto"/>
      </w:divBdr>
    </w:div>
    <w:div w:id="958147800">
      <w:bodyDiv w:val="1"/>
      <w:marLeft w:val="0"/>
      <w:marRight w:val="0"/>
      <w:marTop w:val="0"/>
      <w:marBottom w:val="0"/>
      <w:divBdr>
        <w:top w:val="none" w:sz="0" w:space="0" w:color="auto"/>
        <w:left w:val="none" w:sz="0" w:space="0" w:color="auto"/>
        <w:bottom w:val="none" w:sz="0" w:space="0" w:color="auto"/>
        <w:right w:val="none" w:sz="0" w:space="0" w:color="auto"/>
      </w:divBdr>
    </w:div>
    <w:div w:id="973758167">
      <w:bodyDiv w:val="1"/>
      <w:marLeft w:val="0"/>
      <w:marRight w:val="0"/>
      <w:marTop w:val="0"/>
      <w:marBottom w:val="0"/>
      <w:divBdr>
        <w:top w:val="none" w:sz="0" w:space="0" w:color="auto"/>
        <w:left w:val="none" w:sz="0" w:space="0" w:color="auto"/>
        <w:bottom w:val="none" w:sz="0" w:space="0" w:color="auto"/>
        <w:right w:val="none" w:sz="0" w:space="0" w:color="auto"/>
      </w:divBdr>
    </w:div>
    <w:div w:id="976715515">
      <w:bodyDiv w:val="1"/>
      <w:marLeft w:val="0"/>
      <w:marRight w:val="0"/>
      <w:marTop w:val="0"/>
      <w:marBottom w:val="0"/>
      <w:divBdr>
        <w:top w:val="none" w:sz="0" w:space="0" w:color="auto"/>
        <w:left w:val="none" w:sz="0" w:space="0" w:color="auto"/>
        <w:bottom w:val="none" w:sz="0" w:space="0" w:color="auto"/>
        <w:right w:val="none" w:sz="0" w:space="0" w:color="auto"/>
      </w:divBdr>
    </w:div>
    <w:div w:id="991568411">
      <w:bodyDiv w:val="1"/>
      <w:marLeft w:val="0"/>
      <w:marRight w:val="0"/>
      <w:marTop w:val="0"/>
      <w:marBottom w:val="0"/>
      <w:divBdr>
        <w:top w:val="none" w:sz="0" w:space="0" w:color="auto"/>
        <w:left w:val="none" w:sz="0" w:space="0" w:color="auto"/>
        <w:bottom w:val="none" w:sz="0" w:space="0" w:color="auto"/>
        <w:right w:val="none" w:sz="0" w:space="0" w:color="auto"/>
      </w:divBdr>
    </w:div>
    <w:div w:id="1001354822">
      <w:bodyDiv w:val="1"/>
      <w:marLeft w:val="0"/>
      <w:marRight w:val="0"/>
      <w:marTop w:val="0"/>
      <w:marBottom w:val="0"/>
      <w:divBdr>
        <w:top w:val="none" w:sz="0" w:space="0" w:color="auto"/>
        <w:left w:val="none" w:sz="0" w:space="0" w:color="auto"/>
        <w:bottom w:val="none" w:sz="0" w:space="0" w:color="auto"/>
        <w:right w:val="none" w:sz="0" w:space="0" w:color="auto"/>
      </w:divBdr>
    </w:div>
    <w:div w:id="1007748427">
      <w:bodyDiv w:val="1"/>
      <w:marLeft w:val="0"/>
      <w:marRight w:val="0"/>
      <w:marTop w:val="0"/>
      <w:marBottom w:val="0"/>
      <w:divBdr>
        <w:top w:val="none" w:sz="0" w:space="0" w:color="auto"/>
        <w:left w:val="none" w:sz="0" w:space="0" w:color="auto"/>
        <w:bottom w:val="none" w:sz="0" w:space="0" w:color="auto"/>
        <w:right w:val="none" w:sz="0" w:space="0" w:color="auto"/>
      </w:divBdr>
    </w:div>
    <w:div w:id="1017119956">
      <w:bodyDiv w:val="1"/>
      <w:marLeft w:val="0"/>
      <w:marRight w:val="0"/>
      <w:marTop w:val="0"/>
      <w:marBottom w:val="0"/>
      <w:divBdr>
        <w:top w:val="none" w:sz="0" w:space="0" w:color="auto"/>
        <w:left w:val="none" w:sz="0" w:space="0" w:color="auto"/>
        <w:bottom w:val="none" w:sz="0" w:space="0" w:color="auto"/>
        <w:right w:val="none" w:sz="0" w:space="0" w:color="auto"/>
      </w:divBdr>
    </w:div>
    <w:div w:id="1021468393">
      <w:bodyDiv w:val="1"/>
      <w:marLeft w:val="0"/>
      <w:marRight w:val="0"/>
      <w:marTop w:val="0"/>
      <w:marBottom w:val="0"/>
      <w:divBdr>
        <w:top w:val="none" w:sz="0" w:space="0" w:color="auto"/>
        <w:left w:val="none" w:sz="0" w:space="0" w:color="auto"/>
        <w:bottom w:val="none" w:sz="0" w:space="0" w:color="auto"/>
        <w:right w:val="none" w:sz="0" w:space="0" w:color="auto"/>
      </w:divBdr>
    </w:div>
    <w:div w:id="1029337669">
      <w:bodyDiv w:val="1"/>
      <w:marLeft w:val="0"/>
      <w:marRight w:val="0"/>
      <w:marTop w:val="0"/>
      <w:marBottom w:val="0"/>
      <w:divBdr>
        <w:top w:val="none" w:sz="0" w:space="0" w:color="auto"/>
        <w:left w:val="none" w:sz="0" w:space="0" w:color="auto"/>
        <w:bottom w:val="none" w:sz="0" w:space="0" w:color="auto"/>
        <w:right w:val="none" w:sz="0" w:space="0" w:color="auto"/>
      </w:divBdr>
    </w:div>
    <w:div w:id="1029374322">
      <w:bodyDiv w:val="1"/>
      <w:marLeft w:val="0"/>
      <w:marRight w:val="0"/>
      <w:marTop w:val="0"/>
      <w:marBottom w:val="0"/>
      <w:divBdr>
        <w:top w:val="none" w:sz="0" w:space="0" w:color="auto"/>
        <w:left w:val="none" w:sz="0" w:space="0" w:color="auto"/>
        <w:bottom w:val="none" w:sz="0" w:space="0" w:color="auto"/>
        <w:right w:val="none" w:sz="0" w:space="0" w:color="auto"/>
      </w:divBdr>
    </w:div>
    <w:div w:id="1078945408">
      <w:bodyDiv w:val="1"/>
      <w:marLeft w:val="0"/>
      <w:marRight w:val="0"/>
      <w:marTop w:val="0"/>
      <w:marBottom w:val="0"/>
      <w:divBdr>
        <w:top w:val="none" w:sz="0" w:space="0" w:color="auto"/>
        <w:left w:val="none" w:sz="0" w:space="0" w:color="auto"/>
        <w:bottom w:val="none" w:sz="0" w:space="0" w:color="auto"/>
        <w:right w:val="none" w:sz="0" w:space="0" w:color="auto"/>
      </w:divBdr>
    </w:div>
    <w:div w:id="1096365893">
      <w:bodyDiv w:val="1"/>
      <w:marLeft w:val="0"/>
      <w:marRight w:val="0"/>
      <w:marTop w:val="0"/>
      <w:marBottom w:val="0"/>
      <w:divBdr>
        <w:top w:val="none" w:sz="0" w:space="0" w:color="auto"/>
        <w:left w:val="none" w:sz="0" w:space="0" w:color="auto"/>
        <w:bottom w:val="none" w:sz="0" w:space="0" w:color="auto"/>
        <w:right w:val="none" w:sz="0" w:space="0" w:color="auto"/>
      </w:divBdr>
    </w:div>
    <w:div w:id="1130394540">
      <w:bodyDiv w:val="1"/>
      <w:marLeft w:val="0"/>
      <w:marRight w:val="0"/>
      <w:marTop w:val="0"/>
      <w:marBottom w:val="0"/>
      <w:divBdr>
        <w:top w:val="none" w:sz="0" w:space="0" w:color="auto"/>
        <w:left w:val="none" w:sz="0" w:space="0" w:color="auto"/>
        <w:bottom w:val="none" w:sz="0" w:space="0" w:color="auto"/>
        <w:right w:val="none" w:sz="0" w:space="0" w:color="auto"/>
      </w:divBdr>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
    <w:div w:id="1132795757">
      <w:bodyDiv w:val="1"/>
      <w:marLeft w:val="0"/>
      <w:marRight w:val="0"/>
      <w:marTop w:val="0"/>
      <w:marBottom w:val="0"/>
      <w:divBdr>
        <w:top w:val="none" w:sz="0" w:space="0" w:color="auto"/>
        <w:left w:val="none" w:sz="0" w:space="0" w:color="auto"/>
        <w:bottom w:val="none" w:sz="0" w:space="0" w:color="auto"/>
        <w:right w:val="none" w:sz="0" w:space="0" w:color="auto"/>
      </w:divBdr>
    </w:div>
    <w:div w:id="1136871263">
      <w:bodyDiv w:val="1"/>
      <w:marLeft w:val="0"/>
      <w:marRight w:val="0"/>
      <w:marTop w:val="0"/>
      <w:marBottom w:val="0"/>
      <w:divBdr>
        <w:top w:val="none" w:sz="0" w:space="0" w:color="auto"/>
        <w:left w:val="none" w:sz="0" w:space="0" w:color="auto"/>
        <w:bottom w:val="none" w:sz="0" w:space="0" w:color="auto"/>
        <w:right w:val="none" w:sz="0" w:space="0" w:color="auto"/>
      </w:divBdr>
    </w:div>
    <w:div w:id="1152984806">
      <w:bodyDiv w:val="1"/>
      <w:marLeft w:val="0"/>
      <w:marRight w:val="0"/>
      <w:marTop w:val="0"/>
      <w:marBottom w:val="0"/>
      <w:divBdr>
        <w:top w:val="none" w:sz="0" w:space="0" w:color="auto"/>
        <w:left w:val="none" w:sz="0" w:space="0" w:color="auto"/>
        <w:bottom w:val="none" w:sz="0" w:space="0" w:color="auto"/>
        <w:right w:val="none" w:sz="0" w:space="0" w:color="auto"/>
      </w:divBdr>
    </w:div>
    <w:div w:id="1166286955">
      <w:bodyDiv w:val="1"/>
      <w:marLeft w:val="0"/>
      <w:marRight w:val="0"/>
      <w:marTop w:val="0"/>
      <w:marBottom w:val="0"/>
      <w:divBdr>
        <w:top w:val="none" w:sz="0" w:space="0" w:color="auto"/>
        <w:left w:val="none" w:sz="0" w:space="0" w:color="auto"/>
        <w:bottom w:val="none" w:sz="0" w:space="0" w:color="auto"/>
        <w:right w:val="none" w:sz="0" w:space="0" w:color="auto"/>
      </w:divBdr>
      <w:divsChild>
        <w:div w:id="1672171890">
          <w:marLeft w:val="0"/>
          <w:marRight w:val="0"/>
          <w:marTop w:val="0"/>
          <w:marBottom w:val="0"/>
          <w:divBdr>
            <w:top w:val="none" w:sz="0" w:space="0" w:color="auto"/>
            <w:left w:val="none" w:sz="0" w:space="0" w:color="auto"/>
            <w:bottom w:val="none" w:sz="0" w:space="0" w:color="auto"/>
            <w:right w:val="none" w:sz="0" w:space="0" w:color="auto"/>
          </w:divBdr>
        </w:div>
        <w:div w:id="866984911">
          <w:marLeft w:val="0"/>
          <w:marRight w:val="0"/>
          <w:marTop w:val="0"/>
          <w:marBottom w:val="0"/>
          <w:divBdr>
            <w:top w:val="none" w:sz="0" w:space="0" w:color="auto"/>
            <w:left w:val="none" w:sz="0" w:space="0" w:color="auto"/>
            <w:bottom w:val="none" w:sz="0" w:space="0" w:color="auto"/>
            <w:right w:val="none" w:sz="0" w:space="0" w:color="auto"/>
          </w:divBdr>
        </w:div>
      </w:divsChild>
    </w:div>
    <w:div w:id="1169709502">
      <w:bodyDiv w:val="1"/>
      <w:marLeft w:val="0"/>
      <w:marRight w:val="0"/>
      <w:marTop w:val="0"/>
      <w:marBottom w:val="0"/>
      <w:divBdr>
        <w:top w:val="none" w:sz="0" w:space="0" w:color="auto"/>
        <w:left w:val="none" w:sz="0" w:space="0" w:color="auto"/>
        <w:bottom w:val="none" w:sz="0" w:space="0" w:color="auto"/>
        <w:right w:val="none" w:sz="0" w:space="0" w:color="auto"/>
      </w:divBdr>
    </w:div>
    <w:div w:id="1176386654">
      <w:bodyDiv w:val="1"/>
      <w:marLeft w:val="0"/>
      <w:marRight w:val="0"/>
      <w:marTop w:val="0"/>
      <w:marBottom w:val="0"/>
      <w:divBdr>
        <w:top w:val="none" w:sz="0" w:space="0" w:color="auto"/>
        <w:left w:val="none" w:sz="0" w:space="0" w:color="auto"/>
        <w:bottom w:val="none" w:sz="0" w:space="0" w:color="auto"/>
        <w:right w:val="none" w:sz="0" w:space="0" w:color="auto"/>
      </w:divBdr>
    </w:div>
    <w:div w:id="1195653068">
      <w:bodyDiv w:val="1"/>
      <w:marLeft w:val="0"/>
      <w:marRight w:val="0"/>
      <w:marTop w:val="0"/>
      <w:marBottom w:val="0"/>
      <w:divBdr>
        <w:top w:val="none" w:sz="0" w:space="0" w:color="auto"/>
        <w:left w:val="none" w:sz="0" w:space="0" w:color="auto"/>
        <w:bottom w:val="none" w:sz="0" w:space="0" w:color="auto"/>
        <w:right w:val="none" w:sz="0" w:space="0" w:color="auto"/>
      </w:divBdr>
    </w:div>
    <w:div w:id="1221985968">
      <w:bodyDiv w:val="1"/>
      <w:marLeft w:val="0"/>
      <w:marRight w:val="0"/>
      <w:marTop w:val="0"/>
      <w:marBottom w:val="0"/>
      <w:divBdr>
        <w:top w:val="none" w:sz="0" w:space="0" w:color="auto"/>
        <w:left w:val="none" w:sz="0" w:space="0" w:color="auto"/>
        <w:bottom w:val="none" w:sz="0" w:space="0" w:color="auto"/>
        <w:right w:val="none" w:sz="0" w:space="0" w:color="auto"/>
      </w:divBdr>
    </w:div>
    <w:div w:id="1244872713">
      <w:bodyDiv w:val="1"/>
      <w:marLeft w:val="0"/>
      <w:marRight w:val="0"/>
      <w:marTop w:val="0"/>
      <w:marBottom w:val="0"/>
      <w:divBdr>
        <w:top w:val="none" w:sz="0" w:space="0" w:color="auto"/>
        <w:left w:val="none" w:sz="0" w:space="0" w:color="auto"/>
        <w:bottom w:val="none" w:sz="0" w:space="0" w:color="auto"/>
        <w:right w:val="none" w:sz="0" w:space="0" w:color="auto"/>
      </w:divBdr>
    </w:div>
    <w:div w:id="1255747789">
      <w:bodyDiv w:val="1"/>
      <w:marLeft w:val="0"/>
      <w:marRight w:val="0"/>
      <w:marTop w:val="0"/>
      <w:marBottom w:val="0"/>
      <w:divBdr>
        <w:top w:val="none" w:sz="0" w:space="0" w:color="auto"/>
        <w:left w:val="none" w:sz="0" w:space="0" w:color="auto"/>
        <w:bottom w:val="none" w:sz="0" w:space="0" w:color="auto"/>
        <w:right w:val="none" w:sz="0" w:space="0" w:color="auto"/>
      </w:divBdr>
    </w:div>
    <w:div w:id="1259365983">
      <w:bodyDiv w:val="1"/>
      <w:marLeft w:val="0"/>
      <w:marRight w:val="0"/>
      <w:marTop w:val="0"/>
      <w:marBottom w:val="0"/>
      <w:divBdr>
        <w:top w:val="none" w:sz="0" w:space="0" w:color="auto"/>
        <w:left w:val="none" w:sz="0" w:space="0" w:color="auto"/>
        <w:bottom w:val="none" w:sz="0" w:space="0" w:color="auto"/>
        <w:right w:val="none" w:sz="0" w:space="0" w:color="auto"/>
      </w:divBdr>
    </w:div>
    <w:div w:id="1273972376">
      <w:bodyDiv w:val="1"/>
      <w:marLeft w:val="0"/>
      <w:marRight w:val="0"/>
      <w:marTop w:val="0"/>
      <w:marBottom w:val="0"/>
      <w:divBdr>
        <w:top w:val="none" w:sz="0" w:space="0" w:color="auto"/>
        <w:left w:val="none" w:sz="0" w:space="0" w:color="auto"/>
        <w:bottom w:val="none" w:sz="0" w:space="0" w:color="auto"/>
        <w:right w:val="none" w:sz="0" w:space="0" w:color="auto"/>
      </w:divBdr>
    </w:div>
    <w:div w:id="1276056458">
      <w:bodyDiv w:val="1"/>
      <w:marLeft w:val="0"/>
      <w:marRight w:val="0"/>
      <w:marTop w:val="0"/>
      <w:marBottom w:val="0"/>
      <w:divBdr>
        <w:top w:val="none" w:sz="0" w:space="0" w:color="auto"/>
        <w:left w:val="none" w:sz="0" w:space="0" w:color="auto"/>
        <w:bottom w:val="none" w:sz="0" w:space="0" w:color="auto"/>
        <w:right w:val="none" w:sz="0" w:space="0" w:color="auto"/>
      </w:divBdr>
    </w:div>
    <w:div w:id="1284002522">
      <w:bodyDiv w:val="1"/>
      <w:marLeft w:val="0"/>
      <w:marRight w:val="0"/>
      <w:marTop w:val="0"/>
      <w:marBottom w:val="0"/>
      <w:divBdr>
        <w:top w:val="none" w:sz="0" w:space="0" w:color="auto"/>
        <w:left w:val="none" w:sz="0" w:space="0" w:color="auto"/>
        <w:bottom w:val="none" w:sz="0" w:space="0" w:color="auto"/>
        <w:right w:val="none" w:sz="0" w:space="0" w:color="auto"/>
      </w:divBdr>
    </w:div>
    <w:div w:id="1291520510">
      <w:bodyDiv w:val="1"/>
      <w:marLeft w:val="0"/>
      <w:marRight w:val="0"/>
      <w:marTop w:val="0"/>
      <w:marBottom w:val="0"/>
      <w:divBdr>
        <w:top w:val="none" w:sz="0" w:space="0" w:color="auto"/>
        <w:left w:val="none" w:sz="0" w:space="0" w:color="auto"/>
        <w:bottom w:val="none" w:sz="0" w:space="0" w:color="auto"/>
        <w:right w:val="none" w:sz="0" w:space="0" w:color="auto"/>
      </w:divBdr>
    </w:div>
    <w:div w:id="1318800033">
      <w:bodyDiv w:val="1"/>
      <w:marLeft w:val="0"/>
      <w:marRight w:val="0"/>
      <w:marTop w:val="0"/>
      <w:marBottom w:val="0"/>
      <w:divBdr>
        <w:top w:val="none" w:sz="0" w:space="0" w:color="auto"/>
        <w:left w:val="none" w:sz="0" w:space="0" w:color="auto"/>
        <w:bottom w:val="none" w:sz="0" w:space="0" w:color="auto"/>
        <w:right w:val="none" w:sz="0" w:space="0" w:color="auto"/>
      </w:divBdr>
    </w:div>
    <w:div w:id="1320186709">
      <w:bodyDiv w:val="1"/>
      <w:marLeft w:val="0"/>
      <w:marRight w:val="0"/>
      <w:marTop w:val="0"/>
      <w:marBottom w:val="0"/>
      <w:divBdr>
        <w:top w:val="none" w:sz="0" w:space="0" w:color="auto"/>
        <w:left w:val="none" w:sz="0" w:space="0" w:color="auto"/>
        <w:bottom w:val="none" w:sz="0" w:space="0" w:color="auto"/>
        <w:right w:val="none" w:sz="0" w:space="0" w:color="auto"/>
      </w:divBdr>
    </w:div>
    <w:div w:id="1321737991">
      <w:bodyDiv w:val="1"/>
      <w:marLeft w:val="0"/>
      <w:marRight w:val="0"/>
      <w:marTop w:val="0"/>
      <w:marBottom w:val="0"/>
      <w:divBdr>
        <w:top w:val="none" w:sz="0" w:space="0" w:color="auto"/>
        <w:left w:val="none" w:sz="0" w:space="0" w:color="auto"/>
        <w:bottom w:val="none" w:sz="0" w:space="0" w:color="auto"/>
        <w:right w:val="none" w:sz="0" w:space="0" w:color="auto"/>
      </w:divBdr>
    </w:div>
    <w:div w:id="1341198974">
      <w:bodyDiv w:val="1"/>
      <w:marLeft w:val="0"/>
      <w:marRight w:val="0"/>
      <w:marTop w:val="0"/>
      <w:marBottom w:val="0"/>
      <w:divBdr>
        <w:top w:val="none" w:sz="0" w:space="0" w:color="auto"/>
        <w:left w:val="none" w:sz="0" w:space="0" w:color="auto"/>
        <w:bottom w:val="none" w:sz="0" w:space="0" w:color="auto"/>
        <w:right w:val="none" w:sz="0" w:space="0" w:color="auto"/>
      </w:divBdr>
    </w:div>
    <w:div w:id="1341279884">
      <w:bodyDiv w:val="1"/>
      <w:marLeft w:val="0"/>
      <w:marRight w:val="0"/>
      <w:marTop w:val="0"/>
      <w:marBottom w:val="0"/>
      <w:divBdr>
        <w:top w:val="none" w:sz="0" w:space="0" w:color="auto"/>
        <w:left w:val="none" w:sz="0" w:space="0" w:color="auto"/>
        <w:bottom w:val="none" w:sz="0" w:space="0" w:color="auto"/>
        <w:right w:val="none" w:sz="0" w:space="0" w:color="auto"/>
      </w:divBdr>
    </w:div>
    <w:div w:id="1379935635">
      <w:bodyDiv w:val="1"/>
      <w:marLeft w:val="0"/>
      <w:marRight w:val="0"/>
      <w:marTop w:val="0"/>
      <w:marBottom w:val="0"/>
      <w:divBdr>
        <w:top w:val="none" w:sz="0" w:space="0" w:color="auto"/>
        <w:left w:val="none" w:sz="0" w:space="0" w:color="auto"/>
        <w:bottom w:val="none" w:sz="0" w:space="0" w:color="auto"/>
        <w:right w:val="none" w:sz="0" w:space="0" w:color="auto"/>
      </w:divBdr>
    </w:div>
    <w:div w:id="1383363710">
      <w:bodyDiv w:val="1"/>
      <w:marLeft w:val="0"/>
      <w:marRight w:val="0"/>
      <w:marTop w:val="0"/>
      <w:marBottom w:val="0"/>
      <w:divBdr>
        <w:top w:val="none" w:sz="0" w:space="0" w:color="auto"/>
        <w:left w:val="none" w:sz="0" w:space="0" w:color="auto"/>
        <w:bottom w:val="none" w:sz="0" w:space="0" w:color="auto"/>
        <w:right w:val="none" w:sz="0" w:space="0" w:color="auto"/>
      </w:divBdr>
    </w:div>
    <w:div w:id="1388455220">
      <w:bodyDiv w:val="1"/>
      <w:marLeft w:val="0"/>
      <w:marRight w:val="0"/>
      <w:marTop w:val="0"/>
      <w:marBottom w:val="0"/>
      <w:divBdr>
        <w:top w:val="none" w:sz="0" w:space="0" w:color="auto"/>
        <w:left w:val="none" w:sz="0" w:space="0" w:color="auto"/>
        <w:bottom w:val="none" w:sz="0" w:space="0" w:color="auto"/>
        <w:right w:val="none" w:sz="0" w:space="0" w:color="auto"/>
      </w:divBdr>
    </w:div>
    <w:div w:id="1409226303">
      <w:bodyDiv w:val="1"/>
      <w:marLeft w:val="0"/>
      <w:marRight w:val="0"/>
      <w:marTop w:val="0"/>
      <w:marBottom w:val="0"/>
      <w:divBdr>
        <w:top w:val="none" w:sz="0" w:space="0" w:color="auto"/>
        <w:left w:val="none" w:sz="0" w:space="0" w:color="auto"/>
        <w:bottom w:val="none" w:sz="0" w:space="0" w:color="auto"/>
        <w:right w:val="none" w:sz="0" w:space="0" w:color="auto"/>
      </w:divBdr>
    </w:div>
    <w:div w:id="1421413318">
      <w:bodyDiv w:val="1"/>
      <w:marLeft w:val="0"/>
      <w:marRight w:val="0"/>
      <w:marTop w:val="0"/>
      <w:marBottom w:val="0"/>
      <w:divBdr>
        <w:top w:val="none" w:sz="0" w:space="0" w:color="auto"/>
        <w:left w:val="none" w:sz="0" w:space="0" w:color="auto"/>
        <w:bottom w:val="none" w:sz="0" w:space="0" w:color="auto"/>
        <w:right w:val="none" w:sz="0" w:space="0" w:color="auto"/>
      </w:divBdr>
    </w:div>
    <w:div w:id="1435398669">
      <w:bodyDiv w:val="1"/>
      <w:marLeft w:val="0"/>
      <w:marRight w:val="0"/>
      <w:marTop w:val="0"/>
      <w:marBottom w:val="0"/>
      <w:divBdr>
        <w:top w:val="none" w:sz="0" w:space="0" w:color="auto"/>
        <w:left w:val="none" w:sz="0" w:space="0" w:color="auto"/>
        <w:bottom w:val="none" w:sz="0" w:space="0" w:color="auto"/>
        <w:right w:val="none" w:sz="0" w:space="0" w:color="auto"/>
      </w:divBdr>
    </w:div>
    <w:div w:id="1467311964">
      <w:bodyDiv w:val="1"/>
      <w:marLeft w:val="0"/>
      <w:marRight w:val="0"/>
      <w:marTop w:val="0"/>
      <w:marBottom w:val="0"/>
      <w:divBdr>
        <w:top w:val="none" w:sz="0" w:space="0" w:color="auto"/>
        <w:left w:val="none" w:sz="0" w:space="0" w:color="auto"/>
        <w:bottom w:val="none" w:sz="0" w:space="0" w:color="auto"/>
        <w:right w:val="none" w:sz="0" w:space="0" w:color="auto"/>
      </w:divBdr>
    </w:div>
    <w:div w:id="1473526251">
      <w:bodyDiv w:val="1"/>
      <w:marLeft w:val="0"/>
      <w:marRight w:val="0"/>
      <w:marTop w:val="0"/>
      <w:marBottom w:val="0"/>
      <w:divBdr>
        <w:top w:val="none" w:sz="0" w:space="0" w:color="auto"/>
        <w:left w:val="none" w:sz="0" w:space="0" w:color="auto"/>
        <w:bottom w:val="none" w:sz="0" w:space="0" w:color="auto"/>
        <w:right w:val="none" w:sz="0" w:space="0" w:color="auto"/>
      </w:divBdr>
      <w:divsChild>
        <w:div w:id="1295139657">
          <w:marLeft w:val="720"/>
          <w:marRight w:val="0"/>
          <w:marTop w:val="200"/>
          <w:marBottom w:val="0"/>
          <w:divBdr>
            <w:top w:val="none" w:sz="0" w:space="0" w:color="auto"/>
            <w:left w:val="none" w:sz="0" w:space="0" w:color="auto"/>
            <w:bottom w:val="none" w:sz="0" w:space="0" w:color="auto"/>
            <w:right w:val="none" w:sz="0" w:space="0" w:color="auto"/>
          </w:divBdr>
        </w:div>
        <w:div w:id="1659726728">
          <w:marLeft w:val="720"/>
          <w:marRight w:val="0"/>
          <w:marTop w:val="200"/>
          <w:marBottom w:val="0"/>
          <w:divBdr>
            <w:top w:val="none" w:sz="0" w:space="0" w:color="auto"/>
            <w:left w:val="none" w:sz="0" w:space="0" w:color="auto"/>
            <w:bottom w:val="none" w:sz="0" w:space="0" w:color="auto"/>
            <w:right w:val="none" w:sz="0" w:space="0" w:color="auto"/>
          </w:divBdr>
        </w:div>
      </w:divsChild>
    </w:div>
    <w:div w:id="1474516574">
      <w:bodyDiv w:val="1"/>
      <w:marLeft w:val="0"/>
      <w:marRight w:val="0"/>
      <w:marTop w:val="0"/>
      <w:marBottom w:val="0"/>
      <w:divBdr>
        <w:top w:val="none" w:sz="0" w:space="0" w:color="auto"/>
        <w:left w:val="none" w:sz="0" w:space="0" w:color="auto"/>
        <w:bottom w:val="none" w:sz="0" w:space="0" w:color="auto"/>
        <w:right w:val="none" w:sz="0" w:space="0" w:color="auto"/>
      </w:divBdr>
    </w:div>
    <w:div w:id="1545218343">
      <w:bodyDiv w:val="1"/>
      <w:marLeft w:val="0"/>
      <w:marRight w:val="0"/>
      <w:marTop w:val="0"/>
      <w:marBottom w:val="0"/>
      <w:divBdr>
        <w:top w:val="none" w:sz="0" w:space="0" w:color="auto"/>
        <w:left w:val="none" w:sz="0" w:space="0" w:color="auto"/>
        <w:bottom w:val="none" w:sz="0" w:space="0" w:color="auto"/>
        <w:right w:val="none" w:sz="0" w:space="0" w:color="auto"/>
      </w:divBdr>
    </w:div>
    <w:div w:id="1595360375">
      <w:bodyDiv w:val="1"/>
      <w:marLeft w:val="0"/>
      <w:marRight w:val="0"/>
      <w:marTop w:val="0"/>
      <w:marBottom w:val="0"/>
      <w:divBdr>
        <w:top w:val="none" w:sz="0" w:space="0" w:color="auto"/>
        <w:left w:val="none" w:sz="0" w:space="0" w:color="auto"/>
        <w:bottom w:val="none" w:sz="0" w:space="0" w:color="auto"/>
        <w:right w:val="none" w:sz="0" w:space="0" w:color="auto"/>
      </w:divBdr>
    </w:div>
    <w:div w:id="1612325215">
      <w:bodyDiv w:val="1"/>
      <w:marLeft w:val="0"/>
      <w:marRight w:val="0"/>
      <w:marTop w:val="0"/>
      <w:marBottom w:val="0"/>
      <w:divBdr>
        <w:top w:val="none" w:sz="0" w:space="0" w:color="auto"/>
        <w:left w:val="none" w:sz="0" w:space="0" w:color="auto"/>
        <w:bottom w:val="none" w:sz="0" w:space="0" w:color="auto"/>
        <w:right w:val="none" w:sz="0" w:space="0" w:color="auto"/>
      </w:divBdr>
      <w:divsChild>
        <w:div w:id="1286886602">
          <w:marLeft w:val="0"/>
          <w:marRight w:val="0"/>
          <w:marTop w:val="0"/>
          <w:marBottom w:val="0"/>
          <w:divBdr>
            <w:top w:val="single" w:sz="2" w:space="0" w:color="D9D9E3"/>
            <w:left w:val="single" w:sz="2" w:space="0" w:color="D9D9E3"/>
            <w:bottom w:val="single" w:sz="2" w:space="0" w:color="D9D9E3"/>
            <w:right w:val="single" w:sz="2" w:space="0" w:color="D9D9E3"/>
          </w:divBdr>
          <w:divsChild>
            <w:div w:id="150220395">
              <w:marLeft w:val="0"/>
              <w:marRight w:val="0"/>
              <w:marTop w:val="100"/>
              <w:marBottom w:val="100"/>
              <w:divBdr>
                <w:top w:val="single" w:sz="2" w:space="0" w:color="D9D9E3"/>
                <w:left w:val="single" w:sz="2" w:space="0" w:color="D9D9E3"/>
                <w:bottom w:val="single" w:sz="2" w:space="0" w:color="D9D9E3"/>
                <w:right w:val="single" w:sz="2" w:space="0" w:color="D9D9E3"/>
              </w:divBdr>
              <w:divsChild>
                <w:div w:id="1761177551">
                  <w:marLeft w:val="0"/>
                  <w:marRight w:val="0"/>
                  <w:marTop w:val="0"/>
                  <w:marBottom w:val="0"/>
                  <w:divBdr>
                    <w:top w:val="single" w:sz="2" w:space="0" w:color="D9D9E3"/>
                    <w:left w:val="single" w:sz="2" w:space="0" w:color="D9D9E3"/>
                    <w:bottom w:val="single" w:sz="2" w:space="0" w:color="D9D9E3"/>
                    <w:right w:val="single" w:sz="2" w:space="0" w:color="D9D9E3"/>
                  </w:divBdr>
                  <w:divsChild>
                    <w:div w:id="783619309">
                      <w:marLeft w:val="0"/>
                      <w:marRight w:val="0"/>
                      <w:marTop w:val="0"/>
                      <w:marBottom w:val="0"/>
                      <w:divBdr>
                        <w:top w:val="single" w:sz="2" w:space="0" w:color="D9D9E3"/>
                        <w:left w:val="single" w:sz="2" w:space="0" w:color="D9D9E3"/>
                        <w:bottom w:val="single" w:sz="2" w:space="0" w:color="D9D9E3"/>
                        <w:right w:val="single" w:sz="2" w:space="0" w:color="D9D9E3"/>
                      </w:divBdr>
                      <w:divsChild>
                        <w:div w:id="1339576430">
                          <w:marLeft w:val="0"/>
                          <w:marRight w:val="0"/>
                          <w:marTop w:val="0"/>
                          <w:marBottom w:val="0"/>
                          <w:divBdr>
                            <w:top w:val="single" w:sz="2" w:space="0" w:color="D9D9E3"/>
                            <w:left w:val="single" w:sz="2" w:space="0" w:color="D9D9E3"/>
                            <w:bottom w:val="single" w:sz="2" w:space="0" w:color="D9D9E3"/>
                            <w:right w:val="single" w:sz="2" w:space="0" w:color="D9D9E3"/>
                          </w:divBdr>
                          <w:divsChild>
                            <w:div w:id="1269000361">
                              <w:marLeft w:val="0"/>
                              <w:marRight w:val="0"/>
                              <w:marTop w:val="0"/>
                              <w:marBottom w:val="0"/>
                              <w:divBdr>
                                <w:top w:val="single" w:sz="2" w:space="0" w:color="D9D9E3"/>
                                <w:left w:val="single" w:sz="2" w:space="0" w:color="D9D9E3"/>
                                <w:bottom w:val="single" w:sz="2" w:space="0" w:color="D9D9E3"/>
                                <w:right w:val="single" w:sz="2" w:space="0" w:color="D9D9E3"/>
                              </w:divBdr>
                              <w:divsChild>
                                <w:div w:id="212276711">
                                  <w:marLeft w:val="0"/>
                                  <w:marRight w:val="0"/>
                                  <w:marTop w:val="0"/>
                                  <w:marBottom w:val="0"/>
                                  <w:divBdr>
                                    <w:top w:val="single" w:sz="2" w:space="0" w:color="D9D9E3"/>
                                    <w:left w:val="single" w:sz="2" w:space="0" w:color="D9D9E3"/>
                                    <w:bottom w:val="single" w:sz="2" w:space="0" w:color="D9D9E3"/>
                                    <w:right w:val="single" w:sz="2" w:space="0" w:color="D9D9E3"/>
                                  </w:divBdr>
                                  <w:divsChild>
                                    <w:div w:id="645934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18678433">
      <w:bodyDiv w:val="1"/>
      <w:marLeft w:val="0"/>
      <w:marRight w:val="0"/>
      <w:marTop w:val="0"/>
      <w:marBottom w:val="0"/>
      <w:divBdr>
        <w:top w:val="none" w:sz="0" w:space="0" w:color="auto"/>
        <w:left w:val="none" w:sz="0" w:space="0" w:color="auto"/>
        <w:bottom w:val="none" w:sz="0" w:space="0" w:color="auto"/>
        <w:right w:val="none" w:sz="0" w:space="0" w:color="auto"/>
      </w:divBdr>
    </w:div>
    <w:div w:id="1618834346">
      <w:bodyDiv w:val="1"/>
      <w:marLeft w:val="0"/>
      <w:marRight w:val="0"/>
      <w:marTop w:val="0"/>
      <w:marBottom w:val="0"/>
      <w:divBdr>
        <w:top w:val="none" w:sz="0" w:space="0" w:color="auto"/>
        <w:left w:val="none" w:sz="0" w:space="0" w:color="auto"/>
        <w:bottom w:val="none" w:sz="0" w:space="0" w:color="auto"/>
        <w:right w:val="none" w:sz="0" w:space="0" w:color="auto"/>
      </w:divBdr>
    </w:div>
    <w:div w:id="1619332838">
      <w:bodyDiv w:val="1"/>
      <w:marLeft w:val="0"/>
      <w:marRight w:val="0"/>
      <w:marTop w:val="0"/>
      <w:marBottom w:val="0"/>
      <w:divBdr>
        <w:top w:val="none" w:sz="0" w:space="0" w:color="auto"/>
        <w:left w:val="none" w:sz="0" w:space="0" w:color="auto"/>
        <w:bottom w:val="none" w:sz="0" w:space="0" w:color="auto"/>
        <w:right w:val="none" w:sz="0" w:space="0" w:color="auto"/>
      </w:divBdr>
    </w:div>
    <w:div w:id="1633443892">
      <w:bodyDiv w:val="1"/>
      <w:marLeft w:val="0"/>
      <w:marRight w:val="0"/>
      <w:marTop w:val="0"/>
      <w:marBottom w:val="0"/>
      <w:divBdr>
        <w:top w:val="none" w:sz="0" w:space="0" w:color="auto"/>
        <w:left w:val="none" w:sz="0" w:space="0" w:color="auto"/>
        <w:bottom w:val="none" w:sz="0" w:space="0" w:color="auto"/>
        <w:right w:val="none" w:sz="0" w:space="0" w:color="auto"/>
      </w:divBdr>
    </w:div>
    <w:div w:id="1649240684">
      <w:bodyDiv w:val="1"/>
      <w:marLeft w:val="0"/>
      <w:marRight w:val="0"/>
      <w:marTop w:val="0"/>
      <w:marBottom w:val="0"/>
      <w:divBdr>
        <w:top w:val="none" w:sz="0" w:space="0" w:color="auto"/>
        <w:left w:val="none" w:sz="0" w:space="0" w:color="auto"/>
        <w:bottom w:val="none" w:sz="0" w:space="0" w:color="auto"/>
        <w:right w:val="none" w:sz="0" w:space="0" w:color="auto"/>
      </w:divBdr>
    </w:div>
    <w:div w:id="1651866515">
      <w:bodyDiv w:val="1"/>
      <w:marLeft w:val="0"/>
      <w:marRight w:val="0"/>
      <w:marTop w:val="0"/>
      <w:marBottom w:val="0"/>
      <w:divBdr>
        <w:top w:val="none" w:sz="0" w:space="0" w:color="auto"/>
        <w:left w:val="none" w:sz="0" w:space="0" w:color="auto"/>
        <w:bottom w:val="none" w:sz="0" w:space="0" w:color="auto"/>
        <w:right w:val="none" w:sz="0" w:space="0" w:color="auto"/>
      </w:divBdr>
    </w:div>
    <w:div w:id="1658458121">
      <w:bodyDiv w:val="1"/>
      <w:marLeft w:val="0"/>
      <w:marRight w:val="0"/>
      <w:marTop w:val="0"/>
      <w:marBottom w:val="0"/>
      <w:divBdr>
        <w:top w:val="none" w:sz="0" w:space="0" w:color="auto"/>
        <w:left w:val="none" w:sz="0" w:space="0" w:color="auto"/>
        <w:bottom w:val="none" w:sz="0" w:space="0" w:color="auto"/>
        <w:right w:val="none" w:sz="0" w:space="0" w:color="auto"/>
      </w:divBdr>
    </w:div>
    <w:div w:id="1663579887">
      <w:bodyDiv w:val="1"/>
      <w:marLeft w:val="0"/>
      <w:marRight w:val="0"/>
      <w:marTop w:val="0"/>
      <w:marBottom w:val="0"/>
      <w:divBdr>
        <w:top w:val="none" w:sz="0" w:space="0" w:color="auto"/>
        <w:left w:val="none" w:sz="0" w:space="0" w:color="auto"/>
        <w:bottom w:val="none" w:sz="0" w:space="0" w:color="auto"/>
        <w:right w:val="none" w:sz="0" w:space="0" w:color="auto"/>
      </w:divBdr>
    </w:div>
    <w:div w:id="1666202138">
      <w:bodyDiv w:val="1"/>
      <w:marLeft w:val="0"/>
      <w:marRight w:val="0"/>
      <w:marTop w:val="0"/>
      <w:marBottom w:val="0"/>
      <w:divBdr>
        <w:top w:val="none" w:sz="0" w:space="0" w:color="auto"/>
        <w:left w:val="none" w:sz="0" w:space="0" w:color="auto"/>
        <w:bottom w:val="none" w:sz="0" w:space="0" w:color="auto"/>
        <w:right w:val="none" w:sz="0" w:space="0" w:color="auto"/>
      </w:divBdr>
    </w:div>
    <w:div w:id="1681662867">
      <w:bodyDiv w:val="1"/>
      <w:marLeft w:val="0"/>
      <w:marRight w:val="0"/>
      <w:marTop w:val="0"/>
      <w:marBottom w:val="0"/>
      <w:divBdr>
        <w:top w:val="none" w:sz="0" w:space="0" w:color="auto"/>
        <w:left w:val="none" w:sz="0" w:space="0" w:color="auto"/>
        <w:bottom w:val="none" w:sz="0" w:space="0" w:color="auto"/>
        <w:right w:val="none" w:sz="0" w:space="0" w:color="auto"/>
      </w:divBdr>
    </w:div>
    <w:div w:id="1684211045">
      <w:bodyDiv w:val="1"/>
      <w:marLeft w:val="0"/>
      <w:marRight w:val="0"/>
      <w:marTop w:val="0"/>
      <w:marBottom w:val="0"/>
      <w:divBdr>
        <w:top w:val="none" w:sz="0" w:space="0" w:color="auto"/>
        <w:left w:val="none" w:sz="0" w:space="0" w:color="auto"/>
        <w:bottom w:val="none" w:sz="0" w:space="0" w:color="auto"/>
        <w:right w:val="none" w:sz="0" w:space="0" w:color="auto"/>
      </w:divBdr>
    </w:div>
    <w:div w:id="1713260520">
      <w:bodyDiv w:val="1"/>
      <w:marLeft w:val="0"/>
      <w:marRight w:val="0"/>
      <w:marTop w:val="0"/>
      <w:marBottom w:val="0"/>
      <w:divBdr>
        <w:top w:val="none" w:sz="0" w:space="0" w:color="auto"/>
        <w:left w:val="none" w:sz="0" w:space="0" w:color="auto"/>
        <w:bottom w:val="none" w:sz="0" w:space="0" w:color="auto"/>
        <w:right w:val="none" w:sz="0" w:space="0" w:color="auto"/>
      </w:divBdr>
    </w:div>
    <w:div w:id="1740983928">
      <w:bodyDiv w:val="1"/>
      <w:marLeft w:val="0"/>
      <w:marRight w:val="0"/>
      <w:marTop w:val="0"/>
      <w:marBottom w:val="0"/>
      <w:divBdr>
        <w:top w:val="none" w:sz="0" w:space="0" w:color="auto"/>
        <w:left w:val="none" w:sz="0" w:space="0" w:color="auto"/>
        <w:bottom w:val="none" w:sz="0" w:space="0" w:color="auto"/>
        <w:right w:val="none" w:sz="0" w:space="0" w:color="auto"/>
      </w:divBdr>
    </w:div>
    <w:div w:id="1742823982">
      <w:bodyDiv w:val="1"/>
      <w:marLeft w:val="0"/>
      <w:marRight w:val="0"/>
      <w:marTop w:val="0"/>
      <w:marBottom w:val="0"/>
      <w:divBdr>
        <w:top w:val="none" w:sz="0" w:space="0" w:color="auto"/>
        <w:left w:val="none" w:sz="0" w:space="0" w:color="auto"/>
        <w:bottom w:val="none" w:sz="0" w:space="0" w:color="auto"/>
        <w:right w:val="none" w:sz="0" w:space="0" w:color="auto"/>
      </w:divBdr>
    </w:div>
    <w:div w:id="1747143794">
      <w:bodyDiv w:val="1"/>
      <w:marLeft w:val="0"/>
      <w:marRight w:val="0"/>
      <w:marTop w:val="0"/>
      <w:marBottom w:val="0"/>
      <w:divBdr>
        <w:top w:val="none" w:sz="0" w:space="0" w:color="auto"/>
        <w:left w:val="none" w:sz="0" w:space="0" w:color="auto"/>
        <w:bottom w:val="none" w:sz="0" w:space="0" w:color="auto"/>
        <w:right w:val="none" w:sz="0" w:space="0" w:color="auto"/>
      </w:divBdr>
    </w:div>
    <w:div w:id="1751148047">
      <w:bodyDiv w:val="1"/>
      <w:marLeft w:val="0"/>
      <w:marRight w:val="0"/>
      <w:marTop w:val="0"/>
      <w:marBottom w:val="0"/>
      <w:divBdr>
        <w:top w:val="none" w:sz="0" w:space="0" w:color="auto"/>
        <w:left w:val="none" w:sz="0" w:space="0" w:color="auto"/>
        <w:bottom w:val="none" w:sz="0" w:space="0" w:color="auto"/>
        <w:right w:val="none" w:sz="0" w:space="0" w:color="auto"/>
      </w:divBdr>
    </w:div>
    <w:div w:id="1772898201">
      <w:bodyDiv w:val="1"/>
      <w:marLeft w:val="0"/>
      <w:marRight w:val="0"/>
      <w:marTop w:val="0"/>
      <w:marBottom w:val="0"/>
      <w:divBdr>
        <w:top w:val="none" w:sz="0" w:space="0" w:color="auto"/>
        <w:left w:val="none" w:sz="0" w:space="0" w:color="auto"/>
        <w:bottom w:val="none" w:sz="0" w:space="0" w:color="auto"/>
        <w:right w:val="none" w:sz="0" w:space="0" w:color="auto"/>
      </w:divBdr>
    </w:div>
    <w:div w:id="1776630860">
      <w:bodyDiv w:val="1"/>
      <w:marLeft w:val="0"/>
      <w:marRight w:val="0"/>
      <w:marTop w:val="0"/>
      <w:marBottom w:val="0"/>
      <w:divBdr>
        <w:top w:val="none" w:sz="0" w:space="0" w:color="auto"/>
        <w:left w:val="none" w:sz="0" w:space="0" w:color="auto"/>
        <w:bottom w:val="none" w:sz="0" w:space="0" w:color="auto"/>
        <w:right w:val="none" w:sz="0" w:space="0" w:color="auto"/>
      </w:divBdr>
    </w:div>
    <w:div w:id="1776973875">
      <w:bodyDiv w:val="1"/>
      <w:marLeft w:val="0"/>
      <w:marRight w:val="0"/>
      <w:marTop w:val="0"/>
      <w:marBottom w:val="0"/>
      <w:divBdr>
        <w:top w:val="none" w:sz="0" w:space="0" w:color="auto"/>
        <w:left w:val="none" w:sz="0" w:space="0" w:color="auto"/>
        <w:bottom w:val="none" w:sz="0" w:space="0" w:color="auto"/>
        <w:right w:val="none" w:sz="0" w:space="0" w:color="auto"/>
      </w:divBdr>
    </w:div>
    <w:div w:id="1783332775">
      <w:bodyDiv w:val="1"/>
      <w:marLeft w:val="0"/>
      <w:marRight w:val="0"/>
      <w:marTop w:val="0"/>
      <w:marBottom w:val="0"/>
      <w:divBdr>
        <w:top w:val="none" w:sz="0" w:space="0" w:color="auto"/>
        <w:left w:val="none" w:sz="0" w:space="0" w:color="auto"/>
        <w:bottom w:val="none" w:sz="0" w:space="0" w:color="auto"/>
        <w:right w:val="none" w:sz="0" w:space="0" w:color="auto"/>
      </w:divBdr>
    </w:div>
    <w:div w:id="1790203761">
      <w:bodyDiv w:val="1"/>
      <w:marLeft w:val="0"/>
      <w:marRight w:val="0"/>
      <w:marTop w:val="0"/>
      <w:marBottom w:val="0"/>
      <w:divBdr>
        <w:top w:val="none" w:sz="0" w:space="0" w:color="auto"/>
        <w:left w:val="none" w:sz="0" w:space="0" w:color="auto"/>
        <w:bottom w:val="none" w:sz="0" w:space="0" w:color="auto"/>
        <w:right w:val="none" w:sz="0" w:space="0" w:color="auto"/>
      </w:divBdr>
    </w:div>
    <w:div w:id="1795826584">
      <w:bodyDiv w:val="1"/>
      <w:marLeft w:val="0"/>
      <w:marRight w:val="0"/>
      <w:marTop w:val="0"/>
      <w:marBottom w:val="0"/>
      <w:divBdr>
        <w:top w:val="none" w:sz="0" w:space="0" w:color="auto"/>
        <w:left w:val="none" w:sz="0" w:space="0" w:color="auto"/>
        <w:bottom w:val="none" w:sz="0" w:space="0" w:color="auto"/>
        <w:right w:val="none" w:sz="0" w:space="0" w:color="auto"/>
      </w:divBdr>
    </w:div>
    <w:div w:id="1797018532">
      <w:bodyDiv w:val="1"/>
      <w:marLeft w:val="0"/>
      <w:marRight w:val="0"/>
      <w:marTop w:val="0"/>
      <w:marBottom w:val="0"/>
      <w:divBdr>
        <w:top w:val="none" w:sz="0" w:space="0" w:color="auto"/>
        <w:left w:val="none" w:sz="0" w:space="0" w:color="auto"/>
        <w:bottom w:val="none" w:sz="0" w:space="0" w:color="auto"/>
        <w:right w:val="none" w:sz="0" w:space="0" w:color="auto"/>
      </w:divBdr>
    </w:div>
    <w:div w:id="1841853173">
      <w:bodyDiv w:val="1"/>
      <w:marLeft w:val="0"/>
      <w:marRight w:val="0"/>
      <w:marTop w:val="0"/>
      <w:marBottom w:val="0"/>
      <w:divBdr>
        <w:top w:val="none" w:sz="0" w:space="0" w:color="auto"/>
        <w:left w:val="none" w:sz="0" w:space="0" w:color="auto"/>
        <w:bottom w:val="none" w:sz="0" w:space="0" w:color="auto"/>
        <w:right w:val="none" w:sz="0" w:space="0" w:color="auto"/>
      </w:divBdr>
    </w:div>
    <w:div w:id="1863081142">
      <w:bodyDiv w:val="1"/>
      <w:marLeft w:val="0"/>
      <w:marRight w:val="0"/>
      <w:marTop w:val="0"/>
      <w:marBottom w:val="0"/>
      <w:divBdr>
        <w:top w:val="none" w:sz="0" w:space="0" w:color="auto"/>
        <w:left w:val="none" w:sz="0" w:space="0" w:color="auto"/>
        <w:bottom w:val="none" w:sz="0" w:space="0" w:color="auto"/>
        <w:right w:val="none" w:sz="0" w:space="0" w:color="auto"/>
      </w:divBdr>
      <w:divsChild>
        <w:div w:id="269511202">
          <w:marLeft w:val="360"/>
          <w:marRight w:val="0"/>
          <w:marTop w:val="200"/>
          <w:marBottom w:val="0"/>
          <w:divBdr>
            <w:top w:val="none" w:sz="0" w:space="0" w:color="auto"/>
            <w:left w:val="none" w:sz="0" w:space="0" w:color="auto"/>
            <w:bottom w:val="none" w:sz="0" w:space="0" w:color="auto"/>
            <w:right w:val="none" w:sz="0" w:space="0" w:color="auto"/>
          </w:divBdr>
        </w:div>
        <w:div w:id="1150249065">
          <w:marLeft w:val="1166"/>
          <w:marRight w:val="0"/>
          <w:marTop w:val="100"/>
          <w:marBottom w:val="0"/>
          <w:divBdr>
            <w:top w:val="none" w:sz="0" w:space="0" w:color="auto"/>
            <w:left w:val="none" w:sz="0" w:space="0" w:color="auto"/>
            <w:bottom w:val="none" w:sz="0" w:space="0" w:color="auto"/>
            <w:right w:val="none" w:sz="0" w:space="0" w:color="auto"/>
          </w:divBdr>
        </w:div>
        <w:div w:id="242877056">
          <w:marLeft w:val="1166"/>
          <w:marRight w:val="0"/>
          <w:marTop w:val="100"/>
          <w:marBottom w:val="0"/>
          <w:divBdr>
            <w:top w:val="none" w:sz="0" w:space="0" w:color="auto"/>
            <w:left w:val="none" w:sz="0" w:space="0" w:color="auto"/>
            <w:bottom w:val="none" w:sz="0" w:space="0" w:color="auto"/>
            <w:right w:val="none" w:sz="0" w:space="0" w:color="auto"/>
          </w:divBdr>
        </w:div>
        <w:div w:id="652106857">
          <w:marLeft w:val="360"/>
          <w:marRight w:val="0"/>
          <w:marTop w:val="200"/>
          <w:marBottom w:val="0"/>
          <w:divBdr>
            <w:top w:val="none" w:sz="0" w:space="0" w:color="auto"/>
            <w:left w:val="none" w:sz="0" w:space="0" w:color="auto"/>
            <w:bottom w:val="none" w:sz="0" w:space="0" w:color="auto"/>
            <w:right w:val="none" w:sz="0" w:space="0" w:color="auto"/>
          </w:divBdr>
        </w:div>
        <w:div w:id="430665018">
          <w:marLeft w:val="1166"/>
          <w:marRight w:val="0"/>
          <w:marTop w:val="100"/>
          <w:marBottom w:val="0"/>
          <w:divBdr>
            <w:top w:val="none" w:sz="0" w:space="0" w:color="auto"/>
            <w:left w:val="none" w:sz="0" w:space="0" w:color="auto"/>
            <w:bottom w:val="none" w:sz="0" w:space="0" w:color="auto"/>
            <w:right w:val="none" w:sz="0" w:space="0" w:color="auto"/>
          </w:divBdr>
        </w:div>
        <w:div w:id="75370883">
          <w:marLeft w:val="1166"/>
          <w:marRight w:val="0"/>
          <w:marTop w:val="100"/>
          <w:marBottom w:val="0"/>
          <w:divBdr>
            <w:top w:val="none" w:sz="0" w:space="0" w:color="auto"/>
            <w:left w:val="none" w:sz="0" w:space="0" w:color="auto"/>
            <w:bottom w:val="none" w:sz="0" w:space="0" w:color="auto"/>
            <w:right w:val="none" w:sz="0" w:space="0" w:color="auto"/>
          </w:divBdr>
        </w:div>
        <w:div w:id="1193299809">
          <w:marLeft w:val="1166"/>
          <w:marRight w:val="0"/>
          <w:marTop w:val="100"/>
          <w:marBottom w:val="0"/>
          <w:divBdr>
            <w:top w:val="none" w:sz="0" w:space="0" w:color="auto"/>
            <w:left w:val="none" w:sz="0" w:space="0" w:color="auto"/>
            <w:bottom w:val="none" w:sz="0" w:space="0" w:color="auto"/>
            <w:right w:val="none" w:sz="0" w:space="0" w:color="auto"/>
          </w:divBdr>
        </w:div>
        <w:div w:id="1872525200">
          <w:marLeft w:val="360"/>
          <w:marRight w:val="0"/>
          <w:marTop w:val="200"/>
          <w:marBottom w:val="0"/>
          <w:divBdr>
            <w:top w:val="none" w:sz="0" w:space="0" w:color="auto"/>
            <w:left w:val="none" w:sz="0" w:space="0" w:color="auto"/>
            <w:bottom w:val="none" w:sz="0" w:space="0" w:color="auto"/>
            <w:right w:val="none" w:sz="0" w:space="0" w:color="auto"/>
          </w:divBdr>
        </w:div>
        <w:div w:id="1438023505">
          <w:marLeft w:val="1166"/>
          <w:marRight w:val="0"/>
          <w:marTop w:val="100"/>
          <w:marBottom w:val="0"/>
          <w:divBdr>
            <w:top w:val="none" w:sz="0" w:space="0" w:color="auto"/>
            <w:left w:val="none" w:sz="0" w:space="0" w:color="auto"/>
            <w:bottom w:val="none" w:sz="0" w:space="0" w:color="auto"/>
            <w:right w:val="none" w:sz="0" w:space="0" w:color="auto"/>
          </w:divBdr>
        </w:div>
        <w:div w:id="1527137657">
          <w:marLeft w:val="1166"/>
          <w:marRight w:val="0"/>
          <w:marTop w:val="100"/>
          <w:marBottom w:val="0"/>
          <w:divBdr>
            <w:top w:val="none" w:sz="0" w:space="0" w:color="auto"/>
            <w:left w:val="none" w:sz="0" w:space="0" w:color="auto"/>
            <w:bottom w:val="none" w:sz="0" w:space="0" w:color="auto"/>
            <w:right w:val="none" w:sz="0" w:space="0" w:color="auto"/>
          </w:divBdr>
        </w:div>
        <w:div w:id="1876380440">
          <w:marLeft w:val="360"/>
          <w:marRight w:val="0"/>
          <w:marTop w:val="200"/>
          <w:marBottom w:val="0"/>
          <w:divBdr>
            <w:top w:val="none" w:sz="0" w:space="0" w:color="auto"/>
            <w:left w:val="none" w:sz="0" w:space="0" w:color="auto"/>
            <w:bottom w:val="none" w:sz="0" w:space="0" w:color="auto"/>
            <w:right w:val="none" w:sz="0" w:space="0" w:color="auto"/>
          </w:divBdr>
        </w:div>
      </w:divsChild>
    </w:div>
    <w:div w:id="1885869983">
      <w:bodyDiv w:val="1"/>
      <w:marLeft w:val="0"/>
      <w:marRight w:val="0"/>
      <w:marTop w:val="0"/>
      <w:marBottom w:val="0"/>
      <w:divBdr>
        <w:top w:val="none" w:sz="0" w:space="0" w:color="auto"/>
        <w:left w:val="none" w:sz="0" w:space="0" w:color="auto"/>
        <w:bottom w:val="none" w:sz="0" w:space="0" w:color="auto"/>
        <w:right w:val="none" w:sz="0" w:space="0" w:color="auto"/>
      </w:divBdr>
    </w:div>
    <w:div w:id="1886217208">
      <w:bodyDiv w:val="1"/>
      <w:marLeft w:val="0"/>
      <w:marRight w:val="0"/>
      <w:marTop w:val="0"/>
      <w:marBottom w:val="0"/>
      <w:divBdr>
        <w:top w:val="none" w:sz="0" w:space="0" w:color="auto"/>
        <w:left w:val="none" w:sz="0" w:space="0" w:color="auto"/>
        <w:bottom w:val="none" w:sz="0" w:space="0" w:color="auto"/>
        <w:right w:val="none" w:sz="0" w:space="0" w:color="auto"/>
      </w:divBdr>
    </w:div>
    <w:div w:id="1888056780">
      <w:bodyDiv w:val="1"/>
      <w:marLeft w:val="0"/>
      <w:marRight w:val="0"/>
      <w:marTop w:val="0"/>
      <w:marBottom w:val="0"/>
      <w:divBdr>
        <w:top w:val="none" w:sz="0" w:space="0" w:color="auto"/>
        <w:left w:val="none" w:sz="0" w:space="0" w:color="auto"/>
        <w:bottom w:val="none" w:sz="0" w:space="0" w:color="auto"/>
        <w:right w:val="none" w:sz="0" w:space="0" w:color="auto"/>
      </w:divBdr>
    </w:div>
    <w:div w:id="1913075343">
      <w:bodyDiv w:val="1"/>
      <w:marLeft w:val="0"/>
      <w:marRight w:val="0"/>
      <w:marTop w:val="0"/>
      <w:marBottom w:val="0"/>
      <w:divBdr>
        <w:top w:val="none" w:sz="0" w:space="0" w:color="auto"/>
        <w:left w:val="none" w:sz="0" w:space="0" w:color="auto"/>
        <w:bottom w:val="none" w:sz="0" w:space="0" w:color="auto"/>
        <w:right w:val="none" w:sz="0" w:space="0" w:color="auto"/>
      </w:divBdr>
    </w:div>
    <w:div w:id="1916696145">
      <w:bodyDiv w:val="1"/>
      <w:marLeft w:val="0"/>
      <w:marRight w:val="0"/>
      <w:marTop w:val="0"/>
      <w:marBottom w:val="0"/>
      <w:divBdr>
        <w:top w:val="none" w:sz="0" w:space="0" w:color="auto"/>
        <w:left w:val="none" w:sz="0" w:space="0" w:color="auto"/>
        <w:bottom w:val="none" w:sz="0" w:space="0" w:color="auto"/>
        <w:right w:val="none" w:sz="0" w:space="0" w:color="auto"/>
      </w:divBdr>
    </w:div>
    <w:div w:id="1918514849">
      <w:bodyDiv w:val="1"/>
      <w:marLeft w:val="0"/>
      <w:marRight w:val="0"/>
      <w:marTop w:val="0"/>
      <w:marBottom w:val="0"/>
      <w:divBdr>
        <w:top w:val="none" w:sz="0" w:space="0" w:color="auto"/>
        <w:left w:val="none" w:sz="0" w:space="0" w:color="auto"/>
        <w:bottom w:val="none" w:sz="0" w:space="0" w:color="auto"/>
        <w:right w:val="none" w:sz="0" w:space="0" w:color="auto"/>
      </w:divBdr>
      <w:divsChild>
        <w:div w:id="574896270">
          <w:marLeft w:val="0"/>
          <w:marRight w:val="0"/>
          <w:marTop w:val="0"/>
          <w:marBottom w:val="0"/>
          <w:divBdr>
            <w:top w:val="single" w:sz="2" w:space="0" w:color="D9D9E3"/>
            <w:left w:val="single" w:sz="2" w:space="0" w:color="D9D9E3"/>
            <w:bottom w:val="single" w:sz="2" w:space="0" w:color="D9D9E3"/>
            <w:right w:val="single" w:sz="2" w:space="0" w:color="D9D9E3"/>
          </w:divBdr>
          <w:divsChild>
            <w:div w:id="161311485">
              <w:marLeft w:val="0"/>
              <w:marRight w:val="0"/>
              <w:marTop w:val="0"/>
              <w:marBottom w:val="0"/>
              <w:divBdr>
                <w:top w:val="single" w:sz="2" w:space="0" w:color="D9D9E3"/>
                <w:left w:val="single" w:sz="2" w:space="0" w:color="D9D9E3"/>
                <w:bottom w:val="single" w:sz="2" w:space="0" w:color="D9D9E3"/>
                <w:right w:val="single" w:sz="2" w:space="0" w:color="D9D9E3"/>
              </w:divBdr>
              <w:divsChild>
                <w:div w:id="1940332146">
                  <w:marLeft w:val="0"/>
                  <w:marRight w:val="0"/>
                  <w:marTop w:val="0"/>
                  <w:marBottom w:val="0"/>
                  <w:divBdr>
                    <w:top w:val="single" w:sz="2" w:space="0" w:color="D9D9E3"/>
                    <w:left w:val="single" w:sz="2" w:space="0" w:color="D9D9E3"/>
                    <w:bottom w:val="single" w:sz="2" w:space="0" w:color="D9D9E3"/>
                    <w:right w:val="single" w:sz="2" w:space="0" w:color="D9D9E3"/>
                  </w:divBdr>
                  <w:divsChild>
                    <w:div w:id="2019458030">
                      <w:marLeft w:val="0"/>
                      <w:marRight w:val="0"/>
                      <w:marTop w:val="0"/>
                      <w:marBottom w:val="0"/>
                      <w:divBdr>
                        <w:top w:val="single" w:sz="2" w:space="0" w:color="D9D9E3"/>
                        <w:left w:val="single" w:sz="2" w:space="0" w:color="D9D9E3"/>
                        <w:bottom w:val="single" w:sz="2" w:space="0" w:color="D9D9E3"/>
                        <w:right w:val="single" w:sz="2" w:space="0" w:color="D9D9E3"/>
                      </w:divBdr>
                      <w:divsChild>
                        <w:div w:id="1214079903">
                          <w:marLeft w:val="0"/>
                          <w:marRight w:val="0"/>
                          <w:marTop w:val="0"/>
                          <w:marBottom w:val="0"/>
                          <w:divBdr>
                            <w:top w:val="none" w:sz="0" w:space="0" w:color="auto"/>
                            <w:left w:val="none" w:sz="0" w:space="0" w:color="auto"/>
                            <w:bottom w:val="none" w:sz="0" w:space="0" w:color="auto"/>
                            <w:right w:val="none" w:sz="0" w:space="0" w:color="auto"/>
                          </w:divBdr>
                          <w:divsChild>
                            <w:div w:id="320356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55809516">
                                  <w:marLeft w:val="0"/>
                                  <w:marRight w:val="0"/>
                                  <w:marTop w:val="0"/>
                                  <w:marBottom w:val="0"/>
                                  <w:divBdr>
                                    <w:top w:val="single" w:sz="2" w:space="0" w:color="D9D9E3"/>
                                    <w:left w:val="single" w:sz="2" w:space="0" w:color="D9D9E3"/>
                                    <w:bottom w:val="single" w:sz="2" w:space="0" w:color="D9D9E3"/>
                                    <w:right w:val="single" w:sz="2" w:space="0" w:color="D9D9E3"/>
                                  </w:divBdr>
                                  <w:divsChild>
                                    <w:div w:id="823086071">
                                      <w:marLeft w:val="0"/>
                                      <w:marRight w:val="0"/>
                                      <w:marTop w:val="0"/>
                                      <w:marBottom w:val="0"/>
                                      <w:divBdr>
                                        <w:top w:val="single" w:sz="2" w:space="0" w:color="D9D9E3"/>
                                        <w:left w:val="single" w:sz="2" w:space="0" w:color="D9D9E3"/>
                                        <w:bottom w:val="single" w:sz="2" w:space="0" w:color="D9D9E3"/>
                                        <w:right w:val="single" w:sz="2" w:space="0" w:color="D9D9E3"/>
                                      </w:divBdr>
                                      <w:divsChild>
                                        <w:div w:id="430127970">
                                          <w:marLeft w:val="0"/>
                                          <w:marRight w:val="0"/>
                                          <w:marTop w:val="0"/>
                                          <w:marBottom w:val="0"/>
                                          <w:divBdr>
                                            <w:top w:val="single" w:sz="2" w:space="0" w:color="D9D9E3"/>
                                            <w:left w:val="single" w:sz="2" w:space="0" w:color="D9D9E3"/>
                                            <w:bottom w:val="single" w:sz="2" w:space="0" w:color="D9D9E3"/>
                                            <w:right w:val="single" w:sz="2" w:space="0" w:color="D9D9E3"/>
                                          </w:divBdr>
                                          <w:divsChild>
                                            <w:div w:id="568611900">
                                              <w:marLeft w:val="0"/>
                                              <w:marRight w:val="0"/>
                                              <w:marTop w:val="0"/>
                                              <w:marBottom w:val="0"/>
                                              <w:divBdr>
                                                <w:top w:val="single" w:sz="2" w:space="0" w:color="D9D9E3"/>
                                                <w:left w:val="single" w:sz="2" w:space="0" w:color="D9D9E3"/>
                                                <w:bottom w:val="single" w:sz="2" w:space="0" w:color="D9D9E3"/>
                                                <w:right w:val="single" w:sz="2" w:space="0" w:color="D9D9E3"/>
                                              </w:divBdr>
                                              <w:divsChild>
                                                <w:div w:id="1237782270">
                                                  <w:marLeft w:val="0"/>
                                                  <w:marRight w:val="0"/>
                                                  <w:marTop w:val="0"/>
                                                  <w:marBottom w:val="0"/>
                                                  <w:divBdr>
                                                    <w:top w:val="single" w:sz="2" w:space="0" w:color="D9D9E3"/>
                                                    <w:left w:val="single" w:sz="2" w:space="0" w:color="D9D9E3"/>
                                                    <w:bottom w:val="single" w:sz="2" w:space="0" w:color="D9D9E3"/>
                                                    <w:right w:val="single" w:sz="2" w:space="0" w:color="D9D9E3"/>
                                                  </w:divBdr>
                                                  <w:divsChild>
                                                    <w:div w:id="735399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74499267">
          <w:marLeft w:val="0"/>
          <w:marRight w:val="0"/>
          <w:marTop w:val="0"/>
          <w:marBottom w:val="0"/>
          <w:divBdr>
            <w:top w:val="none" w:sz="0" w:space="0" w:color="auto"/>
            <w:left w:val="none" w:sz="0" w:space="0" w:color="auto"/>
            <w:bottom w:val="none" w:sz="0" w:space="0" w:color="auto"/>
            <w:right w:val="none" w:sz="0" w:space="0" w:color="auto"/>
          </w:divBdr>
        </w:div>
      </w:divsChild>
    </w:div>
    <w:div w:id="1945722738">
      <w:bodyDiv w:val="1"/>
      <w:marLeft w:val="0"/>
      <w:marRight w:val="0"/>
      <w:marTop w:val="0"/>
      <w:marBottom w:val="0"/>
      <w:divBdr>
        <w:top w:val="none" w:sz="0" w:space="0" w:color="auto"/>
        <w:left w:val="none" w:sz="0" w:space="0" w:color="auto"/>
        <w:bottom w:val="none" w:sz="0" w:space="0" w:color="auto"/>
        <w:right w:val="none" w:sz="0" w:space="0" w:color="auto"/>
      </w:divBdr>
    </w:div>
    <w:div w:id="1970697840">
      <w:bodyDiv w:val="1"/>
      <w:marLeft w:val="0"/>
      <w:marRight w:val="0"/>
      <w:marTop w:val="0"/>
      <w:marBottom w:val="0"/>
      <w:divBdr>
        <w:top w:val="none" w:sz="0" w:space="0" w:color="auto"/>
        <w:left w:val="none" w:sz="0" w:space="0" w:color="auto"/>
        <w:bottom w:val="none" w:sz="0" w:space="0" w:color="auto"/>
        <w:right w:val="none" w:sz="0" w:space="0" w:color="auto"/>
      </w:divBdr>
    </w:div>
    <w:div w:id="1972899393">
      <w:bodyDiv w:val="1"/>
      <w:marLeft w:val="0"/>
      <w:marRight w:val="0"/>
      <w:marTop w:val="0"/>
      <w:marBottom w:val="0"/>
      <w:divBdr>
        <w:top w:val="none" w:sz="0" w:space="0" w:color="auto"/>
        <w:left w:val="none" w:sz="0" w:space="0" w:color="auto"/>
        <w:bottom w:val="none" w:sz="0" w:space="0" w:color="auto"/>
        <w:right w:val="none" w:sz="0" w:space="0" w:color="auto"/>
      </w:divBdr>
    </w:div>
    <w:div w:id="1974675442">
      <w:bodyDiv w:val="1"/>
      <w:marLeft w:val="0"/>
      <w:marRight w:val="0"/>
      <w:marTop w:val="0"/>
      <w:marBottom w:val="0"/>
      <w:divBdr>
        <w:top w:val="none" w:sz="0" w:space="0" w:color="auto"/>
        <w:left w:val="none" w:sz="0" w:space="0" w:color="auto"/>
        <w:bottom w:val="none" w:sz="0" w:space="0" w:color="auto"/>
        <w:right w:val="none" w:sz="0" w:space="0" w:color="auto"/>
      </w:divBdr>
    </w:div>
    <w:div w:id="2003268854">
      <w:bodyDiv w:val="1"/>
      <w:marLeft w:val="0"/>
      <w:marRight w:val="0"/>
      <w:marTop w:val="0"/>
      <w:marBottom w:val="0"/>
      <w:divBdr>
        <w:top w:val="none" w:sz="0" w:space="0" w:color="auto"/>
        <w:left w:val="none" w:sz="0" w:space="0" w:color="auto"/>
        <w:bottom w:val="none" w:sz="0" w:space="0" w:color="auto"/>
        <w:right w:val="none" w:sz="0" w:space="0" w:color="auto"/>
      </w:divBdr>
    </w:div>
    <w:div w:id="2025981767">
      <w:bodyDiv w:val="1"/>
      <w:marLeft w:val="0"/>
      <w:marRight w:val="0"/>
      <w:marTop w:val="0"/>
      <w:marBottom w:val="0"/>
      <w:divBdr>
        <w:top w:val="none" w:sz="0" w:space="0" w:color="auto"/>
        <w:left w:val="none" w:sz="0" w:space="0" w:color="auto"/>
        <w:bottom w:val="none" w:sz="0" w:space="0" w:color="auto"/>
        <w:right w:val="none" w:sz="0" w:space="0" w:color="auto"/>
      </w:divBdr>
    </w:div>
    <w:div w:id="2052608189">
      <w:bodyDiv w:val="1"/>
      <w:marLeft w:val="0"/>
      <w:marRight w:val="0"/>
      <w:marTop w:val="0"/>
      <w:marBottom w:val="0"/>
      <w:divBdr>
        <w:top w:val="none" w:sz="0" w:space="0" w:color="auto"/>
        <w:left w:val="none" w:sz="0" w:space="0" w:color="auto"/>
        <w:bottom w:val="none" w:sz="0" w:space="0" w:color="auto"/>
        <w:right w:val="none" w:sz="0" w:space="0" w:color="auto"/>
      </w:divBdr>
    </w:div>
    <w:div w:id="2052997244">
      <w:bodyDiv w:val="1"/>
      <w:marLeft w:val="0"/>
      <w:marRight w:val="0"/>
      <w:marTop w:val="0"/>
      <w:marBottom w:val="0"/>
      <w:divBdr>
        <w:top w:val="none" w:sz="0" w:space="0" w:color="auto"/>
        <w:left w:val="none" w:sz="0" w:space="0" w:color="auto"/>
        <w:bottom w:val="none" w:sz="0" w:space="0" w:color="auto"/>
        <w:right w:val="none" w:sz="0" w:space="0" w:color="auto"/>
      </w:divBdr>
    </w:div>
    <w:div w:id="2089183156">
      <w:bodyDiv w:val="1"/>
      <w:marLeft w:val="0"/>
      <w:marRight w:val="0"/>
      <w:marTop w:val="0"/>
      <w:marBottom w:val="0"/>
      <w:divBdr>
        <w:top w:val="none" w:sz="0" w:space="0" w:color="auto"/>
        <w:left w:val="none" w:sz="0" w:space="0" w:color="auto"/>
        <w:bottom w:val="none" w:sz="0" w:space="0" w:color="auto"/>
        <w:right w:val="none" w:sz="0" w:space="0" w:color="auto"/>
      </w:divBdr>
    </w:div>
    <w:div w:id="2104183104">
      <w:bodyDiv w:val="1"/>
      <w:marLeft w:val="0"/>
      <w:marRight w:val="0"/>
      <w:marTop w:val="0"/>
      <w:marBottom w:val="0"/>
      <w:divBdr>
        <w:top w:val="none" w:sz="0" w:space="0" w:color="auto"/>
        <w:left w:val="none" w:sz="0" w:space="0" w:color="auto"/>
        <w:bottom w:val="none" w:sz="0" w:space="0" w:color="auto"/>
        <w:right w:val="none" w:sz="0" w:space="0" w:color="auto"/>
      </w:divBdr>
    </w:div>
    <w:div w:id="2122065975">
      <w:bodyDiv w:val="1"/>
      <w:marLeft w:val="0"/>
      <w:marRight w:val="0"/>
      <w:marTop w:val="0"/>
      <w:marBottom w:val="0"/>
      <w:divBdr>
        <w:top w:val="none" w:sz="0" w:space="0" w:color="auto"/>
        <w:left w:val="none" w:sz="0" w:space="0" w:color="auto"/>
        <w:bottom w:val="none" w:sz="0" w:space="0" w:color="auto"/>
        <w:right w:val="none" w:sz="0" w:space="0" w:color="auto"/>
      </w:divBdr>
    </w:div>
    <w:div w:id="214565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181818"/>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E8850C-1159-4F11-80FC-5841DEBED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TotalTime>
  <Pages>33</Pages>
  <Words>5095</Words>
  <Characters>32766</Characters>
  <Application>Microsoft Office Word</Application>
  <DocSecurity>0</DocSecurity>
  <Lines>910</Lines>
  <Paragraphs>3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T</dc:creator>
  <cp:lastModifiedBy>PREETHI B</cp:lastModifiedBy>
  <cp:revision>404</cp:revision>
  <cp:lastPrinted>2023-12-26T12:28:00Z</cp:lastPrinted>
  <dcterms:created xsi:type="dcterms:W3CDTF">2023-12-01T07:38:00Z</dcterms:created>
  <dcterms:modified xsi:type="dcterms:W3CDTF">2024-02-1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d12c6f579083963a54f60c75fa70832d623d611efd0bd7c58991e436a790e</vt:lpwstr>
  </property>
</Properties>
</file>